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header11.xml" ContentType="application/vnd.openxmlformats-officedocument.wordprocessingml.head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footer13.xml" ContentType="application/vnd.openxmlformats-officedocument.wordprocessingml.footer+xml"/>
  <Override PartName="/word/header14.xml" ContentType="application/vnd.openxmlformats-officedocument.wordprocessingml.header+xml"/>
  <Override PartName="/word/footer14.xml" ContentType="application/vnd.openxmlformats-officedocument.wordprocessingml.footer+xml"/>
  <Override PartName="/word/header15.xml" ContentType="application/vnd.openxmlformats-officedocument.wordprocessingml.header+xml"/>
  <Override PartName="/word/footer15.xml" ContentType="application/vnd.openxmlformats-officedocument.wordprocessingml.footer+xml"/>
  <Override PartName="/word/header16.xml" ContentType="application/vnd.openxmlformats-officedocument.wordprocessingml.header+xml"/>
  <Override PartName="/word/footer16.xml" ContentType="application/vnd.openxmlformats-officedocument.wordprocessingml.footer+xml"/>
  <Override PartName="/word/header17.xml" ContentType="application/vnd.openxmlformats-officedocument.wordprocessingml.header+xml"/>
  <Override PartName="/word/footer17.xml" ContentType="application/vnd.openxmlformats-officedocument.wordprocessingml.footer+xml"/>
  <Override PartName="/word/header18.xml" ContentType="application/vnd.openxmlformats-officedocument.wordprocessingml.header+xml"/>
  <Override PartName="/word/footer18.xml" ContentType="application/vnd.openxmlformats-officedocument.wordprocessingml.footer+xml"/>
  <Override PartName="/word/header19.xml" ContentType="application/vnd.openxmlformats-officedocument.wordprocessingml.header+xml"/>
  <Override PartName="/word/footer19.xml" ContentType="application/vnd.openxmlformats-officedocument.wordprocessingml.footer+xml"/>
  <Override PartName="/word/header20.xml" ContentType="application/vnd.openxmlformats-officedocument.wordprocessingml.header+xml"/>
  <Override PartName="/word/footer20.xml" ContentType="application/vnd.openxmlformats-officedocument.wordprocessingml.footer+xml"/>
  <Override PartName="/word/header21.xml" ContentType="application/vnd.openxmlformats-officedocument.wordprocessingml.header+xml"/>
  <Override PartName="/word/footer21.xml" ContentType="application/vnd.openxmlformats-officedocument.wordprocessingml.footer+xml"/>
  <Override PartName="/word/header22.xml" ContentType="application/vnd.openxmlformats-officedocument.wordprocessingml.header+xml"/>
  <Override PartName="/word/footer2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C9EF67" w14:textId="24BF7181" w:rsidR="00AF483E" w:rsidRDefault="00DC37B3">
      <w:pPr>
        <w:adjustRightInd w:val="0"/>
        <w:jc w:val="center"/>
        <w:rPr>
          <w:sz w:val="24"/>
          <w:szCs w:val="24"/>
        </w:rPr>
      </w:pPr>
      <w:bookmarkStart w:id="0" w:name="IDX"/>
      <w:bookmarkEnd w:id="0"/>
      <w:r>
        <w:rPr>
          <w:noProof/>
          <w:sz w:val="24"/>
          <w:szCs w:val="24"/>
        </w:rPr>
        <w:drawing>
          <wp:inline distT="0" distB="0" distL="0" distR="0" wp14:anchorId="48030B99" wp14:editId="1639069D">
            <wp:extent cx="6096000" cy="4572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218CF" w14:textId="77777777" w:rsidR="00AF483E" w:rsidRDefault="00AF483E">
      <w:pPr>
        <w:adjustRightInd w:val="0"/>
        <w:jc w:val="center"/>
        <w:rPr>
          <w:sz w:val="24"/>
          <w:szCs w:val="24"/>
        </w:rPr>
        <w:sectPr w:rsidR="00AF483E">
          <w:headerReference w:type="default" r:id="rId7"/>
          <w:footerReference w:type="default" r:id="rId8"/>
          <w:pgSz w:w="12240" w:h="15840"/>
          <w:pgMar w:top="360" w:right="360" w:bottom="360" w:left="360" w:header="720" w:footer="360" w:gutter="0"/>
          <w:cols w:space="720"/>
        </w:sect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06"/>
        <w:gridCol w:w="735"/>
        <w:gridCol w:w="2232"/>
      </w:tblGrid>
      <w:tr w:rsidR="00AF483E" w14:paraId="08606FB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4473" w:type="dxa"/>
            <w:gridSpan w:val="3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5AEA799" w14:textId="77777777" w:rsidR="00AF483E" w:rsidRDefault="00AF483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1" w:name="IDX1"/>
            <w:bookmarkEnd w:id="1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Class Level Information</w:t>
            </w:r>
          </w:p>
        </w:tc>
      </w:tr>
      <w:tr w:rsidR="00AF483E" w14:paraId="79FFC37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150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6AAEF8F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lass</w:t>
            </w:r>
          </w:p>
        </w:tc>
        <w:tc>
          <w:tcPr>
            <w:tcW w:w="73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6B53B9C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Levels</w:t>
            </w:r>
          </w:p>
        </w:tc>
        <w:tc>
          <w:tcPr>
            <w:tcW w:w="223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1BC907C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Values</w:t>
            </w:r>
          </w:p>
        </w:tc>
      </w:tr>
      <w:tr w:rsidR="00AF483E" w14:paraId="386636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506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3FA343F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eighborhood</w:t>
            </w:r>
          </w:p>
        </w:tc>
        <w:tc>
          <w:tcPr>
            <w:tcW w:w="735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B33F8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</w:t>
            </w:r>
          </w:p>
        </w:tc>
        <w:tc>
          <w:tcPr>
            <w:tcW w:w="2232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984A46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BrkSide Edwards NAmes</w:t>
            </w:r>
          </w:p>
        </w:tc>
      </w:tr>
    </w:tbl>
    <w:p w14:paraId="4442A2A7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4B66BD34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057"/>
        <w:gridCol w:w="431"/>
      </w:tblGrid>
      <w:tr w:rsidR="00AF483E" w14:paraId="58C5B77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057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F755A3E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2" w:name="IDX2"/>
            <w:bookmarkEnd w:id="2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umber of Observations Read</w:t>
            </w:r>
          </w:p>
        </w:tc>
        <w:tc>
          <w:tcPr>
            <w:tcW w:w="431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13DB0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83</w:t>
            </w:r>
          </w:p>
        </w:tc>
      </w:tr>
      <w:tr w:rsidR="00AF483E" w14:paraId="4CD9E48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057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41B2A1E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umber of Observations Used</w:t>
            </w:r>
          </w:p>
        </w:tc>
        <w:tc>
          <w:tcPr>
            <w:tcW w:w="431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2B7FF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83</w:t>
            </w:r>
          </w:p>
        </w:tc>
      </w:tr>
    </w:tbl>
    <w:p w14:paraId="5E1FE94D" w14:textId="77777777" w:rsidR="00AF483E" w:rsidRDefault="00AF483E">
      <w:pPr>
        <w:adjustRightInd w:val="0"/>
        <w:rPr>
          <w:rFonts w:ascii="Times" w:hAnsi="Times" w:cs="Times"/>
          <w:color w:val="000000"/>
        </w:rPr>
        <w:sectPr w:rsidR="00AF483E">
          <w:headerReference w:type="default" r:id="rId9"/>
          <w:footerReference w:type="default" r:id="rId10"/>
          <w:pgSz w:w="12240" w:h="15840"/>
          <w:pgMar w:top="360" w:right="360" w:bottom="360" w:left="360" w:header="720" w:footer="360" w:gutter="0"/>
          <w:cols w:space="720"/>
        </w:sect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73"/>
        <w:gridCol w:w="431"/>
        <w:gridCol w:w="1446"/>
        <w:gridCol w:w="1414"/>
        <w:gridCol w:w="879"/>
        <w:gridCol w:w="768"/>
      </w:tblGrid>
      <w:tr w:rsidR="00AF483E" w14:paraId="3BA3F53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1673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94610E8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3" w:name="IDX3"/>
            <w:bookmarkEnd w:id="3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Source</w:t>
            </w:r>
          </w:p>
        </w:tc>
        <w:tc>
          <w:tcPr>
            <w:tcW w:w="431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003574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F</w:t>
            </w:r>
          </w:p>
        </w:tc>
        <w:tc>
          <w:tcPr>
            <w:tcW w:w="1446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B37B460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m of Squares</w:t>
            </w:r>
          </w:p>
        </w:tc>
        <w:tc>
          <w:tcPr>
            <w:tcW w:w="141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30FBD90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ean Square</w:t>
            </w:r>
          </w:p>
        </w:tc>
        <w:tc>
          <w:tcPr>
            <w:tcW w:w="87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DE80C5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 Value</w:t>
            </w:r>
          </w:p>
        </w:tc>
        <w:tc>
          <w:tcPr>
            <w:tcW w:w="76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A2F177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 &gt; F</w:t>
            </w:r>
          </w:p>
        </w:tc>
      </w:tr>
      <w:tr w:rsidR="00AF483E" w14:paraId="457AC64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67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C040A2A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odel</w:t>
            </w:r>
          </w:p>
        </w:tc>
        <w:tc>
          <w:tcPr>
            <w:tcW w:w="43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06C16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</w:t>
            </w:r>
          </w:p>
        </w:tc>
        <w:tc>
          <w:tcPr>
            <w:tcW w:w="14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366595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8809044707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E3E4D1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9761808941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CDD7A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1.04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D7F911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AF483E" w14:paraId="64A4450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67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214BDF4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Error</w:t>
            </w:r>
          </w:p>
        </w:tc>
        <w:tc>
          <w:tcPr>
            <w:tcW w:w="43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C7E34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7</w:t>
            </w:r>
          </w:p>
        </w:tc>
        <w:tc>
          <w:tcPr>
            <w:tcW w:w="14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67DA8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07343083951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36AFC0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15233644.43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01429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65C0D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</w:tr>
      <w:tr w:rsidR="00AF483E" w14:paraId="307E080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673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CF93BF2" w14:textId="77777777" w:rsidR="00AF483E" w:rsidRDefault="00AF483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orrected Total</w:t>
            </w:r>
          </w:p>
        </w:tc>
        <w:tc>
          <w:tcPr>
            <w:tcW w:w="431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7D65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82</w:t>
            </w:r>
          </w:p>
        </w:tc>
        <w:tc>
          <w:tcPr>
            <w:tcW w:w="144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BC9C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56152128658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D74A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407A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A4F6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</w:tr>
    </w:tbl>
    <w:p w14:paraId="6E071749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211544F1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10"/>
        <w:gridCol w:w="1078"/>
        <w:gridCol w:w="1128"/>
        <w:gridCol w:w="1624"/>
      </w:tblGrid>
      <w:tr w:rsidR="00AF483E" w14:paraId="0437874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802A5B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4" w:name="IDX4"/>
            <w:bookmarkEnd w:id="4"/>
            <w:commentRangeStart w:id="5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-Square</w:t>
            </w:r>
          </w:p>
        </w:tc>
        <w:tc>
          <w:tcPr>
            <w:tcW w:w="107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89B76D5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oeff Var</w:t>
            </w:r>
          </w:p>
        </w:tc>
        <w:tc>
          <w:tcPr>
            <w:tcW w:w="112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F2A82B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oot MSE</w:t>
            </w:r>
          </w:p>
        </w:tc>
        <w:tc>
          <w:tcPr>
            <w:tcW w:w="162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CE4E52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alePrice Mean</w:t>
            </w:r>
          </w:p>
        </w:tc>
      </w:tr>
      <w:tr w:rsidR="00AF483E" w14:paraId="743AB05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110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4E33B1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447376</w:t>
            </w:r>
          </w:p>
        </w:tc>
        <w:tc>
          <w:tcPr>
            <w:tcW w:w="107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21F94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.68070</w:t>
            </w:r>
          </w:p>
        </w:tc>
        <w:tc>
          <w:tcPr>
            <w:tcW w:w="112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64C275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552.30</w:t>
            </w:r>
          </w:p>
        </w:tc>
        <w:tc>
          <w:tcPr>
            <w:tcW w:w="1624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84B5A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062.5</w:t>
            </w:r>
            <w:commentRangeEnd w:id="5"/>
            <w:r>
              <w:rPr>
                <w:rStyle w:val="CommentReference"/>
              </w:rPr>
              <w:commentReference w:id="5"/>
            </w:r>
          </w:p>
        </w:tc>
      </w:tr>
    </w:tbl>
    <w:p w14:paraId="0A8D2D78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6515F8EF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53"/>
        <w:gridCol w:w="424"/>
        <w:gridCol w:w="1349"/>
        <w:gridCol w:w="1414"/>
        <w:gridCol w:w="879"/>
        <w:gridCol w:w="768"/>
      </w:tblGrid>
      <w:tr w:rsidR="00AF483E" w14:paraId="21DDF26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2453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6FBC656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6" w:name="IDX5"/>
            <w:bookmarkEnd w:id="6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ource</w:t>
            </w:r>
          </w:p>
        </w:tc>
        <w:tc>
          <w:tcPr>
            <w:tcW w:w="42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53F49F1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F</w:t>
            </w:r>
          </w:p>
        </w:tc>
        <w:tc>
          <w:tcPr>
            <w:tcW w:w="134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A882AF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Type I SS</w:t>
            </w:r>
          </w:p>
        </w:tc>
        <w:tc>
          <w:tcPr>
            <w:tcW w:w="141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4E632DC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ean Square</w:t>
            </w:r>
          </w:p>
        </w:tc>
        <w:tc>
          <w:tcPr>
            <w:tcW w:w="87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E39DA9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 Value</w:t>
            </w:r>
          </w:p>
        </w:tc>
        <w:tc>
          <w:tcPr>
            <w:tcW w:w="76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5C82D2C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 &gt; F</w:t>
            </w:r>
          </w:p>
        </w:tc>
      </w:tr>
      <w:tr w:rsidR="00AF483E" w14:paraId="6BBD081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5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AA9B495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GrLivAreaper100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819D6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8174F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0367576250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7189D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0367576250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C2C49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3.51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FDB95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AF483E" w14:paraId="64BB8CD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5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DEB4180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eighborhood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3CB6B9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3AAE4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0140030207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3C8FD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70015103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661D58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.49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807956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AF483E" w14:paraId="375B8D5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53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A170194" w14:textId="77777777" w:rsidR="00AF483E" w:rsidRDefault="00AF483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GrLivArea*Neighborho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A44C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1F69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301438250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1506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50719125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A559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.36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786F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</w:tbl>
    <w:p w14:paraId="4E4A5A1C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156FC8A7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53"/>
        <w:gridCol w:w="424"/>
        <w:gridCol w:w="1349"/>
        <w:gridCol w:w="1414"/>
        <w:gridCol w:w="879"/>
        <w:gridCol w:w="768"/>
      </w:tblGrid>
      <w:tr w:rsidR="00AF483E" w14:paraId="3D90731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2453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C717865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7" w:name="IDX6"/>
            <w:bookmarkEnd w:id="7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ource</w:t>
            </w:r>
          </w:p>
        </w:tc>
        <w:tc>
          <w:tcPr>
            <w:tcW w:w="42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824B0B5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F</w:t>
            </w:r>
          </w:p>
        </w:tc>
        <w:tc>
          <w:tcPr>
            <w:tcW w:w="134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29BC68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Type III SS</w:t>
            </w:r>
          </w:p>
        </w:tc>
        <w:tc>
          <w:tcPr>
            <w:tcW w:w="141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D1BFA6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ean Square</w:t>
            </w:r>
          </w:p>
        </w:tc>
        <w:tc>
          <w:tcPr>
            <w:tcW w:w="87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562986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 Value</w:t>
            </w:r>
          </w:p>
        </w:tc>
        <w:tc>
          <w:tcPr>
            <w:tcW w:w="76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27CECAC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 &gt; F</w:t>
            </w:r>
          </w:p>
        </w:tc>
      </w:tr>
      <w:tr w:rsidR="00AF483E" w14:paraId="057775F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5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99C8695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GrLivAreaper100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E3EFA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6E88C1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5551611085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8123D6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5551611085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48ACC6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5.34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18EE3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AF483E" w14:paraId="6D5039F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5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2F66C16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eighborhood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9D6786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997038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551639383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730DC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75819691.3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E55C40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9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10B081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AF483E" w14:paraId="413CB91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53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9CD0D9A" w14:textId="77777777" w:rsidR="00AF483E" w:rsidRDefault="00AF483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GrLivArea*Neighborho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8FA8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3D7B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301438250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C4FF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50719125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8269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.36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28D9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</w:tbl>
    <w:p w14:paraId="51960524" w14:textId="77777777" w:rsidR="00AF483E" w:rsidRDefault="00AF483E">
      <w:pPr>
        <w:adjustRightInd w:val="0"/>
        <w:rPr>
          <w:rFonts w:ascii="Times" w:hAnsi="Times" w:cs="Times"/>
          <w:color w:val="000000"/>
        </w:rPr>
        <w:sectPr w:rsidR="00AF483E">
          <w:headerReference w:type="default" r:id="rId14"/>
          <w:footerReference w:type="default" r:id="rId15"/>
          <w:pgSz w:w="12240" w:h="15840"/>
          <w:pgMar w:top="360" w:right="360" w:bottom="360" w:left="360" w:header="720" w:footer="360" w:gutter="0"/>
          <w:cols w:space="720"/>
        </w:sect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19"/>
        <w:gridCol w:w="140"/>
        <w:gridCol w:w="1196"/>
        <w:gridCol w:w="1196"/>
        <w:gridCol w:w="1208"/>
        <w:gridCol w:w="1196"/>
        <w:gridCol w:w="1196"/>
      </w:tblGrid>
      <w:tr w:rsidR="00AF483E" w14:paraId="146AE85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1319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3502919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8" w:name="IDX7"/>
            <w:bookmarkEnd w:id="8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Observation</w:t>
            </w:r>
          </w:p>
        </w:tc>
        <w:tc>
          <w:tcPr>
            <w:tcW w:w="125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5455097" w14:textId="77777777" w:rsidR="00AF483E" w:rsidRDefault="00AF483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196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F3186A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Observed</w:t>
            </w:r>
          </w:p>
        </w:tc>
        <w:tc>
          <w:tcPr>
            <w:tcW w:w="1196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A077E5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edicted</w:t>
            </w:r>
          </w:p>
        </w:tc>
        <w:tc>
          <w:tcPr>
            <w:tcW w:w="120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C85FED5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esidual</w:t>
            </w:r>
          </w:p>
        </w:tc>
        <w:tc>
          <w:tcPr>
            <w:tcW w:w="2392" w:type="dxa"/>
            <w:gridSpan w:val="2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B8E128F" w14:textId="77777777" w:rsidR="00AF483E" w:rsidRDefault="00AF483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5% Confidence Limits for Mean Predicted Value</w:t>
            </w:r>
          </w:p>
        </w:tc>
      </w:tr>
      <w:tr w:rsidR="00AF483E" w14:paraId="70AF559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4603D20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15E790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61719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4F14A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845.561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D92FD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154.43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0D937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6085.23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DF0AD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05.8886</w:t>
            </w:r>
          </w:p>
        </w:tc>
      </w:tr>
      <w:tr w:rsidR="00AF483E" w14:paraId="13BA9C4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1741F69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E5BB9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5B3FE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AFD198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734.17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088909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65.82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7E0FC8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955.45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30730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512.8956</w:t>
            </w:r>
          </w:p>
        </w:tc>
      </w:tr>
      <w:tr w:rsidR="00AF483E" w14:paraId="59124CC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9093D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9BB4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5EF5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EA2E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408.31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F3EC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591.68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BA3D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4437.31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CF3A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379.3147</w:t>
            </w:r>
          </w:p>
        </w:tc>
      </w:tr>
      <w:tr w:rsidR="00AF483E" w14:paraId="7C5B216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E198C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2722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65AC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9A81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209.527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6446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790.47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FA51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547.99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21AF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871.0618</w:t>
            </w:r>
          </w:p>
        </w:tc>
      </w:tr>
      <w:tr w:rsidR="00AF483E" w14:paraId="1CAE69B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F1E5B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A5E5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5F3A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40DC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405.341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5FC2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405.34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C4E5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653.52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AF85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157.1598</w:t>
            </w:r>
          </w:p>
        </w:tc>
      </w:tr>
      <w:tr w:rsidR="00AF483E" w14:paraId="6D3FA72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A1963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1C21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2C6C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8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4E2B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560.67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EC8C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39.32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D1B3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282.11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E264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839.2454</w:t>
            </w:r>
          </w:p>
        </w:tc>
      </w:tr>
      <w:tr w:rsidR="00AF483E" w14:paraId="755224C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DFCBD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FC61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2626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9EA5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581.781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3B67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5918.21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0393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008.53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324A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155.0315</w:t>
            </w:r>
          </w:p>
        </w:tc>
      </w:tr>
      <w:tr w:rsidR="00AF483E" w14:paraId="4ECF04F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B59FC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2E02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1E1D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6B18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5296.030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A028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203.96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38F8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0231.02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B1D1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0361.0396</w:t>
            </w:r>
          </w:p>
        </w:tc>
      </w:tr>
      <w:tr w:rsidR="00AF483E" w14:paraId="688B412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6FDE3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133D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2894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E829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013.368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9AE4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513.36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3B99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865.01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8154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2161.7254</w:t>
            </w:r>
          </w:p>
        </w:tc>
      </w:tr>
      <w:tr w:rsidR="00AF483E" w14:paraId="59E2AFD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15007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4A32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7A7F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823A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124.075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1910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875.92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A054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379.34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C51C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868.8034</w:t>
            </w:r>
          </w:p>
        </w:tc>
      </w:tr>
      <w:tr w:rsidR="00AF483E" w14:paraId="23C40C9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881A3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7A91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2C52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71A6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88.268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073A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3088.26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6DC3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696.34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F811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480.1950</w:t>
            </w:r>
          </w:p>
        </w:tc>
      </w:tr>
      <w:tr w:rsidR="00AF483E" w14:paraId="4848661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32362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8BA4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38CF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9032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625.453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010D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0625.45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6D99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782.40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AEF0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468.4978</w:t>
            </w:r>
          </w:p>
        </w:tc>
      </w:tr>
      <w:tr w:rsidR="00AF483E" w14:paraId="5F16F9F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C8285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4C7D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662B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94F8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590.603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1AD6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09.39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918B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845.76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9EE0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335.4438</w:t>
            </w:r>
          </w:p>
        </w:tc>
      </w:tr>
      <w:tr w:rsidR="00AF483E" w14:paraId="20EB52A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F8081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052A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4E96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ECE8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139.643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A427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860.35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7CCB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124.25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88F9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155.0353</w:t>
            </w:r>
          </w:p>
        </w:tc>
      </w:tr>
      <w:tr w:rsidR="00AF483E" w14:paraId="547D75B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ECF82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D4F9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7FBD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98D9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474.65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CC36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7974.65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48E2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084.52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225E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864.7823</w:t>
            </w:r>
          </w:p>
        </w:tc>
      </w:tr>
      <w:tr w:rsidR="00AF483E" w14:paraId="46E0987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C1941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ECCD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9C01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01C5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545.974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FEA2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8545.97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B307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776.14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37B9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315.8014</w:t>
            </w:r>
          </w:p>
        </w:tc>
      </w:tr>
      <w:tr w:rsidR="00AF483E" w14:paraId="7EB50D1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144D0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104F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BDD9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5BDE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076.505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6B58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423.49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35F3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191.80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DCFB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961.2044</w:t>
            </w:r>
          </w:p>
        </w:tc>
      </w:tr>
      <w:tr w:rsidR="00AF483E" w14:paraId="4099BDB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2C309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4253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9BF2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BEFC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4551.51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E45D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4551.51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EC1E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5597.28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6793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3505.7356</w:t>
            </w:r>
          </w:p>
        </w:tc>
      </w:tr>
      <w:tr w:rsidR="00AF483E" w14:paraId="6BDE97D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50F52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CB5D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DEC5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555E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5420.564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1AD3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8579.43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2507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6334.27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90EC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4506.8509</w:t>
            </w:r>
          </w:p>
        </w:tc>
      </w:tr>
      <w:tr w:rsidR="00AF483E" w14:paraId="66D40DC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57304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86E2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AEDB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2F21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663.428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2A72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36.57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7AAE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403.24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832F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923.6093</w:t>
            </w:r>
          </w:p>
        </w:tc>
      </w:tr>
      <w:tr w:rsidR="00AF483E" w14:paraId="416E083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021F0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0E6A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2197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7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BADE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385.102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E3A9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64.89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D931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427.87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3F4C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342.3259</w:t>
            </w:r>
          </w:p>
        </w:tc>
      </w:tr>
      <w:tr w:rsidR="00AF483E" w14:paraId="06894F5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53EFD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9DE6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9E71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664D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975.368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ADDF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975.36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68B5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437.04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F56D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513.6903</w:t>
            </w:r>
          </w:p>
        </w:tc>
      </w:tr>
      <w:tr w:rsidR="00AF483E" w14:paraId="66812B1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CB57A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2C15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35F7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3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53B0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1020.97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A30A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79.02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D6BB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2598.82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DE20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9443.1348</w:t>
            </w:r>
          </w:p>
        </w:tc>
      </w:tr>
      <w:tr w:rsidR="00AF483E" w14:paraId="07669CB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45F79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BBB9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CD61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2EE4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522.795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EE84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022.79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4FF0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168.40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D9C4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877.1890</w:t>
            </w:r>
          </w:p>
        </w:tc>
      </w:tr>
      <w:tr w:rsidR="00AF483E" w14:paraId="25F659B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696CF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A541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CD6B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B4A9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164.898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C8C6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1264.89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713E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690.35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73EA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639.4466</w:t>
            </w:r>
          </w:p>
        </w:tc>
      </w:tr>
      <w:tr w:rsidR="00AF483E" w14:paraId="08C1C2C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6DC28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F791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9574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6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A70C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756.492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87A7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3156.49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3279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951.86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58CD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561.1163</w:t>
            </w:r>
          </w:p>
        </w:tc>
      </w:tr>
      <w:tr w:rsidR="00AF483E" w14:paraId="09CA4DF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C5939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02F0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C9BE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7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A77A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913.395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052E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2163.39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D722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414.93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60B9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411.8567</w:t>
            </w:r>
          </w:p>
        </w:tc>
      </w:tr>
      <w:tr w:rsidR="00AF483E" w14:paraId="58FB34B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11D90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2C8A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C694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37AD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194.607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0D93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0194.60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E6E3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6092.86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A74B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296.3533</w:t>
            </w:r>
          </w:p>
        </w:tc>
      </w:tr>
      <w:tr w:rsidR="00AF483E" w14:paraId="054F3E9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82336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EE2E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7EB7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9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6364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213.333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22CF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2263.33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76C8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391.37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FADF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35.2898</w:t>
            </w:r>
          </w:p>
        </w:tc>
      </w:tr>
      <w:tr w:rsidR="00AF483E" w14:paraId="78A6129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C20BB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D5B5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8FCB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6BB4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539.91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0931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639.91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B465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385.53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ADAB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694.2981</w:t>
            </w:r>
          </w:p>
        </w:tc>
      </w:tr>
      <w:tr w:rsidR="00AF483E" w14:paraId="4D6740D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62459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9C1F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673E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C553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822.195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2974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3177.80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5C28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910.48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8CFA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733.9017</w:t>
            </w:r>
          </w:p>
        </w:tc>
      </w:tr>
      <w:tr w:rsidR="00AF483E" w14:paraId="6763CF6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D2FF2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7A6D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C063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B498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337.533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3A4A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62.46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44E1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51.08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89F4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623.9794</w:t>
            </w:r>
          </w:p>
        </w:tc>
      </w:tr>
      <w:tr w:rsidR="00AF483E" w14:paraId="217CBDB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B180C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9783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8E0A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3249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894.184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3292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105.81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251A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135.82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7592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652.5488</w:t>
            </w:r>
          </w:p>
        </w:tc>
      </w:tr>
      <w:tr w:rsidR="00AF483E" w14:paraId="78C79F0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98818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230D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C6E2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ECCC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871.005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710F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28.99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6A85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459.98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9AAC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282.0260</w:t>
            </w:r>
          </w:p>
        </w:tc>
      </w:tr>
      <w:tr w:rsidR="00AF483E" w14:paraId="4B9136C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D2CB8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3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BB0B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BCFA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D60E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1835.717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EAA3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4164.28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9F6A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3291.44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D215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0379.9870</w:t>
            </w:r>
          </w:p>
        </w:tc>
      </w:tr>
      <w:tr w:rsidR="00AF483E" w14:paraId="33CA9F9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CEE92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70A9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1A35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7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8DBC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753.551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93D6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996.44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9175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007.71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476A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499.3926</w:t>
            </w:r>
          </w:p>
        </w:tc>
      </w:tr>
      <w:tr w:rsidR="00AF483E" w14:paraId="68337AF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F59C6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131B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1FA2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ADE1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615.858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A4AF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84.14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FB07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772.45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605F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459.2642</w:t>
            </w:r>
          </w:p>
        </w:tc>
      </w:tr>
      <w:tr w:rsidR="00AF483E" w14:paraId="663872F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A00FF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4CB9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66E5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6D26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05.30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7141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605.30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F9A4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091.58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2929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119.0293</w:t>
            </w:r>
          </w:p>
        </w:tc>
      </w:tr>
      <w:tr w:rsidR="00AF483E" w14:paraId="72EF717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E9FE3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ED10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9822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7A47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903.871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21E0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96.12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B1B5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100.25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7F91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707.4862</w:t>
            </w:r>
          </w:p>
        </w:tc>
      </w:tr>
      <w:tr w:rsidR="00AF483E" w14:paraId="4441D81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6E17B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467D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3ADC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1834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196.371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9322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9196.37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A757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745.43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C5D9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647.3055</w:t>
            </w:r>
          </w:p>
        </w:tc>
      </w:tr>
      <w:tr w:rsidR="00AF483E" w14:paraId="5F4B338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D0B57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1940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BE41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DCF9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6238.729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56B0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761.27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B4C7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6535.11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56F0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942.3466</w:t>
            </w:r>
          </w:p>
        </w:tc>
      </w:tr>
      <w:tr w:rsidR="00AF483E" w14:paraId="53FFFF5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3053E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2C46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A450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B51E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117.95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4CE2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2117.95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8A11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263.61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D4EF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972.3001</w:t>
            </w:r>
          </w:p>
        </w:tc>
      </w:tr>
      <w:tr w:rsidR="00AF483E" w14:paraId="57B0D3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EF34F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4733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8F52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5137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959.43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D9AC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1959.43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B2D0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964.80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ECD4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954.0675</w:t>
            </w:r>
          </w:p>
        </w:tc>
      </w:tr>
      <w:tr w:rsidR="00AF483E" w14:paraId="597888E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5ABBB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51E6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FBC3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8CB3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164.898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DAC8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1664.89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3CF2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690.35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3F82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639.4466</w:t>
            </w:r>
          </w:p>
        </w:tc>
      </w:tr>
      <w:tr w:rsidR="00AF483E" w14:paraId="0F39135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02876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5C13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6899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E4A8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664.764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29CC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64.76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A297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049.11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90AC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280.4132</w:t>
            </w:r>
          </w:p>
        </w:tc>
      </w:tr>
      <w:tr w:rsidR="00AF483E" w14:paraId="5033F11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BA8A4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C690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97FF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3C2E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623.470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D7F5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0376.52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E56D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740.56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AC83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506.3770</w:t>
            </w:r>
          </w:p>
        </w:tc>
      </w:tr>
      <w:tr w:rsidR="00AF483E" w14:paraId="3E9C0C2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3B4B3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5FE5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F42D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93A4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654.60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07CD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45.39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6A1D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882.56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F58F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426.6455</w:t>
            </w:r>
          </w:p>
        </w:tc>
      </w:tr>
      <w:tr w:rsidR="00AF483E" w14:paraId="1B4E3D3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38A7D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F0CE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2A77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4279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554.257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4358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0445.74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9632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546.65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241B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561.8602</w:t>
            </w:r>
          </w:p>
        </w:tc>
      </w:tr>
      <w:tr w:rsidR="00AF483E" w14:paraId="69E1205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38F1C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447F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E357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9099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218.510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68E0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218.51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76B4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604.33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E72E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832.6807</w:t>
            </w:r>
          </w:p>
        </w:tc>
      </w:tr>
      <w:tr w:rsidR="00AF483E" w14:paraId="490073C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CA2BB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10DC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EACC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C515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99.00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DED0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099.00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046D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67.40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D672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530.6060</w:t>
            </w:r>
          </w:p>
        </w:tc>
      </w:tr>
      <w:tr w:rsidR="00AF483E" w14:paraId="45810FA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16672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4A71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FC91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5C2A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9.562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C5EF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990.43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77F2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966.02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8D65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053.1006</w:t>
            </w:r>
          </w:p>
        </w:tc>
      </w:tr>
      <w:tr w:rsidR="00AF483E" w14:paraId="51819DF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3427A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4FF1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EDB3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158C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196.371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B6AD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9196.37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360E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745.43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DECD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647.3055</w:t>
            </w:r>
          </w:p>
        </w:tc>
      </w:tr>
      <w:tr w:rsidR="00AF483E" w14:paraId="19FE817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49659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EEFA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1010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4882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3707.366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CFF6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707.36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42A7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6939.94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16C7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0474.7833</w:t>
            </w:r>
          </w:p>
        </w:tc>
      </w:tr>
      <w:tr w:rsidR="00AF483E" w14:paraId="33A0D35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3B988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BE06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FA33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A6EE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703.193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250B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296.80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4216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780.60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748F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625.7813</w:t>
            </w:r>
          </w:p>
        </w:tc>
      </w:tr>
      <w:tr w:rsidR="00AF483E" w14:paraId="2FD6480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BD8A6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8578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5C2E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81BC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423.85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3018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576.149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1E72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222.85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09C4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624.8500</w:t>
            </w:r>
          </w:p>
        </w:tc>
      </w:tr>
      <w:tr w:rsidR="00AF483E" w14:paraId="1C11984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A96A1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C5D9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2366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2E02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989.323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1572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10.67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C90F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754.87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6FBF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223.7759</w:t>
            </w:r>
          </w:p>
        </w:tc>
      </w:tr>
      <w:tr w:rsidR="00AF483E" w14:paraId="643401A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A0B46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9FD9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5BC1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0C0B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057.366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18FD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6057.36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B2C0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105.76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9500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008.9717</w:t>
            </w:r>
          </w:p>
        </w:tc>
      </w:tr>
      <w:tr w:rsidR="00AF483E" w14:paraId="77EFCBF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A305F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BC3B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5520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DE5A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410.471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3199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1589.52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C7DE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689.04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A93F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131.8981</w:t>
            </w:r>
          </w:p>
        </w:tc>
      </w:tr>
      <w:tr w:rsidR="00AF483E" w14:paraId="68CB9AB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5718B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022D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A506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4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0724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810.807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05FA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7360.80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7523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007.80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EA9E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613.8136</w:t>
            </w:r>
          </w:p>
        </w:tc>
      </w:tr>
      <w:tr w:rsidR="00AF483E" w14:paraId="0547F4D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5FBAC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058B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CB60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3B6E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05.30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0A27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4605.30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A337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091.58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9AF2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119.0293</w:t>
            </w:r>
          </w:p>
        </w:tc>
      </w:tr>
      <w:tr w:rsidR="00AF483E" w14:paraId="3412C21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488CA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DDB2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10E3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EB92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529.541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53A6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470.45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25B5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640.87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B9E8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418.2074</w:t>
            </w:r>
          </w:p>
        </w:tc>
      </w:tr>
      <w:tr w:rsidR="00AF483E" w14:paraId="75300F3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EACFB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4941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53A7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56CB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591.804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DB6F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9591.80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418D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836.75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D331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346.8530</w:t>
            </w:r>
          </w:p>
        </w:tc>
      </w:tr>
      <w:tr w:rsidR="00AF483E" w14:paraId="3BB3FB6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FC5A0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B6CC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C60B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C6BB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360.712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219D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9360.71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9D27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572.20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0DF6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149.2196</w:t>
            </w:r>
          </w:p>
        </w:tc>
      </w:tr>
      <w:tr w:rsidR="00AF483E" w14:paraId="5CD53D5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2C195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9181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1A68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25EF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805.781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6E48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7305.78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E5B7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172.79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B820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438.7675</w:t>
            </w:r>
          </w:p>
        </w:tc>
      </w:tr>
      <w:tr w:rsidR="00AF483E" w14:paraId="3906A48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B9FAA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5E72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5041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F495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395.65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1E72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04.34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15A7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652.11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B9A5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139.1946</w:t>
            </w:r>
          </w:p>
        </w:tc>
      </w:tr>
      <w:tr w:rsidR="00AF483E" w14:paraId="39AA70F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EE1D1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306B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9736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14B1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047.445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E142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47.44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C925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304.51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A1EA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790.3752</w:t>
            </w:r>
          </w:p>
        </w:tc>
      </w:tr>
      <w:tr w:rsidR="00AF483E" w14:paraId="4B4DD84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ABBD3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B16C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A3D9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EA78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740.923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146E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259.07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EFF9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942.06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408C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539.7850</w:t>
            </w:r>
          </w:p>
        </w:tc>
      </w:tr>
      <w:tr w:rsidR="00AF483E" w14:paraId="25F2555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46E54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A270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B30A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A9C3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465.191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AAE5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534.80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255F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520.30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CDD8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410.0797</w:t>
            </w:r>
          </w:p>
        </w:tc>
      </w:tr>
      <w:tr w:rsidR="00AF483E" w14:paraId="6AD535E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CC066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6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33FC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73E9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C084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319.88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A2F2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4319.88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3ED9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573.87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2A96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065.9033</w:t>
            </w:r>
          </w:p>
        </w:tc>
      </w:tr>
      <w:tr w:rsidR="00AF483E" w14:paraId="34EB716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080E9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7C82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A7A8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EB45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899.11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D6FF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0100.88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1842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981.53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C9C7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816.6953</w:t>
            </w:r>
          </w:p>
        </w:tc>
      </w:tr>
      <w:tr w:rsidR="00AF483E" w14:paraId="6BC6516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76A44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D889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0E44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6DD7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860.107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F7C3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9860.10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0523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495.27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2AEC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224.9421</w:t>
            </w:r>
          </w:p>
        </w:tc>
      </w:tr>
      <w:tr w:rsidR="00AF483E" w14:paraId="5490CE2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22D00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80ED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1123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903F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279.411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E439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3279.41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7EE5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725.59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42BE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833.2257</w:t>
            </w:r>
          </w:p>
        </w:tc>
      </w:tr>
      <w:tr w:rsidR="00AF483E" w14:paraId="615047F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24113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A12E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9444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575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0289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650.409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5451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24.59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B4FA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397.33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0CC0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903.4875</w:t>
            </w:r>
          </w:p>
        </w:tc>
      </w:tr>
      <w:tr w:rsidR="00AF483E" w14:paraId="0FCAE40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FE67C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55F7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0625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E30E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404.623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B2A6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404.62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97E3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923.78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FB11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885.4613</w:t>
            </w:r>
          </w:p>
        </w:tc>
      </w:tr>
      <w:tr w:rsidR="00AF483E" w14:paraId="51F37B3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59A26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BD12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87E6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901E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971.67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F259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028.32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5AAB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157.96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5F59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785.3960</w:t>
            </w:r>
          </w:p>
        </w:tc>
      </w:tr>
      <w:tr w:rsidR="00AF483E" w14:paraId="56DDABE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4CA6B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9894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978A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A8D7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968.115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61CC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1468.11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E2F5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001.24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E0B7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934.9874</w:t>
            </w:r>
          </w:p>
        </w:tc>
      </w:tr>
      <w:tr w:rsidR="00AF483E" w14:paraId="18DBD9D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11790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0147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1E5A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7FA6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471.420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2ABC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528.57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97F3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631.22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6683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311.6146</w:t>
            </w:r>
          </w:p>
        </w:tc>
      </w:tr>
      <w:tr w:rsidR="00AF483E" w14:paraId="1B0AEF3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54103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1E93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FDA7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1E4A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6429.040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17B3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570.95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537D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0844.19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F36F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2013.8857</w:t>
            </w:r>
          </w:p>
        </w:tc>
      </w:tr>
      <w:tr w:rsidR="00AF483E" w14:paraId="157840A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D8771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0EFD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2DA1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2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8E68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795.239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501A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545.23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0F44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994.81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B5C5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595.6644</w:t>
            </w:r>
          </w:p>
        </w:tc>
      </w:tr>
      <w:tr w:rsidR="00AF483E" w14:paraId="5AFBDC9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15497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5798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8368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3F9C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5976.35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6B54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523.64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9C15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6612.68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F40F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5340.0349</w:t>
            </w:r>
          </w:p>
        </w:tc>
      </w:tr>
      <w:tr w:rsidR="00AF483E" w14:paraId="4433E58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B4A11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859F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4F0D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BD25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534.212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64B3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9534.21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41CE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208.23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9CDF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3860.1865</w:t>
            </w:r>
          </w:p>
        </w:tc>
      </w:tr>
      <w:tr w:rsidR="00AF483E" w14:paraId="520C004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5FA89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6872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1047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9D63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33.952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00C0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966.04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ECD6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637.27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F5D5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430.6324</w:t>
            </w:r>
          </w:p>
        </w:tc>
      </w:tr>
      <w:tr w:rsidR="00AF483E" w14:paraId="3F833BC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173F5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A192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7D06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5CD4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670.17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4CF3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29.82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3189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828.82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640E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511.5280</w:t>
            </w:r>
          </w:p>
        </w:tc>
      </w:tr>
      <w:tr w:rsidR="00AF483E" w14:paraId="635168F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89971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90E4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A6FB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025B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164.898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8240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3664.89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EA8E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690.35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635F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639.4466</w:t>
            </w:r>
          </w:p>
        </w:tc>
      </w:tr>
      <w:tr w:rsidR="00AF483E" w14:paraId="6744285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53489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84F4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A365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2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826B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426.827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500E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7226.82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53ED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127.76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C8D9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725.8917</w:t>
            </w:r>
          </w:p>
        </w:tc>
      </w:tr>
      <w:tr w:rsidR="00AF483E" w14:paraId="3166063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CCDAB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37BD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76B6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4076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710.99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1C05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789.00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1562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789.29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81FA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632.7024</w:t>
            </w:r>
          </w:p>
        </w:tc>
      </w:tr>
      <w:tr w:rsidR="00AF483E" w14:paraId="4696BD0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208CB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752E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735B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7E5D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955.246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E0D2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44.75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0949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915.13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495D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995.3603</w:t>
            </w:r>
          </w:p>
        </w:tc>
      </w:tr>
      <w:tr w:rsidR="00AF483E" w14:paraId="2FBD31A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FDE37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096B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761C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3DBB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405.690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3EA6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6405.69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8A9F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455.11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0DB3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356.2658</w:t>
            </w:r>
          </w:p>
        </w:tc>
      </w:tr>
      <w:tr w:rsidR="00AF483E" w14:paraId="0F851F0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8263B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C70A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EE9E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39AA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151.125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57AB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151.12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5E89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766.65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D3EF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535.5957</w:t>
            </w:r>
          </w:p>
        </w:tc>
      </w:tr>
      <w:tr w:rsidR="00AF483E" w14:paraId="097B7F0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10440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325E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4F08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1215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533.186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BF65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2966.81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AE52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007.52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A5D8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058.8449</w:t>
            </w:r>
          </w:p>
        </w:tc>
      </w:tr>
      <w:tr w:rsidR="00AF483E" w14:paraId="3CD6C0E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1C5E7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4527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030B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CCA2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392.714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927F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607.28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3C41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573.71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B2F1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211.7179</w:t>
            </w:r>
          </w:p>
        </w:tc>
      </w:tr>
      <w:tr w:rsidR="00AF483E" w14:paraId="5068A17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5B2A8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FC96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1983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C47F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402.401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4D1E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97.59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9054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502.77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0A6F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302.0300</w:t>
            </w:r>
          </w:p>
        </w:tc>
      </w:tr>
      <w:tr w:rsidR="00AF483E" w14:paraId="1744120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90649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4C66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0AAD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9F53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548.915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5EB0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548.91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A1F3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786.50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F8E3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311.3261</w:t>
            </w:r>
          </w:p>
        </w:tc>
      </w:tr>
      <w:tr w:rsidR="00AF483E" w14:paraId="13A9837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74AC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FE0A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D538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E7FF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580.91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3DB5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19.08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56F0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832.16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66ED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329.6667</w:t>
            </w:r>
          </w:p>
        </w:tc>
      </w:tr>
      <w:tr w:rsidR="00AF483E" w14:paraId="4D47110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924B7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A867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A7F2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1868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319.024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7550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3319.02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9679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575.41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BD5A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062.6349</w:t>
            </w:r>
          </w:p>
        </w:tc>
      </w:tr>
      <w:tr w:rsidR="00AF483E" w14:paraId="443EE15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A665D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29ED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9A40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AECA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247.378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A3A0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4247.37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6370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493.18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D1B5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001.5763</w:t>
            </w:r>
          </w:p>
        </w:tc>
      </w:tr>
      <w:tr w:rsidR="00AF483E" w14:paraId="4DB33FD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B5745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1723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C65C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E6B8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577.462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3086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2577.46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A674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804.71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BD78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350.2107</w:t>
            </w:r>
          </w:p>
        </w:tc>
      </w:tr>
      <w:tr w:rsidR="00AF483E" w14:paraId="355CED0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0A539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9623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DD2F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65FD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822.195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B428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177.80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715E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910.48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4FB8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733.9017</w:t>
            </w:r>
          </w:p>
        </w:tc>
      </w:tr>
      <w:tr w:rsidR="00AF483E" w14:paraId="4A0781B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8FE2E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39F3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471C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24F6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21.768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1E5A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021.76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890D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402.79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D0A2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640.7374</w:t>
            </w:r>
          </w:p>
        </w:tc>
      </w:tr>
      <w:tr w:rsidR="00AF483E" w14:paraId="39BE899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D0924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C916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756B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9734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582.992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B684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6082.99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F72F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188.03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D573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77.9475</w:t>
            </w:r>
          </w:p>
        </w:tc>
      </w:tr>
      <w:tr w:rsidR="00AF483E" w14:paraId="5BFFCD2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DB052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6CD9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EF4D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6AD9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8655.58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284E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44.41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55E7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7789.19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9422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521.9794</w:t>
            </w:r>
          </w:p>
        </w:tc>
      </w:tr>
      <w:tr w:rsidR="00AF483E" w14:paraId="08A10EC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F6D2F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C02F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F1CE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8F99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387.450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0A30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612.54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E99E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524.93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6054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249.9622</w:t>
            </w:r>
          </w:p>
        </w:tc>
      </w:tr>
      <w:tr w:rsidR="00AF483E" w14:paraId="664A6D5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5C133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10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E460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4C52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F3E9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3096.74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4B0F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596.74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8DA0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204.25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56C1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989.2394</w:t>
            </w:r>
          </w:p>
        </w:tc>
      </w:tr>
      <w:tr w:rsidR="00AF483E" w14:paraId="4B274BD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051AF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D99A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FA01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0B45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314.49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6F93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6314.49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7FB2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673.29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E339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955.6834</w:t>
            </w:r>
          </w:p>
        </w:tc>
      </w:tr>
      <w:tr w:rsidR="00AF483E" w14:paraId="439117E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D95CD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E74F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DEBF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71B0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089.947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7DED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910.05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066A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202.05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218F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77.8359</w:t>
            </w:r>
          </w:p>
        </w:tc>
      </w:tr>
      <w:tr w:rsidR="00AF483E" w14:paraId="52042E2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04F5D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CF3E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8EF6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8A61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33.952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D6B9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66.04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A5E6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637.27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9115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430.6324</w:t>
            </w:r>
          </w:p>
        </w:tc>
      </w:tr>
      <w:tr w:rsidR="00AF483E" w14:paraId="5F0C612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56C23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99E2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9F9A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05AE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638.173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15EB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38.17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FA9E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754.39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A9D2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521.9554</w:t>
            </w:r>
          </w:p>
        </w:tc>
      </w:tr>
      <w:tr w:rsidR="00AF483E" w14:paraId="2DDE156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8F8C7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17BB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72BF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008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1721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940.889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6DCB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4932.88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1476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706.90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258E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174.8715</w:t>
            </w:r>
          </w:p>
        </w:tc>
      </w:tr>
      <w:tr w:rsidR="00AF483E" w14:paraId="15D7A23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BE7D2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8380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EB15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9F0E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766.443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006C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233.55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5372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9415.93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6697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116.9478</w:t>
            </w:r>
          </w:p>
        </w:tc>
      </w:tr>
      <w:tr w:rsidR="00AF483E" w14:paraId="6220BD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C763A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9CB4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B9CE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4583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934.466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CB8C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3934.46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ECF2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184.89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300A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684.0375</w:t>
            </w:r>
          </w:p>
        </w:tc>
      </w:tr>
      <w:tr w:rsidR="00AF483E" w14:paraId="691A33E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D0485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7B1E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43CB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DA10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193.540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B210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3193.54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414C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513.75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2AB2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873.3226</w:t>
            </w:r>
          </w:p>
        </w:tc>
      </w:tr>
      <w:tr w:rsidR="00AF483E" w14:paraId="2999A96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D46A9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D6A3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5BD2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A582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078.17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9345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821.82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DFDA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832.69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D828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323.6624</w:t>
            </w:r>
          </w:p>
        </w:tc>
      </w:tr>
      <w:tr w:rsidR="00AF483E" w14:paraId="1780A75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703D2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AF06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AAE7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7B50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601.365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BFA3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101.36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E933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233.49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6A27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969.2314</w:t>
            </w:r>
          </w:p>
        </w:tc>
      </w:tr>
      <w:tr w:rsidR="00AF483E" w14:paraId="7044CCA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DA13E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F6EC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DCAA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94E1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7224.750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95B1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75.24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D109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0784.84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5B3D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3664.6581</w:t>
            </w:r>
          </w:p>
        </w:tc>
      </w:tr>
      <w:tr w:rsidR="00AF483E" w14:paraId="7557FA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A6C80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7796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C576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6B61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828.040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92D7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4828.04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6E8C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456.27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2025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199.8079</w:t>
            </w:r>
          </w:p>
        </w:tc>
      </w:tr>
      <w:tr w:rsidR="00AF483E" w14:paraId="5827CB2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B2EFB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6862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8808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C9C1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037.758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22B7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962.24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E6D8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282.79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0ADF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792.7180</w:t>
            </w:r>
          </w:p>
        </w:tc>
      </w:tr>
      <w:tr w:rsidR="00AF483E" w14:paraId="6CA454D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9A86A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0610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BAF6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95E9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971.67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3CAB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7471.67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7900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157.96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2593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785.3960</w:t>
            </w:r>
          </w:p>
        </w:tc>
      </w:tr>
      <w:tr w:rsidR="00AF483E" w14:paraId="5251ACA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758E5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73B3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A7BB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DBAF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245.428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F775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7754.57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5808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175.25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429B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315.6049</w:t>
            </w:r>
          </w:p>
        </w:tc>
      </w:tr>
      <w:tr w:rsidR="00AF483E" w14:paraId="397079A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259F0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6EB9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C980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62AA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129.956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4263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70.04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FCEA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981.18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B832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278.7283</w:t>
            </w:r>
          </w:p>
        </w:tc>
      </w:tr>
      <w:tr w:rsidR="00AF483E" w14:paraId="7F7D9D2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AF765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F78F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48F3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B6F7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957.322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4584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042.67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F6D7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639.56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B2DA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275.0766</w:t>
            </w:r>
          </w:p>
        </w:tc>
      </w:tr>
      <w:tr w:rsidR="00AF483E" w14:paraId="04ADC4D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103F3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AE11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E688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1744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386.832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BDC7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7386.83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9362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925.27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4936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848.3886</w:t>
            </w:r>
          </w:p>
        </w:tc>
      </w:tr>
      <w:tr w:rsidR="00AF483E" w14:paraId="73F5E42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96518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6855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950E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507E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603.231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081E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96.76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81A9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841.73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5849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364.7273</w:t>
            </w:r>
          </w:p>
        </w:tc>
      </w:tr>
      <w:tr w:rsidR="00AF483E" w14:paraId="1F58363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B3DE9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3B9A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9946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2E4C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607.323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3BE8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392.67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6205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637.83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7388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2576.8118</w:t>
            </w:r>
          </w:p>
        </w:tc>
      </w:tr>
      <w:tr w:rsidR="00AF483E" w14:paraId="55E2CA3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62511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2CCC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9BB4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63E1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212.46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DE2D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212.46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8C94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010.09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2531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414.8450</w:t>
            </w:r>
          </w:p>
        </w:tc>
      </w:tr>
      <w:tr w:rsidR="00AF483E" w14:paraId="615EB93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874AA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C18A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F583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C880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469.971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F958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30.02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BB68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751.839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AD09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188.1043</w:t>
            </w:r>
          </w:p>
        </w:tc>
      </w:tr>
      <w:tr w:rsidR="00AF483E" w14:paraId="54138E7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9F483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71C7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ED83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DAC0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219.214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1904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719.21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E120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749.63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B231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688.7973</w:t>
            </w:r>
          </w:p>
        </w:tc>
      </w:tr>
      <w:tr w:rsidR="00AF483E" w14:paraId="02F0E1A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D4E20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42FA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8D9B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9D46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708.922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B410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91.07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DD9F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935.74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41EB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482.0998</w:t>
            </w:r>
          </w:p>
        </w:tc>
      </w:tr>
      <w:tr w:rsidR="00AF483E" w14:paraId="0AE81B5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E0D9A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F03A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1227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771F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05.30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0160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94.69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EE3B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091.58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640A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119.0293</w:t>
            </w:r>
          </w:p>
        </w:tc>
      </w:tr>
      <w:tr w:rsidR="00AF483E" w14:paraId="67B44B1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56DF0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AFA6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804F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842F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245.33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2771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754.66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3247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454.52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DD95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036.1490</w:t>
            </w:r>
          </w:p>
        </w:tc>
      </w:tr>
      <w:tr w:rsidR="00AF483E" w14:paraId="2276C1C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AB16E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F17F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C792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52F6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009.96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C860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009.96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2339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479.95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71E5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6539.9791</w:t>
            </w:r>
          </w:p>
        </w:tc>
      </w:tr>
      <w:tr w:rsidR="00AF483E" w14:paraId="7FE8F63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0F473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0802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5307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47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4892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7465.518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1D00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2715.51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AF9A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8193.88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B4EC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6737.1479</w:t>
            </w:r>
          </w:p>
        </w:tc>
      </w:tr>
      <w:tr w:rsidR="00AF483E" w14:paraId="0C49A15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73AE4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50EC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8C61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8D13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081.522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2D33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918.47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2439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978.88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C2CD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184.1544</w:t>
            </w:r>
          </w:p>
        </w:tc>
      </w:tr>
      <w:tr w:rsidR="00AF483E" w14:paraId="686A4D4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FC049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D814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9716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3754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6352.037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C13F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0352.03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A7DE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891.13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0F8B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812.9393</w:t>
            </w:r>
          </w:p>
        </w:tc>
      </w:tr>
      <w:tr w:rsidR="00AF483E" w14:paraId="447D20F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123BC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133D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2049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B0FA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686.88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9877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686.88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22A6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706.43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6C22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667.3278</w:t>
            </w:r>
          </w:p>
        </w:tc>
      </w:tr>
      <w:tr w:rsidR="00AF483E" w14:paraId="3FE4E23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F66BD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7D2D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4859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98AC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595.620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1637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2095.62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4E83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830.91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11BF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360.3204</w:t>
            </w:r>
          </w:p>
        </w:tc>
      </w:tr>
      <w:tr w:rsidR="00AF483E" w14:paraId="551065D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AC7FB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179A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8247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93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0C37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9083.799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C22B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9783.79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FAFE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0814.76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1086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7352.8341</w:t>
            </w:r>
          </w:p>
        </w:tc>
      </w:tr>
      <w:tr w:rsidR="00AF483E" w14:paraId="7491CCA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1202D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13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8F56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05F2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443B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426.76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B2E2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0926.76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B567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812.27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598D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041.2527</w:t>
            </w:r>
          </w:p>
        </w:tc>
      </w:tr>
      <w:tr w:rsidR="00AF483E" w14:paraId="6991FA7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86429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8AE5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A1AB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2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2EC1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05.30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D21F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355.30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0799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091.58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8663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119.0293</w:t>
            </w:r>
          </w:p>
        </w:tc>
      </w:tr>
      <w:tr w:rsidR="00AF483E" w14:paraId="276FF89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04218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A336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6AAD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82E4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336.668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9348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63.33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4E82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147.89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FAAA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525.4445</w:t>
            </w:r>
          </w:p>
        </w:tc>
      </w:tr>
      <w:tr w:rsidR="00AF483E" w14:paraId="6C336D5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DA185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9E04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1C37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8E6B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482.25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BD57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7517.74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C519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375.40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5D31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3589.1034</w:t>
            </w:r>
          </w:p>
        </w:tc>
      </w:tr>
      <w:tr w:rsidR="00AF483E" w14:paraId="3DA05F1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BF5DF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9C21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BA16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FF16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851.94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02B4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3851.94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C36D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942.93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52B2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760.9600</w:t>
            </w:r>
          </w:p>
        </w:tc>
      </w:tr>
      <w:tr w:rsidR="00AF483E" w14:paraId="20078CD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C6CF2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9C86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CF8D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7D96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317.84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11FB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2.15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FB54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3365.56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DEC3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270.1347</w:t>
            </w:r>
          </w:p>
        </w:tc>
      </w:tr>
      <w:tr w:rsidR="00AF483E" w14:paraId="19CAC51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CB1E4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8879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A775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5F61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989.323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3C0E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010.67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F4AD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754.87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C3C0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223.7759</w:t>
            </w:r>
          </w:p>
        </w:tc>
      </w:tr>
      <w:tr w:rsidR="00AF483E" w14:paraId="0BCADB9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2F7BE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644D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EE07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9B0B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984.406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1B21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9984.40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DEDE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636.42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FB03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332.3867</w:t>
            </w:r>
          </w:p>
        </w:tc>
      </w:tr>
      <w:tr w:rsidR="00AF483E" w14:paraId="29CF936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0566A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4256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EB03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001B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155.111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3622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6844.88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D612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847.17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7DFF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463.0446</w:t>
            </w:r>
          </w:p>
        </w:tc>
      </w:tr>
      <w:tr w:rsidR="00AF483E" w14:paraId="7B905EC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B5645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C5BD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F6B7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96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F7AD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896.260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BAF9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63.73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14BD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885.12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C4C3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907.3976</w:t>
            </w:r>
          </w:p>
        </w:tc>
      </w:tr>
      <w:tr w:rsidR="00AF483E" w14:paraId="489A6F2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C91F4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657E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B597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6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8222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534.212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6CC5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5934.21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E225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208.23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BB1E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3860.1865</w:t>
            </w:r>
          </w:p>
        </w:tc>
      </w:tr>
      <w:tr w:rsidR="00AF483E" w14:paraId="64E5D5D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7A5FC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E077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517A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E739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05.30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9CD4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605.30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8D47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091.58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FC58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119.0293</w:t>
            </w:r>
          </w:p>
        </w:tc>
      </w:tr>
      <w:tr w:rsidR="00AF483E" w14:paraId="2C63746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04A02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3DC8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4482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3DED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912.693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D15F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087.30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3846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748.13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EF88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77.2491</w:t>
            </w:r>
          </w:p>
        </w:tc>
      </w:tr>
      <w:tr w:rsidR="00AF483E" w14:paraId="745C430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E74C0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08B8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A937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CF7A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724.49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940E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2224.49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03E4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885.16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724F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563.8121</w:t>
            </w:r>
          </w:p>
        </w:tc>
      </w:tr>
      <w:tr w:rsidR="00AF483E" w14:paraId="70A9DBF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28481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62D5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9703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69FA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293.769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B094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9606.23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3162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399.19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A763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188.3433</w:t>
            </w:r>
          </w:p>
        </w:tc>
      </w:tr>
      <w:tr w:rsidR="00AF483E" w14:paraId="4706972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F6792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72E6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0F9B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C6C6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629.35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C18B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870.64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0083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426.23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C5C4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832.4640</w:t>
            </w:r>
          </w:p>
        </w:tc>
      </w:tr>
      <w:tr w:rsidR="00AF483E" w14:paraId="238DF77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2E18D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EE37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CB27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B0DC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078.17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1529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4078.17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EDB3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832.69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FB2A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323.6624</w:t>
            </w:r>
          </w:p>
        </w:tc>
      </w:tr>
      <w:tr w:rsidR="00AF483E" w14:paraId="6185180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85C22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A607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867D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95B1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013.716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BA64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986.28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9B93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832.95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65D4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3194.4776</w:t>
            </w:r>
          </w:p>
        </w:tc>
      </w:tr>
      <w:tr w:rsidR="00AF483E" w14:paraId="12181A5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9F83A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ED39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C8AF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0F1A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1468.481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701F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1968.48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6759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2472.49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E28B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464.4685</w:t>
            </w:r>
          </w:p>
        </w:tc>
      </w:tr>
      <w:tr w:rsidR="00AF483E" w14:paraId="27D53EE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1B67F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5578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02F0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E414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2547.704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0445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452.29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DCEC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5365.72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5DC8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9729.6856</w:t>
            </w:r>
          </w:p>
        </w:tc>
      </w:tr>
      <w:tr w:rsidR="00AF483E" w14:paraId="6BD5600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ADB65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CA5A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FBA9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92B8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091.712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C130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6908.28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5C8A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53.84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32C5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129.5805</w:t>
            </w:r>
          </w:p>
        </w:tc>
      </w:tr>
      <w:tr w:rsidR="00AF483E" w14:paraId="28CD8AB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3D298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1F45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B9E3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668C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925.320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3037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574.67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BF6B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519.09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88A2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331.5480</w:t>
            </w:r>
          </w:p>
        </w:tc>
      </w:tr>
      <w:tr w:rsidR="00AF483E" w14:paraId="38992B3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04F86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E28F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ABDD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5CD6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867.199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993C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4367.19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B2DE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136.92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12AD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597.4772</w:t>
            </w:r>
          </w:p>
        </w:tc>
      </w:tr>
      <w:tr w:rsidR="00AF483E" w14:paraId="3EF4034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71B45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35EC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B63B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1E49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057.366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05FC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7057.36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A1B1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105.76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23F8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008.9717</w:t>
            </w:r>
          </w:p>
        </w:tc>
      </w:tr>
      <w:tr w:rsidR="00AF483E" w14:paraId="690A9D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22D9D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03A6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2718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E5C6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292.904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F31D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707.09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BDB8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155.80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54D8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430.0071</w:t>
            </w:r>
          </w:p>
        </w:tc>
      </w:tr>
      <w:tr w:rsidR="00AF483E" w14:paraId="797AE40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7463A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3506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3DF2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8C57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913.55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F5D1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2013.55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6900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036.06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4DCB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791.0566</w:t>
            </w:r>
          </w:p>
        </w:tc>
      </w:tr>
      <w:tr w:rsidR="00AF483E" w14:paraId="713E513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A8B17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0972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8D06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3334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236.512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79D2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236.51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87B5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038.07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42B5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434.9519</w:t>
            </w:r>
          </w:p>
        </w:tc>
      </w:tr>
      <w:tr w:rsidR="00AF483E" w14:paraId="520133D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EBF0E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94F0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E6A4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527B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7653.396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561F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2653.39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052F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9731.15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0E55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5575.6407</w:t>
            </w:r>
          </w:p>
        </w:tc>
      </w:tr>
      <w:tr w:rsidR="00AF483E" w14:paraId="419FC89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32F75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C290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31DE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3C3D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002.81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16F7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497.18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1B37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242.75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2CBE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762.8745</w:t>
            </w:r>
          </w:p>
        </w:tc>
      </w:tr>
      <w:tr w:rsidR="00AF483E" w14:paraId="0A78A70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DFED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9C9A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EA43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4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1CCD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33.952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F73E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366.04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223B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637.27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60ED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430.6324</w:t>
            </w:r>
          </w:p>
        </w:tc>
      </w:tr>
      <w:tr w:rsidR="00AF483E" w14:paraId="2924A20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1AC87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E23E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911A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BE88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9701.53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89BE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9701.53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5D10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003.57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56C7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399.5026</w:t>
            </w:r>
          </w:p>
        </w:tc>
      </w:tr>
      <w:tr w:rsidR="00AF483E" w14:paraId="6C2B545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D68D0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21A4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BCF3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E639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034.345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46B5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7034.34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B427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722.09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5E42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346.5972</w:t>
            </w:r>
          </w:p>
        </w:tc>
      </w:tr>
      <w:tr w:rsidR="00AF483E" w14:paraId="07B8AF4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54F6D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3787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4461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4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6AAC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1546.494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5B4A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453.50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4DC2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8361.02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3992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4731.9607</w:t>
            </w:r>
          </w:p>
        </w:tc>
      </w:tr>
      <w:tr w:rsidR="00AF483E" w14:paraId="69A5A23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329E2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E91E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31A1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2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1147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60.262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E230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89.73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64C5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71.42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0082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749.1043</w:t>
            </w:r>
          </w:p>
        </w:tc>
      </w:tr>
      <w:tr w:rsidR="00AF483E" w14:paraId="0BA997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24E2D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17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2B76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6DDC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3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AEFA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599.42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C708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3299.42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A258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164.23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2B50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034.6166</w:t>
            </w:r>
          </w:p>
        </w:tc>
      </w:tr>
      <w:tr w:rsidR="00AF483E" w14:paraId="304B78F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43522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73C1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DA8B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3306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899.935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8974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4100.06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4F35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899.24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B2D9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900.6267</w:t>
            </w:r>
          </w:p>
        </w:tc>
      </w:tr>
      <w:tr w:rsidR="00AF483E" w14:paraId="7135892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A6D9F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7AF2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ADC8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EF5C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563.273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B9EF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9563.27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3197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479.60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9708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646.9371</w:t>
            </w:r>
          </w:p>
        </w:tc>
      </w:tr>
      <w:tr w:rsidR="00AF483E" w14:paraId="0C70E3B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DDC6E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87CE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0574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41C0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276.061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7B69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5276.06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8267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474.23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D578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77.8848</w:t>
            </w:r>
          </w:p>
        </w:tc>
      </w:tr>
      <w:tr w:rsidR="00AF483E" w14:paraId="7F68563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1DCBD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54E4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D252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AEAE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871.005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5605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28.99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152F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459.98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B965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282.0260</w:t>
            </w:r>
          </w:p>
        </w:tc>
      </w:tr>
      <w:tr w:rsidR="00AF483E" w14:paraId="65BBF8D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0C01F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79A9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642E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4D68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868.929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B531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6368.929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3AC8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893.57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255F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844.2828</w:t>
            </w:r>
          </w:p>
        </w:tc>
      </w:tr>
      <w:tr w:rsidR="00AF483E" w14:paraId="49CFB9F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7474E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9FC1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CCCE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26D5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562.054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D2FA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4437.94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E35A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808.89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179C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315.2150</w:t>
            </w:r>
          </w:p>
        </w:tc>
      </w:tr>
      <w:tr w:rsidR="00AF483E" w14:paraId="5A1040C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11E6B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1AC2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AB8F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A4C9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284.082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E42E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0284.08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D3A3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468.64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3D70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099.5207</w:t>
            </w:r>
          </w:p>
        </w:tc>
      </w:tr>
      <w:tr w:rsidR="00AF483E" w14:paraId="2B3518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C92BB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2E60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2C95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5E49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488.211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2F9A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11.78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45B2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709.39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E1A2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267.0282</w:t>
            </w:r>
          </w:p>
        </w:tc>
      </w:tr>
      <w:tr w:rsidR="00AF483E" w14:paraId="3C4B669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EF6C0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3FE8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D072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D007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3948.154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AF01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74948.15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EB2D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3547.49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38DB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4348.8130</w:t>
            </w:r>
          </w:p>
        </w:tc>
      </w:tr>
      <w:tr w:rsidR="00AF483E" w14:paraId="088E228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3ACB6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E81D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B33E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36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5E88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81.268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9CE7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5481.26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5F3A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461.56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53C3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700.9760</w:t>
            </w:r>
          </w:p>
        </w:tc>
      </w:tr>
      <w:tr w:rsidR="00AF483E" w14:paraId="0FC1CDC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FCF2E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4114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BB63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F4C8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379.221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BA9F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20.77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7FDC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316.10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33F8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442.3362</w:t>
            </w:r>
          </w:p>
        </w:tc>
      </w:tr>
      <w:tr w:rsidR="00AF483E" w14:paraId="7DE3C10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8FFCD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7FF2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76AE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0898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114.65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CCAE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2614.65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4E0A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312.02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FF94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917.2767</w:t>
            </w:r>
          </w:p>
        </w:tc>
      </w:tr>
      <w:tr w:rsidR="00AF483E" w14:paraId="08AEF79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5705A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5DBB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DE94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F2FE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3663.633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1D9A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36.36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B960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0178.62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B4E4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7148.6451</w:t>
            </w:r>
          </w:p>
        </w:tc>
      </w:tr>
      <w:tr w:rsidR="00AF483E" w14:paraId="00522A7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B5E18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D638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38F4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1BBD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506.451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37CE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3.54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07B7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653.76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25B9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359.1368</w:t>
            </w:r>
          </w:p>
        </w:tc>
      </w:tr>
      <w:tr w:rsidR="00AF483E" w14:paraId="24A4E0E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B3436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089A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11B7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C522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3513.000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CFC2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1513.00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73F3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1787.57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5248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5238.4247</w:t>
            </w:r>
          </w:p>
        </w:tc>
      </w:tr>
      <w:tr w:rsidR="00AF483E" w14:paraId="456E848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45558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24E1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EB26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3BFD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3647.545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8978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352.45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E221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918.26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2242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376.8300</w:t>
            </w:r>
          </w:p>
        </w:tc>
      </w:tr>
      <w:tr w:rsidR="00AF483E" w14:paraId="74FCAC1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BDEB6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1BE5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36DB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A03A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05.30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E51F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94.69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F73A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091.58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8F5D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119.0293</w:t>
            </w:r>
          </w:p>
        </w:tc>
      </w:tr>
      <w:tr w:rsidR="00AF483E" w14:paraId="18BAB3D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C6203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3BCA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DDCC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F9CB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86.049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FBC2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913.95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68EF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361.41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BB83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810.6856</w:t>
            </w:r>
          </w:p>
        </w:tc>
      </w:tr>
      <w:tr w:rsidR="00AF483E" w14:paraId="7B725F5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D9338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E37D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5717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2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3041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869.118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5E5E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130.88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570F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464.31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F0A8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273.9249</w:t>
            </w:r>
          </w:p>
        </w:tc>
      </w:tr>
      <w:tr w:rsidR="00AF483E" w14:paraId="4BF4EF4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DC11F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DA56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2956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E6E3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05.30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BA4D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05.30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3745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091.58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78C3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119.0293</w:t>
            </w:r>
          </w:p>
        </w:tc>
      </w:tr>
      <w:tr w:rsidR="00AF483E" w14:paraId="05C5700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E8BFB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3CBB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EF92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CB78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1141.373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D79D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1141.37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CCAD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497.30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1FD8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6785.4417</w:t>
            </w:r>
          </w:p>
        </w:tc>
      </w:tr>
      <w:tr w:rsidR="00AF483E" w14:paraId="538BA06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2686F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9C87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0F2C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239F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164.898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A512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7664.89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C61A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690.35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F246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639.4466</w:t>
            </w:r>
          </w:p>
        </w:tc>
      </w:tr>
      <w:tr w:rsidR="00AF483E" w14:paraId="4578019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E9609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EFC6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9B72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770A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053.467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EDC7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4946.53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151F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311.22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5D39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795.7056</w:t>
            </w:r>
          </w:p>
        </w:tc>
      </w:tr>
      <w:tr w:rsidR="00AF483E" w14:paraId="6831FA5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7E107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DA01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73C2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E74D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841.317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9AC1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5841.31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022B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96.07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3E5A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686.5625</w:t>
            </w:r>
          </w:p>
        </w:tc>
      </w:tr>
      <w:tr w:rsidR="00AF483E" w14:paraId="2A50B2A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05D3B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B37B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881F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398B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404.476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BC34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595.52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348A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859.08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A3B4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949.8676</w:t>
            </w:r>
          </w:p>
        </w:tc>
      </w:tr>
      <w:tr w:rsidR="00AF483E" w14:paraId="2CA830D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4E15D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DED5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B62F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4BC2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05.30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79B5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894.69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416D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091.58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152E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119.0293</w:t>
            </w:r>
          </w:p>
        </w:tc>
      </w:tr>
      <w:tr w:rsidR="00AF483E" w14:paraId="4232DC8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B6587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1EA2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3A5A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B3B0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369.968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963C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3369.96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941A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761.35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BC55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978.5779</w:t>
            </w:r>
          </w:p>
        </w:tc>
      </w:tr>
      <w:tr w:rsidR="00AF483E" w14:paraId="75ABD57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442F3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9186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D91F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944C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648.473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5093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2648.47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2A04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939.92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F1F7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357.0236</w:t>
            </w:r>
          </w:p>
        </w:tc>
      </w:tr>
      <w:tr w:rsidR="00AF483E" w14:paraId="6330D6E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C2954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97DE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3991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82BE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584.192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DD3C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4584.19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583F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650.54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9109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517.8410</w:t>
            </w:r>
          </w:p>
        </w:tc>
      </w:tr>
      <w:tr w:rsidR="00AF483E" w14:paraId="0A269A7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3B164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6414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7B44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F3B6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212.46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AD87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9712.46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37C1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010.09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03C8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414.8450</w:t>
            </w:r>
          </w:p>
        </w:tc>
      </w:tr>
      <w:tr w:rsidR="00AF483E" w14:paraId="5C0FDE6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601A8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997B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1B2A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3018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662.563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2EF5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662.56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8FBB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517.04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1079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808.0796</w:t>
            </w:r>
          </w:p>
        </w:tc>
      </w:tr>
      <w:tr w:rsidR="00AF483E" w14:paraId="09EB253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7D42D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DD7D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2209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C22F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944.694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B79E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7944.69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4796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852.78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6745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36.5998</w:t>
            </w:r>
          </w:p>
        </w:tc>
      </w:tr>
      <w:tr w:rsidR="00AF483E" w14:paraId="6C26921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CFFD3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5431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0257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DBC0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05.947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820E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594.05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671A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11.44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777D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700.4529</w:t>
            </w:r>
          </w:p>
        </w:tc>
      </w:tr>
      <w:tr w:rsidR="00AF483E" w14:paraId="5D17A40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EC032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20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5212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9172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3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F537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339.665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6A1F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6160.33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37A5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054.02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E71B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625.3066</w:t>
            </w:r>
          </w:p>
        </w:tc>
      </w:tr>
      <w:tr w:rsidR="00AF483E" w14:paraId="73C4143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EFD14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19E8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F852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9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7B61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663.428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6282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286.57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3D1F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403.24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FA42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923.6093</w:t>
            </w:r>
          </w:p>
        </w:tc>
      </w:tr>
      <w:tr w:rsidR="00AF483E" w14:paraId="32E6557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44907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BC50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61B9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18EB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999.875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1C23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900.12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86AB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071.06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6BC8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928.6884</w:t>
            </w:r>
          </w:p>
        </w:tc>
      </w:tr>
      <w:tr w:rsidR="00AF483E" w14:paraId="5554873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96943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5648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1741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3925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540.982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53AF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9540.98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8642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873.51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B7E8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208.4469</w:t>
            </w:r>
          </w:p>
        </w:tc>
      </w:tr>
      <w:tr w:rsidR="00AF483E" w14:paraId="15D6612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6D4C8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2D65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91F5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7E8B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426.791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B05B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573.20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A7D5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786.79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A325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066.7860</w:t>
            </w:r>
          </w:p>
        </w:tc>
      </w:tr>
      <w:tr w:rsidR="00AF483E" w14:paraId="7C5171B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C59F0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63CF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10B7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5FCA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8306.939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D896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193.06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07AF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7383.90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D9DF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229.9783</w:t>
            </w:r>
          </w:p>
        </w:tc>
      </w:tr>
      <w:tr w:rsidR="00AF483E" w14:paraId="67BC911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B836D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0A4F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9159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2628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284.082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D992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15.91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E052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468.64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C334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099.5207</w:t>
            </w:r>
          </w:p>
        </w:tc>
      </w:tr>
      <w:tr w:rsidR="00AF483E" w14:paraId="6EB04EE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81676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C226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5B16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7187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019.24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5A4D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80.75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5C87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837.12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D3F0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201.3727</w:t>
            </w:r>
          </w:p>
        </w:tc>
      </w:tr>
      <w:tr w:rsidR="00AF483E" w14:paraId="0DD185A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CD096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2183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B117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9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E178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813.748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E259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136.25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9472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778.32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0577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849.1726</w:t>
            </w:r>
          </w:p>
        </w:tc>
      </w:tr>
      <w:tr w:rsidR="00AF483E" w14:paraId="3A1E3D0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A0243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DF61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A13C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93D8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053.467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DBED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446.53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3381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311.22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F7F2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795.7056</w:t>
            </w:r>
          </w:p>
        </w:tc>
      </w:tr>
      <w:tr w:rsidR="00AF483E" w14:paraId="6F9A1A2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5177E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530E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6AC4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053F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954.381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6BB9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945.61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C9ED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986.24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99FD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922.5172</w:t>
            </w:r>
          </w:p>
        </w:tc>
      </w:tr>
      <w:tr w:rsidR="00AF483E" w14:paraId="4B8E878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5EB03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E191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93B0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F82B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2444.954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A103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1444.95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1CCF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636.12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4AB8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253.7806</w:t>
            </w:r>
          </w:p>
        </w:tc>
      </w:tr>
      <w:tr w:rsidR="00AF483E" w14:paraId="661EC53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5F1CF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BA3D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C8D8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1F32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162.82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D017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837.17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1DCB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225.64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0EA0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099.9967</w:t>
            </w:r>
          </w:p>
        </w:tc>
      </w:tr>
      <w:tr w:rsidR="00AF483E" w14:paraId="6E74459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58105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CB71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C7DF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E7B3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031.012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DF97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531.01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C469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009.01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0BCA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053.0103</w:t>
            </w:r>
          </w:p>
        </w:tc>
      </w:tr>
      <w:tr w:rsidR="00AF483E" w14:paraId="0CBF219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D9E1F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19F8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6FC0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2A09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100.896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C7D6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399.10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6C32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428.52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C806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773.2681</w:t>
            </w:r>
          </w:p>
        </w:tc>
      </w:tr>
      <w:tr w:rsidR="00AF483E" w14:paraId="7B15A05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B77A5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18A3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571C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E229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234.782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5FAE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3734.78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B0A7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917.69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08A7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551.8720</w:t>
            </w:r>
          </w:p>
        </w:tc>
      </w:tr>
      <w:tr w:rsidR="00AF483E" w14:paraId="0D18109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7B60E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4572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3402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4678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103.83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7C97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103.83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DD79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888.84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9A50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318.8312</w:t>
            </w:r>
          </w:p>
        </w:tc>
      </w:tr>
      <w:tr w:rsidR="00AF483E" w14:paraId="2C3E785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F4158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DB09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013D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9485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548.915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C5A7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548.91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BF59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786.50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CB8F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311.3261</w:t>
            </w:r>
          </w:p>
        </w:tc>
      </w:tr>
      <w:tr w:rsidR="00AF483E" w14:paraId="28BEF7F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39AB6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53AA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B5C6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9DBF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780.934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CA60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219.06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DD99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767.99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5AA0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793.8749</w:t>
            </w:r>
          </w:p>
        </w:tc>
      </w:tr>
      <w:tr w:rsidR="00AF483E" w14:paraId="1684439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13CC6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A4A1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C1BC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6718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26.151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205A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3126.15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3F78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796.15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FE51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456.1425</w:t>
            </w:r>
          </w:p>
        </w:tc>
      </w:tr>
      <w:tr w:rsidR="00AF483E" w14:paraId="0A7BEFE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B21B3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ED1F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E17F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F691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665.158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4811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2665.15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DCD8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441.45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7D92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2888.8644</w:t>
            </w:r>
          </w:p>
        </w:tc>
      </w:tr>
      <w:tr w:rsidR="00AF483E" w14:paraId="5B57221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FAEAF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8A12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EF97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A57C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795.276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B671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704.72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35E0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162.61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EEEF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427.9411</w:t>
            </w:r>
          </w:p>
        </w:tc>
      </w:tr>
      <w:tr w:rsidR="00AF483E" w14:paraId="61DE402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8C4AD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4C16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161F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C2B3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5094.669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7F9F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2905.330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1764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6057.95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6B92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4131.3856</w:t>
            </w:r>
          </w:p>
        </w:tc>
      </w:tr>
      <w:tr w:rsidR="00AF483E" w14:paraId="52D86AE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64F49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D48A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D141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D1CE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421.775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F8AF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921.77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7841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283.21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7DB0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560.3391</w:t>
            </w:r>
          </w:p>
        </w:tc>
      </w:tr>
      <w:tr w:rsidR="00AF483E" w14:paraId="014EAE8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38AA5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EA71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1172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58DB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864.258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F971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964.25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8819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736.89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4FED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991.6238</w:t>
            </w:r>
          </w:p>
        </w:tc>
      </w:tr>
      <w:tr w:rsidR="00AF483E" w14:paraId="2CC5665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28A8D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5A5F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02B8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7CA1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2227.691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5B09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2227.69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84BE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446.56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87B8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008.8141</w:t>
            </w:r>
          </w:p>
        </w:tc>
      </w:tr>
      <w:tr w:rsidR="00AF483E" w14:paraId="1C7F039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BF51E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B16B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7CC1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14B2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279.411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1D7F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279.41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B04C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725.59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84FA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833.2257</w:t>
            </w:r>
          </w:p>
        </w:tc>
      </w:tr>
      <w:tr w:rsidR="00AF483E" w14:paraId="1346602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FB89C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5412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601D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5C6C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612.918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B360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387.08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954D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869.93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B7B9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355.9031</w:t>
            </w:r>
          </w:p>
        </w:tc>
      </w:tr>
      <w:tr w:rsidR="00AF483E" w14:paraId="210DF89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DE2F2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71DC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1B61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7E65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414.163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FADA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414.16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9421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050.46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D2E0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777.8576</w:t>
            </w:r>
          </w:p>
        </w:tc>
      </w:tr>
      <w:tr w:rsidR="00AF483E" w14:paraId="02D4430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00698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251D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ED79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3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5D29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8190.673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1D83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3890.67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502D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8680.89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DC48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7700.4519</w:t>
            </w:r>
          </w:p>
        </w:tc>
      </w:tr>
      <w:tr w:rsidR="00AF483E" w14:paraId="4580099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41B42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DDEA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85C8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69A8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441.484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76B8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0441.48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94A1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230.02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0540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652.9392</w:t>
            </w:r>
          </w:p>
        </w:tc>
      </w:tr>
      <w:tr w:rsidR="00AF483E" w14:paraId="79F63E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BFD7E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E678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9E2D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3F5E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916.226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0A7F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83.77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BE29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221.20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4D13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611.2512</w:t>
            </w:r>
          </w:p>
        </w:tc>
      </w:tr>
      <w:tr w:rsidR="00AF483E" w14:paraId="6DF7A15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6C8DE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0767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102D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A8DD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479.03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4ABC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020.96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3DE7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619.86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DE3D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338.2018</w:t>
            </w:r>
          </w:p>
        </w:tc>
      </w:tr>
      <w:tr w:rsidR="00AF483E" w14:paraId="00575ED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FF63A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3A0E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43A5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3686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803.770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D5BB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7903.77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7C63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510.58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F998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096.9517</w:t>
            </w:r>
          </w:p>
        </w:tc>
      </w:tr>
      <w:tr w:rsidR="00AF483E" w14:paraId="2EE0A49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2DE07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23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E283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DB0E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C278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918.57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9680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7418.57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D617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797.40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6182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39.7435</w:t>
            </w:r>
          </w:p>
        </w:tc>
      </w:tr>
      <w:tr w:rsidR="00AF483E" w14:paraId="381120C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B16DC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240A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AD6F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981E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7055.921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C7E1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4944.07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23CB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9221.48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37C8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4890.3581</w:t>
            </w:r>
          </w:p>
        </w:tc>
      </w:tr>
      <w:tr w:rsidR="00AF483E" w14:paraId="0E3C654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423D6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F256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F7A7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D9DF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5081.925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5E64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181.92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5453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3623.66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0C05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6540.1862</w:t>
            </w:r>
          </w:p>
        </w:tc>
      </w:tr>
      <w:tr w:rsidR="00AF483E" w14:paraId="3F2BAA7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E073E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FD18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B2AD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A645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193.540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B243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806.45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DF12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513.75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CCA6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873.3226</w:t>
            </w:r>
          </w:p>
        </w:tc>
      </w:tr>
      <w:tr w:rsidR="00AF483E" w14:paraId="31C9150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93824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D27B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EB9E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2F95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813.748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915F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186.25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0FBF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778.32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4464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849.1726</w:t>
            </w:r>
          </w:p>
        </w:tc>
      </w:tr>
      <w:tr w:rsidR="00AF483E" w14:paraId="131D6AA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A3857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7BFF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F90E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BD9E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05.30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7800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394.69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ABBB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091.58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4CBD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119.0293</w:t>
            </w:r>
          </w:p>
        </w:tc>
      </w:tr>
      <w:tr w:rsidR="00AF483E" w14:paraId="7F48A59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A927E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085C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E022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9EC8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508.401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7BA9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91.59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33E3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094.95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B950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921.8482</w:t>
            </w:r>
          </w:p>
        </w:tc>
      </w:tr>
      <w:tr w:rsidR="00AF483E" w14:paraId="255C439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10502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2C53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962B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1612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756.966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BFF2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743.03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D7B6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4837.610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7115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676.3227</w:t>
            </w:r>
          </w:p>
        </w:tc>
      </w:tr>
      <w:tr w:rsidR="00AF483E" w14:paraId="1AA1603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F99AD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9F29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1868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6FC1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315.218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6FF0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84.78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6750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105.94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77D7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524.4891</w:t>
            </w:r>
          </w:p>
        </w:tc>
      </w:tr>
      <w:tr w:rsidR="00AF483E" w14:paraId="0908394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BF55F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52D2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61FB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087A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152.271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5118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847.72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2045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930.47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0FB1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374.0635</w:t>
            </w:r>
          </w:p>
        </w:tc>
      </w:tr>
      <w:tr w:rsidR="00AF483E" w14:paraId="4084B3A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B8964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D8E6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16C1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FDFA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420.90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79F8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420.90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3544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527.28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9CEE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314.5378</w:t>
            </w:r>
          </w:p>
        </w:tc>
      </w:tr>
      <w:tr w:rsidR="00AF483E" w14:paraId="14ACDED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DED1B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3C7E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CF1E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CDCD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5952.667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47F1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8452.66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1458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613.88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A1AE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3291.4511</w:t>
            </w:r>
          </w:p>
        </w:tc>
      </w:tr>
      <w:tr w:rsidR="00AF483E" w14:paraId="282E332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6EEB3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6DFE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BD0A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5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4D3C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5715.75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13B9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215.75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CBBA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5936.69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C44F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494.8098</w:t>
            </w:r>
          </w:p>
        </w:tc>
      </w:tr>
      <w:tr w:rsidR="00AF483E" w14:paraId="13A40FF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F6DAD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B509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400E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87A5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949.875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D2EE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949.87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2153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147.42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987A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752.3270</w:t>
            </w:r>
          </w:p>
        </w:tc>
      </w:tr>
      <w:tr w:rsidR="00AF483E" w14:paraId="2A84C6D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805E6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5D20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B2A1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4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DD83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937.94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05DF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9462.05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66B0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249.23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877A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626.6622</w:t>
            </w:r>
          </w:p>
        </w:tc>
      </w:tr>
      <w:tr w:rsidR="00AF483E" w14:paraId="3863F60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2CC3A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ED6D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893D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1BC5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982.456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62D7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17.54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03F5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167.20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F0CF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797.7096</w:t>
            </w:r>
          </w:p>
        </w:tc>
      </w:tr>
      <w:tr w:rsidR="00AF483E" w14:paraId="6E00FAF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DE25E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4028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6E78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0D76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5215.063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988A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84.93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F930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045.21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D3A2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384.9117</w:t>
            </w:r>
          </w:p>
        </w:tc>
      </w:tr>
      <w:tr w:rsidR="00AF483E" w14:paraId="6D04FC9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6A91A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788C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B663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1FC5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181.428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F06B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581.42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5BB0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791.48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8C57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571.3726</w:t>
            </w:r>
          </w:p>
        </w:tc>
      </w:tr>
      <w:tr w:rsidR="00AF483E" w14:paraId="04FF0EE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35C52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C3B0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5831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6017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708.057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7147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791.94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DCBB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282.57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1A74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133.5404</w:t>
            </w:r>
          </w:p>
        </w:tc>
      </w:tr>
      <w:tr w:rsidR="00AF483E" w14:paraId="4F1EE49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7EC4D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6BB1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9666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DAE7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437.390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F6A0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4437.39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6ADC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868.45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A835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006.3232</w:t>
            </w:r>
          </w:p>
        </w:tc>
      </w:tr>
      <w:tr w:rsidR="00AF483E" w14:paraId="00A95DF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F3453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628C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C1BE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AE00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677.786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62F7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77.78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C070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789.04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99B4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566.5240</w:t>
            </w:r>
          </w:p>
        </w:tc>
      </w:tr>
      <w:tr w:rsidR="00AF483E" w14:paraId="231F71D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C8631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2156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FF57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D6E5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857.60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1DFE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7857.60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B7CD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588.46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50E9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126.7472</w:t>
            </w:r>
          </w:p>
        </w:tc>
      </w:tr>
      <w:tr w:rsidR="00AF483E" w14:paraId="7F4BF8F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85F59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0096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8ECD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2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6185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446.165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4381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4246.16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CE39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168.53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8826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723.7970</w:t>
            </w:r>
          </w:p>
        </w:tc>
      </w:tr>
      <w:tr w:rsidR="00AF483E" w14:paraId="1F910D8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09B2C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F855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FA26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AE95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030.447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9B0D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3969.55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607F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137.34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1033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23.5485</w:t>
            </w:r>
          </w:p>
        </w:tc>
      </w:tr>
      <w:tr w:rsidR="00AF483E" w14:paraId="34E886A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AC02B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6207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BF72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A99F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331.652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4D80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168.34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4018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565.36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EF99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097.9375</w:t>
            </w:r>
          </w:p>
        </w:tc>
      </w:tr>
      <w:tr w:rsidR="00AF483E" w14:paraId="50FD8B7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7827C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F2E1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CD8F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F6B3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415.028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57E3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4415.02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C4E4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625.10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872E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204.9512</w:t>
            </w:r>
          </w:p>
        </w:tc>
      </w:tr>
      <w:tr w:rsidR="00AF483E" w14:paraId="138BEFC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DB8A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5D34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B50B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8E47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492.11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52A2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9492.11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3F4A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6442.77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2996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541.4456</w:t>
            </w:r>
          </w:p>
        </w:tc>
      </w:tr>
      <w:tr w:rsidR="00AF483E" w14:paraId="71759D1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A795D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F4E1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8149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6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FC66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910.378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EA94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10.37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40FC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355.17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2A07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465.5799</w:t>
            </w:r>
          </w:p>
        </w:tc>
      </w:tr>
      <w:tr w:rsidR="00AF483E" w14:paraId="2972865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81773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B736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B05C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4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D2BC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020.886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9F57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1120.88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E811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388.55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F0B5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653.2156</w:t>
            </w:r>
          </w:p>
        </w:tc>
      </w:tr>
      <w:tr w:rsidR="00AF483E" w14:paraId="3A9730A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99A6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8DD6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604B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38C0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2058.862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2C77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7058.86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E606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946.43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A157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9171.2880</w:t>
            </w:r>
          </w:p>
        </w:tc>
      </w:tr>
      <w:tr w:rsidR="00AF483E" w14:paraId="4C060CB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5313C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DB59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17D6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84A2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752.06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4CD6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47.93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D1D3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13.96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AB8B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590.1721</w:t>
            </w:r>
          </w:p>
        </w:tc>
      </w:tr>
      <w:tr w:rsidR="00AF483E" w14:paraId="0BE5A47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F23A9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3D4E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F41E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42F0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356.907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1A4D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43.09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0E26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354.51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F4A1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359.2994</w:t>
            </w:r>
          </w:p>
        </w:tc>
      </w:tr>
      <w:tr w:rsidR="00AF483E" w14:paraId="3DA58BA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3E33C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9C86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D557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82F9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179.256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B2CC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720.74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4CED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547.94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42B1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810.5684</w:t>
            </w:r>
          </w:p>
        </w:tc>
      </w:tr>
      <w:tr w:rsidR="00AF483E" w14:paraId="3C02AC2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2EBBD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CAAD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8163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C1E7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80.467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CABF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19.53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2879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856.93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BB0D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504.0034</w:t>
            </w:r>
          </w:p>
        </w:tc>
      </w:tr>
      <w:tr w:rsidR="00AF483E" w14:paraId="6121155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D93A3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27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E2CA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7B3F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460E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599.42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A1C2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400.57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B740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164.23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3D77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034.6166</w:t>
            </w:r>
          </w:p>
        </w:tc>
      </w:tr>
      <w:tr w:rsidR="00AF483E" w14:paraId="05DD420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D3CD4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A171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9066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1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ABE9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669.545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2497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0169.54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C21C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967.25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BC7B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371.8370</w:t>
            </w:r>
          </w:p>
        </w:tc>
      </w:tr>
      <w:tr w:rsidR="00AF483E" w14:paraId="39587A4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43A73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62BD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1469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11B6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777.036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832C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722.96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3EDD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114.27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B8B0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439.8000</w:t>
            </w:r>
          </w:p>
        </w:tc>
      </w:tr>
      <w:tr w:rsidR="00AF483E" w14:paraId="1C62E09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25753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1902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854C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8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E3D8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206.587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F7F1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593.41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F184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988.98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77AE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424.1900</w:t>
            </w:r>
          </w:p>
        </w:tc>
      </w:tr>
      <w:tr w:rsidR="00AF483E" w14:paraId="4D1800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84E3F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E79C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5F09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EBBD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625.545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C42A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374.45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ABE0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844.28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D283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406.8029</w:t>
            </w:r>
          </w:p>
        </w:tc>
      </w:tr>
      <w:tr w:rsidR="00AF483E" w14:paraId="47F217D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CC9E0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C7F1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7DBF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282F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196.371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C340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696.37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9B0B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745.43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26BB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647.3055</w:t>
            </w:r>
          </w:p>
        </w:tc>
      </w:tr>
      <w:tr w:rsidR="00AF483E" w14:paraId="1355ADD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D8AB1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D520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5946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2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FDDB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164.898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DB6E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8264.89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20C3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690.35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F3E9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639.4466</w:t>
            </w:r>
          </w:p>
        </w:tc>
      </w:tr>
      <w:tr w:rsidR="00AF483E" w14:paraId="0496C55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8FAAC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A584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CE3A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AFB8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855.436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32CE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144.56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21A5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981.18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DC18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729.6879</w:t>
            </w:r>
          </w:p>
        </w:tc>
      </w:tr>
      <w:tr w:rsidR="00AF483E" w14:paraId="2471B47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71DEC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08DB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E433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89C6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516.049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9ED2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483.95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F56D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462.46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793E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569.6343</w:t>
            </w:r>
          </w:p>
        </w:tc>
      </w:tr>
      <w:tr w:rsidR="00AF483E" w14:paraId="6418B5E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9261E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5E1E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BD02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0F3D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374.707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BB75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7374.70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974B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644.68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2DAB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104.7256</w:t>
            </w:r>
          </w:p>
        </w:tc>
      </w:tr>
      <w:tr w:rsidR="00AF483E" w14:paraId="42A4A8B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3070A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1A6C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C9A5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D7B9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276.471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E394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776.47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BC05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307.33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3613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245.6098</w:t>
            </w:r>
          </w:p>
        </w:tc>
      </w:tr>
      <w:tr w:rsidR="00AF483E" w14:paraId="2052B3A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1E9BE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34F0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F18D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DDE2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270.58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391F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270.58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69E4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200.37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7E88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340.7999</w:t>
            </w:r>
          </w:p>
        </w:tc>
      </w:tr>
      <w:tr w:rsidR="00AF483E" w14:paraId="2B547F2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FC2FA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1816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2F2F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4F85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529.541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AFFC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970.45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6EA8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640.87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424B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418.2074</w:t>
            </w:r>
          </w:p>
        </w:tc>
      </w:tr>
      <w:tr w:rsidR="00AF483E" w14:paraId="192EE5C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39E93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8E30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E4C1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CD23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998.145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D4BA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01.85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1033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157.18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996E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839.1012</w:t>
            </w:r>
          </w:p>
        </w:tc>
      </w:tr>
      <w:tr w:rsidR="00AF483E" w14:paraId="3BDC090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731DF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537A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94EB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1791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426.791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3AA4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073.20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CD77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786.79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7677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066.7860</w:t>
            </w:r>
          </w:p>
        </w:tc>
      </w:tr>
      <w:tr w:rsidR="00AF483E" w14:paraId="77C6332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352AE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F3B8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F031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7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A488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164.898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24AD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35.10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2B9D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690.35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4291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639.4466</w:t>
            </w:r>
          </w:p>
        </w:tc>
      </w:tr>
      <w:tr w:rsidR="00AF483E" w14:paraId="640BB1A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9A4E6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3D41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F3DB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2BDA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913.395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6E72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913.39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2305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414.93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8F50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411.8567</w:t>
            </w:r>
          </w:p>
        </w:tc>
      </w:tr>
      <w:tr w:rsidR="00AF483E" w14:paraId="674C8D4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FAACB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5F0E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B3B4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18C7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118.815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9C69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881.18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8446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1239.14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84D0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998.4848</w:t>
            </w:r>
          </w:p>
        </w:tc>
      </w:tr>
      <w:tr w:rsidR="00AF483E" w14:paraId="2D41505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ED436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3334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60FD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E791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263.843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BDE1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4263.84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8A9E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607.71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ED8C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919.9757</w:t>
            </w:r>
          </w:p>
        </w:tc>
      </w:tr>
      <w:tr w:rsidR="00AF483E" w14:paraId="2842F5E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DB364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2E24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344B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438A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913.770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2F1E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913.77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A66F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441.78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1748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385.7547</w:t>
            </w:r>
          </w:p>
        </w:tc>
      </w:tr>
      <w:tr w:rsidR="00AF483E" w14:paraId="76F8C84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BE0C3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C5BA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930D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7F12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679.861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F7EA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3679.86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F818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899.88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DE8D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459.8386</w:t>
            </w:r>
          </w:p>
        </w:tc>
      </w:tr>
      <w:tr w:rsidR="00AF483E" w14:paraId="107D358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127D8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968F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0F0C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545F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90.189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E3F3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309.81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0FD8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285.84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E8F7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94.5289</w:t>
            </w:r>
          </w:p>
        </w:tc>
      </w:tr>
      <w:tr w:rsidR="00AF483E" w14:paraId="68204E5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E7AD5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672D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5984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34BE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385.102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74C1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14.89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2585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427.87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7763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342.3259</w:t>
            </w:r>
          </w:p>
        </w:tc>
      </w:tr>
      <w:tr w:rsidR="00AF483E" w14:paraId="2F34607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A69CD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FF56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9F2E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D446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842.384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AE9F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5842.38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2682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182.40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6065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502.3671</w:t>
            </w:r>
          </w:p>
        </w:tc>
      </w:tr>
      <w:tr w:rsidR="00AF483E" w14:paraId="26957F9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76678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1FE4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9767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740D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339.665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487A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339.66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83C1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054.02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ABCA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625.3066</w:t>
            </w:r>
          </w:p>
        </w:tc>
      </w:tr>
      <w:tr w:rsidR="00AF483E" w14:paraId="6E3A293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04D21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F984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61E1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2693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298.785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F670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298.78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54D1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220.74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00DD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376.8239</w:t>
            </w:r>
          </w:p>
        </w:tc>
      </w:tr>
      <w:tr w:rsidR="00AF483E" w14:paraId="1677EF6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84BB4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6A31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0C6A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62C9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967.048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CF69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932.95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0698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249.04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0784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685.0498</w:t>
            </w:r>
          </w:p>
        </w:tc>
      </w:tr>
      <w:tr w:rsidR="00AF483E" w14:paraId="115A6BA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2271C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787B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1EE6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18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6D74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3531.271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18FC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268.72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AD1E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582.54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8318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9479.9982</w:t>
            </w:r>
          </w:p>
        </w:tc>
      </w:tr>
      <w:tr w:rsidR="00AF483E" w14:paraId="0E7C319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4DFB1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99A2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0114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7DDD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385.967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A1C3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514.03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C77F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620.68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606E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151.2522</w:t>
            </w:r>
          </w:p>
        </w:tc>
      </w:tr>
      <w:tr w:rsidR="00AF483E" w14:paraId="60B6D37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D8754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BA8F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1D26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6B6C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066.742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3218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3933.25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D933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391.70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AAF6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741.7780</w:t>
            </w:r>
          </w:p>
        </w:tc>
      </w:tr>
      <w:tr w:rsidR="00AF483E" w14:paraId="241FBD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0DB55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7082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5DEF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C018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168.704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81C5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831.29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764A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399.28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0A8F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938.1227</w:t>
            </w:r>
          </w:p>
        </w:tc>
      </w:tr>
      <w:tr w:rsidR="00AF483E" w14:paraId="4430A5D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0B292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B7AA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14E8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26C9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792.444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04EE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8792.44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3418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878.03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AB92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706.8547</w:t>
            </w:r>
          </w:p>
        </w:tc>
      </w:tr>
      <w:tr w:rsidR="00AF483E" w14:paraId="765C175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95689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D402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5D8A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A1A0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678.224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944E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9778.22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A42E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971.22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8FB6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385.2207</w:t>
            </w:r>
          </w:p>
        </w:tc>
      </w:tr>
      <w:tr w:rsidR="00AF483E" w14:paraId="26CE126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5F955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56CB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C1D2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0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C341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05.30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AA18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555.30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8821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091.58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72C3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119.0293</w:t>
            </w:r>
          </w:p>
        </w:tc>
      </w:tr>
      <w:tr w:rsidR="00AF483E" w14:paraId="69E18A8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AA489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30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457B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A05E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6794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466.607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CB08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0466.60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187D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585.38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9D5C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347.8331</w:t>
            </w:r>
          </w:p>
        </w:tc>
      </w:tr>
      <w:tr w:rsidR="00AF483E" w14:paraId="51DD7B7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C8C70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C4E1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050C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BEC6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363.653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CD43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363.65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9875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612.68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EE73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114.6252</w:t>
            </w:r>
          </w:p>
        </w:tc>
      </w:tr>
      <w:tr w:rsidR="00AF483E" w14:paraId="4FE4C38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8D6E8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AC5A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2556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7909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345.30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6591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654.69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8807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306.94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9435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383.6696</w:t>
            </w:r>
          </w:p>
        </w:tc>
      </w:tr>
      <w:tr w:rsidR="00AF483E" w14:paraId="1679E95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62EA9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2A67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CF84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1E58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937.94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2B1B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562.05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BCC9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249.23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8878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626.6622</w:t>
            </w:r>
          </w:p>
        </w:tc>
      </w:tr>
      <w:tr w:rsidR="00AF483E" w14:paraId="7D251D6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DF8BF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E549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398B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0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9947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463.743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4672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8963.74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B55A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0207.10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505D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720.3829</w:t>
            </w:r>
          </w:p>
        </w:tc>
      </w:tr>
      <w:tr w:rsidR="00AF483E" w14:paraId="22A7C57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3E563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301E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0B3F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A1CB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212.46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149F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9212.46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3374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010.09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1B76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414.8450</w:t>
            </w:r>
          </w:p>
        </w:tc>
      </w:tr>
      <w:tr w:rsidR="00AF483E" w14:paraId="5E9831B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94E7F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8410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72ED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1903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943.484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A14F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1943.48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7ABF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809.63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1DAD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077.3347</w:t>
            </w:r>
          </w:p>
        </w:tc>
      </w:tr>
      <w:tr w:rsidR="00AF483E" w14:paraId="28EB01F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FB859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5AE8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A07D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F67B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0695.084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D9B8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2795.08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98DE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2321.65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A646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9068.5144</w:t>
            </w:r>
          </w:p>
        </w:tc>
      </w:tr>
      <w:tr w:rsidR="00AF483E" w14:paraId="4DC9E6F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AB7A2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D911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89CC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6B09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487.853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4834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512.14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161C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431.76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5736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543.9413</w:t>
            </w:r>
          </w:p>
        </w:tc>
      </w:tr>
      <w:tr w:rsidR="00AF483E" w14:paraId="33ADC98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5AE22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6C0F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AC17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039F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212.46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0CC6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787.53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31AE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010.09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FF92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414.8450</w:t>
            </w:r>
          </w:p>
        </w:tc>
      </w:tr>
      <w:tr w:rsidR="00AF483E" w14:paraId="3E6F3A4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D1860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3864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81F9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5DE7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530.406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7A2F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9530.40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8E09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384.06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1A71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676.7461</w:t>
            </w:r>
          </w:p>
        </w:tc>
      </w:tr>
      <w:tr w:rsidR="00AF483E" w14:paraId="518A91A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C1B0D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F24B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42EC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714A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312.278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4E7C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812.27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007E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413.61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1263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210.9463</w:t>
            </w:r>
          </w:p>
        </w:tc>
      </w:tr>
      <w:tr w:rsidR="00AF483E" w14:paraId="6E443FC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C035F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6C1B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72CF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18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9AC6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159.017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CCBD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9359.01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7C38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335.21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8C2A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982.8212</w:t>
            </w:r>
          </w:p>
        </w:tc>
      </w:tr>
      <w:tr w:rsidR="00AF483E" w14:paraId="693A383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B4EDD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8510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D21C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919F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203.646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9C42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796.35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C04D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299.86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5C76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107.4326</w:t>
            </w:r>
          </w:p>
        </w:tc>
      </w:tr>
      <w:tr w:rsidR="00AF483E" w14:paraId="08BE29F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98B15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D158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349C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5717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340.473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1C1E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9340.47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D91F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590.98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ACF1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089.9606</w:t>
            </w:r>
          </w:p>
        </w:tc>
      </w:tr>
      <w:tr w:rsidR="00AF483E" w14:paraId="46FC8E7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25CD4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4A6E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6D23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FB6F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9282.871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F1C0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4717.12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783B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119.75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8CBB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7445.9926</w:t>
            </w:r>
          </w:p>
        </w:tc>
      </w:tr>
      <w:tr w:rsidR="00AF483E" w14:paraId="0456980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1F14C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14C2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6574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4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35C4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619.605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C348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7780.39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B9B5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380.81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63E5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858.3915</w:t>
            </w:r>
          </w:p>
        </w:tc>
      </w:tr>
      <w:tr w:rsidR="00AF483E" w14:paraId="6438D0E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911EE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EF44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1604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B9E4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122.695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832F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622.69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C5EA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104.92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AF18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140.4703</w:t>
            </w:r>
          </w:p>
        </w:tc>
      </w:tr>
      <w:tr w:rsidR="00AF483E" w14:paraId="60A73AB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2B409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EEF1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B341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E18D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057.366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F2A3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4157.36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77A5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105.76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054E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008.9717</w:t>
            </w:r>
          </w:p>
        </w:tc>
      </w:tr>
      <w:tr w:rsidR="00AF483E" w14:paraId="0CF817F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A83E3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C17C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DE67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3539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925.320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EB91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074.67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3E3F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519.09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2015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331.5480</w:t>
            </w:r>
          </w:p>
        </w:tc>
      </w:tr>
      <w:tr w:rsidR="00AF483E" w14:paraId="7C2F643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4BB90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952D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FCE7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421E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708.057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9E06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808.05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6806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282.57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CDD3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133.5404</w:t>
            </w:r>
          </w:p>
        </w:tc>
      </w:tr>
      <w:tr w:rsidR="00AF483E" w14:paraId="701658F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1259E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4717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565E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7F0F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955.973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740A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4.02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CD56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921.07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7EEB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2990.8724</w:t>
            </w:r>
          </w:p>
        </w:tc>
      </w:tr>
      <w:tr w:rsidR="00AF483E" w14:paraId="5FCA2C6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45FF4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22FF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A61F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1CCD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296.710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0E70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3703.29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FDF2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546.10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5988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047.3132</w:t>
            </w:r>
          </w:p>
        </w:tc>
      </w:tr>
      <w:tr w:rsidR="00AF483E" w14:paraId="2306FF5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A15F6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AA2E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B594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0221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453.776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CF94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3453.77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76E8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238.77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B189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668.7803</w:t>
            </w:r>
          </w:p>
        </w:tc>
      </w:tr>
      <w:tr w:rsidR="00AF483E" w14:paraId="15AFCC3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E7E2C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8210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B253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3948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724.265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A73C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8275.73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C5A7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08.19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BB3A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340.3353</w:t>
            </w:r>
          </w:p>
        </w:tc>
      </w:tr>
      <w:tr w:rsidR="00AF483E" w14:paraId="4F39E3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43AF1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59A9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B9D7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9080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962.85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A6C3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1962.85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AB8E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2284.58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77E9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5641.1300</w:t>
            </w:r>
          </w:p>
        </w:tc>
      </w:tr>
      <w:tr w:rsidR="00AF483E" w14:paraId="792929F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AE8EC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C05E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EE00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A32E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045.009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4131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545.00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0979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649.05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9076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440.9606</w:t>
            </w:r>
          </w:p>
        </w:tc>
      </w:tr>
      <w:tr w:rsidR="00AF483E" w14:paraId="330A655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B3D11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E669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7A69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40CD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248.275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28CD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3251.72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68F6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239.41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CF9E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257.1316</w:t>
            </w:r>
          </w:p>
        </w:tc>
      </w:tr>
      <w:tr w:rsidR="00AF483E" w14:paraId="639390C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0DEDE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010B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2AB2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15C9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057.366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E7C7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2.63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EF5D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105.76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D61F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008.9717</w:t>
            </w:r>
          </w:p>
        </w:tc>
      </w:tr>
      <w:tr w:rsidR="00AF483E" w14:paraId="12BB970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F2504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35C0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3734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E58A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816.689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0FBF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683.31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2E9E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400.86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7C89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232.5174</w:t>
            </w:r>
          </w:p>
        </w:tc>
      </w:tr>
      <w:tr w:rsidR="00AF483E" w14:paraId="0A2BECC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19DE3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2103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A149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8DDD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944.694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8909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055.30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2FD3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852.78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D310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36.5998</w:t>
            </w:r>
          </w:p>
        </w:tc>
      </w:tr>
      <w:tr w:rsidR="00AF483E" w14:paraId="26B3C0D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226E9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E72B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8D6F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06EE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245.428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FC6F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754.57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58D3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175.25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A659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315.6049</w:t>
            </w:r>
          </w:p>
        </w:tc>
      </w:tr>
      <w:tr w:rsidR="00AF483E" w14:paraId="5790C62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8FA90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749A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5772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D037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6204.310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F76A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96204.31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BA17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8734.26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2B70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93674.3608</w:t>
            </w:r>
          </w:p>
        </w:tc>
      </w:tr>
      <w:tr w:rsidR="00AF483E" w14:paraId="2070609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80F52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E500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62A5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861B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353.966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E063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46.03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5B29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565.98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40B5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141.9439</w:t>
            </w:r>
          </w:p>
        </w:tc>
      </w:tr>
      <w:tr w:rsidR="00AF483E" w14:paraId="5E30BFB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23658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34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FD33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AB3F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A68C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166.621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5DC7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9166.62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AE5E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719.92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5D5F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613.3179</w:t>
            </w:r>
          </w:p>
        </w:tc>
      </w:tr>
      <w:tr w:rsidR="00AF483E" w14:paraId="7F4E6E7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F38C3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ADF9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4B5E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7925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556.391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A4F8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43.60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EDEC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5.27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9D36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07.5060</w:t>
            </w:r>
          </w:p>
        </w:tc>
      </w:tr>
      <w:tr w:rsidR="00AF483E" w14:paraId="49CC164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EF17F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BD3B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B04E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6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CFFE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9391.503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5EE9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508.49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25C7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212.25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5924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7570.7525</w:t>
            </w:r>
          </w:p>
        </w:tc>
      </w:tr>
      <w:tr w:rsidR="00AF483E" w14:paraId="1EC1599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5805B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4F44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06D1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B094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556.391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3B8B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556.39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765A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5.27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6989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07.5060</w:t>
            </w:r>
          </w:p>
        </w:tc>
      </w:tr>
      <w:tr w:rsidR="00AF483E" w14:paraId="78AE926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A97F8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21B1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9808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96BC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955.246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D4CE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4.75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F08A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915.13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0603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995.3603</w:t>
            </w:r>
          </w:p>
        </w:tc>
      </w:tr>
      <w:tr w:rsidR="00AF483E" w14:paraId="707F322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C32A2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A22D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A91C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2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BF12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728.537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37EA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228.53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3818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0867.99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216D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589.0771</w:t>
            </w:r>
          </w:p>
        </w:tc>
      </w:tr>
      <w:tr w:rsidR="00AF483E" w14:paraId="7FE0E19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AB428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7487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6EE5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5CCF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1682.58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92C9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17.41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467B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9640.380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F004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724.7930</w:t>
            </w:r>
          </w:p>
        </w:tc>
      </w:tr>
      <w:tr w:rsidR="00AF483E" w14:paraId="3073957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13B81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D85A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1378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0098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379.838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F51B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2379.83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3BF0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3944.77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7B47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814.9021</w:t>
            </w:r>
          </w:p>
        </w:tc>
      </w:tr>
      <w:tr w:rsidR="00AF483E" w14:paraId="5F0BE45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D3A53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9671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9C11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5E9E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629.35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FEAB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2629.35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F82B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426.23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BA88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832.4640</w:t>
            </w:r>
          </w:p>
        </w:tc>
      </w:tr>
      <w:tr w:rsidR="00AF483E" w14:paraId="5266FA2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642B1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B165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8D28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697D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039.833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F3DA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60.16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2462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579.18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D2F7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500.4868</w:t>
            </w:r>
          </w:p>
        </w:tc>
      </w:tr>
      <w:tr w:rsidR="00AF483E" w14:paraId="5EBB0F7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39688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0704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3757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1797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7744.384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1E36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7744.38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260E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5166.52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0D06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0322.2444</w:t>
            </w:r>
          </w:p>
        </w:tc>
      </w:tr>
      <w:tr w:rsidR="00AF483E" w14:paraId="53EB36F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94DC3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5C07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8A37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6F0B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882.422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19DB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117.57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0DB7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633.33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4FC9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3131.5055</w:t>
            </w:r>
          </w:p>
        </w:tc>
      </w:tr>
      <w:tr w:rsidR="00AF483E" w14:paraId="64EF504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1A781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1E51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25A5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49FC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474.65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59F5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25.34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25AB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084.52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384D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864.7823</w:t>
            </w:r>
          </w:p>
        </w:tc>
      </w:tr>
      <w:tr w:rsidR="00AF483E" w14:paraId="07F4753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BE73B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DA3F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C8C5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4340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26.151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1E96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3126.15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8F9E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796.15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ADDC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456.1425</w:t>
            </w:r>
          </w:p>
        </w:tc>
      </w:tr>
      <w:tr w:rsidR="00AF483E" w14:paraId="28BD5C1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84233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B7B7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FF7E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9D49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228.901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254B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71.09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BB90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933.58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A353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524.2204</w:t>
            </w:r>
          </w:p>
        </w:tc>
      </w:tr>
      <w:tr w:rsidR="00AF483E" w14:paraId="73EECE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38203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D19F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E139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6CDB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077.371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3D4E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4177.37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EF56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686.47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E0B0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468.2622</w:t>
            </w:r>
          </w:p>
        </w:tc>
      </w:tr>
      <w:tr w:rsidR="00AF483E" w14:paraId="3CC7526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B8456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096D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B674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9FAD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895.049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C0F2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04.95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351D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982.88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C182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807.2102</w:t>
            </w:r>
          </w:p>
        </w:tc>
      </w:tr>
      <w:tr w:rsidR="00AF483E" w14:paraId="3862F4B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5AFF5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74C9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5E72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5287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072.589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1F49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9072.58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5B7F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15.68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3C9D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129.4921</w:t>
            </w:r>
          </w:p>
        </w:tc>
      </w:tr>
      <w:tr w:rsidR="00AF483E" w14:paraId="0BD459B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751D7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C197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EF70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B867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057.366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5DEC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5557.36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524A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105.76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F50B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008.9717</w:t>
            </w:r>
          </w:p>
        </w:tc>
      </w:tr>
      <w:tr w:rsidR="00AF483E" w14:paraId="67333A4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C8208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7A28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78D5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9865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9663.083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7D23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7836.91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BC25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443.47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0523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7882.6890</w:t>
            </w:r>
          </w:p>
        </w:tc>
      </w:tr>
      <w:tr w:rsidR="00AF483E" w14:paraId="4DC8701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350DC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268D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FE4B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9F3E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778.985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2BBD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0778.98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FFD4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120.53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83DD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437.4352</w:t>
            </w:r>
          </w:p>
        </w:tc>
      </w:tr>
      <w:tr w:rsidR="00AF483E" w14:paraId="557A56B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D8223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8F9E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C25F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D8F7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135.478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8B4C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864.52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075C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758.119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8229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512.8376</w:t>
            </w:r>
          </w:p>
        </w:tc>
      </w:tr>
      <w:tr w:rsidR="00AF483E" w14:paraId="667A039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15C7F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9C91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7D5B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2D3F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712.728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FC56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6712.72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86B0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221.31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26FB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204.1418</w:t>
            </w:r>
          </w:p>
        </w:tc>
      </w:tr>
      <w:tr w:rsidR="00AF483E" w14:paraId="4C31425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1E83E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A4BF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5446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1EC0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560.67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C067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60.67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49C7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282.11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672C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839.2454</w:t>
            </w:r>
          </w:p>
        </w:tc>
      </w:tr>
      <w:tr w:rsidR="00AF483E" w14:paraId="0BD81E7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8CB3A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8A8F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B87D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BF1A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848.425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5F28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4348.42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9AC3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367.96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4C07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328.8866</w:t>
            </w:r>
          </w:p>
        </w:tc>
      </w:tr>
      <w:tr w:rsidR="00AF483E" w14:paraId="17FDFE8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D162E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FDDC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052E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CE33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093.804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A685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0093.80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56E9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1535.23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3EF3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4652.3708</w:t>
            </w:r>
          </w:p>
        </w:tc>
      </w:tr>
      <w:tr w:rsidR="00AF483E" w14:paraId="2574F76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61B4B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1D03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0EDF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ABFC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905.726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F298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905.72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C5F6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483.16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85F7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328.2864</w:t>
            </w:r>
          </w:p>
        </w:tc>
      </w:tr>
      <w:tr w:rsidR="00AF483E" w14:paraId="06044D8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34478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CBA1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F3C1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487B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275.26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AA54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5275.26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7977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321.73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DD61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0228.7842</w:t>
            </w:r>
          </w:p>
        </w:tc>
      </w:tr>
      <w:tr w:rsidR="00AF483E" w14:paraId="16F553A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E1ECC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A279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0EDA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DDB0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164.898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CFE8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1164.89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14F9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690.35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BD94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639.4466</w:t>
            </w:r>
          </w:p>
        </w:tc>
      </w:tr>
      <w:tr w:rsidR="00AF483E" w14:paraId="46B5357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C97E1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AEDF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CD45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02FE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047.874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F532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952.12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AD64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618.12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ED25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5477.6235</w:t>
            </w:r>
          </w:p>
        </w:tc>
      </w:tr>
      <w:tr w:rsidR="00AF483E" w14:paraId="7826AA6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0D089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2EE5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2CD3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A825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813.748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BD4D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2813.74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44DA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778.32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6D46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849.1726</w:t>
            </w:r>
          </w:p>
        </w:tc>
      </w:tr>
      <w:tr w:rsidR="00AF483E" w14:paraId="23CBA99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E635D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F861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B8B3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7497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D436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833.52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38A2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136.47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B09E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533.47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AE75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133.5661</w:t>
            </w:r>
          </w:p>
        </w:tc>
      </w:tr>
      <w:tr w:rsidR="00AF483E" w14:paraId="28B6BB2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735D3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0D55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A03E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9A2A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676.921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4BA0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676.92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6179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921.68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81E8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432.1582</w:t>
            </w:r>
          </w:p>
        </w:tc>
      </w:tr>
      <w:tr w:rsidR="00AF483E" w14:paraId="29F2730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536CF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BC0B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1111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E78D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679.861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3D79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79.86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6600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899.88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1C40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459.8386</w:t>
            </w:r>
          </w:p>
        </w:tc>
      </w:tr>
      <w:tr w:rsidR="00AF483E" w14:paraId="4C8A3AA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53475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37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9B80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91EC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208D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300.51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D291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9300.51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16D2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935.05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9134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665.9726</w:t>
            </w:r>
          </w:p>
        </w:tc>
      </w:tr>
      <w:tr w:rsidR="00AF483E" w14:paraId="72E915F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DF99A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9795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57D2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37CD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159.882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CA89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40.11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10F2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889.35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365F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430.4086</w:t>
            </w:r>
          </w:p>
        </w:tc>
      </w:tr>
      <w:tr w:rsidR="00AF483E" w14:paraId="3B64068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2FB9C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AD3F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5A3D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F38A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05.30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0C1C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05.30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A8BE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091.58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91CC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119.0293</w:t>
            </w:r>
          </w:p>
        </w:tc>
      </w:tr>
      <w:tr w:rsidR="00AF483E" w14:paraId="157647E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75AE1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88D1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E930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F4D2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2950.24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392B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49.75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4715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137.59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1E67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762.8981</w:t>
            </w:r>
          </w:p>
        </w:tc>
      </w:tr>
      <w:tr w:rsidR="00AF483E" w14:paraId="36C3DC7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5B193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6FD2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FE43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77F3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397.011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BDE9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6397.01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C312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782.60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A382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011.4171</w:t>
            </w:r>
          </w:p>
        </w:tc>
      </w:tr>
      <w:tr w:rsidR="00AF483E" w14:paraId="4B2EA22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2EDAF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8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6250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BE08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64F9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2010.42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B4C5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6010.42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1984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256.91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09F5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7763.9431</w:t>
            </w:r>
          </w:p>
        </w:tc>
      </w:tr>
      <w:tr w:rsidR="00AF483E" w14:paraId="68D1795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70EC7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8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FBAE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5455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6783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245.428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1E1B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754.57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1A4B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175.25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CC1F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315.6049</w:t>
            </w:r>
          </w:p>
        </w:tc>
      </w:tr>
      <w:tr w:rsidR="00AF483E" w14:paraId="3713E5E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727E899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8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131D0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4E9C5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125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D1ACC6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228.901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DDED9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896.09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F17708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933.58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701CF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524.2204</w:t>
            </w:r>
          </w:p>
        </w:tc>
      </w:tr>
      <w:tr w:rsidR="00AF483E" w14:paraId="0B4B854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167B5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8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A1F6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7C5A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B969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719.48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07A1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780.51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D34E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058.85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693C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380.1109</w:t>
            </w:r>
          </w:p>
        </w:tc>
      </w:tr>
    </w:tbl>
    <w:p w14:paraId="6B441F13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2F68FD89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66"/>
        <w:gridCol w:w="1349"/>
      </w:tblGrid>
      <w:tr w:rsidR="00AF483E" w14:paraId="7C17774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9D33E51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9" w:name="IDX8"/>
            <w:bookmarkEnd w:id="9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m of Residuals</w:t>
            </w:r>
          </w:p>
        </w:tc>
        <w:tc>
          <w:tcPr>
            <w:tcW w:w="134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0AA98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.2323019E-9</w:t>
            </w:r>
          </w:p>
        </w:tc>
      </w:tr>
      <w:tr w:rsidR="00AF483E" w14:paraId="7147BAC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B482F65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m of Squared Residuals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4F038C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07343083951</w:t>
            </w:r>
          </w:p>
        </w:tc>
      </w:tr>
      <w:tr w:rsidR="00AF483E" w14:paraId="7B9BF98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7D4F826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m of Squared Residuals - Error SS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40A8E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26855469</w:t>
            </w:r>
          </w:p>
        </w:tc>
      </w:tr>
      <w:tr w:rsidR="00AF483E" w14:paraId="560F0F1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C1CEC6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ESS Statistic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264418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40967460744</w:t>
            </w:r>
          </w:p>
        </w:tc>
      </w:tr>
      <w:tr w:rsidR="00AF483E" w14:paraId="4E27A4E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AC3561A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irst Order Autocorrelation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CAEE5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28648008</w:t>
            </w:r>
          </w:p>
        </w:tc>
      </w:tr>
      <w:tr w:rsidR="00AF483E" w14:paraId="628E0BD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1EEFFF2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urbin-Watson D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DDDDA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.0556963375</w:t>
            </w:r>
          </w:p>
        </w:tc>
      </w:tr>
    </w:tbl>
    <w:p w14:paraId="7E6A0B34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453CB5A3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45110FD9" w14:textId="2C69D901" w:rsidR="00AF483E" w:rsidRDefault="00DC37B3">
      <w:pPr>
        <w:adjustRightInd w:val="0"/>
        <w:jc w:val="center"/>
        <w:rPr>
          <w:sz w:val="24"/>
          <w:szCs w:val="24"/>
        </w:rPr>
      </w:pPr>
      <w:bookmarkStart w:id="10" w:name="IDX9"/>
      <w:bookmarkEnd w:id="10"/>
      <w:r>
        <w:rPr>
          <w:noProof/>
          <w:sz w:val="24"/>
          <w:szCs w:val="24"/>
        </w:rPr>
        <w:lastRenderedPageBreak/>
        <w:drawing>
          <wp:inline distT="0" distB="0" distL="0" distR="0" wp14:anchorId="37E0D8C8" wp14:editId="5251EFD0">
            <wp:extent cx="6096000" cy="6096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609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99C54F" w14:textId="77777777" w:rsidR="00AF483E" w:rsidRDefault="00AF483E">
      <w:pPr>
        <w:adjustRightInd w:val="0"/>
        <w:rPr>
          <w:sz w:val="24"/>
          <w:szCs w:val="24"/>
        </w:rPr>
      </w:pPr>
    </w:p>
    <w:p w14:paraId="38333A7F" w14:textId="77777777" w:rsidR="00AF483E" w:rsidRDefault="00AF483E">
      <w:pPr>
        <w:adjustRightInd w:val="0"/>
        <w:rPr>
          <w:sz w:val="24"/>
          <w:szCs w:val="24"/>
        </w:rPr>
      </w:pPr>
    </w:p>
    <w:p w14:paraId="2057E8F7" w14:textId="1EBEC3A8" w:rsidR="00AF483E" w:rsidRDefault="00DC37B3">
      <w:pPr>
        <w:adjustRightInd w:val="0"/>
        <w:jc w:val="center"/>
        <w:rPr>
          <w:sz w:val="24"/>
          <w:szCs w:val="24"/>
        </w:rPr>
      </w:pPr>
      <w:bookmarkStart w:id="11" w:name="IDX10"/>
      <w:bookmarkEnd w:id="11"/>
      <w:r>
        <w:rPr>
          <w:noProof/>
          <w:sz w:val="24"/>
          <w:szCs w:val="24"/>
        </w:rPr>
        <w:lastRenderedPageBreak/>
        <w:drawing>
          <wp:inline distT="0" distB="0" distL="0" distR="0" wp14:anchorId="47E92F39" wp14:editId="545A1404">
            <wp:extent cx="6096000" cy="4572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910280" w14:textId="77777777" w:rsidR="00AF483E" w:rsidRDefault="00AF483E">
      <w:pPr>
        <w:adjustRightInd w:val="0"/>
        <w:jc w:val="center"/>
        <w:rPr>
          <w:sz w:val="24"/>
          <w:szCs w:val="24"/>
        </w:rPr>
      </w:pPr>
    </w:p>
    <w:p w14:paraId="4119E03C" w14:textId="77777777" w:rsidR="00AF483E" w:rsidRDefault="00AF483E">
      <w:pPr>
        <w:adjustRightInd w:val="0"/>
        <w:jc w:val="center"/>
        <w:rPr>
          <w:sz w:val="24"/>
          <w:szCs w:val="24"/>
        </w:rPr>
      </w:pPr>
    </w:p>
    <w:p w14:paraId="18BC41AE" w14:textId="7AD9C822" w:rsidR="00AF483E" w:rsidRDefault="00DC37B3">
      <w:pPr>
        <w:adjustRightInd w:val="0"/>
        <w:jc w:val="center"/>
        <w:rPr>
          <w:sz w:val="24"/>
          <w:szCs w:val="24"/>
        </w:rPr>
      </w:pPr>
      <w:bookmarkStart w:id="12" w:name="IDX11"/>
      <w:bookmarkEnd w:id="12"/>
      <w:r>
        <w:rPr>
          <w:noProof/>
          <w:sz w:val="24"/>
          <w:szCs w:val="24"/>
        </w:rPr>
        <w:lastRenderedPageBreak/>
        <w:drawing>
          <wp:inline distT="0" distB="0" distL="0" distR="0" wp14:anchorId="57C56AE2" wp14:editId="16DB6C63">
            <wp:extent cx="6096000" cy="4572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06890" w14:textId="77777777" w:rsidR="00AF483E" w:rsidRDefault="00AF483E">
      <w:pPr>
        <w:adjustRightInd w:val="0"/>
        <w:jc w:val="center"/>
        <w:rPr>
          <w:sz w:val="24"/>
          <w:szCs w:val="24"/>
        </w:rPr>
        <w:sectPr w:rsidR="00AF483E">
          <w:headerReference w:type="default" r:id="rId19"/>
          <w:footerReference w:type="default" r:id="rId20"/>
          <w:pgSz w:w="12240" w:h="15840"/>
          <w:pgMar w:top="360" w:right="360" w:bottom="360" w:left="360" w:header="720" w:footer="360" w:gutter="0"/>
          <w:cols w:space="720"/>
        </w:sect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06"/>
        <w:gridCol w:w="735"/>
        <w:gridCol w:w="2232"/>
      </w:tblGrid>
      <w:tr w:rsidR="00AF483E" w14:paraId="169CA4F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4473" w:type="dxa"/>
            <w:gridSpan w:val="3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1280035" w14:textId="77777777" w:rsidR="00AF483E" w:rsidRDefault="00AF483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13" w:name="IDX12"/>
            <w:bookmarkEnd w:id="13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Class Level Information</w:t>
            </w:r>
          </w:p>
        </w:tc>
      </w:tr>
      <w:tr w:rsidR="00AF483E" w14:paraId="2D408E7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150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2710B38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lass</w:t>
            </w:r>
          </w:p>
        </w:tc>
        <w:tc>
          <w:tcPr>
            <w:tcW w:w="73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5C8305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Levels</w:t>
            </w:r>
          </w:p>
        </w:tc>
        <w:tc>
          <w:tcPr>
            <w:tcW w:w="223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BF47BDD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Values</w:t>
            </w:r>
          </w:p>
        </w:tc>
      </w:tr>
      <w:tr w:rsidR="00AF483E" w14:paraId="04A5D76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506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0A692D9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eighborhood</w:t>
            </w:r>
          </w:p>
        </w:tc>
        <w:tc>
          <w:tcPr>
            <w:tcW w:w="735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5C4EF9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</w:t>
            </w:r>
          </w:p>
        </w:tc>
        <w:tc>
          <w:tcPr>
            <w:tcW w:w="2232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4E6C84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BrkSide Edwards NAmes</w:t>
            </w:r>
          </w:p>
        </w:tc>
      </w:tr>
    </w:tbl>
    <w:p w14:paraId="69463169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44E2678E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057"/>
        <w:gridCol w:w="431"/>
      </w:tblGrid>
      <w:tr w:rsidR="00AF483E" w14:paraId="3AD126E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057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CAB8755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14" w:name="IDX13"/>
            <w:bookmarkEnd w:id="14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umber of Observations Read</w:t>
            </w:r>
          </w:p>
        </w:tc>
        <w:tc>
          <w:tcPr>
            <w:tcW w:w="431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738C11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81</w:t>
            </w:r>
          </w:p>
        </w:tc>
      </w:tr>
      <w:tr w:rsidR="00AF483E" w14:paraId="67393C4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057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4CDD3F2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umber of Observations Used</w:t>
            </w:r>
          </w:p>
        </w:tc>
        <w:tc>
          <w:tcPr>
            <w:tcW w:w="431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489998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81</w:t>
            </w:r>
          </w:p>
        </w:tc>
      </w:tr>
    </w:tbl>
    <w:p w14:paraId="19CA4464" w14:textId="77777777" w:rsidR="00AF483E" w:rsidRDefault="00AF483E">
      <w:pPr>
        <w:adjustRightInd w:val="0"/>
        <w:rPr>
          <w:rFonts w:ascii="Times" w:hAnsi="Times" w:cs="Times"/>
          <w:color w:val="000000"/>
        </w:rPr>
        <w:sectPr w:rsidR="00AF483E">
          <w:headerReference w:type="default" r:id="rId21"/>
          <w:footerReference w:type="default" r:id="rId22"/>
          <w:pgSz w:w="12240" w:h="15840"/>
          <w:pgMar w:top="360" w:right="360" w:bottom="360" w:left="360" w:header="720" w:footer="360" w:gutter="0"/>
          <w:cols w:space="720"/>
        </w:sect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73"/>
        <w:gridCol w:w="431"/>
        <w:gridCol w:w="1446"/>
        <w:gridCol w:w="1414"/>
        <w:gridCol w:w="879"/>
        <w:gridCol w:w="768"/>
      </w:tblGrid>
      <w:tr w:rsidR="00AF483E" w14:paraId="279BA45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1673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FAE6693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15" w:name="IDX14"/>
            <w:bookmarkEnd w:id="15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Source</w:t>
            </w:r>
          </w:p>
        </w:tc>
        <w:tc>
          <w:tcPr>
            <w:tcW w:w="431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0A202B9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F</w:t>
            </w:r>
          </w:p>
        </w:tc>
        <w:tc>
          <w:tcPr>
            <w:tcW w:w="1446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24F4DA5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m of Squares</w:t>
            </w:r>
          </w:p>
        </w:tc>
        <w:tc>
          <w:tcPr>
            <w:tcW w:w="141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76295F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ean Square</w:t>
            </w:r>
          </w:p>
        </w:tc>
        <w:tc>
          <w:tcPr>
            <w:tcW w:w="87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C21366C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 Value</w:t>
            </w:r>
          </w:p>
        </w:tc>
        <w:tc>
          <w:tcPr>
            <w:tcW w:w="76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1319E88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 &gt; F</w:t>
            </w:r>
          </w:p>
        </w:tc>
      </w:tr>
      <w:tr w:rsidR="00AF483E" w14:paraId="5C798A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67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8FB9A42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odel</w:t>
            </w:r>
          </w:p>
        </w:tc>
        <w:tc>
          <w:tcPr>
            <w:tcW w:w="43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599FDC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</w:t>
            </w:r>
          </w:p>
        </w:tc>
        <w:tc>
          <w:tcPr>
            <w:tcW w:w="14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567226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3631588727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65CA4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6726317745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0D377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8.83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16BDB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AF483E" w14:paraId="1758CB6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67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DC039C3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Error</w:t>
            </w:r>
          </w:p>
        </w:tc>
        <w:tc>
          <w:tcPr>
            <w:tcW w:w="43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74B03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5</w:t>
            </w:r>
          </w:p>
        </w:tc>
        <w:tc>
          <w:tcPr>
            <w:tcW w:w="14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99785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9847202943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AB52B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19592541.18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910289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1B034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</w:tr>
      <w:tr w:rsidR="00AF483E" w14:paraId="1DAF053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673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47EF7E5" w14:textId="77777777" w:rsidR="00AF483E" w:rsidRDefault="00AF483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orrected Total</w:t>
            </w:r>
          </w:p>
        </w:tc>
        <w:tc>
          <w:tcPr>
            <w:tcW w:w="431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F8D3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80</w:t>
            </w:r>
          </w:p>
        </w:tc>
        <w:tc>
          <w:tcPr>
            <w:tcW w:w="144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E032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53478791670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F023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9B88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C80D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</w:tr>
    </w:tbl>
    <w:p w14:paraId="5E68D956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7766B2D2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10"/>
        <w:gridCol w:w="1078"/>
        <w:gridCol w:w="1128"/>
        <w:gridCol w:w="1624"/>
      </w:tblGrid>
      <w:tr w:rsidR="00AF483E" w14:paraId="73C0E48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9E728C9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16" w:name="IDX15"/>
            <w:bookmarkEnd w:id="16"/>
            <w:commentRangeStart w:id="17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-Square</w:t>
            </w:r>
          </w:p>
        </w:tc>
        <w:tc>
          <w:tcPr>
            <w:tcW w:w="107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41482A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oeff Var</w:t>
            </w:r>
          </w:p>
        </w:tc>
        <w:tc>
          <w:tcPr>
            <w:tcW w:w="112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51E5467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oot MSE</w:t>
            </w:r>
          </w:p>
        </w:tc>
        <w:tc>
          <w:tcPr>
            <w:tcW w:w="162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3CE132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alePrice Mean</w:t>
            </w:r>
          </w:p>
        </w:tc>
      </w:tr>
      <w:tr w:rsidR="00AF483E" w14:paraId="6E50CA7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110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0B0AF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512452</w:t>
            </w:r>
          </w:p>
        </w:tc>
        <w:tc>
          <w:tcPr>
            <w:tcW w:w="107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AFB6E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.45515</w:t>
            </w:r>
          </w:p>
        </w:tc>
        <w:tc>
          <w:tcPr>
            <w:tcW w:w="112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08F00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825.22</w:t>
            </w:r>
          </w:p>
        </w:tc>
        <w:tc>
          <w:tcPr>
            <w:tcW w:w="1624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EDC94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882.4</w:t>
            </w:r>
            <w:commentRangeEnd w:id="17"/>
            <w:r>
              <w:rPr>
                <w:rStyle w:val="CommentReference"/>
              </w:rPr>
              <w:commentReference w:id="17"/>
            </w:r>
          </w:p>
        </w:tc>
      </w:tr>
    </w:tbl>
    <w:p w14:paraId="2C733CB9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5BED5FCB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53"/>
        <w:gridCol w:w="424"/>
        <w:gridCol w:w="1349"/>
        <w:gridCol w:w="1414"/>
        <w:gridCol w:w="879"/>
        <w:gridCol w:w="768"/>
      </w:tblGrid>
      <w:tr w:rsidR="00AF483E" w14:paraId="055A6EA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2453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C80DFBD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18" w:name="IDX16"/>
            <w:bookmarkEnd w:id="18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ource</w:t>
            </w:r>
          </w:p>
        </w:tc>
        <w:tc>
          <w:tcPr>
            <w:tcW w:w="42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7142C3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F</w:t>
            </w:r>
          </w:p>
        </w:tc>
        <w:tc>
          <w:tcPr>
            <w:tcW w:w="134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BF098D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Type I SS</w:t>
            </w:r>
          </w:p>
        </w:tc>
        <w:tc>
          <w:tcPr>
            <w:tcW w:w="141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825252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ean Square</w:t>
            </w:r>
          </w:p>
        </w:tc>
        <w:tc>
          <w:tcPr>
            <w:tcW w:w="87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410602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 Value</w:t>
            </w:r>
          </w:p>
        </w:tc>
        <w:tc>
          <w:tcPr>
            <w:tcW w:w="76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34691F6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 &gt; F</w:t>
            </w:r>
          </w:p>
        </w:tc>
      </w:tr>
      <w:tr w:rsidR="00AF483E" w14:paraId="79DC5F2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5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952A4F2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GrLivAreaper100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8EDA49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5924D1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3099925462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E66156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3099925462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30DA0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51.73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2880A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AF483E" w14:paraId="0EC756B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5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63B6F3B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eighborhood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26DAE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A90A7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620955996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044230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310477998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6C1C8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.33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8E5E60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AF483E" w14:paraId="5875ABB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53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056ECD9" w14:textId="77777777" w:rsidR="00AF483E" w:rsidRDefault="00AF483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GrLivArea*Neighborho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C8FB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5400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10707269.1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ACEC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955353634.6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E8EB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.89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9B43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12</w:t>
            </w:r>
          </w:p>
        </w:tc>
      </w:tr>
    </w:tbl>
    <w:p w14:paraId="3549A1DD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64D363F7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53"/>
        <w:gridCol w:w="424"/>
        <w:gridCol w:w="1349"/>
        <w:gridCol w:w="1414"/>
        <w:gridCol w:w="879"/>
        <w:gridCol w:w="768"/>
      </w:tblGrid>
      <w:tr w:rsidR="00AF483E" w14:paraId="6EB449E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2453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CAEDBEA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19" w:name="IDX17"/>
            <w:bookmarkEnd w:id="19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ource</w:t>
            </w:r>
          </w:p>
        </w:tc>
        <w:tc>
          <w:tcPr>
            <w:tcW w:w="42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B376A09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F</w:t>
            </w:r>
          </w:p>
        </w:tc>
        <w:tc>
          <w:tcPr>
            <w:tcW w:w="134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7EBC6C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Type III SS</w:t>
            </w:r>
          </w:p>
        </w:tc>
        <w:tc>
          <w:tcPr>
            <w:tcW w:w="141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B362666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ean Square</w:t>
            </w:r>
          </w:p>
        </w:tc>
        <w:tc>
          <w:tcPr>
            <w:tcW w:w="87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76BE9EC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 Value</w:t>
            </w:r>
          </w:p>
        </w:tc>
        <w:tc>
          <w:tcPr>
            <w:tcW w:w="76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1F9FEE5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 &gt; F</w:t>
            </w:r>
          </w:p>
        </w:tc>
      </w:tr>
      <w:tr w:rsidR="00AF483E" w14:paraId="76B0D06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5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5849517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GrLivAreaper100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58604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737F1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0178319563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DF0DF0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0178319563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268AB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92.08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A3DF0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AF483E" w14:paraId="0A7E7CD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5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837378F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eighborhood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5B61C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C41B9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323983921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633E28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161991960.5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545740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73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A42078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AF483E" w14:paraId="421FCFD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53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1888832" w14:textId="77777777" w:rsidR="00AF483E" w:rsidRDefault="00AF483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GrLivArea*Neighborho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DDA7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6442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10707269.1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6520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955353634.6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AA10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.89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47FF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12</w:t>
            </w:r>
          </w:p>
        </w:tc>
      </w:tr>
    </w:tbl>
    <w:p w14:paraId="59756EFB" w14:textId="77777777" w:rsidR="00AF483E" w:rsidRDefault="00AF483E">
      <w:pPr>
        <w:adjustRightInd w:val="0"/>
        <w:rPr>
          <w:rFonts w:ascii="Times" w:hAnsi="Times" w:cs="Times"/>
          <w:color w:val="000000"/>
        </w:rPr>
        <w:sectPr w:rsidR="00AF483E">
          <w:headerReference w:type="default" r:id="rId23"/>
          <w:footerReference w:type="default" r:id="rId24"/>
          <w:pgSz w:w="12240" w:h="15840"/>
          <w:pgMar w:top="360" w:right="360" w:bottom="360" w:left="360" w:header="720" w:footer="360" w:gutter="0"/>
          <w:cols w:space="720"/>
        </w:sect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19"/>
        <w:gridCol w:w="140"/>
        <w:gridCol w:w="1196"/>
        <w:gridCol w:w="1196"/>
        <w:gridCol w:w="1208"/>
        <w:gridCol w:w="1196"/>
        <w:gridCol w:w="1196"/>
      </w:tblGrid>
      <w:tr w:rsidR="00AF483E" w14:paraId="30E8295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1319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92F6C80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20" w:name="IDX18"/>
            <w:bookmarkEnd w:id="20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Observation</w:t>
            </w:r>
          </w:p>
        </w:tc>
        <w:tc>
          <w:tcPr>
            <w:tcW w:w="125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B6231C1" w14:textId="77777777" w:rsidR="00AF483E" w:rsidRDefault="00AF483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196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11BAF5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Observed</w:t>
            </w:r>
          </w:p>
        </w:tc>
        <w:tc>
          <w:tcPr>
            <w:tcW w:w="1196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E22DB7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edicted</w:t>
            </w:r>
          </w:p>
        </w:tc>
        <w:tc>
          <w:tcPr>
            <w:tcW w:w="120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A4996C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esidual</w:t>
            </w:r>
          </w:p>
        </w:tc>
        <w:tc>
          <w:tcPr>
            <w:tcW w:w="2392" w:type="dxa"/>
            <w:gridSpan w:val="2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4295680" w14:textId="77777777" w:rsidR="00AF483E" w:rsidRDefault="00AF483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5% Confidence Limits for Mean Predicted Value</w:t>
            </w:r>
          </w:p>
        </w:tc>
      </w:tr>
      <w:tr w:rsidR="00AF483E" w14:paraId="5448057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586DB5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98EE7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0254D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7D28E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845.561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97D2C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154.43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7D1AF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6554.51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80624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136.6063</w:t>
            </w:r>
          </w:p>
        </w:tc>
      </w:tr>
      <w:tr w:rsidR="00AF483E" w14:paraId="5318C3D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A06190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FB960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B7A55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4F0526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734.17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855719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65.82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6B4130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183.96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B07F85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284.3891</w:t>
            </w:r>
          </w:p>
        </w:tc>
      </w:tr>
      <w:tr w:rsidR="00AF483E" w14:paraId="598524B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81D13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728E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D898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6FB5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408.31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97D3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591.68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8C6E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5040.28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672F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3776.3487</w:t>
            </w:r>
          </w:p>
        </w:tc>
      </w:tr>
      <w:tr w:rsidR="00AF483E" w14:paraId="5DDE3CC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3DE91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852E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4344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AA44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209.527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22C7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790.47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5915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829.88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A4BC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589.1696</w:t>
            </w:r>
          </w:p>
        </w:tc>
      </w:tr>
      <w:tr w:rsidR="00AF483E" w14:paraId="5BF4247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1CD7B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0F55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586F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CAA9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405.341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C7C6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405.34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1284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880.40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7405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930.2800</w:t>
            </w:r>
          </w:p>
        </w:tc>
      </w:tr>
      <w:tr w:rsidR="00AF483E" w14:paraId="12DDAC8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027AC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0982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E141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8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90DD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560.67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870E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39.32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395C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601.31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A152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520.0400</w:t>
            </w:r>
          </w:p>
        </w:tc>
      </w:tr>
      <w:tr w:rsidR="00AF483E" w14:paraId="5E713FA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D30AF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BF2B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F0AE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5182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581.781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FA3D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5918.21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1BE7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285.08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86CC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878.4780</w:t>
            </w:r>
          </w:p>
        </w:tc>
      </w:tr>
      <w:tr w:rsidR="00AF483E" w14:paraId="5A5FB03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9A488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180F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21E4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4392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5296.030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57AE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203.96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C132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1142.03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AF26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450.0287</w:t>
            </w:r>
          </w:p>
        </w:tc>
      </w:tr>
      <w:tr w:rsidR="00AF483E" w14:paraId="4925655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3F77C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6B71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DEC0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89B2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013.368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967C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513.36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31C0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176.34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C588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1850.3941</w:t>
            </w:r>
          </w:p>
        </w:tc>
      </w:tr>
      <w:tr w:rsidR="00AF483E" w14:paraId="702392C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AAEB2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14BC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9202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6E39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124.075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9570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875.92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1584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605.79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9376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642.3523</w:t>
            </w:r>
          </w:p>
        </w:tc>
      </w:tr>
      <w:tr w:rsidR="00AF483E" w14:paraId="0C3824F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FC2CA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F124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0485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70DC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88.268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C8DF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3088.26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2909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61.93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6B5F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214.6065</w:t>
            </w:r>
          </w:p>
        </w:tc>
      </w:tr>
      <w:tr w:rsidR="00AF483E" w14:paraId="6012BA8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0EF38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5865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30B8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34B3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953.41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D5F7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6953.41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7E51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373.20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0C11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533.6190</w:t>
            </w:r>
          </w:p>
        </w:tc>
      </w:tr>
      <w:tr w:rsidR="00AF483E" w14:paraId="4133E79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98BF3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173F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DAA0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4953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590.603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0627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09.39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13E0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072.22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9982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108.9859</w:t>
            </w:r>
          </w:p>
        </w:tc>
      </w:tr>
      <w:tr w:rsidR="00AF483E" w14:paraId="14EDF07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F47AA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65B2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798C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19AD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139.643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274B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860.35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7A60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367.07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D0E5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912.2167</w:t>
            </w:r>
          </w:p>
        </w:tc>
      </w:tr>
      <w:tr w:rsidR="00AF483E" w14:paraId="3EEAE4A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72ED9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5331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9222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3F87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474.65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37E2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7974.65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0B90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531.41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C1A5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417.8865</w:t>
            </w:r>
          </w:p>
        </w:tc>
      </w:tr>
      <w:tr w:rsidR="00AF483E" w14:paraId="180F92D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4538A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E9C0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79F1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23D4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545.974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9953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8545.97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19EA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04.11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4701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087.8325</w:t>
            </w:r>
          </w:p>
        </w:tc>
      </w:tr>
      <w:tr w:rsidR="00AF483E" w14:paraId="0CB0D59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880F1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BC0D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6E9F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F834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076.505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033A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423.49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F32F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426.72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806B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726.2890</w:t>
            </w:r>
          </w:p>
        </w:tc>
      </w:tr>
      <w:tr w:rsidR="00AF483E" w14:paraId="4EBD970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6FF16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FE48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33AE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BB83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4551.51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C00F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4551.51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19F9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6138.76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76AC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2964.2559</w:t>
            </w:r>
          </w:p>
        </w:tc>
      </w:tr>
      <w:tr w:rsidR="00AF483E" w14:paraId="7E39C5E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A5724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0E2D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021A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BCA8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5420.564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A0EA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8579.43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5D1D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6883.74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3646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3957.3852</w:t>
            </w:r>
          </w:p>
        </w:tc>
      </w:tr>
      <w:tr w:rsidR="00AF483E" w14:paraId="6F6D060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96B03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769B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2E61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4C48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663.428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7872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36.57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D462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660.86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DCCB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665.9877</w:t>
            </w:r>
          </w:p>
        </w:tc>
      </w:tr>
      <w:tr w:rsidR="00AF483E" w14:paraId="75A321B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48CF6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D8D8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04DD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7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B030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385.102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4B74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64.89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B657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727.65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54C8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042.5528</w:t>
            </w:r>
          </w:p>
        </w:tc>
      </w:tr>
      <w:tr w:rsidR="00AF483E" w14:paraId="429D416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E520C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B397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C504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50E6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975.368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A654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975.36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16A4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892.90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A27C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57.8331</w:t>
            </w:r>
          </w:p>
        </w:tc>
      </w:tr>
      <w:tr w:rsidR="00AF483E" w14:paraId="763BA32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5E367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06C4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AF96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3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1DB8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1020.97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4210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79.02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706D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3108.12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2DEF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8933.8304</w:t>
            </w:r>
          </w:p>
        </w:tc>
      </w:tr>
      <w:tr w:rsidR="00AF483E" w14:paraId="004C982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8EFB5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06C2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7321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D911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522.795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74D7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022.79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8953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431.72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64CE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613.8702</w:t>
            </w:r>
          </w:p>
        </w:tc>
      </w:tr>
      <w:tr w:rsidR="00AF483E" w14:paraId="7BB2CF3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576D5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E9A9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28DF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063A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164.898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F121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1264.89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A44A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960.93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D093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368.8618</w:t>
            </w:r>
          </w:p>
        </w:tc>
      </w:tr>
      <w:tr w:rsidR="00AF483E" w14:paraId="4D0F6B3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5C58A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4C85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9B4B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6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B9CB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756.492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BC12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3156.49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15A6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181.94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96CB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331.0431</w:t>
            </w:r>
          </w:p>
        </w:tc>
      </w:tr>
      <w:tr w:rsidR="00AF483E" w14:paraId="236AE33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390AA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DFEC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72A5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7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43EE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365.93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2083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9615.93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4F93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359.90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C8A4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371.9674</w:t>
            </w:r>
          </w:p>
        </w:tc>
      </w:tr>
      <w:tr w:rsidR="00AF483E" w14:paraId="2501D93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69BC9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7F3B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1488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CCD3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868.87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D8EB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868.87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CA7A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6517.05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C566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3220.7022</w:t>
            </w:r>
          </w:p>
        </w:tc>
      </w:tr>
      <w:tr w:rsidR="00AF483E" w14:paraId="0DF2262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2F6D3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2DB0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E834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9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21E8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213.333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DCD5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2263.33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FCA6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622.49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8B95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804.1685</w:t>
            </w:r>
          </w:p>
        </w:tc>
      </w:tr>
      <w:tr w:rsidR="00AF483E" w14:paraId="17E3357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DAEDF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C579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CE54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9D0E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2364.84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3D19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5464.84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FB6B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967.77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56ED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2761.9206</w:t>
            </w:r>
          </w:p>
        </w:tc>
      </w:tr>
      <w:tr w:rsidR="00AF483E" w14:paraId="0A7DE7C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2865B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7934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D755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F7C1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902.046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C645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8097.95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57CF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187.83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B597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616.2550</w:t>
            </w:r>
          </w:p>
        </w:tc>
      </w:tr>
      <w:tr w:rsidR="00AF483E" w14:paraId="48B1B27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B3212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E9F0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CCAD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1F8B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337.533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45F4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62.46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C0DF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310.29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5BB8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364.7696</w:t>
            </w:r>
          </w:p>
        </w:tc>
      </w:tr>
      <w:tr w:rsidR="00AF483E" w14:paraId="2127F6A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417E8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31FC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A16C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D6E7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894.184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7773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105.81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8FC6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363.09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C532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425.2731</w:t>
            </w:r>
          </w:p>
        </w:tc>
      </w:tr>
      <w:tr w:rsidR="00AF483E" w14:paraId="36D78D2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52DA1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9222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37CC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A6BA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871.005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56A0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28.99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5EF9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726.72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9EDE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015.2828</w:t>
            </w:r>
          </w:p>
        </w:tc>
      </w:tr>
      <w:tr w:rsidR="00AF483E" w14:paraId="58D7150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64F3A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3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8174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57FF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F379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1835.717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8BBC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4164.28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CA06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3808.13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6F3F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9863.2981</w:t>
            </w:r>
          </w:p>
        </w:tc>
      </w:tr>
      <w:tr w:rsidR="00AF483E" w14:paraId="0A943F2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E4FC2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E0EC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E11F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7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7584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753.551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7A06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996.44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69FD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234.22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2B6A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272.8742</w:t>
            </w:r>
          </w:p>
        </w:tc>
      </w:tr>
      <w:tr w:rsidR="00AF483E" w14:paraId="20F7D94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4484F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107E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C47E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22AC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615.858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2F57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84.14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4433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004.87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8943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226.8459</w:t>
            </w:r>
          </w:p>
        </w:tc>
      </w:tr>
      <w:tr w:rsidR="00AF483E" w14:paraId="5852034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F56BD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9D84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FC00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A8C3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05.30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6DE7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605.30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4680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425.01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C8C5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785.6036</w:t>
            </w:r>
          </w:p>
        </w:tc>
      </w:tr>
      <w:tr w:rsidR="00AF483E" w14:paraId="6C05739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D53D2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ADCC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86A4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4F14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903.871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C603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96.12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8AAA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330.26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C844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477.4741</w:t>
            </w:r>
          </w:p>
        </w:tc>
      </w:tr>
      <w:tr w:rsidR="00AF483E" w14:paraId="4D5A5CB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83094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C60C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CBBA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B91E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272.286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DEC3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1272.28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0ABE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688.80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32A1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855.7641</w:t>
            </w:r>
          </w:p>
        </w:tc>
      </w:tr>
      <w:tr w:rsidR="00AF483E" w14:paraId="60D3B19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EA310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AD7D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B293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E380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6238.729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BA7F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761.27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C46E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7121.90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CF03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355.5498</w:t>
            </w:r>
          </w:p>
        </w:tc>
      </w:tr>
      <w:tr w:rsidR="00AF483E" w14:paraId="1D6B03D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451B1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1AD5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7B8A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709B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117.95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034A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2117.95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49C1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738.58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954A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497.3325</w:t>
            </w:r>
          </w:p>
        </w:tc>
      </w:tr>
      <w:tr w:rsidR="00AF483E" w14:paraId="1C8E213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D7FE6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A9D7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B060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82D8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698.730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A981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5698.73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DE3C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812.64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D32D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584.8133</w:t>
            </w:r>
          </w:p>
        </w:tc>
      </w:tr>
      <w:tr w:rsidR="00AF483E" w14:paraId="3847AC6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39E3E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C56C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E6A7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C028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164.898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DDDB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1664.89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41C3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960.93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E5D5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368.8618</w:t>
            </w:r>
          </w:p>
        </w:tc>
      </w:tr>
      <w:tr w:rsidR="00AF483E" w14:paraId="481FFCF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0AED0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715A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9B1C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9B47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376.627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23B8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876.62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6CB8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867.83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FFD1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885.4218</w:t>
            </w:r>
          </w:p>
        </w:tc>
      </w:tr>
      <w:tr w:rsidR="00AF483E" w14:paraId="114C6D8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E3752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6ED8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8517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DD98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623.470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41D0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0376.52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F66A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035.84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58F8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211.0980</w:t>
            </w:r>
          </w:p>
        </w:tc>
      </w:tr>
      <w:tr w:rsidR="00AF483E" w14:paraId="357ED2D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C1233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4F7B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5375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DD95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654.60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CC60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45.39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A428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110.67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B493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198.5429</w:t>
            </w:r>
          </w:p>
        </w:tc>
      </w:tr>
      <w:tr w:rsidR="00AF483E" w14:paraId="6B16594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D6AF2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EC7A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1C3F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BCEA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5385.706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7ABB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7614.29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8498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880.96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DB09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9890.4493</w:t>
            </w:r>
          </w:p>
        </w:tc>
      </w:tr>
      <w:tr w:rsidR="00AF483E" w14:paraId="695539D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36C95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B6B2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D8F9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DD3C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236.980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60F0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3236.98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04E9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781.16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7291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692.7937</w:t>
            </w:r>
          </w:p>
        </w:tc>
      </w:tr>
      <w:tr w:rsidR="00AF483E" w14:paraId="296ABFB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598D9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EF22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147B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C3C1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99.00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EFC7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099.00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D83D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116.80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B3BD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081.2024</w:t>
            </w:r>
          </w:p>
        </w:tc>
      </w:tr>
      <w:tr w:rsidR="00AF483E" w14:paraId="5816EA4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F4A13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D209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C6E9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FE98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9.562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3D1C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990.43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777B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210.54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D16B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808.5799</w:t>
            </w:r>
          </w:p>
        </w:tc>
      </w:tr>
      <w:tr w:rsidR="00AF483E" w14:paraId="24DAD63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22707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50F1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4675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05BF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272.286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A2B9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1272.28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B921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688.80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4F78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855.7641</w:t>
            </w:r>
          </w:p>
        </w:tc>
      </w:tr>
      <w:tr w:rsidR="00AF483E" w14:paraId="2D9C57D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A5828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05B6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4540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C3D2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3707.366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69D6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707.36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505C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7953.90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FCBA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9460.8245</w:t>
            </w:r>
          </w:p>
        </w:tc>
      </w:tr>
      <w:tr w:rsidR="00AF483E" w14:paraId="2183C56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1E388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F7D6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F2F4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9B9E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598.141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1CB5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401.85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66D6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861.89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496A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334.3861</w:t>
            </w:r>
          </w:p>
        </w:tc>
      </w:tr>
      <w:tr w:rsidR="00AF483E" w14:paraId="74E363D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73955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9B12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2250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775D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423.85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397C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576.149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7131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476.89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94F7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370.8073</w:t>
            </w:r>
          </w:p>
        </w:tc>
      </w:tr>
      <w:tr w:rsidR="00AF483E" w14:paraId="082204F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279DE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5B06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22FE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8F8F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989.323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7F1F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10.67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ECDF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10.93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41F3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967.7102</w:t>
            </w:r>
          </w:p>
        </w:tc>
      </w:tr>
      <w:tr w:rsidR="00AF483E" w14:paraId="1882309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C242F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5133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33AF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D103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072.19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8A13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27.80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238F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9051.81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4F8A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092.5821</w:t>
            </w:r>
          </w:p>
        </w:tc>
      </w:tr>
      <w:tr w:rsidR="00AF483E" w14:paraId="2A54918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58ED8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19BF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D48C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3160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511.99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44C8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2488.00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BCF7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130.62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69AE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893.3668</w:t>
            </w:r>
          </w:p>
        </w:tc>
      </w:tr>
      <w:tr w:rsidR="00AF483E" w14:paraId="4D0B839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96039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7B1F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61B9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4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1107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810.807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5E02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7360.80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8A3B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237.77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14CD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383.8384</w:t>
            </w:r>
          </w:p>
        </w:tc>
      </w:tr>
      <w:tr w:rsidR="00AF483E" w14:paraId="2CE9F83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DC48B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37F8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417F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BD9E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05.30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8181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4605.30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5F53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425.01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0D5E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785.6036</w:t>
            </w:r>
          </w:p>
        </w:tc>
      </w:tr>
      <w:tr w:rsidR="00AF483E" w14:paraId="364D533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6E52F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6C62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1BF1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FB0F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529.541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985A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470.45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D580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876.03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AAB7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183.0521</w:t>
            </w:r>
          </w:p>
        </w:tc>
      </w:tr>
      <w:tr w:rsidR="00AF483E" w14:paraId="3D8C38C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F7DDF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E8F4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0B1D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6EC2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405.517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3A9B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1405.51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64D8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092.13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DE05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718.8992</w:t>
            </w:r>
          </w:p>
        </w:tc>
      </w:tr>
      <w:tr w:rsidR="00AF483E" w14:paraId="55BFC7A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76A10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0699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3F39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8B09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360.712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F0AE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9360.71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6C1B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801.30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5555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920.1211</w:t>
            </w:r>
          </w:p>
        </w:tc>
      </w:tr>
      <w:tr w:rsidR="00AF483E" w14:paraId="4C3D817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95C46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0FA3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F3D0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9C93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805.781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CF59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7305.78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A05B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634.37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EE6F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977.1857</w:t>
            </w:r>
          </w:p>
        </w:tc>
      </w:tr>
      <w:tr w:rsidR="00AF483E" w14:paraId="40783C5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E9D07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2C0B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C5D5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98D5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395.65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31CD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04.34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B124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878.49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C902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912.8154</w:t>
            </w:r>
          </w:p>
        </w:tc>
      </w:tr>
      <w:tr w:rsidR="00AF483E" w14:paraId="68A58B7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FB027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EA4A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4386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7CED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047.445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BDFD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47.44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AA0C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530.85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B101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564.0329</w:t>
            </w:r>
          </w:p>
        </w:tc>
      </w:tr>
      <w:tr w:rsidR="00AF483E" w14:paraId="6C88F30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1E544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8799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13E8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CB03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740.923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5F0F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259.07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DB89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171.78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42E6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310.0604</w:t>
            </w:r>
          </w:p>
        </w:tc>
      </w:tr>
      <w:tr w:rsidR="00AF483E" w14:paraId="3DCD282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CE141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AB9D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B602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9DDE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990.32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7599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2009.67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8127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208.38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C280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772.2789</w:t>
            </w:r>
          </w:p>
        </w:tc>
      </w:tr>
      <w:tr w:rsidR="00AF483E" w14:paraId="6B7D217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28968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6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69DA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FA90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922C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319.88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C1A8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4319.88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71CD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860.87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E34F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778.9025</w:t>
            </w:r>
          </w:p>
        </w:tc>
      </w:tr>
      <w:tr w:rsidR="00AF483E" w14:paraId="2BBEDA0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A79B6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4F0E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FB87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9CC7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899.11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8F3A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0100.88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CB50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581.26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E1BA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216.9596</w:t>
            </w:r>
          </w:p>
        </w:tc>
      </w:tr>
      <w:tr w:rsidR="00AF483E" w14:paraId="6F24DDD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3BE8B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00EC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703D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E6E8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860.107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7AB5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9860.10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9AAD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819.69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FC67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3900.5199</w:t>
            </w:r>
          </w:p>
        </w:tc>
      </w:tr>
      <w:tr w:rsidR="00AF483E" w14:paraId="1C53ED6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46001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3527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3A13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005F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279.411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6A08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3279.41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DA11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061.44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EDD0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497.3756</w:t>
            </w:r>
          </w:p>
        </w:tc>
      </w:tr>
      <w:tr w:rsidR="00AF483E" w14:paraId="281A61E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AC737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BC18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0822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575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1B04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650.409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8998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24.59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AAFC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896.41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B3E9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404.4076</w:t>
            </w:r>
          </w:p>
        </w:tc>
      </w:tr>
      <w:tr w:rsidR="00AF483E" w14:paraId="68D7ECF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72BCD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80A3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00D5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FF2B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804.121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3EC0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0804.12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77D7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137.75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9D12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0470.4865</w:t>
            </w:r>
          </w:p>
        </w:tc>
      </w:tr>
      <w:tr w:rsidR="00AF483E" w14:paraId="0C70359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EAA50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D706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1561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47E5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971.67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2EA6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028.32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A3BE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449.05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D690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494.3010</w:t>
            </w:r>
          </w:p>
        </w:tc>
      </w:tr>
      <w:tr w:rsidR="00AF483E" w14:paraId="0BCA986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7C4A2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ACD8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E7D5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FE93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6844.267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6089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4344.26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7E31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8790.06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4449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898.4738</w:t>
            </w:r>
          </w:p>
        </w:tc>
      </w:tr>
      <w:tr w:rsidR="00AF483E" w14:paraId="4491CBE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644C6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7015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FD80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43B7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471.420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DEDB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528.57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A43A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923.92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7145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18.9185</w:t>
            </w:r>
          </w:p>
        </w:tc>
      </w:tr>
      <w:tr w:rsidR="00AF483E" w14:paraId="2DFC521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8486C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6826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8947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82ED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6429.040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EAEF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570.95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F99D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1786.64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2ABF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1071.4393</w:t>
            </w:r>
          </w:p>
        </w:tc>
      </w:tr>
      <w:tr w:rsidR="00AF483E" w14:paraId="09F041E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3E607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AC87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E3C0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2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4DC1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795.239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1172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545.23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5F91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224.63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4C3D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365.8452</w:t>
            </w:r>
          </w:p>
        </w:tc>
      </w:tr>
      <w:tr w:rsidR="00AF483E" w14:paraId="751B31C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11E0D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0ABA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8ED3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5635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5976.35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5A6C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523.64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FBE7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7783.64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EA3C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4169.0751</w:t>
            </w:r>
          </w:p>
        </w:tc>
      </w:tr>
      <w:tr w:rsidR="00AF483E" w14:paraId="310A112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F515F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C12B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B9CE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21E7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534.212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AB43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9534.21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4B95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530.31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B30D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3538.1143</w:t>
            </w:r>
          </w:p>
        </w:tc>
      </w:tr>
      <w:tr w:rsidR="00AF483E" w14:paraId="44B006C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A420C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D8B9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5686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6045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33.952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5964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966.04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6ABB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03.14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9A18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164.7565</w:t>
            </w:r>
          </w:p>
        </w:tc>
      </w:tr>
      <w:tr w:rsidR="00AF483E" w14:paraId="4B2C716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000A0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17BF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1E6B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18D2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670.17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4248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29.82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DDA0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061.11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63FE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279.2338</w:t>
            </w:r>
          </w:p>
        </w:tc>
      </w:tr>
      <w:tr w:rsidR="00AF483E" w14:paraId="5CEC554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30773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E601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C952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5DC0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164.898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C0DA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3664.89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9632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960.93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0AFF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368.8618</w:t>
            </w:r>
          </w:p>
        </w:tc>
      </w:tr>
      <w:tr w:rsidR="00AF483E" w14:paraId="7AEB222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18FC5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8967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54EA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2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A895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426.827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6F5D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7226.82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6D55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750.56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84C0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103.0870</w:t>
            </w:r>
          </w:p>
        </w:tc>
      </w:tr>
      <w:tr w:rsidR="00AF483E" w14:paraId="3B397FE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8A87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8545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B61D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9D1A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710.99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0280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789.00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19B8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086.91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B999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335.0772</w:t>
            </w:r>
          </w:p>
        </w:tc>
      </w:tr>
      <w:tr w:rsidR="00AF483E" w14:paraId="6F15942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7ED5F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7EE2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B6BB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4D76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955.246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C672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44.75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16CB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159.44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8F1B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751.0466</w:t>
            </w:r>
          </w:p>
        </w:tc>
      </w:tr>
      <w:tr w:rsidR="00AF483E" w14:paraId="13EDF44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E1B2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99F3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15F7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C6CE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838.376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EC6B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0838.37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E107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44.66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EFD5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32.0872</w:t>
            </w:r>
          </w:p>
        </w:tc>
      </w:tr>
      <w:tr w:rsidR="00AF483E" w14:paraId="6C23363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AC04C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4AC5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7701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8D13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151.125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3203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151.12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B44B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334.15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CFBA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968.0982</w:t>
            </w:r>
          </w:p>
        </w:tc>
      </w:tr>
      <w:tr w:rsidR="00AF483E" w14:paraId="0C6B885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DE47E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C3B1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7C74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8D60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7455.267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B777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044.73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68AD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179.98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E049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8730.5503</w:t>
            </w:r>
          </w:p>
        </w:tc>
      </w:tr>
      <w:tr w:rsidR="00AF483E" w14:paraId="44EC474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4597E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4BE8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1C00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59A9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392.714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C67D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607.28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B9AC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804.65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271F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980.7752</w:t>
            </w:r>
          </w:p>
        </w:tc>
      </w:tr>
      <w:tr w:rsidR="00AF483E" w14:paraId="77E2052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77628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0671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38FE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7A8B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402.401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4F91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97.59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850C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738.59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3AEE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066.2117</w:t>
            </w:r>
          </w:p>
        </w:tc>
      </w:tr>
      <w:tr w:rsidR="00AF483E" w14:paraId="437C03B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4EBD7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B13D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983F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D99A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548.915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F9AE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548.91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B9F3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14.02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B3D1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083.8057</w:t>
            </w:r>
          </w:p>
        </w:tc>
      </w:tr>
      <w:tr w:rsidR="00AF483E" w14:paraId="00DF054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7A855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F297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AA63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BB4E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580.91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CA07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19.08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955A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058.86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BBEF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102.9724</w:t>
            </w:r>
          </w:p>
        </w:tc>
      </w:tr>
      <w:tr w:rsidR="00AF483E" w14:paraId="4AC824A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6D9FB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A1FD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7F48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04B1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319.024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0DB5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3319.02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FCE6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801.79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1947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836.2513</w:t>
            </w:r>
          </w:p>
        </w:tc>
      </w:tr>
      <w:tr w:rsidR="00AF483E" w14:paraId="14FE867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B32ED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CCBD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7D9F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521F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111.254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8206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9111.25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2DA2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2530.50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B40A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692.0055</w:t>
            </w:r>
          </w:p>
        </w:tc>
      </w:tr>
      <w:tr w:rsidR="00AF483E" w14:paraId="2964CFD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378BC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E442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D27E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44BA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384.65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B0A8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0384.65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4242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928.18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F134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841.1310</w:t>
            </w:r>
          </w:p>
        </w:tc>
      </w:tr>
      <w:tr w:rsidR="00AF483E" w14:paraId="19AD3E8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B8593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847B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7B83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6B05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902.046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AE09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097.95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BEF4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187.83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A590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616.2550</w:t>
            </w:r>
          </w:p>
        </w:tc>
      </w:tr>
      <w:tr w:rsidR="00AF483E" w14:paraId="7D511FE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643B1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EE35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7E77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B959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288.344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A6DF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6288.34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E9E4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730.91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E1E6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845.7739</w:t>
            </w:r>
          </w:p>
        </w:tc>
      </w:tr>
      <w:tr w:rsidR="00AF483E" w14:paraId="1ABEDD0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C4313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4483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7AE4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9FA5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582.992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9D38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6082.99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8AA3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514.28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AAD5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651.7040</w:t>
            </w:r>
          </w:p>
        </w:tc>
      </w:tr>
      <w:tr w:rsidR="00AF483E" w14:paraId="7554D71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7323C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44BD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3113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D13B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8655.58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EFCD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44.41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BB44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8446.31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3DE3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864.8673</w:t>
            </w:r>
          </w:p>
        </w:tc>
      </w:tr>
      <w:tr w:rsidR="00AF483E" w14:paraId="58284C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2CB71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DCA2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4C1E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4D01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345.599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439E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654.40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2961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728.42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A085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962.7771</w:t>
            </w:r>
          </w:p>
        </w:tc>
      </w:tr>
      <w:tr w:rsidR="00AF483E" w14:paraId="1B05B3B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D08A1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10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3321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8FFC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DA84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3096.74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0B93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596.74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33A5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560.58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64E0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632.9086</w:t>
            </w:r>
          </w:p>
        </w:tc>
      </w:tr>
      <w:tr w:rsidR="00AF483E" w14:paraId="160A827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4CC61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B8D2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6469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27D4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374.488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001D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8374.48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6BD7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042.15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46BE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706.8192</w:t>
            </w:r>
          </w:p>
        </w:tc>
      </w:tr>
      <w:tr w:rsidR="00AF483E" w14:paraId="3BD64F6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C3CFB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7EF0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CA53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032E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585.834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2A17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414.16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D63D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919.18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FBE0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252.4879</w:t>
            </w:r>
          </w:p>
        </w:tc>
      </w:tr>
      <w:tr w:rsidR="00AF483E" w14:paraId="7CB2219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7B070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E7B2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ABFA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A4FF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33.952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F404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66.04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53D8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03.14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9A0B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164.7565</w:t>
            </w:r>
          </w:p>
        </w:tc>
      </w:tr>
      <w:tr w:rsidR="00AF483E" w14:paraId="0A26A9A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8C034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9A34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D4B2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D5A9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638.173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DCF2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38.17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5E5F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989.25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735F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287.0954</w:t>
            </w:r>
          </w:p>
        </w:tc>
      </w:tr>
      <w:tr w:rsidR="00AF483E" w14:paraId="33A5A86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84638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F00E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61BC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008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8C1F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940.889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8E4D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4932.88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4D21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023.41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FF71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858.3622</w:t>
            </w:r>
          </w:p>
        </w:tc>
      </w:tr>
      <w:tr w:rsidR="00AF483E" w14:paraId="01E2C0E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53A8E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7B78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D86E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0AA7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766.443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D25F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233.55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A370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9981.38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2296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551.5043</w:t>
            </w:r>
          </w:p>
        </w:tc>
      </w:tr>
      <w:tr w:rsidR="00AF483E" w14:paraId="10000DB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30FD5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808E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F2C3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3005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296.373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5307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2296.37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59B2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875.97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2BD1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716.7735</w:t>
            </w:r>
          </w:p>
        </w:tc>
      </w:tr>
      <w:tr w:rsidR="00AF483E" w14:paraId="150406F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D1AA9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EF12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982F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5480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834.62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D7FF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2834.62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6814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870.89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F166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798.3553</w:t>
            </w:r>
          </w:p>
        </w:tc>
      </w:tr>
      <w:tr w:rsidR="00AF483E" w14:paraId="17DB7E6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68B69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6988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B1CC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FD6F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078.17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BA00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821.82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B5E3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452.25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D4FC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704.0977</w:t>
            </w:r>
          </w:p>
        </w:tc>
      </w:tr>
      <w:tr w:rsidR="00AF483E" w14:paraId="4EFDCB3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A8CFB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956A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33A4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4112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752.757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6260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2252.75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284A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403.30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CE3C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102.2135</w:t>
            </w:r>
          </w:p>
        </w:tc>
      </w:tr>
      <w:tr w:rsidR="00AF483E" w14:paraId="56217F5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9692C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DD4D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0310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9740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7224.750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995A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75.24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2A4F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1174.27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305B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3275.2241</w:t>
            </w:r>
          </w:p>
        </w:tc>
      </w:tr>
      <w:tr w:rsidR="00AF483E" w14:paraId="4CBEB84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E1E8B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CE89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8A58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680E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828.040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F885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4828.04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30B7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902.05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FA8B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754.0225</w:t>
            </w:r>
          </w:p>
        </w:tc>
      </w:tr>
      <w:tr w:rsidR="00AF483E" w14:paraId="3DABEBF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BAF60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1D40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3836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8F50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037.758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203C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962.24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C5D6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509.86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CF4C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565.6482</w:t>
            </w:r>
          </w:p>
        </w:tc>
      </w:tr>
      <w:tr w:rsidR="00AF483E" w14:paraId="5732194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78750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1896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6076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B1BA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971.67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5047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7471.67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C8D5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449.05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ACFB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494.3010</w:t>
            </w:r>
          </w:p>
        </w:tc>
      </w:tr>
      <w:tr w:rsidR="00AF483E" w14:paraId="29933FB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801D6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7F54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CEF2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2924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875.295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5B06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5124.70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24F0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6826.78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1B54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923.8032</w:t>
            </w:r>
          </w:p>
        </w:tc>
      </w:tr>
      <w:tr w:rsidR="00AF483E" w14:paraId="223B006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100D1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761D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698E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93C1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129.956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778F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70.04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C56D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232.06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118C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27.8439</w:t>
            </w:r>
          </w:p>
        </w:tc>
      </w:tr>
      <w:tr w:rsidR="00AF483E" w14:paraId="4B8078F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C8C0E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2525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1BF7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E9B0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957.322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2FFA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042.67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BCB2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900.67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10E7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013.9735</w:t>
            </w:r>
          </w:p>
        </w:tc>
      </w:tr>
      <w:tr w:rsidR="00AF483E" w14:paraId="7B8D6E0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AAD85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EB58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9D2B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8BA2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386.832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F311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7386.83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00F3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195.07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7CC4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578.5895</w:t>
            </w:r>
          </w:p>
        </w:tc>
      </w:tr>
      <w:tr w:rsidR="00AF483E" w14:paraId="3D7CA6E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BC1DD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68C4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5091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D98C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603.231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EADA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96.76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CE21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69.20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E7BE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137.2622</w:t>
            </w:r>
          </w:p>
        </w:tc>
      </w:tr>
      <w:tr w:rsidR="00AF483E" w14:paraId="1BA0657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21AD8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FD4E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A921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8707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607.323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2DAB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392.67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121B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482.59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B38F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1732.0492</w:t>
            </w:r>
          </w:p>
        </w:tc>
      </w:tr>
      <w:tr w:rsidR="00AF483E" w14:paraId="02A032A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36176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193C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4203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9D29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212.46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4A6F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212.46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999B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324.68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F037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100.2470</w:t>
            </w:r>
          </w:p>
        </w:tc>
      </w:tr>
      <w:tr w:rsidR="00AF483E" w14:paraId="22E05D8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6C34F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C492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2531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DC8D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663.949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35CE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36.05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3236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286.71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5E33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41.1801</w:t>
            </w:r>
          </w:p>
        </w:tc>
      </w:tr>
      <w:tr w:rsidR="00AF483E" w14:paraId="633959F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47046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59FD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5EB9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0888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219.214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5F5A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719.21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1873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019.91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211B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418.5128</w:t>
            </w:r>
          </w:p>
        </w:tc>
      </w:tr>
      <w:tr w:rsidR="00AF483E" w14:paraId="747203D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A3D57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449D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5EE6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B02B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708.922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7DE1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91.07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5288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163.91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4BE3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253.9283</w:t>
            </w:r>
          </w:p>
        </w:tc>
      </w:tr>
      <w:tr w:rsidR="00AF483E" w14:paraId="44AB3C6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50ACF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CA7E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5229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1245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05.30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F46F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94.69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57AC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425.01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7B42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785.6036</w:t>
            </w:r>
          </w:p>
        </w:tc>
      </w:tr>
      <w:tr w:rsidR="00AF483E" w14:paraId="58D62D4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838BF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2749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4CD6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C63E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245.33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6468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754.66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FDBC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683.75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43A3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806.9109</w:t>
            </w:r>
          </w:p>
        </w:tc>
      </w:tr>
      <w:tr w:rsidR="00AF483E" w14:paraId="7C7A631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B9527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13D1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528C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ECEC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009.96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2673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009.96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1F26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177.19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15D4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5842.7366</w:t>
            </w:r>
          </w:p>
        </w:tc>
      </w:tr>
      <w:tr w:rsidR="00AF483E" w14:paraId="5620545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E3977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B3D2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9972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D708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081.522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6A4C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918.47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F594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287.45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4BE8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875.5882</w:t>
            </w:r>
          </w:p>
        </w:tc>
      </w:tr>
      <w:tr w:rsidR="00AF483E" w14:paraId="0958487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15191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566E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EC71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DA28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7394.299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4E77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605.70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4A69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6156.10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CD69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8632.4956</w:t>
            </w:r>
          </w:p>
        </w:tc>
      </w:tr>
      <w:tr w:rsidR="00AF483E" w14:paraId="620286B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AE157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F4E0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64BE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DC0B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686.88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B24D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686.88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5B8C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189.03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36F2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184.7346</w:t>
            </w:r>
          </w:p>
        </w:tc>
      </w:tr>
      <w:tr w:rsidR="00AF483E" w14:paraId="6D7DECD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5F645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CA0D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7C40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CDE7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595.620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30AE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2095.62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9B94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179.52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9F5B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011.7176</w:t>
            </w:r>
          </w:p>
        </w:tc>
      </w:tr>
      <w:tr w:rsidR="00AF483E" w14:paraId="6BCC9A4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2F3E5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B726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3BAB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93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2C1A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9083.799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1049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9783.79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DA3E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1919.52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8AB8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6248.0695</w:t>
            </w:r>
          </w:p>
        </w:tc>
      </w:tr>
      <w:tr w:rsidR="00AF483E" w14:paraId="34F0BD2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34703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4D47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AC31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E9D7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768.815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0BFA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6268.81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9315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289.37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9C15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248.2586</w:t>
            </w:r>
          </w:p>
        </w:tc>
      </w:tr>
      <w:tr w:rsidR="00AF483E" w14:paraId="6DE61D2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295D7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13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88F5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4B03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2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C5D4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05.30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7BD5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355.30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B85B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425.01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898C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785.6036</w:t>
            </w:r>
          </w:p>
        </w:tc>
      </w:tr>
      <w:tr w:rsidR="00AF483E" w14:paraId="6DE3F96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FF9B2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311F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A19F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78C4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336.668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2416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63.33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8658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522.13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F220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151.1969</w:t>
            </w:r>
          </w:p>
        </w:tc>
      </w:tr>
      <w:tr w:rsidR="00AF483E" w14:paraId="5CAD96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DE2ED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BB84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C6DB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DC5D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482.25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0687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7517.74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7D2B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047.05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084E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2917.4503</w:t>
            </w:r>
          </w:p>
        </w:tc>
      </w:tr>
      <w:tr w:rsidR="00AF483E" w14:paraId="6B90F3A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A655D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BC59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D2FD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5F11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978.02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3B33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978.02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42E8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269.23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DE70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686.8082</w:t>
            </w:r>
          </w:p>
        </w:tc>
      </w:tr>
      <w:tr w:rsidR="00AF483E" w14:paraId="4CE41A7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2E0B9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2C7C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B387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5905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317.84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2F63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2.15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F9BD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3846.45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EC93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789.2442</w:t>
            </w:r>
          </w:p>
        </w:tc>
      </w:tr>
      <w:tr w:rsidR="00AF483E" w14:paraId="4A166C6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5D886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BBF1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2AEF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2FB4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989.323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2CDA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010.67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D4F8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10.93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4EF4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967.7102</w:t>
            </w:r>
          </w:p>
        </w:tc>
      </w:tr>
      <w:tr w:rsidR="00AF483E" w14:paraId="3845C7E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948A7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61A4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F270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D53F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101.086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E356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98.91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8B04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434.28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3423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767.8871</w:t>
            </w:r>
          </w:p>
        </w:tc>
      </w:tr>
      <w:tr w:rsidR="00AF483E" w14:paraId="5D298EC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81281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0FEE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2AE5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BD99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613.111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C9A6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386.88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14A8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436.28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9827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789.9351</w:t>
            </w:r>
          </w:p>
        </w:tc>
      </w:tr>
      <w:tr w:rsidR="00AF483E" w14:paraId="76061F8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E56D9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E418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8F24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96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6CBB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896.260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568B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63.73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2C4D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188.15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9645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604.3642</w:t>
            </w:r>
          </w:p>
        </w:tc>
      </w:tr>
      <w:tr w:rsidR="00AF483E" w14:paraId="1A77451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3F4EE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5CC7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6534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6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8BC3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534.212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CE3B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5934.21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DEC1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530.31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A0FF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3538.1143</w:t>
            </w:r>
          </w:p>
        </w:tc>
      </w:tr>
      <w:tr w:rsidR="00AF483E" w14:paraId="71FB1A0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CA270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D4F6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08D6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1692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05.30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0C6F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605.30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2693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425.01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0899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785.6036</w:t>
            </w:r>
          </w:p>
        </w:tc>
      </w:tr>
      <w:tr w:rsidR="00AF483E" w14:paraId="3EA76E0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9220B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317D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9F43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E260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912.693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A018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087.30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DA02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999.97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9FEF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825.4101</w:t>
            </w:r>
          </w:p>
        </w:tc>
      </w:tr>
      <w:tr w:rsidR="00AF483E" w14:paraId="4C8C1A2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8351D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ADDD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13BB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0318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724.49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DF5E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2224.49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4AE5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117.34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59DD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331.6408</w:t>
            </w:r>
          </w:p>
        </w:tc>
      </w:tr>
      <w:tr w:rsidR="00AF483E" w14:paraId="26A25DE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5D35C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9261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B9AB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0080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293.769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4730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9606.23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1830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634.70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F8B7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952.8307</w:t>
            </w:r>
          </w:p>
        </w:tc>
      </w:tr>
      <w:tr w:rsidR="00AF483E" w14:paraId="75AEAC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DF8C6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EE76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4C39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3B05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425.32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469E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074.67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35E4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4851.24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9BFF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1999.4122</w:t>
            </w:r>
          </w:p>
        </w:tc>
      </w:tr>
      <w:tr w:rsidR="00AF483E" w14:paraId="2A6E7F3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91CCF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53CD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FFDA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65BE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078.17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5A11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4078.17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506E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452.25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B623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704.0977</w:t>
            </w:r>
          </w:p>
        </w:tc>
      </w:tr>
      <w:tr w:rsidR="00AF483E" w14:paraId="3A9D187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C13D6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27EE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F860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8AE7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013.716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F0A1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986.28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7657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3448.60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10BF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2578.8269</w:t>
            </w:r>
          </w:p>
        </w:tc>
      </w:tr>
      <w:tr w:rsidR="00AF483E" w14:paraId="6B0D2B7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7BF5F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BB96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822E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48D5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1468.481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3036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1968.48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B6E4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016.50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7859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920.4634</w:t>
            </w:r>
          </w:p>
        </w:tc>
      </w:tr>
      <w:tr w:rsidR="00AF483E" w14:paraId="182FB2F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349F4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2C7B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8874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E7FD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2547.704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F5DB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452.29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FDBF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5800.03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99C5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9295.3770</w:t>
            </w:r>
          </w:p>
        </w:tc>
      </w:tr>
      <w:tr w:rsidR="00AF483E" w14:paraId="52745D9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8F060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B2FA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53E3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3B32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3989.241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1EBF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1010.75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B079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1557.59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3605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6420.8865</w:t>
            </w:r>
          </w:p>
        </w:tc>
      </w:tr>
      <w:tr w:rsidR="00AF483E" w14:paraId="11182CB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5372E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0239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7078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CA44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925.320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C1F2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574.67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92A5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785.54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D799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065.0947</w:t>
            </w:r>
          </w:p>
        </w:tc>
      </w:tr>
      <w:tr w:rsidR="00AF483E" w14:paraId="42E625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77764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52D4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AFF9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F49E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867.199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758E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4367.19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EF72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483.44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F6D8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250.9560</w:t>
            </w:r>
          </w:p>
        </w:tc>
      </w:tr>
      <w:tr w:rsidR="00AF483E" w14:paraId="4E7575C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248D4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198E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7E80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0C01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072.19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A09A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0072.19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6463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9051.81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49BA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092.5821</w:t>
            </w:r>
          </w:p>
        </w:tc>
      </w:tr>
      <w:tr w:rsidR="00AF483E" w14:paraId="3482A2E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B3410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5EB4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506C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69BF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292.904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D119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707.09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B9D3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405.98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F754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179.8283</w:t>
            </w:r>
          </w:p>
        </w:tc>
      </w:tr>
      <w:tr w:rsidR="00AF483E" w14:paraId="3F24F55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2AF58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F03E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A4DF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1BA2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913.55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443C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2013.55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C730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270.54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8FDD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556.5766</w:t>
            </w:r>
          </w:p>
        </w:tc>
      </w:tr>
      <w:tr w:rsidR="00AF483E" w14:paraId="7C2B329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7E4FD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D710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9368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0CC5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236.512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F6DC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236.51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6859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291.96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397A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181.0640</w:t>
            </w:r>
          </w:p>
        </w:tc>
      </w:tr>
      <w:tr w:rsidR="00AF483E" w14:paraId="5C3F34C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040E7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0D7E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B44E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3689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7653.396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36C3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2653.39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0068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210.22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BBA8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5096.5669</w:t>
            </w:r>
          </w:p>
        </w:tc>
      </w:tr>
      <w:tr w:rsidR="00AF483E" w14:paraId="436B456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FD83E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EF66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3606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9B90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002.81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F546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497.18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B11B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470.13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700B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535.4963</w:t>
            </w:r>
          </w:p>
        </w:tc>
      </w:tr>
      <w:tr w:rsidR="00AF483E" w14:paraId="096D51A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55337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88A9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E005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4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4805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33.952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15B4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366.04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BE05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03.14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EEC0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164.7565</w:t>
            </w:r>
          </w:p>
        </w:tc>
      </w:tr>
      <w:tr w:rsidR="00AF483E" w14:paraId="6716BC0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1E2DE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870B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C802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0378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9701.53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234C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9701.53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4BAF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650.50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86E5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752.5757</w:t>
            </w:r>
          </w:p>
        </w:tc>
      </w:tr>
      <w:tr w:rsidR="00AF483E" w14:paraId="43EDF61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E38D7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AB4E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EF49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D2A6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1905.798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3761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905.79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9A11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3093.77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A667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717.8239</w:t>
            </w:r>
          </w:p>
        </w:tc>
      </w:tr>
      <w:tr w:rsidR="00AF483E" w14:paraId="04AB353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B07C2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CBED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5E92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4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2936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1546.494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0ED3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453.50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DF44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9158.37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62E9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3934.6095</w:t>
            </w:r>
          </w:p>
        </w:tc>
      </w:tr>
      <w:tr w:rsidR="00AF483E" w14:paraId="1115671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7254E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4653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0012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2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D76C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60.262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5BE5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89.73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91DC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461.01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B73F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459.5136</w:t>
            </w:r>
          </w:p>
        </w:tc>
      </w:tr>
      <w:tr w:rsidR="00AF483E" w14:paraId="10245E5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D20BB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D8CE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6602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3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73DA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599.42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9D00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3299.42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1B95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432.43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3BD9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766.4119</w:t>
            </w:r>
          </w:p>
        </w:tc>
      </w:tr>
      <w:tr w:rsidR="00AF483E" w14:paraId="7F550A4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E4347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17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2D3A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171F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278F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546.777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B0B0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0453.22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5D9B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647.83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1485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445.7210</w:t>
            </w:r>
          </w:p>
        </w:tc>
      </w:tr>
      <w:tr w:rsidR="00AF483E" w14:paraId="68A23E3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C792B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784D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518A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4227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563.273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EE6D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9563.27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E665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847.50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D280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279.0459</w:t>
            </w:r>
          </w:p>
        </w:tc>
      </w:tr>
      <w:tr w:rsidR="00AF483E" w14:paraId="37922DC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33A60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9A02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66F4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BDEF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152.975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A8FC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8152.97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ECCD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647.24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87A3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658.7072</w:t>
            </w:r>
          </w:p>
        </w:tc>
      </w:tr>
      <w:tr w:rsidR="00AF483E" w14:paraId="0389281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DF2F7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1632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8FA4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9BB0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871.005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DEE0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28.99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4A9F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726.72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CEF4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015.2828</w:t>
            </w:r>
          </w:p>
        </w:tc>
      </w:tr>
      <w:tr w:rsidR="00AF483E" w14:paraId="397219B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FD46D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8ACA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85D9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0050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868.929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22FA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6368.929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F86B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133.97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399E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603.8853</w:t>
            </w:r>
          </w:p>
        </w:tc>
      </w:tr>
      <w:tr w:rsidR="00AF483E" w14:paraId="331326C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95161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03A0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3639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59E3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329.540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80AA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670.45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1BFE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024.22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06EF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634.8582</w:t>
            </w:r>
          </w:p>
        </w:tc>
      </w:tr>
      <w:tr w:rsidR="00AF483E" w14:paraId="70DAF67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0C49E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F8E3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474F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B8C0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284.082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B81A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0284.08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D680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699.37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1C46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868.7937</w:t>
            </w:r>
          </w:p>
        </w:tc>
      </w:tr>
      <w:tr w:rsidR="00AF483E" w14:paraId="0D632DF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B2D84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48A8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7B28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DBC5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156.727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4065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43.27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7074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690.33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2B18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623.1166</w:t>
            </w:r>
          </w:p>
        </w:tc>
      </w:tr>
      <w:tr w:rsidR="00AF483E" w14:paraId="2CD4B12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0E821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5E9B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6DC2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CC28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3948.154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3BB6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74948.15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D28F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4176.44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DEA1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3719.8646</w:t>
            </w:r>
          </w:p>
        </w:tc>
      </w:tr>
      <w:tr w:rsidR="00AF483E" w14:paraId="4F9BFA1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69D32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9549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2AEF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36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2200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440.297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7DA1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1840.29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A9CD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874.23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378F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006.3616</w:t>
            </w:r>
          </w:p>
        </w:tc>
      </w:tr>
      <w:tr w:rsidR="00AF483E" w14:paraId="3825AF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DD6E1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88A5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3B73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D012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379.221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5619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20.77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22AB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561.81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27AD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196.6317</w:t>
            </w:r>
          </w:p>
        </w:tc>
      </w:tr>
      <w:tr w:rsidR="00AF483E" w14:paraId="2750080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8C79F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4B10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B5CD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92CA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114.65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606F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2614.65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A877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904.81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101D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324.4926</w:t>
            </w:r>
          </w:p>
        </w:tc>
      </w:tr>
      <w:tr w:rsidR="00AF483E" w14:paraId="330898C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45026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E099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5DFC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B9BD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3663.633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98E8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36.36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274C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0994.08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AAB5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6333.1799</w:t>
            </w:r>
          </w:p>
        </w:tc>
      </w:tr>
      <w:tr w:rsidR="00AF483E" w14:paraId="1E7DF0F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BD99F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BA55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60D0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2595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649.504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E0D3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850.49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1EBB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051.10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1C58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247.9046</w:t>
            </w:r>
          </w:p>
        </w:tc>
      </w:tr>
      <w:tr w:rsidR="00AF483E" w14:paraId="26BFDF0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09202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679F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5EB5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5BA0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3513.000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2669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1513.00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A7C0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2496.63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9023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529.3651</w:t>
            </w:r>
          </w:p>
        </w:tc>
      </w:tr>
      <w:tr w:rsidR="00AF483E" w14:paraId="080823D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DB90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32C0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0D17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3DE8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3647.545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1975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352.45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CB74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5446.13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37BA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848.9529</w:t>
            </w:r>
          </w:p>
        </w:tc>
      </w:tr>
      <w:tr w:rsidR="00AF483E" w14:paraId="3457F8E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B540F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F003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B949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4398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05.30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3095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94.69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E3B2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425.01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3B2D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785.6036</w:t>
            </w:r>
          </w:p>
        </w:tc>
      </w:tr>
      <w:tr w:rsidR="00AF483E" w14:paraId="6FAFA78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DF530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4342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56D4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180C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113.917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9D13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113.91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0ACF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934.07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C5DC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293.7614</w:t>
            </w:r>
          </w:p>
        </w:tc>
      </w:tr>
      <w:tr w:rsidR="00AF483E" w14:paraId="2681A56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0BA8E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0827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DD6A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2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5310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436.545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A501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563.45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277B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982.30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C4C3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890.7853</w:t>
            </w:r>
          </w:p>
        </w:tc>
      </w:tr>
      <w:tr w:rsidR="00AF483E" w14:paraId="5535284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6B2BE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4ABC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3DEE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0650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05.30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4C25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05.30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3863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425.01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4F59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785.6036</w:t>
            </w:r>
          </w:p>
        </w:tc>
      </w:tr>
      <w:tr w:rsidR="00AF483E" w14:paraId="33306A5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356E9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4CD9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4FDF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4FBB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1141.373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E971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1141.37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C565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838.61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C25B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6444.1338</w:t>
            </w:r>
          </w:p>
        </w:tc>
      </w:tr>
      <w:tr w:rsidR="00AF483E" w14:paraId="474E3FD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36C97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EE62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3F9A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25FD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164.898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71C4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7664.89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8BBE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960.93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1680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368.8618</w:t>
            </w:r>
          </w:p>
        </w:tc>
      </w:tr>
      <w:tr w:rsidR="00AF483E" w14:paraId="081E853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FF50C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F336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8AA2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9199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600.279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B12A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6399.72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C112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190.61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FA94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009.9423</w:t>
            </w:r>
          </w:p>
        </w:tc>
      </w:tr>
      <w:tr w:rsidR="00AF483E" w14:paraId="715E6DB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5E8EB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AF49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A55C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C815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596.527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F4F4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9596.52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428A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922.51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C3A3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270.5387</w:t>
            </w:r>
          </w:p>
        </w:tc>
      </w:tr>
      <w:tr w:rsidR="00AF483E" w14:paraId="32F6739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EA2E9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E106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D5C0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58D8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404.476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7AD5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595.52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6900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133.95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44FE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674.9988</w:t>
            </w:r>
          </w:p>
        </w:tc>
      </w:tr>
      <w:tr w:rsidR="00AF483E" w14:paraId="52EB3FE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3BD5F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0907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7A96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D994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05.30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3552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894.69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A0E2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425.01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27AB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785.6036</w:t>
            </w:r>
          </w:p>
        </w:tc>
      </w:tr>
      <w:tr w:rsidR="00AF483E" w14:paraId="357AC47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5FFDB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A537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4324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E3AE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369.968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BBD5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3369.96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F005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221.46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088F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518.4703</w:t>
            </w:r>
          </w:p>
        </w:tc>
      </w:tr>
      <w:tr w:rsidR="00AF483E" w14:paraId="2F27084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1D0E7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5A39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4F93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DAFC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119.80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189A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2119.80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EBE7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754.00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0CEE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485.6153</w:t>
            </w:r>
          </w:p>
        </w:tc>
      </w:tr>
      <w:tr w:rsidR="00AF483E" w14:paraId="392932F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77593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9C7A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2370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A343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294.23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4FF6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9294.23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A8EB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535.40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4FF2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053.0629</w:t>
            </w:r>
          </w:p>
        </w:tc>
      </w:tr>
      <w:tr w:rsidR="00AF483E" w14:paraId="49A4515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C9424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44C5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6624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864A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212.46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E147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9712.46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8F63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324.68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DF3F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100.2470</w:t>
            </w:r>
          </w:p>
        </w:tc>
      </w:tr>
      <w:tr w:rsidR="00AF483E" w14:paraId="69ED20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FD18C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0966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A914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971C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662.563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3BBD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662.56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F307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888.67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7EBB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436.4481</w:t>
            </w:r>
          </w:p>
        </w:tc>
      </w:tr>
      <w:tr w:rsidR="00AF483E" w14:paraId="1991CC5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904D5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7A75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FC8C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A5C7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944.694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D65B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7944.69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80C4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100.23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F845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789.1543</w:t>
            </w:r>
          </w:p>
        </w:tc>
      </w:tr>
      <w:tr w:rsidR="00AF483E" w14:paraId="3928432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95887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5838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8AE0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C854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05.947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6281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594.05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1842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401.37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AE63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410.5196</w:t>
            </w:r>
          </w:p>
        </w:tc>
      </w:tr>
      <w:tr w:rsidR="00AF483E" w14:paraId="6B99079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8A610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D7DC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3044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3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CC22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339.665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42FB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6160.33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B37E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676.01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07E2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003.3136</w:t>
            </w:r>
          </w:p>
        </w:tc>
      </w:tr>
      <w:tr w:rsidR="00AF483E" w14:paraId="2C50DF9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8C625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20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A1DE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D953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9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5A1D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663.428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26C9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286.57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126E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660.86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26CB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665.9877</w:t>
            </w:r>
          </w:p>
        </w:tc>
      </w:tr>
      <w:tr w:rsidR="00AF483E" w14:paraId="3ECC0E5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59DC5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A105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6ADE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F71C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999.875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1380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900.12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3B20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308.64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5B5B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691.1054</w:t>
            </w:r>
          </w:p>
        </w:tc>
      </w:tr>
      <w:tr w:rsidR="00AF483E" w14:paraId="7F7E5AE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54E20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53F1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6C93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5A11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399.10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4C59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399.10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1B8E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067.76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4386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730.4390</w:t>
            </w:r>
          </w:p>
        </w:tc>
      </w:tr>
      <w:tr w:rsidR="00AF483E" w14:paraId="29B0388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D7287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BC27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50A7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3B03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426.791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FBB0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573.20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BA18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067.38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3FBF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786.1964</w:t>
            </w:r>
          </w:p>
        </w:tc>
      </w:tr>
      <w:tr w:rsidR="00AF483E" w14:paraId="546009E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874A8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627F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BDAF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0037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8306.939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5FEA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193.06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A969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8044.43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5134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569.4406</w:t>
            </w:r>
          </w:p>
        </w:tc>
      </w:tr>
      <w:tr w:rsidR="00AF483E" w14:paraId="119BE38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367B5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A936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A077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1192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284.082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3C30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15.91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1AC7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699.37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5F78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868.7937</w:t>
            </w:r>
          </w:p>
        </w:tc>
      </w:tr>
      <w:tr w:rsidR="00AF483E" w14:paraId="074E500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474D4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16F0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211C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5BAC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019.24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F5D9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80.75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A9FC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090.02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3967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948.4715</w:t>
            </w:r>
          </w:p>
        </w:tc>
      </w:tr>
      <w:tr w:rsidR="00AF483E" w14:paraId="25114DD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261BC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9488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51A8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9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B234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813.748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929B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136.25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7015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022.35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0850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605.1425</w:t>
            </w:r>
          </w:p>
        </w:tc>
      </w:tr>
      <w:tr w:rsidR="00AF483E" w14:paraId="3AE70FF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3E360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01DD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9807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5CB5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600.279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B135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899.72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6E03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190.61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8D5A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009.9423</w:t>
            </w:r>
          </w:p>
        </w:tc>
      </w:tr>
      <w:tr w:rsidR="00AF483E" w14:paraId="673844C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D5C61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26A4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8990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6B8D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954.381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22E1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945.61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2CD0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226.20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41FA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682.5562</w:t>
            </w:r>
          </w:p>
        </w:tc>
      </w:tr>
      <w:tr w:rsidR="00AF483E" w14:paraId="78D62CA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4B38E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667A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70EE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7568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2444.954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4687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1444.95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CA8B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987.39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4D19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7902.5094</w:t>
            </w:r>
          </w:p>
        </w:tc>
      </w:tr>
      <w:tr w:rsidR="00AF483E" w14:paraId="207FDE7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B7B5D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C1D4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F0D6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4FCC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162.82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66CF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837.17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44AD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463.73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B5EE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861.9081</w:t>
            </w:r>
          </w:p>
        </w:tc>
      </w:tr>
      <w:tr w:rsidR="00AF483E" w14:paraId="64B6F6C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48731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8608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04F6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66F9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031.012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85E7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531.01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0BF8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252.23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3D67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809.7921</w:t>
            </w:r>
          </w:p>
        </w:tc>
      </w:tr>
      <w:tr w:rsidR="00AF483E" w14:paraId="230CBD3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A2613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B87C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8D3E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A196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100.896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1B4D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399.10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8223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711.07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9AB4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490.7205</w:t>
            </w:r>
          </w:p>
        </w:tc>
      </w:tr>
      <w:tr w:rsidR="00AF483E" w14:paraId="2E69020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AC3D1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558C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FFE0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652D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234.782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9830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3734.78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9903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239.22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1BDF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230.3371</w:t>
            </w:r>
          </w:p>
        </w:tc>
      </w:tr>
      <w:tr w:rsidR="00AF483E" w14:paraId="78CC8C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D8066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E8CB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CD7A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EA45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103.83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7E08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103.83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126C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204.20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D3EA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03.4702</w:t>
            </w:r>
          </w:p>
        </w:tc>
      </w:tr>
      <w:tr w:rsidR="00AF483E" w14:paraId="61B27DF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A28B3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7BAD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BF3D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996C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548.915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DB2C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548.91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48A1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14.02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5706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083.8057</w:t>
            </w:r>
          </w:p>
        </w:tc>
      </w:tr>
      <w:tr w:rsidR="00AF483E" w14:paraId="00A7C42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796E6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0A87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EAD0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3EC7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242.87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7FC5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2757.12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C368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317.83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8F25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167.9118</w:t>
            </w:r>
          </w:p>
        </w:tc>
      </w:tr>
      <w:tr w:rsidR="00AF483E" w14:paraId="663BBE0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F1D46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2425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D103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744A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26.151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66E9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3126.15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18A8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118.47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03DC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133.8274</w:t>
            </w:r>
          </w:p>
        </w:tc>
      </w:tr>
      <w:tr w:rsidR="00AF483E" w14:paraId="41A1F81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CF60C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59C5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ED04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CD61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665.158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22D6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2665.15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9931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757.34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FE80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2572.9766</w:t>
            </w:r>
          </w:p>
        </w:tc>
      </w:tr>
      <w:tr w:rsidR="00AF483E" w14:paraId="49893C0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DB6B2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E396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1F29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8F7F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263.732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1003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763.73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63FB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582.60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B082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944.8550</w:t>
            </w:r>
          </w:p>
        </w:tc>
      </w:tr>
      <w:tr w:rsidR="00AF483E" w14:paraId="094F837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0D1F3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8980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0848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D3ED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5094.669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5635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2905.330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6008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6604.42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2D98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3584.9175</w:t>
            </w:r>
          </w:p>
        </w:tc>
      </w:tr>
      <w:tr w:rsidR="00AF483E" w14:paraId="5F6F7AE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A73A3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5750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C412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08A7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421.775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FBAD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921.77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4B36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533.47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8640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310.0719</w:t>
            </w:r>
          </w:p>
        </w:tc>
      </w:tr>
      <w:tr w:rsidR="00AF483E" w14:paraId="4C2C9D4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2CB49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CD0C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7005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9E95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864.258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E9A0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964.25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CC8E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046.95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7763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681.5619</w:t>
            </w:r>
          </w:p>
        </w:tc>
      </w:tr>
      <w:tr w:rsidR="00AF483E" w14:paraId="5C6B3B6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69AEE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CD12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4BA3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DA87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2227.691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7A78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2227.69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715E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796.16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4CA5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7659.2182</w:t>
            </w:r>
          </w:p>
        </w:tc>
      </w:tr>
      <w:tr w:rsidR="00AF483E" w14:paraId="18C06A0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8D27A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B8B7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75F0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9ADE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279.411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4BC1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279.41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422D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061.44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C5A7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497.3756</w:t>
            </w:r>
          </w:p>
        </w:tc>
      </w:tr>
      <w:tr w:rsidR="00AF483E" w14:paraId="2C9A2F2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8B078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02AD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D48C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2440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612.918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CB4E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387.08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9FF7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096.27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F5FA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129.5574</w:t>
            </w:r>
          </w:p>
        </w:tc>
      </w:tr>
      <w:tr w:rsidR="00AF483E" w14:paraId="7BA3AAB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20F67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F6D1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C8D6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D366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414.163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1AA9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414.16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DF99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314.35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0003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513.9764</w:t>
            </w:r>
          </w:p>
        </w:tc>
      </w:tr>
      <w:tr w:rsidR="00AF483E" w14:paraId="29F0CA8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0D9D0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0D8A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92F5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3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EF61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8190.673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7F1E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3890.67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AF62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9255.97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65EA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7125.3768</w:t>
            </w:r>
          </w:p>
        </w:tc>
      </w:tr>
      <w:tr w:rsidR="00AF483E" w14:paraId="474E6E5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59567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B5E1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A962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2600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441.484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DAD7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0441.48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87E2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726.59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1915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156.3763</w:t>
            </w:r>
          </w:p>
        </w:tc>
      </w:tr>
      <w:tr w:rsidR="00AF483E" w14:paraId="7175AA4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6EABC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4B28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4BF9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A7C7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803.596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9D73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196.40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55CB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452.10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6A98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155.0831</w:t>
            </w:r>
          </w:p>
        </w:tc>
      </w:tr>
      <w:tr w:rsidR="00AF483E" w14:paraId="5338EA6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A120E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B6DC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35A9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A860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479.03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9DBF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020.96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D5BD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853.23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E3FB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104.8301</w:t>
            </w:r>
          </w:p>
        </w:tc>
      </w:tr>
      <w:tr w:rsidR="00AF483E" w14:paraId="193E9C1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984B9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D98F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697F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5D2A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8576.717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2D5E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2676.71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89CF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3481.95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F215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3671.4766</w:t>
            </w:r>
          </w:p>
        </w:tc>
      </w:tr>
      <w:tr w:rsidR="00AF483E" w14:paraId="493956D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1F673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B3ED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9CF5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95AD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918.57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1D74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7418.57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0312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107.09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DD13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730.0563</w:t>
            </w:r>
          </w:p>
        </w:tc>
      </w:tr>
      <w:tr w:rsidR="00AF483E" w14:paraId="4AA8406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7C584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23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74EE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DD87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9E29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7055.921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A1D7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4944.07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D7A2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9695.24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83E2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4416.5942</w:t>
            </w:r>
          </w:p>
        </w:tc>
      </w:tr>
      <w:tr w:rsidR="00AF483E" w14:paraId="32616DE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3BC96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D72A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8B2B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0C91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5081.925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3373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181.92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E43B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4316.56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C839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5847.2826</w:t>
            </w:r>
          </w:p>
        </w:tc>
      </w:tr>
      <w:tr w:rsidR="00AF483E" w14:paraId="0B0595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EC289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2363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B3B6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7E26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834.62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8E31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165.37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1D3D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870.89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DB24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798.3553</w:t>
            </w:r>
          </w:p>
        </w:tc>
      </w:tr>
      <w:tr w:rsidR="00AF483E" w14:paraId="7699FF4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036BA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A829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3CB4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E5F4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813.748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D2AC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186.25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415A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022.35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2EC0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605.1425</w:t>
            </w:r>
          </w:p>
        </w:tc>
      </w:tr>
      <w:tr w:rsidR="00AF483E" w14:paraId="15B66D8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CE318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22E7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0FC8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7EDB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05.30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C270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394.69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61FD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425.01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3476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785.6036</w:t>
            </w:r>
          </w:p>
        </w:tc>
      </w:tr>
      <w:tr w:rsidR="00AF483E" w14:paraId="4955280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29492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C098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9D1F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CC36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885.463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5771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614.53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B4FC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071.13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4A2A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699.7955</w:t>
            </w:r>
          </w:p>
        </w:tc>
      </w:tr>
      <w:tr w:rsidR="00AF483E" w14:paraId="400F35C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2EDC9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5D99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E060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E88A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756.966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158A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743.03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6171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5437.45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56AB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076.4797</w:t>
            </w:r>
          </w:p>
        </w:tc>
      </w:tr>
      <w:tr w:rsidR="00AF483E" w14:paraId="3DDD2DF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28F35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1045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4A10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6852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315.218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1F81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84.78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AE62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360.49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0A36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269.9462</w:t>
            </w:r>
          </w:p>
        </w:tc>
      </w:tr>
      <w:tr w:rsidR="00AF483E" w14:paraId="0DDE6AF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93991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93D3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28C0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7402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152.271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9CC3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847.72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FA3D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185.77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15F8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118.7634</w:t>
            </w:r>
          </w:p>
        </w:tc>
      </w:tr>
      <w:tr w:rsidR="00AF483E" w14:paraId="2D22A56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8B9EA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6A1F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4AB1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7C1C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420.90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6ED3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420.90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C3AE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762.73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FF4C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079.0824</w:t>
            </w:r>
          </w:p>
        </w:tc>
      </w:tr>
      <w:tr w:rsidR="00AF483E" w14:paraId="3BBEAAF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530D4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61DC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6259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0241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5952.667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8BFE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8452.66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BB88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9662.39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6697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2242.9405</w:t>
            </w:r>
          </w:p>
        </w:tc>
      </w:tr>
      <w:tr w:rsidR="00AF483E" w14:paraId="0B6CA74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CB19C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D63A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93E8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5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5181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5715.75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EB5A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215.75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09F8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6528.05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97B7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903.4510</w:t>
            </w:r>
          </w:p>
        </w:tc>
      </w:tr>
      <w:tr w:rsidR="00AF483E" w14:paraId="107E297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25B32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BD94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061D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A607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351.489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7696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648.51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7364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1662.89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E245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040.0829</w:t>
            </w:r>
          </w:p>
        </w:tc>
      </w:tr>
      <w:tr w:rsidR="00AF483E" w14:paraId="138DF98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30A1F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7057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CC1D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4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8929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937.94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1997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9462.05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CA6B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532.77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823D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343.1264</w:t>
            </w:r>
          </w:p>
        </w:tc>
      </w:tr>
      <w:tr w:rsidR="00AF483E" w14:paraId="67D71C6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8AB4A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6527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AE2F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6787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865.127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C2D4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134.87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633C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335.91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05FD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394.3412</w:t>
            </w:r>
          </w:p>
        </w:tc>
      </w:tr>
      <w:tr w:rsidR="00AF483E" w14:paraId="7BC4F2F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26885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D2F4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FF4B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073C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5215.063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B5A3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84.93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4B63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418.31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386D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011.8088</w:t>
            </w:r>
          </w:p>
        </w:tc>
      </w:tr>
      <w:tr w:rsidR="00AF483E" w14:paraId="35D6E90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DA9D4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3A08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5BDB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1357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181.428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0119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581.42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4C43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238.36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BE05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124.4881</w:t>
            </w:r>
          </w:p>
        </w:tc>
      </w:tr>
      <w:tr w:rsidR="00AF483E" w14:paraId="01C0EAF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0B579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F279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3505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118E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708.057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8895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791.94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E826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550.19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104F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865.9227</w:t>
            </w:r>
          </w:p>
        </w:tc>
      </w:tr>
      <w:tr w:rsidR="00AF483E" w14:paraId="764EDB0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102D3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704A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F721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CAC0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3150.311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4796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1150.31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7178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5985.49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386A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315.1286</w:t>
            </w:r>
          </w:p>
        </w:tc>
      </w:tr>
      <w:tr w:rsidR="00AF483E" w14:paraId="1C00483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A3668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493F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07A8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D677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677.786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BA2C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77.78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4EA4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084.67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09D3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270.8924</w:t>
            </w:r>
          </w:p>
        </w:tc>
      </w:tr>
      <w:tr w:rsidR="00AF483E" w14:paraId="3BB0649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1DF8D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5086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3E4A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CDAD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853.34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90AE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7853.34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7A54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790.14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F644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916.5448</w:t>
            </w:r>
          </w:p>
        </w:tc>
      </w:tr>
      <w:tr w:rsidR="00AF483E" w14:paraId="08205D5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90F8B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55A9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45BD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2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814D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446.165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9467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4246.16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5B57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427.20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37E3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465.1201</w:t>
            </w:r>
          </w:p>
        </w:tc>
      </w:tr>
      <w:tr w:rsidR="00AF483E" w14:paraId="6B27C0D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CAA1F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7D1C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CCCC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DCA0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433.881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04CF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8566.11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88B7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756.90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EC4B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10.8577</w:t>
            </w:r>
          </w:p>
        </w:tc>
      </w:tr>
      <w:tr w:rsidR="00AF483E" w14:paraId="13FDFCC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F1DEA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BDB8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4A23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5357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331.652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6045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168.34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5956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793.12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59D2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870.1828</w:t>
            </w:r>
          </w:p>
        </w:tc>
      </w:tr>
      <w:tr w:rsidR="00AF483E" w14:paraId="337C05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1D661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65D4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97A8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344F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415.028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D488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4415.02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7D1D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854.29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E2A9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975.7671</w:t>
            </w:r>
          </w:p>
        </w:tc>
      </w:tr>
      <w:tr w:rsidR="00AF483E" w14:paraId="4EA79ED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7EBFF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A38F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BA7C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3B08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5628.64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B9EA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628.64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5F84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7392.21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6A7F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3865.0693</w:t>
            </w:r>
          </w:p>
        </w:tc>
      </w:tr>
      <w:tr w:rsidR="00AF483E" w14:paraId="6139C69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F8660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2EDF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38E6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6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F3C8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095.720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601B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3495.720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0592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226.06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D5E8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1965.3742</w:t>
            </w:r>
          </w:p>
        </w:tc>
      </w:tr>
      <w:tr w:rsidR="00AF483E" w14:paraId="77E6ED2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08475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99F0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A67C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4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F1A5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2086.64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59F6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7186.64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5A24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779.20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480B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394.0816</w:t>
            </w:r>
          </w:p>
        </w:tc>
      </w:tr>
      <w:tr w:rsidR="00AF483E" w14:paraId="39E5BAF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123E8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9B44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9A00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008D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2058.862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430E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7058.86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999B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5376.53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FE3F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8741.1856</w:t>
            </w:r>
          </w:p>
        </w:tc>
      </w:tr>
      <w:tr w:rsidR="00AF483E" w14:paraId="41E8D9A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D414A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C0C0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A250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05FF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368.598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14FB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868.59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F47B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721.69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3BB0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015.5035</w:t>
            </w:r>
          </w:p>
        </w:tc>
      </w:tr>
      <w:tr w:rsidR="00AF483E" w14:paraId="0AA0705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CF323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A010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9E6D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E1A0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356.907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D31E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43.09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509B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596.54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5EC4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117.2668</w:t>
            </w:r>
          </w:p>
        </w:tc>
      </w:tr>
      <w:tr w:rsidR="00AF483E" w14:paraId="70F9EC5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8028E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32D5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42A9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7E60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179.256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4F12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720.74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8A7F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828.00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3D05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530.5038</w:t>
            </w:r>
          </w:p>
        </w:tc>
      </w:tr>
      <w:tr w:rsidR="00AF483E" w14:paraId="7E2FEFE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EEDD3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CE16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50FE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30D3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80.467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35A8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19.53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99C4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178.85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16F7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182.0787</w:t>
            </w:r>
          </w:p>
        </w:tc>
      </w:tr>
      <w:tr w:rsidR="00AF483E" w14:paraId="58B1099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012DB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7846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31AF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281D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599.42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128E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400.57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031B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432.43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2FD2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766.4119</w:t>
            </w:r>
          </w:p>
        </w:tc>
      </w:tr>
      <w:tr w:rsidR="00AF483E" w14:paraId="792546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ACAA7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27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8F50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2117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1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80FD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050.24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99EB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0550.24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E794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974.47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47F8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126.0161</w:t>
            </w:r>
          </w:p>
        </w:tc>
      </w:tr>
      <w:tr w:rsidR="00AF483E" w14:paraId="07ECFA7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60EBB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4481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2C98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EF08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770.954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3744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729.04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5042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898.89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0B98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643.0111</w:t>
            </w:r>
          </w:p>
        </w:tc>
      </w:tr>
      <w:tr w:rsidR="00AF483E" w14:paraId="32E8D96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527E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DC2B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6C93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8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663F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206.587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AF32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593.41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3321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244.03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A04E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169.1432</w:t>
            </w:r>
          </w:p>
        </w:tc>
      </w:tr>
      <w:tr w:rsidR="00AF483E" w14:paraId="44EE3F2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EA3B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FF8F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1F92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39B7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625.545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3705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374.45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CDCE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72.94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7C12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178.1428</w:t>
            </w:r>
          </w:p>
        </w:tc>
      </w:tr>
      <w:tr w:rsidR="00AF483E" w14:paraId="17BD022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2F877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02EC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3D6A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29E6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272.286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7492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3772.28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1C8F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688.80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AB96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855.7641</w:t>
            </w:r>
          </w:p>
        </w:tc>
      </w:tr>
      <w:tr w:rsidR="00AF483E" w14:paraId="08AAA4C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907C6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4838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B50A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2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6146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164.898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E2AF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8264.89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6EC8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960.93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FE3E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368.8618</w:t>
            </w:r>
          </w:p>
        </w:tc>
      </w:tr>
      <w:tr w:rsidR="00AF483E" w14:paraId="0038350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580A5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601A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F07B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BB8F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855.436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6A49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144.56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906E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215.469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F3FC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495.4043</w:t>
            </w:r>
          </w:p>
        </w:tc>
      </w:tr>
      <w:tr w:rsidR="00AF483E" w14:paraId="050BED3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75619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2B1D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1608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5032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516.049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A867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483.95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8C45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768.06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45CE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264.0340</w:t>
            </w:r>
          </w:p>
        </w:tc>
      </w:tr>
      <w:tr w:rsidR="00AF483E" w14:paraId="0692AD4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5993E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11B7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C048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AA62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374.707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9EB4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7374.70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7086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112.13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E44E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637.2761</w:t>
            </w:r>
          </w:p>
        </w:tc>
      </w:tr>
      <w:tr w:rsidR="00AF483E" w14:paraId="40828F8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40F2A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D9A9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371B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16D9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276.471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ADAF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776.47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4176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07.82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6526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945.1161</w:t>
            </w:r>
          </w:p>
        </w:tc>
      </w:tr>
      <w:tr w:rsidR="00AF483E" w14:paraId="037FB23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BC933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C92F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3053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0749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270.58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894C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270.58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5A54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446.51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7347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94.6663</w:t>
            </w:r>
          </w:p>
        </w:tc>
      </w:tr>
      <w:tr w:rsidR="00AF483E" w14:paraId="0E5907B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4E3D7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DE3A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7F66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7CFB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529.541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CF8B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970.45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19AA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876.03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AF33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183.0521</w:t>
            </w:r>
          </w:p>
        </w:tc>
      </w:tr>
      <w:tr w:rsidR="00AF483E" w14:paraId="3FA5D51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88964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E803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EDAA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BE1C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998.145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4C53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01.85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35BF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510.40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F98D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485.8870</w:t>
            </w:r>
          </w:p>
        </w:tc>
      </w:tr>
      <w:tr w:rsidR="00AF483E" w14:paraId="2DC33FF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7ED90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D700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2AA9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A525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426.791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97CE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073.20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CCBF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067.38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CE27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786.1964</w:t>
            </w:r>
          </w:p>
        </w:tc>
      </w:tr>
      <w:tr w:rsidR="00AF483E" w14:paraId="75F50C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67A08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B355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F3B1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7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0062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164.898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C131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35.10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A721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960.93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B0C7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368.8618</w:t>
            </w:r>
          </w:p>
        </w:tc>
      </w:tr>
      <w:tr w:rsidR="00AF483E" w14:paraId="690086B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4EA91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DA26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F147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4B81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365.93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B1B0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634.06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DC7A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359.90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53EE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371.9674</w:t>
            </w:r>
          </w:p>
        </w:tc>
      </w:tr>
      <w:tr w:rsidR="00AF483E" w14:paraId="5BBF37F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43DA5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14FE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80B5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BCE9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4460.10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4717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3539.89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4B7B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4432.91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CEB9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487.2977</w:t>
            </w:r>
          </w:p>
        </w:tc>
      </w:tr>
      <w:tr w:rsidR="00AF483E" w14:paraId="3414FBF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1D32F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E2D3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E8AE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68D2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263.843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6ECC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4263.84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A028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889.27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4AD6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638.4102</w:t>
            </w:r>
          </w:p>
        </w:tc>
      </w:tr>
      <w:tr w:rsidR="00AF483E" w14:paraId="167FFDC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41232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37A6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F799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BA6D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913.770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0460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913.77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0894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954.10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4761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873.4371</w:t>
            </w:r>
          </w:p>
        </w:tc>
      </w:tr>
      <w:tr w:rsidR="00AF483E" w14:paraId="2F24306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73731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74D6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6505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9F57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679.861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F7AC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3679.86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90A6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128.46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5CAB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231.2559</w:t>
            </w:r>
          </w:p>
        </w:tc>
      </w:tr>
      <w:tr w:rsidR="00AF483E" w14:paraId="5D87FF7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A6145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B3D2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9DAA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A760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90.189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3252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309.81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9324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733.60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F211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646.7738</w:t>
            </w:r>
          </w:p>
        </w:tc>
      </w:tr>
      <w:tr w:rsidR="00AF483E" w14:paraId="2086C5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56183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F23F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7E99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DE9F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385.102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9E43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14.89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A162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727.65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5421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042.5528</w:t>
            </w:r>
          </w:p>
        </w:tc>
      </w:tr>
      <w:tr w:rsidR="00AF483E" w14:paraId="39940F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D539E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F1E7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4A4D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9B3F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1630.782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EC88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1630.78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4134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261.21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8B6A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000.3484</w:t>
            </w:r>
          </w:p>
        </w:tc>
      </w:tr>
      <w:tr w:rsidR="00AF483E" w14:paraId="2E95E32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01526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7A9D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F2AC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DD3E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339.665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B457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339.66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9435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676.01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DFFA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003.3136</w:t>
            </w:r>
          </w:p>
        </w:tc>
      </w:tr>
      <w:tr w:rsidR="00AF483E" w14:paraId="182FE2C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73785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09DD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86AC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81FE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298.785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01E8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298.78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3ADD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527.82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59AC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69.7449</w:t>
            </w:r>
          </w:p>
        </w:tc>
      </w:tr>
      <w:tr w:rsidR="00AF483E" w14:paraId="0A7D0DD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01B42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D53B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49DF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1294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810.012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DB59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089.98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0BD5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660.46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1519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959.5622</w:t>
            </w:r>
          </w:p>
        </w:tc>
      </w:tr>
      <w:tr w:rsidR="00AF483E" w14:paraId="59E2CB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A87CC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C82E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A381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18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BB52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3531.271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508C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268.72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27AC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942.27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1D1C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9120.2669</w:t>
            </w:r>
          </w:p>
        </w:tc>
      </w:tr>
      <w:tr w:rsidR="00AF483E" w14:paraId="25B31C0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CB544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192A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70B4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D723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385.967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6A97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514.03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3687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848.37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F5E7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923.5580</w:t>
            </w:r>
          </w:p>
        </w:tc>
      </w:tr>
      <w:tr w:rsidR="00AF483E" w14:paraId="51F6F92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34792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C3CE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D669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8DF1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1586.884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7BD1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3413.11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2413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7779.64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FABB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5394.1252</w:t>
            </w:r>
          </w:p>
        </w:tc>
      </w:tr>
      <w:tr w:rsidR="00AF483E" w14:paraId="361894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AC24D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11CD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15C2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CFEA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168.704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5C29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831.29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A816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627.23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7CD5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710.1785</w:t>
            </w:r>
          </w:p>
        </w:tc>
      </w:tr>
      <w:tr w:rsidR="00AF483E" w14:paraId="56B417B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8153B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8E34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6FCC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16C4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826.070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8F42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3826.07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F6EB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106.40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AC3D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545.7362</w:t>
            </w:r>
          </w:p>
        </w:tc>
      </w:tr>
      <w:tr w:rsidR="00AF483E" w14:paraId="04E88C1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5FF2A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176B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7B5B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7B06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195.78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A4EB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9295.78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E6D8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831.73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0604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559.8334</w:t>
            </w:r>
          </w:p>
        </w:tc>
      </w:tr>
      <w:tr w:rsidR="00AF483E" w14:paraId="4A94FB3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853B2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E8A9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BFF0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0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832A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05.30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F4C3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555.30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ECB6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425.01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2F81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785.6036</w:t>
            </w:r>
          </w:p>
        </w:tc>
      </w:tr>
      <w:tr w:rsidR="00AF483E" w14:paraId="7AF6717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076F6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D6A8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1C57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58B8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466.607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B5BF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0466.60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8817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61.97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EF3C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871.2398</w:t>
            </w:r>
          </w:p>
        </w:tc>
      </w:tr>
      <w:tr w:rsidR="00AF483E" w14:paraId="142319C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B6BAE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30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1E07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090A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D557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363.653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97CF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363.65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FFB5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839.51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F4B0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887.7966</w:t>
            </w:r>
          </w:p>
        </w:tc>
      </w:tr>
      <w:tr w:rsidR="00AF483E" w14:paraId="1DC320E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1A1CA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DDBD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B08F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7E9F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484.72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A8CF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0515.279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34EA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2123.77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0F87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2845.6647</w:t>
            </w:r>
          </w:p>
        </w:tc>
      </w:tr>
      <w:tr w:rsidR="00AF483E" w14:paraId="64382D1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1D0E7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4A0C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CD3E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DCAA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937.94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8F75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562.05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90E4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532.77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A07F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343.1264</w:t>
            </w:r>
          </w:p>
        </w:tc>
      </w:tr>
      <w:tr w:rsidR="00AF483E" w14:paraId="2B5B364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A2754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F3D1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B68E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0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8A81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463.743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8DF2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8963.74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967E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0766.87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8188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160.6156</w:t>
            </w:r>
          </w:p>
        </w:tc>
      </w:tr>
      <w:tr w:rsidR="00AF483E" w14:paraId="24E0ED3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53D3D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5DA7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F459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25DB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212.46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674D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9212.46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24B3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324.68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1620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100.2470</w:t>
            </w:r>
          </w:p>
        </w:tc>
      </w:tr>
      <w:tr w:rsidR="00AF483E" w14:paraId="0EC6E4A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3F9B5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A435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ACFC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6A35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943.484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9C46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1943.48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3C7D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180.55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96DD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706.4086</w:t>
            </w:r>
          </w:p>
        </w:tc>
      </w:tr>
      <w:tr w:rsidR="00AF483E" w14:paraId="35A8D03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F3E87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E01E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03A8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6CE8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0695.084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12C7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2795.08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8DC6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2828.01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12E3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8562.1565</w:t>
            </w:r>
          </w:p>
        </w:tc>
      </w:tr>
      <w:tr w:rsidR="00AF483E" w14:paraId="5E609D3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8494D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3CD6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F8F8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60D4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487.853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B318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512.14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CCB3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677.04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FF62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298.6617</w:t>
            </w:r>
          </w:p>
        </w:tc>
      </w:tr>
      <w:tr w:rsidR="00AF483E" w14:paraId="58D5CA3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B7CAF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64F3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E6EB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E871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212.46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6166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787.53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AE2D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324.68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0C02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100.2470</w:t>
            </w:r>
          </w:p>
        </w:tc>
      </w:tr>
      <w:tr w:rsidR="00AF483E" w14:paraId="355D924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CBBB7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7DD4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4A12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BAD3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530.406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5B79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9530.40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454F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634.80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010D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426.0087</w:t>
            </w:r>
          </w:p>
        </w:tc>
      </w:tr>
      <w:tr w:rsidR="00AF483E" w14:paraId="1BF79A7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1C13A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FDA7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2115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30A2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312.278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C8BE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812.27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31DD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649.37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1648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975.1861</w:t>
            </w:r>
          </w:p>
        </w:tc>
      </w:tr>
      <w:tr w:rsidR="00AF483E" w14:paraId="2EC4600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4EC90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69D7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8EAB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18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690E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159.017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6CDC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9359.01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4A6F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566.44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A52D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751.5882</w:t>
            </w:r>
          </w:p>
        </w:tc>
      </w:tr>
      <w:tr w:rsidR="00AF483E" w14:paraId="378F82B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EA517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7064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BDBC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E8C5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203.646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F4EB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796.35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04CD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535.93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3BAE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871.3629</w:t>
            </w:r>
          </w:p>
        </w:tc>
      </w:tr>
      <w:tr w:rsidR="00AF483E" w14:paraId="0A0D121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79616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EAD2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89C9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096E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340.473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F30A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9340.47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E65A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878.19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3AA6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802.7498</w:t>
            </w:r>
          </w:p>
        </w:tc>
      </w:tr>
      <w:tr w:rsidR="00AF483E" w14:paraId="57FB332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27B70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929D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B482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07B7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9282.871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04FD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4717.12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6CCB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613.39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C581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6952.3526</w:t>
            </w:r>
          </w:p>
        </w:tc>
      </w:tr>
      <w:tr w:rsidR="00AF483E" w14:paraId="056C714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AE682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26D4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B926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4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FEEF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245.535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311C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154.46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3054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272.35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19D0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218.7143</w:t>
            </w:r>
          </w:p>
        </w:tc>
      </w:tr>
      <w:tr w:rsidR="00AF483E" w14:paraId="51F244F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C42E0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AB66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8106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ED89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122.695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B2C7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622.69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AE87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589.77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9136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655.6197</w:t>
            </w:r>
          </w:p>
        </w:tc>
      </w:tr>
      <w:tr w:rsidR="00AF483E" w14:paraId="14AC716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64D07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2014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BBDE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58A2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072.19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5364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27.80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54CA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9051.81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DCB2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092.5821</w:t>
            </w:r>
          </w:p>
        </w:tc>
      </w:tr>
      <w:tr w:rsidR="00AF483E" w14:paraId="7754EBC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686EB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0A8B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9D66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69AA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925.320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BEE2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074.67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FA34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785.54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B059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065.0947</w:t>
            </w:r>
          </w:p>
        </w:tc>
      </w:tr>
      <w:tr w:rsidR="00AF483E" w14:paraId="22AB8BE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FE57F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6639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B671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399A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708.057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E7E0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808.05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9234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550.19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E8FF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865.9227</w:t>
            </w:r>
          </w:p>
        </w:tc>
      </w:tr>
      <w:tr w:rsidR="00AF483E" w14:paraId="2BF9EE7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A2240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0F9C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FF25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4360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955.973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C8F8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4.02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EAFF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769.79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4E89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2142.1543</w:t>
            </w:r>
          </w:p>
        </w:tc>
      </w:tr>
      <w:tr w:rsidR="00AF483E" w14:paraId="2EB721D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E3F02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4F17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343C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11CC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296.710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D0CF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3703.29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C2AB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772.91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29B9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820.5068</w:t>
            </w:r>
          </w:p>
        </w:tc>
      </w:tr>
      <w:tr w:rsidR="00AF483E" w14:paraId="3FD62B7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29AA8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46A2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C9BA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0576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453.776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9C31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3453.77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21CF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493.66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115A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413.8907</w:t>
            </w:r>
          </w:p>
        </w:tc>
      </w:tr>
      <w:tr w:rsidR="00AF483E" w14:paraId="0C1B790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64E53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F050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4892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30A1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528.58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AB39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2471.41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C750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12.06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6A53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45.0992</w:t>
            </w:r>
          </w:p>
        </w:tc>
      </w:tr>
      <w:tr w:rsidR="00AF483E" w14:paraId="4EFC00A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4FF46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3BD7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CAD2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0176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962.85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1B32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1962.85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723D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2688.43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9FF1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5237.2817</w:t>
            </w:r>
          </w:p>
        </w:tc>
      </w:tr>
      <w:tr w:rsidR="00AF483E" w14:paraId="1834025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4B144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983A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05C8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F547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045.009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C7A9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545.00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CB9C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156.77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3953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933.2409</w:t>
            </w:r>
          </w:p>
        </w:tc>
      </w:tr>
      <w:tr w:rsidR="00AF483E" w14:paraId="51CEACC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E49FF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C8D1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1BB3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C4EA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248.275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54D1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3251.72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E3CD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481.84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5F51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014.7081</w:t>
            </w:r>
          </w:p>
        </w:tc>
      </w:tr>
      <w:tr w:rsidR="00AF483E" w14:paraId="015DFC3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0C80D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C2E5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F58A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D18D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072.19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1CAF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927.80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7BCB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9051.81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4CB8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092.5821</w:t>
            </w:r>
          </w:p>
        </w:tc>
      </w:tr>
      <w:tr w:rsidR="00AF483E" w14:paraId="6A1AA27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DA187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D232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D913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D9AD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816.689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ED59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683.31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81B4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667.89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E598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965.4835</w:t>
            </w:r>
          </w:p>
        </w:tc>
      </w:tr>
      <w:tr w:rsidR="00AF483E" w14:paraId="7E66063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AD81E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0A87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0A98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866C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944.694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FE7C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055.30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FD94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100.23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320E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789.1543</w:t>
            </w:r>
          </w:p>
        </w:tc>
      </w:tr>
      <w:tr w:rsidR="00AF483E" w14:paraId="6A129A7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B09BD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B12C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11E8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022F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875.295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F447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7124.70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585A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6826.78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A535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923.8032</w:t>
            </w:r>
          </w:p>
        </w:tc>
      </w:tr>
      <w:tr w:rsidR="00AF483E" w14:paraId="440782B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6BBB6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5C95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E974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1476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353.966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1A82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46.03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00C7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795.05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EB96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912.8774</w:t>
            </w:r>
          </w:p>
        </w:tc>
      </w:tr>
      <w:tr w:rsidR="00AF483E" w14:paraId="38E41F7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F2E65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FB69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102C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82D4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196.30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2622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1196.30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11FB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624.63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EB10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767.9870</w:t>
            </w:r>
          </w:p>
        </w:tc>
      </w:tr>
      <w:tr w:rsidR="00AF483E" w14:paraId="4484BBE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298F2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9533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F589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987B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3454.217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C35F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45.78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2E1B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6329.52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E95C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578.9062</w:t>
            </w:r>
          </w:p>
        </w:tc>
      </w:tr>
      <w:tr w:rsidR="00AF483E" w14:paraId="1D628F7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32926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34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AFE1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65BB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6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CC5F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9391.503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65BF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508.49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79CB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706.87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702C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7076.1372</w:t>
            </w:r>
          </w:p>
        </w:tc>
      </w:tr>
      <w:tr w:rsidR="00AF483E" w14:paraId="0CCBE59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9261A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CBC8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D995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3AC6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3454.217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E254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545.78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D60F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6329.52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0DB4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578.9062</w:t>
            </w:r>
          </w:p>
        </w:tc>
      </w:tr>
      <w:tr w:rsidR="00AF483E" w14:paraId="31818F4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5339A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CD9A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A088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8EC8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955.246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BC7D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4.75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3058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159.44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C60A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751.0466</w:t>
            </w:r>
          </w:p>
        </w:tc>
      </w:tr>
      <w:tr w:rsidR="00AF483E" w14:paraId="0B6443F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26382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8970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A32E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2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4623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728.537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C3D0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228.53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23A9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1585.22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22DC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871.8468</w:t>
            </w:r>
          </w:p>
        </w:tc>
      </w:tr>
      <w:tr w:rsidR="00AF483E" w14:paraId="0497D7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08F5F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5CE5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EB4D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18E2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1682.58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C18F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17.41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A3F3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0368.59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CC4C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2996.5770</w:t>
            </w:r>
          </w:p>
        </w:tc>
      </w:tr>
      <w:tr w:rsidR="00AF483E" w14:paraId="03BEBA0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024C6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DE5C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919C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3006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0234.317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689E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234.31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906F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1156.22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1990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312.4143</w:t>
            </w:r>
          </w:p>
        </w:tc>
      </w:tr>
      <w:tr w:rsidR="00AF483E" w14:paraId="631ACF1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6F307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63DC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1B01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0773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425.32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D3DE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574.67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119F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4851.24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10D0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1999.4122</w:t>
            </w:r>
          </w:p>
        </w:tc>
      </w:tr>
      <w:tr w:rsidR="00AF483E" w14:paraId="6B7AE62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6872E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155D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BEAC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F2FD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039.833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F7E2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60.16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C679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909.39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3E2E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170.2703</w:t>
            </w:r>
          </w:p>
        </w:tc>
      </w:tr>
      <w:tr w:rsidR="00AF483E" w14:paraId="09EB9D7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4DCFA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777D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042A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E893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7744.384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6FF6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7744.38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4825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5927.13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CE28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9561.6364</w:t>
            </w:r>
          </w:p>
        </w:tc>
      </w:tr>
      <w:tr w:rsidR="00AF483E" w14:paraId="2866F31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F055D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D89F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5A6D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37B3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882.422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E29B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117.57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7EB2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950.76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8556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2814.0830</w:t>
            </w:r>
          </w:p>
        </w:tc>
      </w:tr>
      <w:tr w:rsidR="00AF483E" w14:paraId="74EFCDB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0878D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569A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60DC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FC18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474.65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365A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25.34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2B15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531.41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ED2D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417.8865</w:t>
            </w:r>
          </w:p>
        </w:tc>
      </w:tr>
      <w:tr w:rsidR="00AF483E" w14:paraId="23B4904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EB4EC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CED7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2D39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0346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26.151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A352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3126.15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93EF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118.47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4E23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133.8274</w:t>
            </w:r>
          </w:p>
        </w:tc>
      </w:tr>
      <w:tr w:rsidR="00AF483E" w14:paraId="67D9DFE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1100F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321F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F79A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FC82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228.901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1BB2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71.09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A249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193.32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F324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264.4740</w:t>
            </w:r>
          </w:p>
        </w:tc>
      </w:tr>
      <w:tr w:rsidR="00AF483E" w14:paraId="4350374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C7005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93BD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DA18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F9B5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077.371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B6AA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4177.37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A7A2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012.47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12BF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142.2643</w:t>
            </w:r>
          </w:p>
        </w:tc>
      </w:tr>
      <w:tr w:rsidR="00AF483E" w14:paraId="7F4C7B5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7645F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A516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5440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4A2C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895.049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A9EE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04.95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3A96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279.93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B7DA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510.1622</w:t>
            </w:r>
          </w:p>
        </w:tc>
      </w:tr>
      <w:tr w:rsidR="00AF483E" w14:paraId="7872A77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42441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03BC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5253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6117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294.760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E081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6294.76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DB66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885.59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F412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703.9298</w:t>
            </w:r>
          </w:p>
        </w:tc>
      </w:tr>
      <w:tr w:rsidR="00AF483E" w14:paraId="62B0974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190A8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9095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CBB5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F3D9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072.19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FA00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8572.19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E49E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9051.81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96EA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092.5821</w:t>
            </w:r>
          </w:p>
        </w:tc>
      </w:tr>
      <w:tr w:rsidR="00AF483E" w14:paraId="02A46A3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BA990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0A56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B539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6DE1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9663.083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7711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7836.91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F56D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940.53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6592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7385.6331</w:t>
            </w:r>
          </w:p>
        </w:tc>
      </w:tr>
      <w:tr w:rsidR="00AF483E" w14:paraId="4D34EFC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88A77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1ED3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ACDB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6193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006.913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7132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2006.91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AE92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78.33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37EA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335.4930</w:t>
            </w:r>
          </w:p>
        </w:tc>
      </w:tr>
      <w:tr w:rsidR="00AF483E" w14:paraId="42F2AE8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2DFC2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3258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88EA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94B4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135.478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D7B9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864.52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E82D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204.24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3395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066.7141</w:t>
            </w:r>
          </w:p>
        </w:tc>
      </w:tr>
      <w:tr w:rsidR="00AF483E" w14:paraId="781FC85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31DE3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9E64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914F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B039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712.728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899B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6712.72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0D97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492.91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6739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932.5371</w:t>
            </w:r>
          </w:p>
        </w:tc>
      </w:tr>
      <w:tr w:rsidR="00AF483E" w14:paraId="66BF402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6560E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7F83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E7C3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4E31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560.67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DAAD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60.67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38D1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601.31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BE6F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520.0400</w:t>
            </w:r>
          </w:p>
        </w:tc>
      </w:tr>
      <w:tr w:rsidR="00AF483E" w14:paraId="0F65001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20DA1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0778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B4D7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C8D1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848.425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1B2F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4348.42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F4DE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941.26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FFF4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755.5844</w:t>
            </w:r>
          </w:p>
        </w:tc>
      </w:tr>
      <w:tr w:rsidR="00AF483E" w14:paraId="423D656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0C16F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D62F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E1DE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3367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093.804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155A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0093.80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3287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1931.84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8841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4255.7613</w:t>
            </w:r>
          </w:p>
        </w:tc>
      </w:tr>
      <w:tr w:rsidR="00AF483E" w14:paraId="38C1255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86849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D9BE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7A65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8225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905.726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E240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905.72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E39F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932.02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5F1B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879.4296</w:t>
            </w:r>
          </w:p>
        </w:tc>
      </w:tr>
      <w:tr w:rsidR="00AF483E" w14:paraId="55F255F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4C2DE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D4A8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597D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315F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275.26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3C2C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5275.26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7F32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621.28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D240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929.2349</w:t>
            </w:r>
          </w:p>
        </w:tc>
      </w:tr>
      <w:tr w:rsidR="00AF483E" w14:paraId="614FF5B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CD92F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0275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69BA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2976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164.898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A94A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1164.89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95B9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960.93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EA44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368.8618</w:t>
            </w:r>
          </w:p>
        </w:tc>
      </w:tr>
      <w:tr w:rsidR="00AF483E" w14:paraId="02E2D2B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39271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24BD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789E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5C53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047.874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EF88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952.12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626F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490.72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5772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4605.0280</w:t>
            </w:r>
          </w:p>
        </w:tc>
      </w:tr>
      <w:tr w:rsidR="00AF483E" w14:paraId="4A4C724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2BA6D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09A7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6A90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4937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813.748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DFC0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2813.74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F992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022.35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7428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605.1425</w:t>
            </w:r>
          </w:p>
        </w:tc>
      </w:tr>
      <w:tr w:rsidR="00AF483E" w14:paraId="686D8CA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1C97C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BD82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4153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7497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3AE4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8652.693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60E5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6317.30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4990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3543.84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3528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3761.5429</w:t>
            </w:r>
          </w:p>
        </w:tc>
      </w:tr>
      <w:tr w:rsidR="00AF483E" w14:paraId="4EBD40C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DB927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34D9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920E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3347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676.921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48B8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676.92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C7E5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148.77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AF5E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205.0716</w:t>
            </w:r>
          </w:p>
        </w:tc>
      </w:tr>
      <w:tr w:rsidR="00AF483E" w14:paraId="02677A3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D6B47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AA47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9883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0B40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679.861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A4D1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79.86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00E8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128.46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D6F4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231.2559</w:t>
            </w:r>
          </w:p>
        </w:tc>
      </w:tr>
      <w:tr w:rsidR="00AF483E" w14:paraId="5550823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6C8E2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AFDE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ED5F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6D7C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300.51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4AC2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9300.51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22F9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199.04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CE1D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401.9848</w:t>
            </w:r>
          </w:p>
        </w:tc>
      </w:tr>
      <w:tr w:rsidR="00AF483E" w14:paraId="7D98E18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C9F4E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9BB6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A87A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7D87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159.882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C56F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40.11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4629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147.60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C40F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172.1614</w:t>
            </w:r>
          </w:p>
        </w:tc>
      </w:tr>
      <w:tr w:rsidR="00AF483E" w14:paraId="29C9039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D1158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37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86B4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B69C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9D1B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05.30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3EA0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05.30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9FD2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425.01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5757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785.6036</w:t>
            </w:r>
          </w:p>
        </w:tc>
      </w:tr>
      <w:tr w:rsidR="00AF483E" w14:paraId="4836A18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F9BA4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0B4A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356B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77B7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2950.24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CA8E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49.75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D2F1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670.51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7589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229.9795</w:t>
            </w:r>
          </w:p>
        </w:tc>
      </w:tr>
      <w:tr w:rsidR="00AF483E" w14:paraId="6B0C629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2E075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1773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ACA2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E9DD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692.83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F2C7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1692.83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ED97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216.89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E2D4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168.7885</w:t>
            </w:r>
          </w:p>
        </w:tc>
      </w:tr>
      <w:tr w:rsidR="00AF483E" w14:paraId="4EB926C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52F52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7A57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88EC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E244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2010.42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595A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6010.42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E908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604.83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E76F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7416.0167</w:t>
            </w:r>
          </w:p>
        </w:tc>
      </w:tr>
      <w:tr w:rsidR="00AF483E" w14:paraId="07C7070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0124E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622D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6A07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A9FD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875.295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6F6C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2124.70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9A74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6826.78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630B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923.8032</w:t>
            </w:r>
          </w:p>
        </w:tc>
      </w:tr>
      <w:tr w:rsidR="00AF483E" w14:paraId="45847E7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965E43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8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F2280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F6074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125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82293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228.901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74684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896.09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D0DC8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193.32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A83EF9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264.4740</w:t>
            </w:r>
          </w:p>
        </w:tc>
      </w:tr>
      <w:tr w:rsidR="00AF483E" w14:paraId="56F9AC0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6F49B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8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F603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E7B6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475C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854.960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B20E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645.03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E142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525.94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CE35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183.9744</w:t>
            </w:r>
          </w:p>
        </w:tc>
      </w:tr>
    </w:tbl>
    <w:p w14:paraId="4349A48B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7B3A4913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66"/>
        <w:gridCol w:w="1349"/>
      </w:tblGrid>
      <w:tr w:rsidR="00AF483E" w14:paraId="1FD9E98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6126347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21" w:name="IDX19"/>
            <w:bookmarkEnd w:id="21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m of Residuals</w:t>
            </w:r>
          </w:p>
        </w:tc>
        <w:tc>
          <w:tcPr>
            <w:tcW w:w="134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775A8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.2841219E-9</w:t>
            </w:r>
          </w:p>
        </w:tc>
      </w:tr>
      <w:tr w:rsidR="00AF483E" w14:paraId="4E62F08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5E0C81F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m of Squared Residuals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6A0C3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9847202943</w:t>
            </w:r>
          </w:p>
        </w:tc>
      </w:tr>
      <w:tr w:rsidR="00AF483E" w14:paraId="4C6BAB7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4B2F38A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m of Squared Residuals - Error SS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35D651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20141602</w:t>
            </w:r>
          </w:p>
        </w:tc>
      </w:tr>
      <w:tr w:rsidR="00AF483E" w14:paraId="4FBAE92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99D6CA9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ESS Statistic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5E825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2791737788</w:t>
            </w:r>
          </w:p>
        </w:tc>
      </w:tr>
      <w:tr w:rsidR="00AF483E" w14:paraId="32B9314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08F0A5B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irst Order Autocorrelation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8D1DB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42598395</w:t>
            </w:r>
          </w:p>
        </w:tc>
      </w:tr>
      <w:tr w:rsidR="00AF483E" w14:paraId="0AAB9C9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5A4FF37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urbin-Watson D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DF82D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.083553353</w:t>
            </w:r>
          </w:p>
        </w:tc>
      </w:tr>
    </w:tbl>
    <w:p w14:paraId="74A2496E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10E7EA3D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2C11E194" w14:textId="233DFC0B" w:rsidR="00AF483E" w:rsidRDefault="00DC37B3">
      <w:pPr>
        <w:adjustRightInd w:val="0"/>
        <w:jc w:val="center"/>
        <w:rPr>
          <w:sz w:val="24"/>
          <w:szCs w:val="24"/>
        </w:rPr>
      </w:pPr>
      <w:bookmarkStart w:id="22" w:name="IDX20"/>
      <w:bookmarkEnd w:id="22"/>
      <w:r>
        <w:rPr>
          <w:noProof/>
          <w:sz w:val="24"/>
          <w:szCs w:val="24"/>
        </w:rPr>
        <w:lastRenderedPageBreak/>
        <w:drawing>
          <wp:inline distT="0" distB="0" distL="0" distR="0" wp14:anchorId="4BA23D63" wp14:editId="16ED28AC">
            <wp:extent cx="6096000" cy="6096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609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07C62E" w14:textId="77777777" w:rsidR="00AF483E" w:rsidRDefault="00AF483E">
      <w:pPr>
        <w:adjustRightInd w:val="0"/>
        <w:rPr>
          <w:sz w:val="24"/>
          <w:szCs w:val="24"/>
        </w:rPr>
      </w:pPr>
    </w:p>
    <w:p w14:paraId="564A9D43" w14:textId="77777777" w:rsidR="00AF483E" w:rsidRDefault="00AF483E">
      <w:pPr>
        <w:adjustRightInd w:val="0"/>
        <w:rPr>
          <w:sz w:val="24"/>
          <w:szCs w:val="24"/>
        </w:rPr>
      </w:pPr>
    </w:p>
    <w:p w14:paraId="07800948" w14:textId="0356E048" w:rsidR="00AF483E" w:rsidRDefault="00DC37B3">
      <w:pPr>
        <w:adjustRightInd w:val="0"/>
        <w:jc w:val="center"/>
        <w:rPr>
          <w:sz w:val="24"/>
          <w:szCs w:val="24"/>
        </w:rPr>
      </w:pPr>
      <w:bookmarkStart w:id="23" w:name="IDX21"/>
      <w:bookmarkEnd w:id="23"/>
      <w:r>
        <w:rPr>
          <w:noProof/>
          <w:sz w:val="24"/>
          <w:szCs w:val="24"/>
        </w:rPr>
        <w:lastRenderedPageBreak/>
        <w:drawing>
          <wp:inline distT="0" distB="0" distL="0" distR="0" wp14:anchorId="2A19DE46" wp14:editId="58F67E44">
            <wp:extent cx="6096000" cy="4572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F0BEE2" w14:textId="77777777" w:rsidR="00AF483E" w:rsidRDefault="00AF483E">
      <w:pPr>
        <w:adjustRightInd w:val="0"/>
        <w:jc w:val="center"/>
        <w:rPr>
          <w:sz w:val="24"/>
          <w:szCs w:val="24"/>
        </w:rPr>
      </w:pPr>
    </w:p>
    <w:p w14:paraId="0FD7D8FE" w14:textId="77777777" w:rsidR="00AF483E" w:rsidRDefault="00AF483E">
      <w:pPr>
        <w:adjustRightInd w:val="0"/>
        <w:jc w:val="center"/>
        <w:rPr>
          <w:sz w:val="24"/>
          <w:szCs w:val="24"/>
        </w:rPr>
      </w:pPr>
    </w:p>
    <w:p w14:paraId="66AC4989" w14:textId="7F3EA75D" w:rsidR="00AF483E" w:rsidRDefault="00DC37B3">
      <w:pPr>
        <w:adjustRightInd w:val="0"/>
        <w:jc w:val="center"/>
        <w:rPr>
          <w:sz w:val="24"/>
          <w:szCs w:val="24"/>
        </w:rPr>
      </w:pPr>
      <w:bookmarkStart w:id="24" w:name="IDX22"/>
      <w:bookmarkEnd w:id="24"/>
      <w:r>
        <w:rPr>
          <w:noProof/>
          <w:sz w:val="24"/>
          <w:szCs w:val="24"/>
        </w:rPr>
        <w:lastRenderedPageBreak/>
        <w:drawing>
          <wp:inline distT="0" distB="0" distL="0" distR="0" wp14:anchorId="3D70FF11" wp14:editId="35C5C5B6">
            <wp:extent cx="6096000" cy="4572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8DEE9F" w14:textId="77777777" w:rsidR="00AF483E" w:rsidRDefault="00AF483E">
      <w:pPr>
        <w:adjustRightInd w:val="0"/>
        <w:jc w:val="center"/>
        <w:rPr>
          <w:sz w:val="24"/>
          <w:szCs w:val="24"/>
        </w:rPr>
        <w:sectPr w:rsidR="00AF483E">
          <w:headerReference w:type="default" r:id="rId28"/>
          <w:footerReference w:type="default" r:id="rId29"/>
          <w:pgSz w:w="12240" w:h="15840"/>
          <w:pgMar w:top="360" w:right="360" w:bottom="360" w:left="360" w:header="720" w:footer="360" w:gutter="0"/>
          <w:cols w:space="720"/>
        </w:sect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06"/>
        <w:gridCol w:w="735"/>
        <w:gridCol w:w="2232"/>
      </w:tblGrid>
      <w:tr w:rsidR="00AF483E" w14:paraId="04520BB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4473" w:type="dxa"/>
            <w:gridSpan w:val="3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2085282" w14:textId="77777777" w:rsidR="00AF483E" w:rsidRDefault="00AF483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25" w:name="IDX23"/>
            <w:bookmarkEnd w:id="25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Class Level Information</w:t>
            </w:r>
          </w:p>
        </w:tc>
      </w:tr>
      <w:tr w:rsidR="00AF483E" w14:paraId="0666756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150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5A990236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lass</w:t>
            </w:r>
          </w:p>
        </w:tc>
        <w:tc>
          <w:tcPr>
            <w:tcW w:w="73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AF6C66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Levels</w:t>
            </w:r>
          </w:p>
        </w:tc>
        <w:tc>
          <w:tcPr>
            <w:tcW w:w="223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8274A9F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Values</w:t>
            </w:r>
          </w:p>
        </w:tc>
      </w:tr>
      <w:tr w:rsidR="00AF483E" w14:paraId="3E300E6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506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3B1C5E2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eighborhood</w:t>
            </w:r>
          </w:p>
        </w:tc>
        <w:tc>
          <w:tcPr>
            <w:tcW w:w="735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01390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</w:t>
            </w:r>
          </w:p>
        </w:tc>
        <w:tc>
          <w:tcPr>
            <w:tcW w:w="2232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F6B2A4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BrkSide Edwards NAmes</w:t>
            </w:r>
          </w:p>
        </w:tc>
      </w:tr>
    </w:tbl>
    <w:p w14:paraId="54A64510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09B44C02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057"/>
        <w:gridCol w:w="431"/>
      </w:tblGrid>
      <w:tr w:rsidR="00AF483E" w14:paraId="66DEDA4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057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4D4B05B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26" w:name="IDX24"/>
            <w:bookmarkEnd w:id="26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umber of Observations Read</w:t>
            </w:r>
          </w:p>
        </w:tc>
        <w:tc>
          <w:tcPr>
            <w:tcW w:w="431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7E85C6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81</w:t>
            </w:r>
          </w:p>
        </w:tc>
      </w:tr>
      <w:tr w:rsidR="00AF483E" w14:paraId="4BB30EF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057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E692F2A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umber of Observations Used</w:t>
            </w:r>
          </w:p>
        </w:tc>
        <w:tc>
          <w:tcPr>
            <w:tcW w:w="431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430F68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81</w:t>
            </w:r>
          </w:p>
        </w:tc>
      </w:tr>
    </w:tbl>
    <w:p w14:paraId="2F5272F3" w14:textId="77777777" w:rsidR="00AF483E" w:rsidRDefault="00AF483E">
      <w:pPr>
        <w:adjustRightInd w:val="0"/>
        <w:rPr>
          <w:rFonts w:ascii="Times" w:hAnsi="Times" w:cs="Times"/>
          <w:color w:val="000000"/>
        </w:rPr>
        <w:sectPr w:rsidR="00AF483E">
          <w:headerReference w:type="default" r:id="rId30"/>
          <w:footerReference w:type="default" r:id="rId31"/>
          <w:pgSz w:w="12240" w:h="15840"/>
          <w:pgMar w:top="360" w:right="360" w:bottom="360" w:left="360" w:header="720" w:footer="360" w:gutter="0"/>
          <w:cols w:space="720"/>
        </w:sect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73"/>
        <w:gridCol w:w="431"/>
        <w:gridCol w:w="1446"/>
        <w:gridCol w:w="1414"/>
        <w:gridCol w:w="879"/>
        <w:gridCol w:w="768"/>
      </w:tblGrid>
      <w:tr w:rsidR="00AF483E" w14:paraId="24EB87A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1673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9109DDC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27" w:name="IDX25"/>
            <w:bookmarkEnd w:id="27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Source</w:t>
            </w:r>
          </w:p>
        </w:tc>
        <w:tc>
          <w:tcPr>
            <w:tcW w:w="431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5D84C2A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F</w:t>
            </w:r>
          </w:p>
        </w:tc>
        <w:tc>
          <w:tcPr>
            <w:tcW w:w="1446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92BA628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m of Squares</w:t>
            </w:r>
          </w:p>
        </w:tc>
        <w:tc>
          <w:tcPr>
            <w:tcW w:w="141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A921630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ean Square</w:t>
            </w:r>
          </w:p>
        </w:tc>
        <w:tc>
          <w:tcPr>
            <w:tcW w:w="87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169F81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 Value</w:t>
            </w:r>
          </w:p>
        </w:tc>
        <w:tc>
          <w:tcPr>
            <w:tcW w:w="76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9607815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 &gt; F</w:t>
            </w:r>
          </w:p>
        </w:tc>
      </w:tr>
      <w:tr w:rsidR="00AF483E" w14:paraId="3857E13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67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AC0238D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odel</w:t>
            </w:r>
          </w:p>
        </w:tc>
        <w:tc>
          <w:tcPr>
            <w:tcW w:w="43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20CB2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</w:t>
            </w:r>
          </w:p>
        </w:tc>
        <w:tc>
          <w:tcPr>
            <w:tcW w:w="14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1ED64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1859293303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107C8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4371858661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86FD9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4.50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BC92C9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AF483E" w14:paraId="258C02F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67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E67DDAA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Error</w:t>
            </w:r>
          </w:p>
        </w:tc>
        <w:tc>
          <w:tcPr>
            <w:tcW w:w="43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AF7EB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5</w:t>
            </w:r>
          </w:p>
        </w:tc>
        <w:tc>
          <w:tcPr>
            <w:tcW w:w="14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9C7EDC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7971540792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BB6BA1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87924108.78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1CD1A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A50A6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</w:tr>
      <w:tr w:rsidR="00AF483E" w14:paraId="2C4C99F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673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75B2590" w14:textId="77777777" w:rsidR="00AF483E" w:rsidRDefault="00AF483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orrected Total</w:t>
            </w:r>
          </w:p>
        </w:tc>
        <w:tc>
          <w:tcPr>
            <w:tcW w:w="431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BCB8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80</w:t>
            </w:r>
          </w:p>
        </w:tc>
        <w:tc>
          <w:tcPr>
            <w:tcW w:w="144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042F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79830834095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97F1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2007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BEC3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</w:tr>
    </w:tbl>
    <w:p w14:paraId="11BA8773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3BEAF289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10"/>
        <w:gridCol w:w="1078"/>
        <w:gridCol w:w="1128"/>
        <w:gridCol w:w="1624"/>
      </w:tblGrid>
      <w:tr w:rsidR="00AF483E" w14:paraId="5DB953B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F674E9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28" w:name="IDX26"/>
            <w:bookmarkEnd w:id="28"/>
            <w:commentRangeStart w:id="29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-Square</w:t>
            </w:r>
          </w:p>
        </w:tc>
        <w:tc>
          <w:tcPr>
            <w:tcW w:w="107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93F6C2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oeff Var</w:t>
            </w:r>
          </w:p>
        </w:tc>
        <w:tc>
          <w:tcPr>
            <w:tcW w:w="112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125A1F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oot MSE</w:t>
            </w:r>
          </w:p>
        </w:tc>
        <w:tc>
          <w:tcPr>
            <w:tcW w:w="162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BC41DD5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alePrice Mean</w:t>
            </w:r>
          </w:p>
        </w:tc>
      </w:tr>
      <w:tr w:rsidR="00AF483E" w14:paraId="3E93930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110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CC629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462370</w:t>
            </w:r>
          </w:p>
        </w:tc>
        <w:tc>
          <w:tcPr>
            <w:tcW w:w="107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EE80D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.13891</w:t>
            </w:r>
          </w:p>
        </w:tc>
        <w:tc>
          <w:tcPr>
            <w:tcW w:w="112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D2617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228.31</w:t>
            </w:r>
          </w:p>
        </w:tc>
        <w:tc>
          <w:tcPr>
            <w:tcW w:w="1624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F31C5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041.8</w:t>
            </w:r>
            <w:commentRangeEnd w:id="29"/>
            <w:r>
              <w:rPr>
                <w:rStyle w:val="CommentReference"/>
              </w:rPr>
              <w:commentReference w:id="29"/>
            </w:r>
          </w:p>
        </w:tc>
      </w:tr>
    </w:tbl>
    <w:p w14:paraId="3E7BF6FD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34BF2F63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53"/>
        <w:gridCol w:w="424"/>
        <w:gridCol w:w="1349"/>
        <w:gridCol w:w="1414"/>
        <w:gridCol w:w="879"/>
        <w:gridCol w:w="768"/>
      </w:tblGrid>
      <w:tr w:rsidR="00AF483E" w14:paraId="262D222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2453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589BCE3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30" w:name="IDX27"/>
            <w:bookmarkEnd w:id="30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ource</w:t>
            </w:r>
          </w:p>
        </w:tc>
        <w:tc>
          <w:tcPr>
            <w:tcW w:w="42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02014B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F</w:t>
            </w:r>
          </w:p>
        </w:tc>
        <w:tc>
          <w:tcPr>
            <w:tcW w:w="134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59C7E941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Type I SS</w:t>
            </w:r>
          </w:p>
        </w:tc>
        <w:tc>
          <w:tcPr>
            <w:tcW w:w="141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54C399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ean Square</w:t>
            </w:r>
          </w:p>
        </w:tc>
        <w:tc>
          <w:tcPr>
            <w:tcW w:w="87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84AC4B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 Value</w:t>
            </w:r>
          </w:p>
        </w:tc>
        <w:tc>
          <w:tcPr>
            <w:tcW w:w="76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769F01C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 &gt; F</w:t>
            </w:r>
          </w:p>
        </w:tc>
      </w:tr>
      <w:tr w:rsidR="00AF483E" w14:paraId="48D74C6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5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C845D61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GrLivAreaper100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FF2DF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92A9B5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199455504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8543E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199455504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8B6CE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5.78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DEC92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AF483E" w14:paraId="7BF998F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5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69A316F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eighborhood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671D0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D18E1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2205052684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455F41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02526342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63F1F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.41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476BA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AF483E" w14:paraId="750CCE9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53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16F3260" w14:textId="77777777" w:rsidR="00AF483E" w:rsidRDefault="00AF483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GrLivArea*Neighborho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EC48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9880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7454785115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968A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27392558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3F62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.95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B08C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</w:tbl>
    <w:p w14:paraId="075E811A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4F8B7ADE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53"/>
        <w:gridCol w:w="424"/>
        <w:gridCol w:w="1349"/>
        <w:gridCol w:w="1414"/>
        <w:gridCol w:w="879"/>
        <w:gridCol w:w="768"/>
      </w:tblGrid>
      <w:tr w:rsidR="00AF483E" w14:paraId="7415AC9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2453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4F567DF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31" w:name="IDX28"/>
            <w:bookmarkEnd w:id="31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ource</w:t>
            </w:r>
          </w:p>
        </w:tc>
        <w:tc>
          <w:tcPr>
            <w:tcW w:w="42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59EABF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F</w:t>
            </w:r>
          </w:p>
        </w:tc>
        <w:tc>
          <w:tcPr>
            <w:tcW w:w="134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337969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Type III SS</w:t>
            </w:r>
          </w:p>
        </w:tc>
        <w:tc>
          <w:tcPr>
            <w:tcW w:w="141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6990EB9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ean Square</w:t>
            </w:r>
          </w:p>
        </w:tc>
        <w:tc>
          <w:tcPr>
            <w:tcW w:w="87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8D6B06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 Value</w:t>
            </w:r>
          </w:p>
        </w:tc>
        <w:tc>
          <w:tcPr>
            <w:tcW w:w="76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F39B65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 &gt; F</w:t>
            </w:r>
          </w:p>
        </w:tc>
      </w:tr>
      <w:tr w:rsidR="00AF483E" w14:paraId="79F356F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5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E8A9CB4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GrLivAreaper100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AA97C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8EA1C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446328276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E08D3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446328276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95FC4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4.69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FCEBE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AF483E" w14:paraId="344CABA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5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75BE4E0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eighborhood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682031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A7E83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158862707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838B5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79431353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84BBB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.65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22C0D6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AF483E" w14:paraId="4CFE974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53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C6224AB" w14:textId="77777777" w:rsidR="00AF483E" w:rsidRDefault="00AF483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GrLivArea*Neighborho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25AF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D44D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7454785115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BBED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27392558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9150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.95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CF3A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</w:tbl>
    <w:p w14:paraId="5DFED0D1" w14:textId="77777777" w:rsidR="00AF483E" w:rsidRDefault="00AF483E">
      <w:pPr>
        <w:adjustRightInd w:val="0"/>
        <w:rPr>
          <w:rFonts w:ascii="Times" w:hAnsi="Times" w:cs="Times"/>
          <w:color w:val="000000"/>
        </w:rPr>
        <w:sectPr w:rsidR="00AF483E">
          <w:headerReference w:type="default" r:id="rId32"/>
          <w:footerReference w:type="default" r:id="rId33"/>
          <w:pgSz w:w="12240" w:h="15840"/>
          <w:pgMar w:top="360" w:right="360" w:bottom="360" w:left="360" w:header="720" w:footer="360" w:gutter="0"/>
          <w:cols w:space="720"/>
        </w:sect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19"/>
        <w:gridCol w:w="140"/>
        <w:gridCol w:w="1196"/>
        <w:gridCol w:w="1196"/>
        <w:gridCol w:w="1208"/>
        <w:gridCol w:w="1196"/>
        <w:gridCol w:w="1196"/>
      </w:tblGrid>
      <w:tr w:rsidR="00AF483E" w14:paraId="1E5EE95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1319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39DC116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32" w:name="IDX29"/>
            <w:bookmarkEnd w:id="32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Observation</w:t>
            </w:r>
          </w:p>
        </w:tc>
        <w:tc>
          <w:tcPr>
            <w:tcW w:w="125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60536B2" w14:textId="77777777" w:rsidR="00AF483E" w:rsidRDefault="00AF483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196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1100C01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Observed</w:t>
            </w:r>
          </w:p>
        </w:tc>
        <w:tc>
          <w:tcPr>
            <w:tcW w:w="1196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FA944D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edicted</w:t>
            </w:r>
          </w:p>
        </w:tc>
        <w:tc>
          <w:tcPr>
            <w:tcW w:w="120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BC230E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esidual</w:t>
            </w:r>
          </w:p>
        </w:tc>
        <w:tc>
          <w:tcPr>
            <w:tcW w:w="2392" w:type="dxa"/>
            <w:gridSpan w:val="2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53DB47D0" w14:textId="77777777" w:rsidR="00AF483E" w:rsidRDefault="00AF483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5% Confidence Limits for Mean Predicted Value</w:t>
            </w:r>
          </w:p>
        </w:tc>
      </w:tr>
      <w:tr w:rsidR="00AF483E" w14:paraId="2528A7E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A2B0606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92F65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01192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2E09A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845.561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359035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154.43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EA05B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6716.75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EAFE3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974.3660</w:t>
            </w:r>
          </w:p>
        </w:tc>
      </w:tr>
      <w:tr w:rsidR="00AF483E" w14:paraId="457618E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3BD3948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4B5121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742DE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11419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425.95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0D4B4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74.04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0E3A2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952.48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D92BE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899.4236</w:t>
            </w:r>
          </w:p>
        </w:tc>
      </w:tr>
      <w:tr w:rsidR="00AF483E" w14:paraId="6DED44D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EA73E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11A4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CE53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5D56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408.31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D712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591.68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FCA5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5248.74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6C97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3567.8913</w:t>
            </w:r>
          </w:p>
        </w:tc>
      </w:tr>
      <w:tr w:rsidR="00AF483E" w14:paraId="50C8D02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277C7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34E9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F969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564C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85.205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CA9C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914.79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F1B3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788.280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7DBD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382.1293</w:t>
            </w:r>
          </w:p>
        </w:tc>
      </w:tr>
      <w:tr w:rsidR="00AF483E" w14:paraId="71D781E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2E6BE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22C1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6E7C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BC26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688.223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1388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7688.22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7661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229.44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891A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147.0043</w:t>
            </w:r>
          </w:p>
        </w:tc>
      </w:tr>
      <w:tr w:rsidR="00AF483E" w14:paraId="3CB9B62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3A010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95A4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E449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8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EFF8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930.83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0C7F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69.16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8A6E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050.01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B58B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811.6566</w:t>
            </w:r>
          </w:p>
        </w:tc>
      </w:tr>
      <w:tr w:rsidR="00AF483E" w14:paraId="54DBFCC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B8D4E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F94E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4B1A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329C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623.708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9924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7876.29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19CF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348.04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2D4C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899.3751</w:t>
            </w:r>
          </w:p>
        </w:tc>
      </w:tr>
      <w:tr w:rsidR="00AF483E" w14:paraId="574F633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67E10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49EC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08E3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1C5D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5296.030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419A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203.96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DA6B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1456.98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5621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135.0740</w:t>
            </w:r>
          </w:p>
        </w:tc>
      </w:tr>
      <w:tr w:rsidR="00AF483E" w14:paraId="4ED805A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B9D44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4BDD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8857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9221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579.833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1139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20.16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C4EF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748.30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24B8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411.3602</w:t>
            </w:r>
          </w:p>
        </w:tc>
      </w:tr>
      <w:tr w:rsidR="00AF483E" w14:paraId="3A9087E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05D23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22AF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A93B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56F2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606.65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A19C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393.349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0DD8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160.25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3F82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053.0494</w:t>
            </w:r>
          </w:p>
        </w:tc>
      </w:tr>
      <w:tr w:rsidR="00AF483E" w14:paraId="5E445A3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5B9EB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99E2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9761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8061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711.951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16C3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3711.95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671D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669.49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D1B6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754.4109</w:t>
            </w:r>
          </w:p>
        </w:tc>
      </w:tr>
      <w:tr w:rsidR="00AF483E" w14:paraId="6A5488B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F44D3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76B7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7AD8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BEC2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080.909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351A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9080.90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50F5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695.61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EAB5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466.2089</w:t>
            </w:r>
          </w:p>
        </w:tc>
      </w:tr>
      <w:tr w:rsidR="00AF483E" w14:paraId="0F2FD47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80DE4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0673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966E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0A86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944.80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C3B4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55.19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FBC7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494.73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151E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394.8761</w:t>
            </w:r>
          </w:p>
        </w:tc>
      </w:tr>
      <w:tr w:rsidR="00AF483E" w14:paraId="191F90C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8F67B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F16A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9F58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22F4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321.147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1A31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78.85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E38D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631.78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C7B2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010.5092</w:t>
            </w:r>
          </w:p>
        </w:tc>
      </w:tr>
      <w:tr w:rsidR="00AF483E" w14:paraId="62881D9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B0250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D164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0F8A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4D9B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474.65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6342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7974.65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0DBB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685.91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E7A3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263.3857</w:t>
            </w:r>
          </w:p>
        </w:tc>
      </w:tr>
      <w:tr w:rsidR="00AF483E" w14:paraId="67919BD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AE37A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EDC1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2491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E64B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729.009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F7C1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7729.00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C29D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250.11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1C3E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207.9069</w:t>
            </w:r>
          </w:p>
        </w:tc>
      </w:tr>
      <w:tr w:rsidR="00AF483E" w14:paraId="5FA819D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813E6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87A8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58B1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9335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950.49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7CAF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9549.50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6328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352.74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1AE3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548.2320</w:t>
            </w:r>
          </w:p>
        </w:tc>
      </w:tr>
      <w:tr w:rsidR="00AF483E" w14:paraId="168562C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EF39C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B873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2953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7486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9707.386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5C91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9707.38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4771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249.91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D697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8164.8585</w:t>
            </w:r>
          </w:p>
        </w:tc>
      </w:tr>
      <w:tr w:rsidR="00AF483E" w14:paraId="38EF9AD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62A1B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66DB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0A23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04C1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0500.366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8532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3499.63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FE93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917.72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7119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9083.0111</w:t>
            </w:r>
          </w:p>
        </w:tc>
      </w:tr>
      <w:tr w:rsidR="00AF483E" w14:paraId="0EE61EC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B14BE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CC6B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3EC8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9696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149.227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2BA5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50.77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8687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230.76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0E8A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067.6903</w:t>
            </w:r>
          </w:p>
        </w:tc>
      </w:tr>
      <w:tr w:rsidR="00AF483E" w14:paraId="3F144BD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D3656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A854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BDFB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7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74B0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508.020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A87A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41.97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82EA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931.43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68C3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84.6046</w:t>
            </w:r>
          </w:p>
        </w:tc>
      </w:tr>
      <w:tr w:rsidR="00AF483E" w14:paraId="641D810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8AD93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F30D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4D07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324E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975.368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02C8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975.36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D69B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050.50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0648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900.2341</w:t>
            </w:r>
          </w:p>
        </w:tc>
      </w:tr>
      <w:tr w:rsidR="00AF483E" w14:paraId="5F36DBB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AEC1E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635A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9887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3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9483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6485.905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8CC6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014.09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A865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532.98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51B9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4438.8268</w:t>
            </w:r>
          </w:p>
        </w:tc>
      </w:tr>
      <w:tr w:rsidR="00AF483E" w14:paraId="3D1DB91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69790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9393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7D46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072C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108.441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39FF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608.44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0300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101.33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3F3D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115.5444</w:t>
            </w:r>
          </w:p>
        </w:tc>
      </w:tr>
      <w:tr w:rsidR="00AF483E" w14:paraId="2353EBF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85357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503A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F2E6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7ED5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869.40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D3D9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1969.40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542A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749.05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F350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989.7697</w:t>
            </w:r>
          </w:p>
        </w:tc>
      </w:tr>
      <w:tr w:rsidR="00AF483E" w14:paraId="513EFCD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58FBD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6839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82C8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6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5F72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533.853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C285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2933.85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8921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037.67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DE96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30.0326</w:t>
            </w:r>
          </w:p>
        </w:tc>
      </w:tr>
      <w:tr w:rsidR="00AF483E" w14:paraId="2CC9399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875B0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00D8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7B6A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7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AF6E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665.622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3400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0915.62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0FFB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685.56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3942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45.6753</w:t>
            </w:r>
          </w:p>
        </w:tc>
      </w:tr>
      <w:tr w:rsidR="00AF483E" w14:paraId="18F6DD9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EB338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8142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E491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A1F1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140.045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B1A4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9140.04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120A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609.41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1732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670.6792</w:t>
            </w:r>
          </w:p>
        </w:tc>
      </w:tr>
      <w:tr w:rsidR="00AF483E" w14:paraId="07D1072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1A08B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0A1C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0520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9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BB6A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038.240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E008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2088.240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BBB4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526.58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0909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549.8925</w:t>
            </w:r>
          </w:p>
        </w:tc>
      </w:tr>
      <w:tr w:rsidR="00AF483E" w14:paraId="03046B6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90D22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E37B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15D3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5008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908.757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6A91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008.75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651F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294.57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7FF5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522.9366</w:t>
            </w:r>
          </w:p>
        </w:tc>
      </w:tr>
      <w:tr w:rsidR="00AF483E" w14:paraId="0764B03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B99D4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7D94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AB56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179F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319.384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50AB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4680.61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D7FD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872.15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1840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766.6192</w:t>
            </w:r>
          </w:p>
        </w:tc>
      </w:tr>
      <w:tr w:rsidR="00AF483E" w14:paraId="007468F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CC9CC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B1A1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96B1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3636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851.85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D7E0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48.14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B9F2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908.70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8640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795.0169</w:t>
            </w:r>
          </w:p>
        </w:tc>
      </w:tr>
      <w:tr w:rsidR="00AF483E" w14:paraId="6B36A54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CEA67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88C9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9742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DDE6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134.27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D6EF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865.72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B4C1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667.99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769B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600.5514</w:t>
            </w:r>
          </w:p>
        </w:tc>
      </w:tr>
      <w:tr w:rsidR="00AF483E" w14:paraId="7952C77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A6F83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132A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57E1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7477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513.70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06FF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86.29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8DD8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453.25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B163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574.1613</w:t>
            </w:r>
          </w:p>
        </w:tc>
      </w:tr>
      <w:tr w:rsidR="00AF483E" w14:paraId="33FEB05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7BB41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3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BA7B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2FA5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E491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7229.323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B372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8770.67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2E2F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9160.56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CE43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5298.0798</w:t>
            </w:r>
          </w:p>
        </w:tc>
      </w:tr>
      <w:tr w:rsidR="00AF483E" w14:paraId="04C149B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CC046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5347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FC6B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7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C363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093.488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CBA6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656.51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AED2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642.05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C33B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544.9219</w:t>
            </w:r>
          </w:p>
        </w:tc>
      </w:tr>
      <w:tr w:rsidR="00AF483E" w14:paraId="4417A2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634F5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AE8C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408E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B0E0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493.067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A8E6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06.93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8E75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962.07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3749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024.0544</w:t>
            </w:r>
          </w:p>
        </w:tc>
      </w:tr>
      <w:tr w:rsidR="00AF483E" w14:paraId="53183F1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9D158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4884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22D9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0ED7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46.63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6C30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146.63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97AE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043.08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1A32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250.1784</w:t>
            </w:r>
          </w:p>
        </w:tc>
      </w:tr>
      <w:tr w:rsidR="00AF483E" w14:paraId="01B7D36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43940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6985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23A7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F046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968.040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C273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031.95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D191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453.35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D25F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482.7271</w:t>
            </w:r>
          </w:p>
        </w:tc>
      </w:tr>
      <w:tr w:rsidR="00AF483E" w14:paraId="4B2128C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43606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9EDF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F107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B705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790.882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48BB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790.88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5265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825.97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F9B1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755.7875</w:t>
            </w:r>
          </w:p>
        </w:tc>
      </w:tr>
      <w:tr w:rsidR="00AF483E" w14:paraId="3DA385E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2268E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2432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BEF2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64C3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6238.729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B017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761.27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78D0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7324.77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D878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152.6823</w:t>
            </w:r>
          </w:p>
        </w:tc>
      </w:tr>
      <w:tr w:rsidR="00AF483E" w14:paraId="5A39CBF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5556B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FE73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AC2A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D9EF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117.95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B50A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2117.95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714F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902.78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09E2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333.1267</w:t>
            </w:r>
          </w:p>
        </w:tc>
      </w:tr>
      <w:tr w:rsidR="00AF483E" w14:paraId="0870D72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65313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0DF2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133A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C08A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501.450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A03C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0501.45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2EED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979.230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5218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023.6709</w:t>
            </w:r>
          </w:p>
        </w:tc>
      </w:tr>
      <w:tr w:rsidR="00AF483E" w14:paraId="1C09BDB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BFBC5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CACA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D85D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7F9C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869.40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9B12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2369.40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2965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749.05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1844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989.7697</w:t>
            </w:r>
          </w:p>
        </w:tc>
      </w:tr>
      <w:tr w:rsidR="00AF483E" w14:paraId="6E50648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CC00B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7A3E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B6DD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5F83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806.447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49A3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93.55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21F5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21.07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C540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991.8167</w:t>
            </w:r>
          </w:p>
        </w:tc>
      </w:tr>
      <w:tr w:rsidR="00AF483E" w14:paraId="59C0D9D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D2D63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5A00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D77F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47F4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399.138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72B8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2600.86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0BEB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823.55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657E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974.7179</w:t>
            </w:r>
          </w:p>
        </w:tc>
      </w:tr>
      <w:tr w:rsidR="00AF483E" w14:paraId="3D56065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67233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2C7F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25DD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A5AD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828.131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FDEB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71.86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4A26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346.840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AC34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309.4226</w:t>
            </w:r>
          </w:p>
        </w:tc>
      </w:tr>
      <w:tr w:rsidR="00AF483E" w14:paraId="55EBF9C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83EA1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D61A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CCE6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B6A9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454.757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9B6A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545.24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45CE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133.85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02FE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775.6558</w:t>
            </w:r>
          </w:p>
        </w:tc>
      </w:tr>
      <w:tr w:rsidR="00AF483E" w14:paraId="629C5D1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8DB2F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B914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5110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E2CC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383.378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DC44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383.37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42F9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200.02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7662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566.7358</w:t>
            </w:r>
          </w:p>
        </w:tc>
      </w:tr>
      <w:tr w:rsidR="00AF483E" w14:paraId="0347AA7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3AD44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2145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7C42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1DF9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99.00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03BA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099.00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0778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272.17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B3EA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925.8345</w:t>
            </w:r>
          </w:p>
        </w:tc>
      </w:tr>
      <w:tr w:rsidR="00AF483E" w14:paraId="4DB37C0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F6345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5E3D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5BE7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C112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626.797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E503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0373.20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B99E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870.11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0F5E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383.4786</w:t>
            </w:r>
          </w:p>
        </w:tc>
      </w:tr>
      <w:tr w:rsidR="00AF483E" w14:paraId="584D361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9AA68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7C5F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5CED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07E7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790.882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482A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790.88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A5BC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825.97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2DC7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755.7875</w:t>
            </w:r>
          </w:p>
        </w:tc>
      </w:tr>
      <w:tr w:rsidR="00AF483E" w14:paraId="3006218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52161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9444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1D5E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C7C0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4560.31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23E6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39.68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57FE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8715.88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DAFC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0404.7424</w:t>
            </w:r>
          </w:p>
        </w:tc>
      </w:tr>
      <w:tr w:rsidR="00AF483E" w14:paraId="795F58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641E9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9D29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3E3B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6D8B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206.566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97B0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793.43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685C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749.50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A177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663.6297</w:t>
            </w:r>
          </w:p>
        </w:tc>
      </w:tr>
      <w:tr w:rsidR="00AF483E" w14:paraId="1D34C17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9D019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60BE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6832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6DAA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843.08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21E1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156.91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DACC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980.20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E690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705.9669</w:t>
            </w:r>
          </w:p>
        </w:tc>
      </w:tr>
      <w:tr w:rsidR="00AF483E" w14:paraId="0AB99B7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BEFE7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A036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50EA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4E08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446.59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96F1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53.40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AE1B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552.30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5BBE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340.8836</w:t>
            </w:r>
          </w:p>
        </w:tc>
      </w:tr>
      <w:tr w:rsidR="00AF483E" w14:paraId="0EB036A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D8EE6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21F9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6FC4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C9D6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957.979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2846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4957.97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270F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6564.51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96D6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351.4422</w:t>
            </w:r>
          </w:p>
        </w:tc>
      </w:tr>
      <w:tr w:rsidR="00AF483E" w14:paraId="1F247C2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92DA7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7C8C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1EB3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CF52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773.186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AA3C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3226.81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D83E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496.99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D9D7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049.3793</w:t>
            </w:r>
          </w:p>
        </w:tc>
      </w:tr>
      <w:tr w:rsidR="00AF483E" w14:paraId="34540FA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5BC01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9BAF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A823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4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6AB8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583.414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45C1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7133.41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2C98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088.67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DAC2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78.1580</w:t>
            </w:r>
          </w:p>
        </w:tc>
      </w:tr>
      <w:tr w:rsidR="00AF483E" w14:paraId="5C89C22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7E9F8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FD76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B6FC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06DC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46.63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4B81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6146.63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A88B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043.08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EA24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250.1784</w:t>
            </w:r>
          </w:p>
        </w:tc>
      </w:tr>
      <w:tr w:rsidR="00AF483E" w14:paraId="64CC1E4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BE9B5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E0C7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43CB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E3B6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501.84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E349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498.15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7C71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929.61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2CBF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074.0723</w:t>
            </w:r>
          </w:p>
        </w:tc>
      </w:tr>
      <w:tr w:rsidR="00AF483E" w14:paraId="7490137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5B327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079D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21DC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25A0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529.457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8778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7529.45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2B20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210.65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7CB7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848.2589</w:t>
            </w:r>
          </w:p>
        </w:tc>
      </w:tr>
      <w:tr w:rsidR="00AF483E" w14:paraId="569A2E1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64742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C472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79CF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14A7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472.427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59AB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472.42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14A7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973.58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6563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971.2748</w:t>
            </w:r>
          </w:p>
        </w:tc>
      </w:tr>
      <w:tr w:rsidR="00AF483E" w14:paraId="5E7DF1C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3E69D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3D57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4980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E016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805.781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D057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7305.78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B7F5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793.95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5F77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817.6077</w:t>
            </w:r>
          </w:p>
        </w:tc>
      </w:tr>
      <w:tr w:rsidR="00AF483E" w14:paraId="1307878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0B104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F67A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C9A7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3E19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854.45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6D00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45.54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ADC7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408.54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D6AF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300.3684</w:t>
            </w:r>
          </w:p>
        </w:tc>
      </w:tr>
      <w:tr w:rsidR="00AF483E" w14:paraId="5820136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2E72A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48C1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231A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B656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449.191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2C85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49.19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143F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002.28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D19A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896.0997</w:t>
            </w:r>
          </w:p>
        </w:tc>
      </w:tr>
      <w:tr w:rsidR="00AF483E" w14:paraId="70DA103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1957B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BD83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5D86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F8D9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819.356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BC1D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7180.64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D3CE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309.63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ADBA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329.0800</w:t>
            </w:r>
          </w:p>
        </w:tc>
      </w:tr>
      <w:tr w:rsidR="00AF483E" w14:paraId="04E9C33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8AD87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4500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348B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CC33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980.929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EF4C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019.07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599D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503.71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032D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458.1479</w:t>
            </w:r>
          </w:p>
        </w:tc>
      </w:tr>
      <w:tr w:rsidR="00AF483E" w14:paraId="0183E64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6F2C5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6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93C7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4999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A1A6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209.668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73F1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2209.66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F3F0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766.46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6876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652.8703</w:t>
            </w:r>
          </w:p>
        </w:tc>
      </w:tr>
      <w:tr w:rsidR="00AF483E" w14:paraId="2C1EBBD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C26B4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EB13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6713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764B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899.11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305E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0100.88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9EFB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788.60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13FE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009.6189</w:t>
            </w:r>
          </w:p>
        </w:tc>
      </w:tr>
      <w:tr w:rsidR="00AF483E" w14:paraId="6079E09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21A1F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2D87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B175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E667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264.915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0DFF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7264.91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043A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225.25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340A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1304.5807</w:t>
            </w:r>
          </w:p>
        </w:tc>
      </w:tr>
      <w:tr w:rsidR="00AF483E" w14:paraId="62562A4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EA9C2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8BBA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836A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951E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849.262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CA5E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4849.26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92AD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707.73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1291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90.7873</w:t>
            </w:r>
          </w:p>
        </w:tc>
      </w:tr>
      <w:tr w:rsidR="00AF483E" w14:paraId="0A56994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EA1B6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D871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96E3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575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9895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650.409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9B9B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24.59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A273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068.95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2B5B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231.8656</w:t>
            </w:r>
          </w:p>
        </w:tc>
      </w:tr>
      <w:tr w:rsidR="00AF483E" w14:paraId="1F21B66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7432C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05B6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2F3E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844E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988.315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B56B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988.31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DC8E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995.77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662E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980.8598</w:t>
            </w:r>
          </w:p>
        </w:tc>
      </w:tr>
      <w:tr w:rsidR="00AF483E" w14:paraId="2C1DE7F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B5F2B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07C8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9E9D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088D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804.403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2073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195.59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0729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295.69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DE95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313.1115</w:t>
            </w:r>
          </w:p>
        </w:tc>
      </w:tr>
      <w:tr w:rsidR="00AF483E" w14:paraId="45955C4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25909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D54A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9144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FD76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873.365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C39F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0373.36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C2CD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6465.95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5825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280.7725</w:t>
            </w:r>
          </w:p>
        </w:tc>
      </w:tr>
      <w:tr w:rsidR="00AF483E" w14:paraId="316595D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E02AC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9E6D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D30A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51EA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499.245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AF91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500.75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67BC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033.39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C00A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965.0983</w:t>
            </w:r>
          </w:p>
        </w:tc>
      </w:tr>
      <w:tr w:rsidR="00AF483E" w14:paraId="4FD1200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13225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D6B6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2D2C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0F36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7919.108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98AD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80.89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3A0E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3191.39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5646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2646.8221</w:t>
            </w:r>
          </w:p>
        </w:tc>
      </w:tr>
      <w:tr w:rsidR="00AF483E" w14:paraId="2AF9266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4C650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19CB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A513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2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F8BA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868.917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20C5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618.91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3BBA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357.56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6FD9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380.2757</w:t>
            </w:r>
          </w:p>
        </w:tc>
      </w:tr>
      <w:tr w:rsidR="00AF483E" w14:paraId="0CB3D83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343EC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CC40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E580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8CF0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5976.35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ED9F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523.64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11FC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8188.46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01E4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3764.2509</w:t>
            </w:r>
          </w:p>
        </w:tc>
      </w:tr>
      <w:tr w:rsidR="00AF483E" w14:paraId="0F22DD3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A7A18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FDAB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A8EF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F3C6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967.54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21AE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6967.54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3DF0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965.21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52BC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0969.8836</w:t>
            </w:r>
          </w:p>
        </w:tc>
      </w:tr>
      <w:tr w:rsidR="00AF483E" w14:paraId="4240E0F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78D7C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F859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96E4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DB0B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662.38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4EA4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337.61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144B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615.45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A216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709.3289</w:t>
            </w:r>
          </w:p>
        </w:tc>
      </w:tr>
      <w:tr w:rsidR="00AF483E" w14:paraId="41E58F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E02AB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6A44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BFD2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FA4C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542.628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4E89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57.37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FEF2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013.49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AB3A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071.7586</w:t>
            </w:r>
          </w:p>
        </w:tc>
      </w:tr>
      <w:tr w:rsidR="00AF483E" w14:paraId="41D2C78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EBBFF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4950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A1EF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73B9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869.40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A049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4369.40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356F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749.05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F2C7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989.7697</w:t>
            </w:r>
          </w:p>
        </w:tc>
      </w:tr>
      <w:tr w:rsidR="00AF483E" w14:paraId="5ECAE4F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E3E5C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657F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CDCF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2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8DD5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426.827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54F6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7226.82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93EE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965.88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230D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887.7709</w:t>
            </w:r>
          </w:p>
        </w:tc>
      </w:tr>
      <w:tr w:rsidR="00AF483E" w14:paraId="47331CF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8BE80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6573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124F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7F6F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805.38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F306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694.61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49F3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262.41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FD9B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348.3596</w:t>
            </w:r>
          </w:p>
        </w:tc>
      </w:tr>
      <w:tr w:rsidR="00AF483E" w14:paraId="675F058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EEA18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C457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586D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7D8F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577.236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00F8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922.76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5B0B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823.95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E327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330.5186</w:t>
            </w:r>
          </w:p>
        </w:tc>
      </w:tr>
      <w:tr w:rsidR="00AF483E" w14:paraId="2778572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363EF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D590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285B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5D81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924.520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4A6D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4924.52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4AEB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442.15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3C68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406.8804</w:t>
            </w:r>
          </w:p>
        </w:tc>
      </w:tr>
      <w:tr w:rsidR="00AF483E" w14:paraId="6A9B72D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EB3A5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D439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9EF2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C486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151.125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6680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151.12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6749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530.34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7BB3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771.9030</w:t>
            </w:r>
          </w:p>
        </w:tc>
      </w:tr>
      <w:tr w:rsidR="00AF483E" w14:paraId="3F726DB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89237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6A80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DA46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C033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798.46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7371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5701.53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CBD9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842.08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6E45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754.8453</w:t>
            </w:r>
          </w:p>
        </w:tc>
      </w:tr>
      <w:tr w:rsidR="00AF483E" w14:paraId="1EFD60C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3E79D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8D90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E46E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6EF5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414.091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D749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585.90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3BEE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883.43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2FEF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944.7460</w:t>
            </w:r>
          </w:p>
        </w:tc>
      </w:tr>
      <w:tr w:rsidR="00AF483E" w14:paraId="09D6EC4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97778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662D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E6C4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0248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247.857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B08E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52.14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4993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635.02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9E3E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860.6891</w:t>
            </w:r>
          </w:p>
        </w:tc>
      </w:tr>
      <w:tr w:rsidR="00AF483E" w14:paraId="4554F90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53254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CF59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B406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59FE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169.374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84D7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169.37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467E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709.70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756F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629.0408</w:t>
            </w:r>
          </w:p>
        </w:tc>
      </w:tr>
      <w:tr w:rsidR="00AF483E" w14:paraId="7576582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7E322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B0F8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3B18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1C4F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111.038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217A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88.96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6534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662.07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8AAF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560.0027</w:t>
            </w:r>
          </w:p>
        </w:tc>
      </w:tr>
      <w:tr w:rsidR="00AF483E" w14:paraId="7FA5A97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81FBF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0495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DCFE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14A6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696.998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5627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2696.99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28B9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248.77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5B24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145.2230</w:t>
            </w:r>
          </w:p>
        </w:tc>
      </w:tr>
      <w:tr w:rsidR="00AF483E" w14:paraId="1F56150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163FC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CEF7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FEEA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69AE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086.163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458C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3086.16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3825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872.92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F2A9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299.4052</w:t>
            </w:r>
          </w:p>
        </w:tc>
      </w:tr>
      <w:tr w:rsidR="00AF483E" w14:paraId="4DCA77B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47101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5B72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5745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2086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983.457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DF69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0983.45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DC01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661.35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37CD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305.5631</w:t>
            </w:r>
          </w:p>
        </w:tc>
      </w:tr>
      <w:tr w:rsidR="00AF483E" w14:paraId="0F60D62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B5F11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3319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5DE5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3493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319.384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14EF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680.61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3548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872.15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25CE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766.6192</w:t>
            </w:r>
          </w:p>
        </w:tc>
      </w:tr>
      <w:tr w:rsidR="00AF483E" w14:paraId="3F637C2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10533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89DD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037D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F71B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144.902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F41A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144.90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ABF2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955.96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74EA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333.8410</w:t>
            </w:r>
          </w:p>
        </w:tc>
      </w:tr>
      <w:tr w:rsidR="00AF483E" w14:paraId="2F54E7A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69DAE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4C38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18AE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D904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038.732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7C77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7538.73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F9C1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047.68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7E67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29.7849</w:t>
            </w:r>
          </w:p>
        </w:tc>
      </w:tr>
      <w:tr w:rsidR="00AF483E" w14:paraId="54FF2BE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74893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4C32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47E4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0BA2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8655.58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574E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44.41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641E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8673.48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FC24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637.6905</w:t>
            </w:r>
          </w:p>
        </w:tc>
      </w:tr>
      <w:tr w:rsidR="00AF483E" w14:paraId="579844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C445D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CEE7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95C5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C83D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855.272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F07A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144.72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A741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452.43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9873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258.1142</w:t>
            </w:r>
          </w:p>
        </w:tc>
      </w:tr>
      <w:tr w:rsidR="00AF483E" w14:paraId="2588990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785BC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10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A7D4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8060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F884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0130.69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F2F2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30.69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56E7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585.34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0DEE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5676.0424</w:t>
            </w:r>
          </w:p>
        </w:tc>
      </w:tr>
      <w:tr w:rsidR="00AF483E" w14:paraId="0DDFB57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462F1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E95D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B32B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92A0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578.282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298C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4578.28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11D4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372.94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0B19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783.6243</w:t>
            </w:r>
          </w:p>
        </w:tc>
      </w:tr>
      <w:tr w:rsidR="00AF483E" w14:paraId="2C591CE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A41C3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02E3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E346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1EBE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573.226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8499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426.77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121F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147.49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3EC6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998.9572</w:t>
            </w:r>
          </w:p>
        </w:tc>
      </w:tr>
      <w:tr w:rsidR="00AF483E" w14:paraId="1A86D1B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1B701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C9B8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CA0D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64DC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662.38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7206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37.61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7BC4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615.45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28C7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709.3289</w:t>
            </w:r>
          </w:p>
        </w:tc>
      </w:tr>
      <w:tr w:rsidR="00AF483E" w14:paraId="1F81742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128B1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3CA8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0703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2172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600.96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3920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00.96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AF1C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033.20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F470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168.7228</w:t>
            </w:r>
          </w:p>
        </w:tc>
      </w:tr>
      <w:tr w:rsidR="00AF483E" w14:paraId="5E8693B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450C5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B272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EE40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008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2237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277.764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CA3C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6269.76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6F7E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439.16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66B0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116.3629</w:t>
            </w:r>
          </w:p>
        </w:tc>
      </w:tr>
      <w:tr w:rsidR="00AF483E" w14:paraId="4F7BD21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BDE15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FBBF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FE9B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AAC9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766.443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EE0F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233.55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DCDB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0176.86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DBEF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356.0192</w:t>
            </w:r>
          </w:p>
        </w:tc>
      </w:tr>
      <w:tr w:rsidR="00AF483E" w14:paraId="3FEDDE4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C3721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13F6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F530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450F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321.912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67D8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2321.91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F531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020.57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7E8C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623.2536</w:t>
            </w:r>
          </w:p>
        </w:tc>
      </w:tr>
      <w:tr w:rsidR="00AF483E" w14:paraId="06BBFDE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37569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6196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E076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401B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203.840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5E56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203.84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2D04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956.00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1633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451.6796</w:t>
            </w:r>
          </w:p>
        </w:tc>
      </w:tr>
      <w:tr w:rsidR="00AF483E" w14:paraId="3BAFB53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50744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E0AE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953D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766E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078.17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7007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821.82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E753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666.45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7C54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489.9017</w:t>
            </w:r>
          </w:p>
        </w:tc>
      </w:tr>
      <w:tr w:rsidR="00AF483E" w14:paraId="11AC291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EC77B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EC42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B455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365C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226.790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8676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726.79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6AF6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338.69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743F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114.8876</w:t>
            </w:r>
          </w:p>
        </w:tc>
      </w:tr>
      <w:tr w:rsidR="00AF483E" w14:paraId="2E69123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4B1F8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9185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AB88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A0FC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3897.34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04B9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02.65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45E5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829.17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8690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9965.5234</w:t>
            </w:r>
          </w:p>
        </w:tc>
      </w:tr>
      <w:tr w:rsidR="00AF483E" w14:paraId="0006C40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FEBB7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E95B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67CA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DA7A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828.040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985E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4828.04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7E79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056.17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FA72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599.9056</w:t>
            </w:r>
          </w:p>
        </w:tc>
      </w:tr>
      <w:tr w:rsidR="00AF483E" w14:paraId="6A95001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E9C32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3A87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6CF8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8B00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615.42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9BF1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384.57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7D18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161.77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3356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069.0736</w:t>
            </w:r>
          </w:p>
        </w:tc>
      </w:tr>
      <w:tr w:rsidR="00AF483E" w14:paraId="12303C6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13126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90AD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5E29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7761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804.403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DD15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5304.40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9C13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295.69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9A79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313.1115</w:t>
            </w:r>
          </w:p>
        </w:tc>
      </w:tr>
      <w:tr w:rsidR="00AF483E" w14:paraId="5B61CB6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F895E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09D1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B42D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4EA8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824.540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9D87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9175.46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67B8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233.87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2097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415.2014</w:t>
            </w:r>
          </w:p>
        </w:tc>
      </w:tr>
      <w:tr w:rsidR="00AF483E" w14:paraId="7A83016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1C4A1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7E4E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98E8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135F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487.381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4699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12.61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81F3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673.46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79F3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301.2950</w:t>
            </w:r>
          </w:p>
        </w:tc>
      </w:tr>
      <w:tr w:rsidR="00AF483E" w14:paraId="39BB066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ED8ED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1B82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6FAA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E0E0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504.931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1B4C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495.06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5FB0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532.32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FCEA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477.5421</w:t>
            </w:r>
          </w:p>
        </w:tc>
      </w:tr>
      <w:tr w:rsidR="00AF483E" w14:paraId="1A5B280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6F0B7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C89B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F213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D1A9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533.361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727D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5533.36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46E6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366.34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1623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700.3758</w:t>
            </w:r>
          </w:p>
        </w:tc>
      </w:tr>
      <w:tr w:rsidR="00AF483E" w14:paraId="59FCB8E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61B7D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A27D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B6E2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0B4B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218.93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6A45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81.06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EB20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760.02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418E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677.8492</w:t>
            </w:r>
          </w:p>
        </w:tc>
      </w:tr>
      <w:tr w:rsidR="00AF483E" w14:paraId="17FA035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F4F22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E10B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914D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4663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607.323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75A5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392.67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5E67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774.64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C0E4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1439.9979</w:t>
            </w:r>
          </w:p>
        </w:tc>
      </w:tr>
      <w:tr w:rsidR="00AF483E" w14:paraId="1A3F9B6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D5E1B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5319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12C9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D204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525.570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023A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525.57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9A52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716.90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4BE9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334.2398</w:t>
            </w:r>
          </w:p>
        </w:tc>
      </w:tr>
      <w:tr w:rsidR="00AF483E" w14:paraId="1E3807B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53AB5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5AC0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A7C6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6869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829.596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A176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170.40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4A23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556.34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4933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102.8509</w:t>
            </w:r>
          </w:p>
        </w:tc>
      </w:tr>
      <w:tr w:rsidR="00AF483E" w14:paraId="00593A8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68D8F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D4DF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9250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1C15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918.971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7E93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7418.97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0095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803.29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66A1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034.6472</w:t>
            </w:r>
          </w:p>
        </w:tc>
      </w:tr>
      <w:tr w:rsidR="00AF483E" w14:paraId="74ED105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A26B1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61E9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3C56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D986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877.693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FA78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022.30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F447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395.17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691F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360.2114</w:t>
            </w:r>
          </w:p>
        </w:tc>
      </w:tr>
      <w:tr w:rsidR="00AF483E" w14:paraId="459522B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59902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0465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BA47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610C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46.63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3662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753.36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72A2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043.08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C214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250.1784</w:t>
            </w:r>
          </w:p>
        </w:tc>
      </w:tr>
      <w:tr w:rsidR="00AF483E" w14:paraId="2635D6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56166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A7FF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F50D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15E0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979.904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608E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020.09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3A18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495.91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B999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463.8961</w:t>
            </w:r>
          </w:p>
        </w:tc>
      </w:tr>
      <w:tr w:rsidR="00AF483E" w14:paraId="48C5E2A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A6FB1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0A5A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2D3C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7B9D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009.96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613C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009.96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4D81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418.25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803D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5601.6858</w:t>
            </w:r>
          </w:p>
        </w:tc>
      </w:tr>
      <w:tr w:rsidR="00AF483E" w14:paraId="629C5E1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A94DC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DD52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B7C2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47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B45F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0473.990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B17D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5723.99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1936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3511.80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5331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7436.1722</w:t>
            </w:r>
          </w:p>
        </w:tc>
      </w:tr>
      <w:tr w:rsidR="00AF483E" w14:paraId="62E8A96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3D19D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A168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2CE1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E6A7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318.550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C573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681.44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F7B8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04.32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6B99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032.7768</w:t>
            </w:r>
          </w:p>
        </w:tc>
      </w:tr>
      <w:tr w:rsidR="00AF483E" w14:paraId="4923647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2B8D6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162B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9A43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2D35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652.982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67EF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9652.98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4B2F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878.10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7590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427.8649</w:t>
            </w:r>
          </w:p>
        </w:tc>
      </w:tr>
      <w:tr w:rsidR="00AF483E" w14:paraId="7050B5C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DD1EF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E6FC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7488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9A86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686.88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2C01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686.88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3696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355.87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444D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017.8924</w:t>
            </w:r>
          </w:p>
        </w:tc>
      </w:tr>
      <w:tr w:rsidR="00AF483E" w14:paraId="4D27B0A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35B2A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87BB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3689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4998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312.864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6E87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3812.86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628B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971.57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A01A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654.1565</w:t>
            </w:r>
          </w:p>
        </w:tc>
      </w:tr>
      <w:tr w:rsidR="00AF483E" w14:paraId="69BD892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6B09B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5717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3973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93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1C9F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9083.799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236A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9783.79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B6BA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2301.46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0F58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5866.1302</w:t>
            </w:r>
          </w:p>
        </w:tc>
      </w:tr>
      <w:tr w:rsidR="00AF483E" w14:paraId="78C3B67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7428A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13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C0D1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42CA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6C6E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580.810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C8A6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9080.81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AEFC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396.85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161F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764.7680</w:t>
            </w:r>
          </w:p>
        </w:tc>
      </w:tr>
      <w:tr w:rsidR="00AF483E" w14:paraId="41756A6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73CA1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094E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1FF8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2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7A95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46.63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C57C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896.63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3F8A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043.08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C033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250.1784</w:t>
            </w:r>
          </w:p>
        </w:tc>
      </w:tr>
      <w:tr w:rsidR="00AF483E" w14:paraId="331B071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07FB1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D700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3AA4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CF8F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339.189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B39B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60.81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60FF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596.18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4318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082.1926</w:t>
            </w:r>
          </w:p>
        </w:tc>
      </w:tr>
      <w:tr w:rsidR="00AF483E" w14:paraId="4136D02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EEC44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15ED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4F29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EF88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482.25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4211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7517.74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B8FF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279.26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2F0D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2685.2464</w:t>
            </w:r>
          </w:p>
        </w:tc>
      </w:tr>
      <w:tr w:rsidR="00AF483E" w14:paraId="290A2A2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EDC87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3D20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240D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2950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347.58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0B2D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2347.58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CCA6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902.78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2B37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792.3926</w:t>
            </w:r>
          </w:p>
        </w:tc>
      </w:tr>
      <w:tr w:rsidR="00AF483E" w14:paraId="23F12DE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6007F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1AB2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34BB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0658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317.84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7196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2.15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A9A8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012.70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A35B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622.9908</w:t>
            </w:r>
          </w:p>
        </w:tc>
      </w:tr>
      <w:tr w:rsidR="00AF483E" w14:paraId="650628A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67B97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82BC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7D8A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38CA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446.59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BD0F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553.40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F83A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552.30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F48E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340.8836</w:t>
            </w:r>
          </w:p>
        </w:tc>
      </w:tr>
      <w:tr w:rsidR="00AF483E" w14:paraId="55571F4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8516D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EE05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5A8E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248F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680.988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A8FE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680.98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2BB0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837.95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1E37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524.0254</w:t>
            </w:r>
          </w:p>
        </w:tc>
      </w:tr>
      <w:tr w:rsidR="00AF483E" w14:paraId="6EAEE6C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A56F6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48D4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187A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20DC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803.721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C02C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9196.27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6E6F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971.06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C918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636.3745</w:t>
            </w:r>
          </w:p>
        </w:tc>
      </w:tr>
      <w:tr w:rsidR="00AF483E" w14:paraId="09BA175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6D83C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9F97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8985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96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D2B9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061.968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1B44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898.03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2066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434.35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1780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689.5816</w:t>
            </w:r>
          </w:p>
        </w:tc>
      </w:tr>
      <w:tr w:rsidR="00AF483E" w14:paraId="4F49F5C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31DEE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61B6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A076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6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EECC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967.54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2A95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3367.54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C057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965.21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F4ED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0969.8836</w:t>
            </w:r>
          </w:p>
        </w:tc>
      </w:tr>
      <w:tr w:rsidR="00AF483E" w14:paraId="52EB13C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3672F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9F0D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C55A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2287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46.63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C6A0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146.63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0D76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043.08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95DA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250.1784</w:t>
            </w:r>
          </w:p>
        </w:tc>
      </w:tr>
      <w:tr w:rsidR="00AF483E" w14:paraId="0054C64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F6357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18BE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4F12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7EDE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289.136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1B97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10.86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951C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460.43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6AEE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117.8398</w:t>
            </w:r>
          </w:p>
        </w:tc>
      </w:tr>
      <w:tr w:rsidR="00AF483E" w14:paraId="7DB1F52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F47B6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27F6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30B2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3ED6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592.189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C6B2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2092.18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BA07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064.89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C74B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119.4825</w:t>
            </w:r>
          </w:p>
        </w:tc>
      </w:tr>
      <w:tr w:rsidR="00AF483E" w14:paraId="5A851AB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F1651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454D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BEB9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DD6C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148.73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A8E5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0751.26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863A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541.00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8C9D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756.4626</w:t>
            </w:r>
          </w:p>
        </w:tc>
      </w:tr>
      <w:tr w:rsidR="00AF483E" w14:paraId="6CB7E5D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F5DC4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4578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296D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4D21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604.157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FF65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895.84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E833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980.87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0AE9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227.4441</w:t>
            </w:r>
          </w:p>
        </w:tc>
      </w:tr>
      <w:tr w:rsidR="00AF483E" w14:paraId="30020FA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5FA36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026B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E723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4E96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078.17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FC22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4078.17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D65E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666.45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F56A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489.9017</w:t>
            </w:r>
          </w:p>
        </w:tc>
      </w:tr>
      <w:tr w:rsidR="00AF483E" w14:paraId="54F09DF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A1F4A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88E2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7086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E565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013.716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85CA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986.28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A881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3661.44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8C35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2365.9841</w:t>
            </w:r>
          </w:p>
        </w:tc>
      </w:tr>
      <w:tr w:rsidR="00AF483E" w14:paraId="0539420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DE840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061F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E195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342B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1468.481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76AF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1968.48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27BF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204.57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D92A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732.3899</w:t>
            </w:r>
          </w:p>
        </w:tc>
      </w:tr>
      <w:tr w:rsidR="00AF483E" w14:paraId="7F9B2FB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0A740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65BB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CC2F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447D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754.35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8A5E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245.64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5F29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1979.39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D1A4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5529.3049</w:t>
            </w:r>
          </w:p>
        </w:tc>
      </w:tr>
      <w:tr w:rsidR="00AF483E" w14:paraId="1F6E26C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F8184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B4A0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81E3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FCB2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224.064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67A6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775.93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6E35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795.88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1144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652.2475</w:t>
            </w:r>
          </w:p>
        </w:tc>
      </w:tr>
      <w:tr w:rsidR="00AF483E" w14:paraId="24A75DC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FD2AD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4CA3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35A5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07D8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563.267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0B74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936.73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723C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507.33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8E7E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619.2041</w:t>
            </w:r>
          </w:p>
        </w:tc>
      </w:tr>
      <w:tr w:rsidR="00AF483E" w14:paraId="46D8F0F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3C476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F2A3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6D9A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D6A3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560.670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39E1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6060.67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88B7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251.98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060A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869.3546</w:t>
            </w:r>
          </w:p>
        </w:tc>
      </w:tr>
      <w:tr w:rsidR="00AF483E" w14:paraId="125D2E7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BA087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67D3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3C1A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DFE3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957.979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1F2E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5957.97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3B59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6564.51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D9E6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351.4422</w:t>
            </w:r>
          </w:p>
        </w:tc>
      </w:tr>
      <w:tr w:rsidR="00AF483E" w14:paraId="4C2A088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BCD50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901F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0702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FF01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636.06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EEB3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363.93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5764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833.07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C66B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439.0507</w:t>
            </w:r>
          </w:p>
        </w:tc>
      </w:tr>
      <w:tr w:rsidR="00AF483E" w14:paraId="4705D7D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39501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75AD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7B46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5034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801.80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0463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901.80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5F41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211.35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5F88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392.2548</w:t>
            </w:r>
          </w:p>
        </w:tc>
      </w:tr>
      <w:tr w:rsidR="00AF483E" w14:paraId="0AF8BD2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6365E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DE9B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0392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0B83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658.808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B3D2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658.80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A515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749.18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4332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568.4337</w:t>
            </w:r>
          </w:p>
        </w:tc>
      </w:tr>
      <w:tr w:rsidR="00AF483E" w14:paraId="409ED76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37C28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20FE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DE0F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F4F4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3413.10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5530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8413.10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38B2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5934.64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3393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0891.5707</w:t>
            </w:r>
          </w:p>
        </w:tc>
      </w:tr>
      <w:tr w:rsidR="00AF483E" w14:paraId="2DE0E25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8B9B8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E2F2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771D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B40F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233.396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CFAD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266.60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521C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765.22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26A0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701.5695</w:t>
            </w:r>
          </w:p>
        </w:tc>
      </w:tr>
      <w:tr w:rsidR="00AF483E" w14:paraId="54B9FF1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75931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BA9D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2DAE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4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8E4F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662.38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8090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737.61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342A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615.45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4EA2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709.3289</w:t>
            </w:r>
          </w:p>
        </w:tc>
      </w:tr>
      <w:tr w:rsidR="00AF483E" w14:paraId="107141D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E7C31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7890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5BAE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50DA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9701.53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CE2A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9701.53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3C19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874.15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9C33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528.9201</w:t>
            </w:r>
          </w:p>
        </w:tc>
      </w:tr>
      <w:tr w:rsidR="00AF483E" w14:paraId="1E1591A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3F6DA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217A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69AD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2596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040.064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19EF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6040.06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FAAA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316.98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645B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763.1431</w:t>
            </w:r>
          </w:p>
        </w:tc>
      </w:tr>
      <w:tr w:rsidR="00AF483E" w14:paraId="05282FA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C80F6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8CC9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2839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2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3AD7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945.296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6D28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04.70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AA1C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528.01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10C3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362.5768</w:t>
            </w:r>
          </w:p>
        </w:tc>
      </w:tr>
      <w:tr w:rsidR="00AF483E" w14:paraId="2C7AA63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1B82D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B829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1FE4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3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99D5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265.89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9DBC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3965.89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665D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182.65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1F57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349.1409</w:t>
            </w:r>
          </w:p>
        </w:tc>
      </w:tr>
      <w:tr w:rsidR="00AF483E" w14:paraId="4B79E90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84803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17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B9EA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73D2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6D33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445.041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4FB1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5554.95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4C5D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917.33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B9DD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972.7477</w:t>
            </w:r>
          </w:p>
        </w:tc>
      </w:tr>
      <w:tr w:rsidR="00AF483E" w14:paraId="0BFBF27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EED67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A25E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0F61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18D2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1468.84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62DF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6468.84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1A40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740.74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323A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7196.9526</w:t>
            </w:r>
          </w:p>
        </w:tc>
      </w:tr>
      <w:tr w:rsidR="00AF483E" w14:paraId="480B467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B9058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9B42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5BA9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9465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178.163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F7D1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3178.16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1D4B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815.54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D705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540.7799</w:t>
            </w:r>
          </w:p>
        </w:tc>
      </w:tr>
      <w:tr w:rsidR="00AF483E" w14:paraId="3F0E893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39B16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B178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7B06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A33A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513.70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0323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86.29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835E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453.25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BEDC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574.1613</w:t>
            </w:r>
          </w:p>
        </w:tc>
      </w:tr>
      <w:tr w:rsidR="00AF483E" w14:paraId="0D0EA75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BB1FC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1EB9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D00F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F9BB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586.01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9739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5086.01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788C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897.19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A369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274.8280</w:t>
            </w:r>
          </w:p>
        </w:tc>
      </w:tr>
      <w:tr w:rsidR="00AF483E" w14:paraId="51458AB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635E3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52A4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9028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7043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501.252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E99B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498.74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FF92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184.22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A82F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818.2828</w:t>
            </w:r>
          </w:p>
        </w:tc>
      </w:tr>
      <w:tr w:rsidR="00AF483E" w14:paraId="6003138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3E6B8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4812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FE6F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0FB9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314.969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5532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9314.96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7A2E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788.00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576D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841.9361</w:t>
            </w:r>
          </w:p>
        </w:tc>
      </w:tr>
      <w:tr w:rsidR="00AF483E" w14:paraId="44F6A13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1123D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BED4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E56C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86AC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898.843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86E0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01.15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71D9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571.29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ABEE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226.3930</w:t>
            </w:r>
          </w:p>
        </w:tc>
      </w:tr>
      <w:tr w:rsidR="00AF483E" w14:paraId="617D5F6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492D5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0259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1E87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472C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8281.481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879B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9281.48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65E3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8454.02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C285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8108.9387</w:t>
            </w:r>
          </w:p>
        </w:tc>
      </w:tr>
      <w:tr w:rsidR="00AF483E" w14:paraId="7CE574B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1C0E2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B4C5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0ADE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36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F95F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201.31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DD08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3601.31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AD25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011.61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7418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391.0142</w:t>
            </w:r>
          </w:p>
        </w:tc>
      </w:tr>
      <w:tr w:rsidR="00AF483E" w14:paraId="5FF5FF1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9BB15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2650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F103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18FC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627.289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992F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372.71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C300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893.46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068A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361.1138</w:t>
            </w:r>
          </w:p>
        </w:tc>
      </w:tr>
      <w:tr w:rsidR="00AF483E" w14:paraId="7EC9CB8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B4763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B0D4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DBC5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381C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114.65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A960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2614.65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E2CD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109.74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E4B3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119.5552</w:t>
            </w:r>
          </w:p>
        </w:tc>
      </w:tr>
      <w:tr w:rsidR="00AF483E" w14:paraId="5F2F15F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E9275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BB3F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8017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000F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3663.633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4D75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36.36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9826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1276.01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FCF4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6051.2572</w:t>
            </w:r>
          </w:p>
        </w:tc>
      </w:tr>
      <w:tr w:rsidR="00AF483E" w14:paraId="0870E5E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C69AA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D0E5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119C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A507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968.091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2D77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31.90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56B4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574.10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4EA0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362.0756</w:t>
            </w:r>
          </w:p>
        </w:tc>
      </w:tr>
      <w:tr w:rsidR="00AF483E" w14:paraId="7C59DA8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E30DC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77F3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C79E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1392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3513.000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DAD4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1513.00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1FFF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2741.77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A224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284.2290</w:t>
            </w:r>
          </w:p>
        </w:tc>
      </w:tr>
      <w:tr w:rsidR="00AF483E" w14:paraId="7662187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E223A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1BBA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BD97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618A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3647.545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FB3B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352.45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19BD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5628.63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974C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666.4552</w:t>
            </w:r>
          </w:p>
        </w:tc>
      </w:tr>
      <w:tr w:rsidR="00AF483E" w14:paraId="32E1C13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C5279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0495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F98B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715F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46.63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5ADC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3.36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D7D1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043.08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88D1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250.1784</w:t>
            </w:r>
          </w:p>
        </w:tc>
      </w:tr>
      <w:tr w:rsidR="00AF483E" w14:paraId="21E3953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9BDC7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986A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4527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04EB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49.978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D1A5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950.02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C380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759.759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1306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340.1981</w:t>
            </w:r>
          </w:p>
        </w:tc>
      </w:tr>
      <w:tr w:rsidR="00AF483E" w14:paraId="5485BC9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2DF98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DAD7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84F4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9C64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46.63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D2A1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646.63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902D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043.08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1F29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250.1784</w:t>
            </w:r>
          </w:p>
        </w:tc>
      </w:tr>
      <w:tr w:rsidR="00AF483E" w14:paraId="0CBD9F7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A03C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307B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FD28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12E6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346.488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14B1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8346.48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F3DA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038.96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022E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3654.0106</w:t>
            </w:r>
          </w:p>
        </w:tc>
      </w:tr>
      <w:tr w:rsidR="00AF483E" w14:paraId="3900A09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19A70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D96A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E452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4D6C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869.40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5836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8369.40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35A9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749.05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A989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989.7697</w:t>
            </w:r>
          </w:p>
        </w:tc>
      </w:tr>
      <w:tr w:rsidR="00AF483E" w14:paraId="66B1EFF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81ED7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466D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D684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93DA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434.731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44C9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6565.26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E925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139.95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468D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729.5117</w:t>
            </w:r>
          </w:p>
        </w:tc>
      </w:tr>
      <w:tr w:rsidR="00AF483E" w14:paraId="3F154F7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35057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2BA3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217C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B031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714.051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5C61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3714.05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08A1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310.87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1C7D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117.2317</w:t>
            </w:r>
          </w:p>
        </w:tc>
      </w:tr>
      <w:tr w:rsidR="00AF483E" w14:paraId="1DFBAE4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F9578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4BB0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C59B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E23E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175.552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9589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824.44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B8A2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988.33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4B5B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362.7701</w:t>
            </w:r>
          </w:p>
        </w:tc>
      </w:tr>
      <w:tr w:rsidR="00AF483E" w14:paraId="15B9A93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B5906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65A9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32EF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1389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46.63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A157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353.36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9A84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043.08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EC0C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250.1784</w:t>
            </w:r>
          </w:p>
        </w:tc>
      </w:tr>
      <w:tr w:rsidR="00AF483E" w14:paraId="78EEAE3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E9DB0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981C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7A11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0878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369.968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0865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3369.96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2E5F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380.53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0E84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359.4019</w:t>
            </w:r>
          </w:p>
        </w:tc>
      </w:tr>
      <w:tr w:rsidR="00AF483E" w14:paraId="5B4B76B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79D51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5F15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D336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CD8A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998.823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54D0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0998.82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CB8E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734.10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28AB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263.5419</w:t>
            </w:r>
          </w:p>
        </w:tc>
      </w:tr>
      <w:tr w:rsidR="00AF483E" w14:paraId="3E7BEF9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915AF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0378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39FD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C045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093.747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34BD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3093.74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4DC2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626.68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3AF2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560.8062</w:t>
            </w:r>
          </w:p>
        </w:tc>
      </w:tr>
      <w:tr w:rsidR="00AF483E" w14:paraId="6D95261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3A38E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AD46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82D4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1F60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525.570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C546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025.57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1CFB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716.90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E545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334.2398</w:t>
            </w:r>
          </w:p>
        </w:tc>
      </w:tr>
      <w:tr w:rsidR="00AF483E" w14:paraId="6EB5A7E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DE3C5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1BDA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917A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0467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636.556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164D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636.55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9E38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934.53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F55B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338.5836</w:t>
            </w:r>
          </w:p>
        </w:tc>
      </w:tr>
      <w:tr w:rsidR="00AF483E" w14:paraId="72AB8BD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9F620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4E9B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BCD7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A802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230.799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7A3A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8230.79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1B64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470.09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FCBB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991.5073</w:t>
            </w:r>
          </w:p>
        </w:tc>
      </w:tr>
      <w:tr w:rsidR="00AF483E" w14:paraId="5AC308C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A216A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0F4D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1848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AE7E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895.735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2B4E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604.26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7903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473.09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91BB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318.3727</w:t>
            </w:r>
          </w:p>
        </w:tc>
      </w:tr>
      <w:tr w:rsidR="00AF483E" w14:paraId="72FB925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73436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0950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606E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3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8B31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339.665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FD24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6160.33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7F17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891.05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BF17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788.2781</w:t>
            </w:r>
          </w:p>
        </w:tc>
      </w:tr>
      <w:tr w:rsidR="00AF483E" w14:paraId="7168513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82A46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CCA7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3AF0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9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16A8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149.227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46BD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800.77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D522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230.76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8DBB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067.6903</w:t>
            </w:r>
          </w:p>
        </w:tc>
      </w:tr>
      <w:tr w:rsidR="00AF483E" w14:paraId="5E7C6D1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A00D2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20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9638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F146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24DF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793.03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A51E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106.96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94BD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150.81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4483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435.2435</w:t>
            </w:r>
          </w:p>
        </w:tc>
      </w:tr>
      <w:tr w:rsidR="00AF483E" w14:paraId="498B6AA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6731F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9E41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4519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FBE9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844.962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35C7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7844.96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3CAE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616.64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F0BC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73.2752</w:t>
            </w:r>
          </w:p>
        </w:tc>
      </w:tr>
      <w:tr w:rsidR="00AF483E" w14:paraId="07B81B3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487F4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CBAA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4D1D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69E4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283.450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6CC7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716.55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36B8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006.87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4E44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560.0210</w:t>
            </w:r>
          </w:p>
        </w:tc>
      </w:tr>
      <w:tr w:rsidR="00AF483E" w14:paraId="4CE60C7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CF7AC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9017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D923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23A9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8306.939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3900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193.06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E7EB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8272.79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46A9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341.0794</w:t>
            </w:r>
          </w:p>
        </w:tc>
      </w:tr>
      <w:tr w:rsidR="00AF483E" w14:paraId="3A36CBD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078BA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8CEE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B037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6078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314.969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EED7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85.030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C46C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788.00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87D6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841.9361</w:t>
            </w:r>
          </w:p>
        </w:tc>
      </w:tr>
      <w:tr w:rsidR="00AF483E" w14:paraId="6EA48EB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3375A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A697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0EC5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BF25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460.563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1310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39.43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7043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566.98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E5EC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354.1412</w:t>
            </w:r>
          </w:p>
        </w:tc>
      </w:tr>
      <w:tr w:rsidR="00AF483E" w14:paraId="608C0E7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A02EE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8462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B112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9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129F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023.779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7E3E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926.22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3953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315.77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394E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731.7886</w:t>
            </w:r>
          </w:p>
        </w:tc>
      </w:tr>
      <w:tr w:rsidR="00AF483E" w14:paraId="5DAA6E7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81336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154B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062E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2F02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434.731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7EF3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065.26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407A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139.95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BB40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729.5117</w:t>
            </w:r>
          </w:p>
        </w:tc>
      </w:tr>
      <w:tr w:rsidR="00AF483E" w14:paraId="4FBED36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E5BFA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95DC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3287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8596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064.565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E180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835.43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0596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419.07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5EE6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710.0558</w:t>
            </w:r>
          </w:p>
        </w:tc>
      </w:tr>
      <w:tr w:rsidR="00AF483E" w14:paraId="1815918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6C235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9D53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97FD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E15E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535.958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EC13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8535.95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B8F4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070.66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84FE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5001.2537</w:t>
            </w:r>
          </w:p>
        </w:tc>
      </w:tr>
      <w:tr w:rsidR="00AF483E" w14:paraId="246A14D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E7DA1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99EB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ECD9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64E1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941.71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1AB6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058.28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D5FD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291.11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6BA3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592.3200</w:t>
            </w:r>
          </w:p>
        </w:tc>
      </w:tr>
      <w:tr w:rsidR="00AF483E" w14:paraId="7C7F4A1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4AF7B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199C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8D13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3E83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222.024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3A78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722.02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3C70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526.51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BEA9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917.5335</w:t>
            </w:r>
          </w:p>
        </w:tc>
      </w:tr>
      <w:tr w:rsidR="00AF483E" w14:paraId="4E24AD0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A49B6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D855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4F23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0D17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986.082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4107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513.91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D712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678.91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F676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293.2493</w:t>
            </w:r>
          </w:p>
        </w:tc>
      </w:tr>
      <w:tr w:rsidR="00AF483E" w14:paraId="5C0830A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00DDB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9A4E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BBD2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75CE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633.467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8200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5133.46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5113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716.16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5319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550.7715</w:t>
            </w:r>
          </w:p>
        </w:tc>
      </w:tr>
      <w:tr w:rsidR="00AF483E" w14:paraId="0814D89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13F6F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9AE7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BE54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ADD1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426.447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4244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9426.44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3C1C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605.82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3144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247.0658</w:t>
            </w:r>
          </w:p>
        </w:tc>
      </w:tr>
      <w:tr w:rsidR="00AF483E" w14:paraId="3577437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2C6FF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37B8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BF92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728F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169.374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FB63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169.37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16C9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709.70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3FC5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629.0408</w:t>
            </w:r>
          </w:p>
        </w:tc>
      </w:tr>
      <w:tr w:rsidR="00AF483E" w14:paraId="68E5674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B64DC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5B40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D3F2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142D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332.22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1137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667.77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8138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793.42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5FF9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871.0209</w:t>
            </w:r>
          </w:p>
        </w:tc>
      </w:tr>
      <w:tr w:rsidR="00AF483E" w14:paraId="66B50F9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3B774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F729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F5D7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631C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534.34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3B9C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4534.34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E4F5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604.82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BC2A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463.8686</w:t>
            </w:r>
          </w:p>
        </w:tc>
      </w:tr>
      <w:tr w:rsidR="00AF483E" w14:paraId="4156E50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B24B6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7A3C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7922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318F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174.56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5A9F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0174.56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B628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270.54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2B7C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0078.5949</w:t>
            </w:r>
          </w:p>
        </w:tc>
      </w:tr>
      <w:tr w:rsidR="00AF483E" w14:paraId="62858AC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D9C03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3C18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87D7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6365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878.223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425F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621.77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5E02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675.59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8B77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080.8492</w:t>
            </w:r>
          </w:p>
        </w:tc>
      </w:tr>
      <w:tr w:rsidR="00AF483E" w14:paraId="334B0EC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82ADF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C908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5306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3965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0202.998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0171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7797.00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5FEA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667.33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AB3C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8738.6618</w:t>
            </w:r>
          </w:p>
        </w:tc>
      </w:tr>
      <w:tr w:rsidR="00AF483E" w14:paraId="7AA5FEF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181D0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2825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241A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0D38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915.390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3755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415.39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D5C9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064.72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9AAB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766.0601</w:t>
            </w:r>
          </w:p>
        </w:tc>
      </w:tr>
      <w:tr w:rsidR="00AF483E" w14:paraId="0E276BE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D3342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8014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AB71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3920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120.305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9C2C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220.30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6FFF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382.66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B920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857.9484</w:t>
            </w:r>
          </w:p>
        </w:tc>
      </w:tr>
      <w:tr w:rsidR="00AF483E" w14:paraId="400DAEF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96476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2511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19AB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CAD8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337.71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D591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9337.71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379A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898.93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2532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776.4929</w:t>
            </w:r>
          </w:p>
        </w:tc>
      </w:tr>
      <w:tr w:rsidR="00AF483E" w14:paraId="12855A1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7FDE1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CFCF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5676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1FF7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849.262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5441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2849.26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5AE4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707.73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EC54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90.7873</w:t>
            </w:r>
          </w:p>
        </w:tc>
      </w:tr>
      <w:tr w:rsidR="00AF483E" w14:paraId="6468343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0DD32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F434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9B70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45FC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52.701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EBB4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47.29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67B1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606.79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0657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498.6058</w:t>
            </w:r>
          </w:p>
        </w:tc>
      </w:tr>
      <w:tr w:rsidR="00AF483E" w14:paraId="1E39475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CA79A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E160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4C68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588F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009.318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8666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009.31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0B11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993.45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BBD7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025.1809</w:t>
            </w:r>
          </w:p>
        </w:tc>
      </w:tr>
      <w:tr w:rsidR="00AF483E" w14:paraId="79D7D4A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6727E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5D27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C15B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3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D49D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3027.989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AA25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8727.98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5AE0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4044.08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59A9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2011.8992</w:t>
            </w:r>
          </w:p>
        </w:tc>
      </w:tr>
      <w:tr w:rsidR="00AF483E" w14:paraId="1D7DB87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8065E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556F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9605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538F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441.484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A233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0441.48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8FD5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898.26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F4B9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984.7046</w:t>
            </w:r>
          </w:p>
        </w:tc>
      </w:tr>
      <w:tr w:rsidR="00AF483E" w14:paraId="5E05960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B19CF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458B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0723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E79E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252.66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CB09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47.33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44F3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999.97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3EDF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505.3592</w:t>
            </w:r>
          </w:p>
        </w:tc>
      </w:tr>
      <w:tr w:rsidR="00AF483E" w14:paraId="547E30B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75A21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B5AF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1AAA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07F0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405.31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99E3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094.68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AE35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833.48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363A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977.1444</w:t>
            </w:r>
          </w:p>
        </w:tc>
      </w:tr>
      <w:tr w:rsidR="00AF483E" w14:paraId="7AE613D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820C2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E069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4DB5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34B1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639.351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9D2F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739.35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4711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055.63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76F0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223.0683</w:t>
            </w:r>
          </w:p>
        </w:tc>
      </w:tr>
      <w:tr w:rsidR="00AF483E" w14:paraId="792753C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79456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BA0C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891C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204E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169.866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6EC9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669.86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351C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438.08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80FA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901.6432</w:t>
            </w:r>
          </w:p>
        </w:tc>
      </w:tr>
      <w:tr w:rsidR="00AF483E" w14:paraId="306DC0A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4C4DE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8718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B26C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F103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2867.933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2EED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9132.06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54D0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5472.85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D7E4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0263.0122</w:t>
            </w:r>
          </w:p>
        </w:tc>
      </w:tr>
      <w:tr w:rsidR="00AF483E" w14:paraId="1A8DE5B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D83C8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23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AC61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33A0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9E25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5081.925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0236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181.92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EEE7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4556.119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3746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5607.7319</w:t>
            </w:r>
          </w:p>
        </w:tc>
      </w:tr>
      <w:tr w:rsidR="00AF483E" w14:paraId="4E741AB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0B2F5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7E1C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23EC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2AE5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203.840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B198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796.15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3A7F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956.00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3893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451.6796</w:t>
            </w:r>
          </w:p>
        </w:tc>
      </w:tr>
      <w:tr w:rsidR="00AF483E" w14:paraId="7082749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731BC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228B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5B36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5261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023.779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666A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976.22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0D3C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315.77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D2F1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731.7886</w:t>
            </w:r>
          </w:p>
        </w:tc>
      </w:tr>
      <w:tr w:rsidR="00AF483E" w14:paraId="3B4C7D3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7BFD6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8424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88FD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74BE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46.63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CA91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853.36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4A3E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043.08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3FFF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250.1784</w:t>
            </w:r>
          </w:p>
        </w:tc>
      </w:tr>
      <w:tr w:rsidR="00AF483E" w14:paraId="32283D8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06CFE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7110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9F3A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87DF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229.715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9D28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70.28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31F2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327.09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30BF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132.3388</w:t>
            </w:r>
          </w:p>
        </w:tc>
      </w:tr>
      <w:tr w:rsidR="00AF483E" w14:paraId="15EF0CF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CCC1E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B668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E6DE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FFE7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756.966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4DBF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743.03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B367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5644.83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8BA2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3869.1019</w:t>
            </w:r>
          </w:p>
        </w:tc>
      </w:tr>
      <w:tr w:rsidR="00AF483E" w14:paraId="5766563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ED063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74B9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0F4D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1E77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743.962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CB33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6.03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7AEB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873.31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B337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614.6065</w:t>
            </w:r>
          </w:p>
        </w:tc>
      </w:tr>
      <w:tr w:rsidR="00AF483E" w14:paraId="313B9F8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C0749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9546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C449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412B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595.278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360A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404.72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3906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712.87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B85F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477.6782</w:t>
            </w:r>
          </w:p>
        </w:tc>
      </w:tr>
      <w:tr w:rsidR="00AF483E" w14:paraId="339CFD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764E2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513E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DC9E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B1B4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402.719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64C7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402.71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36AE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825.94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CB62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979.4981</w:t>
            </w:r>
          </w:p>
        </w:tc>
      </w:tr>
      <w:tr w:rsidR="00AF483E" w14:paraId="7393190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8B2EE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653B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A5B8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A733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5952.667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64FE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8452.66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8A2A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024.88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8F53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1880.4495</w:t>
            </w:r>
          </w:p>
        </w:tc>
      </w:tr>
      <w:tr w:rsidR="00AF483E" w14:paraId="6169F27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D3477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CC5A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C07A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5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1A8D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5715.75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A97F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215.75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888F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6732.50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FF4E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699.0064</w:t>
            </w:r>
          </w:p>
        </w:tc>
      </w:tr>
      <w:tr w:rsidR="00AF483E" w14:paraId="4A181B4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887E4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4857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567C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F134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804.117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697C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804.11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CBD9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546.83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742E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061.3963</w:t>
            </w:r>
          </w:p>
        </w:tc>
      </w:tr>
      <w:tr w:rsidR="00AF483E" w14:paraId="52DB00E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9DAD8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B03C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202F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4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CCB0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837.398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9DEE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8562.60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E230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514.78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59C4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160.0108</w:t>
            </w:r>
          </w:p>
        </w:tc>
      </w:tr>
      <w:tr w:rsidR="00AF483E" w14:paraId="3133CE7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6BE98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FBA5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1BA1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1D9C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419.365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F6FB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580.63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148F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059.08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E4F2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779.6489</w:t>
            </w:r>
          </w:p>
        </w:tc>
      </w:tr>
      <w:tr w:rsidR="00AF483E" w14:paraId="511CB4B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B850A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F9EE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3F3E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5ECE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2063.581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2C0A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36.41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A29F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253.14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D7BA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7874.0145</w:t>
            </w:r>
          </w:p>
        </w:tc>
      </w:tr>
      <w:tr w:rsidR="00AF483E" w14:paraId="5A91964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54D0C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D4EE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D238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C1F2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181.428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928E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581.42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6AE0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392.86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3404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969.9912</w:t>
            </w:r>
          </w:p>
        </w:tc>
      </w:tr>
      <w:tr w:rsidR="00AF483E" w14:paraId="40F9336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E3F10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72E3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7D5E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950F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365.022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6E09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134.97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80DF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290.93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05A0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439.1104</w:t>
            </w:r>
          </w:p>
        </w:tc>
      </w:tr>
      <w:tr w:rsidR="00AF483E" w14:paraId="5E44AEF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335A6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36AE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C5BE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181B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214.348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D5EC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3214.34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E19B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170.07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1AE8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258.6218</w:t>
            </w:r>
          </w:p>
        </w:tc>
      </w:tr>
      <w:tr w:rsidR="00AF483E" w14:paraId="55EA69C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BF8D9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B9FE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54B9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5790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448.699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4030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1.30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937B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867.48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0019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029.9115</w:t>
            </w:r>
          </w:p>
        </w:tc>
      </w:tr>
      <w:tr w:rsidR="00AF483E" w14:paraId="1AF2EF9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CE983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7662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ABC9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6565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521.675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E307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5521.67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B220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724.92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8EE4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318.4248</w:t>
            </w:r>
          </w:p>
        </w:tc>
      </w:tr>
      <w:tr w:rsidR="00AF483E" w14:paraId="251F24C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4DF14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273F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CE2B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2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647A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950.982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B461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4750.98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10CF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16.11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F8F0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885.8509</w:t>
            </w:r>
          </w:p>
        </w:tc>
      </w:tr>
      <w:tr w:rsidR="00AF483E" w14:paraId="038E418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6D1D2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8F43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261B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0B09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516.817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87A7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5483.18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30D4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086.38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6382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947.2530</w:t>
            </w:r>
          </w:p>
        </w:tc>
      </w:tr>
      <w:tr w:rsidR="00AF483E" w14:paraId="131DC45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3755E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A693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789A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BB36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971.129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38BC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528.87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9732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508.24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6EEA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434.0167</w:t>
            </w:r>
          </w:p>
        </w:tc>
      </w:tr>
      <w:tr w:rsidR="00AF483E" w14:paraId="0A6DDDA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800FE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3D46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C30E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2059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521.989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101D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3521.98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52ED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21.64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5FC7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022.3292</w:t>
            </w:r>
          </w:p>
        </w:tc>
      </w:tr>
      <w:tr w:rsidR="00AF483E" w14:paraId="79A7FC9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3DCC2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1AE3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A3F4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E384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422.091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50E4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8422.09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4B3B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939.34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26E1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904.8330</w:t>
            </w:r>
          </w:p>
        </w:tc>
      </w:tr>
      <w:tr w:rsidR="00AF483E" w14:paraId="73CD6FD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C9339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045B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35DD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6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7834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467.793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7A8F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32.20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DF86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406.53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32F4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529.0522</w:t>
            </w:r>
          </w:p>
        </w:tc>
      </w:tr>
      <w:tr w:rsidR="00AF483E" w14:paraId="7B044C5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B490F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EF42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E26F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4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DAFC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819.484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1687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9919.48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66BA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717.41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1F90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921.5561</w:t>
            </w:r>
          </w:p>
        </w:tc>
      </w:tr>
      <w:tr w:rsidR="00AF483E" w14:paraId="2F9FCB1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EF277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EBFD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69BA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2E0C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308.299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A81F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3308.29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C50B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1599.51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50B7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5017.0823</w:t>
            </w:r>
          </w:p>
        </w:tc>
      </w:tr>
      <w:tr w:rsidR="00AF483E" w14:paraId="1FDDE4A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03DE8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1D83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57D4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87D2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629.437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9284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70.56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E007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232.920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7AE6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025.9541</w:t>
            </w:r>
          </w:p>
        </w:tc>
      </w:tr>
      <w:tr w:rsidR="00AF483E" w14:paraId="117A1AB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E99C8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A86E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A8DD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5857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519.392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2FEB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80.60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6ECB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842.11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8431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196.6683</w:t>
            </w:r>
          </w:p>
        </w:tc>
      </w:tr>
      <w:tr w:rsidR="00AF483E" w14:paraId="43C82AD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45EDA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F552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5CDC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8EDD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168.882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C96A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731.11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1558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836.84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F609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500.9191</w:t>
            </w:r>
          </w:p>
        </w:tc>
      </w:tr>
      <w:tr w:rsidR="00AF483E" w14:paraId="682754A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12193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27D4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1EB1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8A70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583.906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0421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16.09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8269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660.49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2666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507.3164</w:t>
            </w:r>
          </w:p>
        </w:tc>
      </w:tr>
      <w:tr w:rsidR="00AF483E" w14:paraId="4C7BEDC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7E74B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478C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D649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CD1E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265.89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14AD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734.10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542E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182.65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8CC5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349.1409</w:t>
            </w:r>
          </w:p>
        </w:tc>
      </w:tr>
      <w:tr w:rsidR="00AF483E" w14:paraId="2531D4A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95CD9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1E91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B19D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1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02E8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655.114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A14A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8155.11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BFC7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385.96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4C03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924.2644</w:t>
            </w:r>
          </w:p>
        </w:tc>
      </w:tr>
      <w:tr w:rsidR="00AF483E" w14:paraId="171BD17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3B7D1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27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F1C1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98B4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514F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808.975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5229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0691.02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1C1C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577.33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8ED2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040.6170</w:t>
            </w:r>
          </w:p>
        </w:tc>
      </w:tr>
      <w:tr w:rsidR="00AF483E" w14:paraId="4A2AFA1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13EF5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4ED0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9BCC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8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0554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644.839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7B95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155.16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1A5E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766.37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9C6D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523.3061</w:t>
            </w:r>
          </w:p>
        </w:tc>
      </w:tr>
      <w:tr w:rsidR="00AF483E" w14:paraId="587FCCC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DC976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CF7D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1305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C781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326.83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B0AE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673.16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2B8E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851.17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04C8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802.4951</w:t>
            </w:r>
          </w:p>
        </w:tc>
      </w:tr>
      <w:tr w:rsidR="00AF483E" w14:paraId="5EB541F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9E08A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2562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5184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4C71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790.882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B025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09.11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9C5F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825.97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F803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755.7875</w:t>
            </w:r>
          </w:p>
        </w:tc>
      </w:tr>
      <w:tr w:rsidR="00AF483E" w14:paraId="7DC97C8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AB020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CAA0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8CE7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2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9D3B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869.40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00EF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8969.40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E367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749.05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05E2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989.7697</w:t>
            </w:r>
          </w:p>
        </w:tc>
      </w:tr>
      <w:tr w:rsidR="00AF483E" w14:paraId="37832F7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5BAF4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4F1B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EDE0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C9A2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799.209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72B8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200.79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1A88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240.16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F7C6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358.2537</w:t>
            </w:r>
          </w:p>
        </w:tc>
      </w:tr>
      <w:tr w:rsidR="00AF483E" w14:paraId="50E9083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EC0BE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49A5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4E4A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987B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715.040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BB7D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84.95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D775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047.24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D3D0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382.8338</w:t>
            </w:r>
          </w:p>
        </w:tc>
      </w:tr>
      <w:tr w:rsidR="00AF483E" w14:paraId="1DF822C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6ECB4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DEAE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DAFC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0E5F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374.707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73AF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7374.70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1D22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273.74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B488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475.6695</w:t>
            </w:r>
          </w:p>
        </w:tc>
      </w:tr>
      <w:tr w:rsidR="00AF483E" w14:paraId="0151FD1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35A46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3CE3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F4E7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71A2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408.897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6EF0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7908.89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077E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821.03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87B5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996.7591</w:t>
            </w:r>
          </w:p>
        </w:tc>
      </w:tr>
      <w:tr w:rsidR="00AF483E" w14:paraId="6EC113D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16791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5730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F55B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B9FC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528.167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24A6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528.16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1869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787.72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93D0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268.6130</w:t>
            </w:r>
          </w:p>
        </w:tc>
      </w:tr>
      <w:tr w:rsidR="00AF483E" w14:paraId="2B97C4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023F4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587C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A00E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4FC8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501.84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C31E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998.15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7675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929.61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9267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074.0723</w:t>
            </w:r>
          </w:p>
        </w:tc>
      </w:tr>
      <w:tr w:rsidR="00AF483E" w14:paraId="06F17F8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85A49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D1EF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EC06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C0F5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767.690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A542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132.30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F153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354.16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2950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181.2187</w:t>
            </w:r>
          </w:p>
        </w:tc>
      </w:tr>
      <w:tr w:rsidR="00AF483E" w14:paraId="47DF3CE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9B658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7B71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CC47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DA7B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283.450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D2DA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216.55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0F48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006.87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5C10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560.0210</w:t>
            </w:r>
          </w:p>
        </w:tc>
      </w:tr>
      <w:tr w:rsidR="00AF483E" w14:paraId="657611D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A3110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6299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9682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7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25E9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869.40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7E1E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30.59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60BD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749.05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506D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989.7697</w:t>
            </w:r>
          </w:p>
        </w:tc>
      </w:tr>
      <w:tr w:rsidR="00AF483E" w14:paraId="73A15B4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D97B3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D7F1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6A7E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83D2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665.622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280A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665.62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24B6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685.56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75D6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45.6753</w:t>
            </w:r>
          </w:p>
        </w:tc>
      </w:tr>
      <w:tr w:rsidR="00AF483E" w14:paraId="7DB6BEB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037B9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D7A7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2EA0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C9EE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276.01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C862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23.98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79C6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1033.65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B603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518.3715</w:t>
            </w:r>
          </w:p>
        </w:tc>
      </w:tr>
      <w:tr w:rsidR="00AF483E" w14:paraId="0616924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6BF29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B852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4E27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4BFC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134.766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1475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5134.76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E3DE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842.94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E995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426.5857</w:t>
            </w:r>
          </w:p>
        </w:tc>
      </w:tr>
      <w:tr w:rsidR="00AF483E" w14:paraId="609B145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AF758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17BA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5883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C527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913.770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9AF6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913.77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DE9A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131.22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DFE6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696.3187</w:t>
            </w:r>
          </w:p>
        </w:tc>
      </w:tr>
      <w:tr w:rsidR="00AF483E" w14:paraId="7DB9911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8693F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BF8E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C218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2D17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376.394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E6A0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3376.39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9BEA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901.84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8184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850.9490</w:t>
            </w:r>
          </w:p>
        </w:tc>
      </w:tr>
      <w:tr w:rsidR="00AF483E" w14:paraId="21A3EA8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2FFDC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C655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D85A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176C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90.189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B305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309.81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ED52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888.40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8C83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491.9759</w:t>
            </w:r>
          </w:p>
        </w:tc>
      </w:tr>
      <w:tr w:rsidR="00AF483E" w14:paraId="502CEAB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868E1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9B4A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7708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898D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508.020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FC3D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91.97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D981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931.43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3AD5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84.6046</w:t>
            </w:r>
          </w:p>
        </w:tc>
      </w:tr>
      <w:tr w:rsidR="00AF483E" w14:paraId="63D6FCF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6363D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D33C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D638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313B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650.25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C9D2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4650.25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8FF8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522.96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33FF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777.5471</w:t>
            </w:r>
          </w:p>
        </w:tc>
      </w:tr>
      <w:tr w:rsidR="00AF483E" w14:paraId="02690A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9B2E2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A441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5F07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B92D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339.665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1C6F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339.66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DED7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891.05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0B31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788.2781</w:t>
            </w:r>
          </w:p>
        </w:tc>
      </w:tr>
      <w:tr w:rsidR="00AF483E" w14:paraId="4BACC8E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2C18A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F038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B715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BE86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516.795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4C6F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516.79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5782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825.85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34FB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207.7380</w:t>
            </w:r>
          </w:p>
        </w:tc>
      </w:tr>
      <w:tr w:rsidR="00AF483E" w14:paraId="4A42815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EA33E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A82B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9F26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9A49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937.160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FA11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962.83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82B8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653.18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F2F2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221.1309</w:t>
            </w:r>
          </w:p>
        </w:tc>
      </w:tr>
      <w:tr w:rsidR="00AF483E" w14:paraId="162F280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467E4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BFA2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C109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18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873B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0527.18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F177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1272.81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882D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928.05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3D5D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6126.3111</w:t>
            </w:r>
          </w:p>
        </w:tc>
      </w:tr>
      <w:tr w:rsidR="00AF483E" w14:paraId="3492C9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A1F95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AB74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98D5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373C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020.690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1AA3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879.30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0C7F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558.64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7E1F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482.7413</w:t>
            </w:r>
          </w:p>
        </w:tc>
      </w:tr>
      <w:tr w:rsidR="00AF483E" w14:paraId="4DA5593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E492B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1800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CAF3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E097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044.52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2FA7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6955.47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32D6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29.72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4A5B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059.3254</w:t>
            </w:r>
          </w:p>
        </w:tc>
      </w:tr>
      <w:tr w:rsidR="00AF483E" w14:paraId="53FB73E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B5BE4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5DB1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5F0A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23DB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822.44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9B0F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177.55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A511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356.92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9749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287.9684</w:t>
            </w:r>
          </w:p>
        </w:tc>
      </w:tr>
      <w:tr w:rsidR="00AF483E" w14:paraId="7DA459F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099E2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96C9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B247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74AB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291.180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F6D1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7291.18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C50F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841.50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F78B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740.8562</w:t>
            </w:r>
          </w:p>
        </w:tc>
      </w:tr>
      <w:tr w:rsidR="00AF483E" w14:paraId="5E516AF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51CB0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BE22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4598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03A2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027.02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7635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8127.02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FA94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763.69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0F62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290.3642</w:t>
            </w:r>
          </w:p>
        </w:tc>
      </w:tr>
      <w:tr w:rsidR="00AF483E" w14:paraId="1C5F227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48171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DCD7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422A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0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7578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46.63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ABEF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7096.63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05CF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043.08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EDA1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250.1784</w:t>
            </w:r>
          </w:p>
        </w:tc>
      </w:tr>
      <w:tr w:rsidR="00AF483E" w14:paraId="7F28EA7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8B9FB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FE00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56BF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F805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466.607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E70C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0466.60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C750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226.74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5DAF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706.4719</w:t>
            </w:r>
          </w:p>
        </w:tc>
      </w:tr>
      <w:tr w:rsidR="00AF483E" w14:paraId="0490F05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FB8C6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A512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C24E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58B3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912.79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EE04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912.79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2393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462.20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EFF4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363.3774</w:t>
            </w:r>
          </w:p>
        </w:tc>
      </w:tr>
      <w:tr w:rsidR="00AF483E" w14:paraId="1862A62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76011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30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994A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D3E7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5C93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542.692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9BB6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457.30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A825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154.98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A7FB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930.3944</w:t>
            </w:r>
          </w:p>
        </w:tc>
      </w:tr>
      <w:tr w:rsidR="00AF483E" w14:paraId="4E27D1A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B8C12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A278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0427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6B68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837.398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83E1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662.60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60E5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514.78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5D3E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160.0108</w:t>
            </w:r>
          </w:p>
        </w:tc>
      </w:tr>
      <w:tr w:rsidR="00AF483E" w14:paraId="6F15DE1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8A253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656F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7B20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0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9921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463.743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9646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8963.74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22D3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0960.39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05E4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967.0928</w:t>
            </w:r>
          </w:p>
        </w:tc>
      </w:tr>
      <w:tr w:rsidR="00AF483E" w14:paraId="50C7B1D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4F69F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4C2F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B849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DCDF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525.570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67BD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525.57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DA64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716.90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521A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334.2398</w:t>
            </w:r>
          </w:p>
        </w:tc>
      </w:tr>
      <w:tr w:rsidR="00AF483E" w14:paraId="2F40DD4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7FE9C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BF71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7887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ECBC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1815.775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0433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8815.77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379F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039.72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EBAC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7591.8263</w:t>
            </w:r>
          </w:p>
        </w:tc>
      </w:tr>
      <w:tr w:rsidR="00AF483E" w14:paraId="04E11EF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675D7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C78A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0DB2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7749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6188.537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3EE4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8288.53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DDED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281.84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EAB9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4095.2335</w:t>
            </w:r>
          </w:p>
        </w:tc>
      </w:tr>
      <w:tr w:rsidR="00AF483E" w14:paraId="1FACF59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B6D1D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1588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15B0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282C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726.412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3944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73.58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0855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999.14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C12B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453.6815</w:t>
            </w:r>
          </w:p>
        </w:tc>
      </w:tr>
      <w:tr w:rsidR="00AF483E" w14:paraId="0199EE8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95612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21A2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55D2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78BA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525.570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9BCB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474.42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CDD1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716.90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EE64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334.2398</w:t>
            </w:r>
          </w:p>
        </w:tc>
      </w:tr>
      <w:tr w:rsidR="00AF483E" w14:paraId="2B883D7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95FD6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A1C9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CDF9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F374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14.512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D1B0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8014.51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70E4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156.17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ED8E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872.8488</w:t>
            </w:r>
          </w:p>
        </w:tc>
      </w:tr>
      <w:tr w:rsidR="00AF483E" w14:paraId="0E35809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4AB19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032B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976B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FDA5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303.597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BE13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803.59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F5E4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722.19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5789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884.9997</w:t>
            </w:r>
          </w:p>
        </w:tc>
      </w:tr>
      <w:tr w:rsidR="00AF483E" w14:paraId="463932C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59348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5E69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0038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18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87F4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988.67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BE0D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9188.67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275B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475.36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E304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501.9893</w:t>
            </w:r>
          </w:p>
        </w:tc>
      </w:tr>
      <w:tr w:rsidR="00AF483E" w14:paraId="30F28CE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B5EDD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6481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C6B5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2432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204.47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C4EC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795.52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B0D2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618.37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8CF0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790.5771</w:t>
            </w:r>
          </w:p>
        </w:tc>
      </w:tr>
      <w:tr w:rsidR="00AF483E" w14:paraId="4F83C9B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4145B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FA9E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997D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6B72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292.225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1307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292.22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17D7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912.16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AD25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672.2900</w:t>
            </w:r>
          </w:p>
        </w:tc>
      </w:tr>
      <w:tr w:rsidR="00AF483E" w14:paraId="5C6645F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DDDFF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9C7D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8637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F966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4899.945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E991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9100.05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8D27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7192.81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38A6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2607.0749</w:t>
            </w:r>
          </w:p>
        </w:tc>
      </w:tr>
      <w:tr w:rsidR="00AF483E" w14:paraId="4FBC957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A974B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3A68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BCF9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4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C8C0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296.03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839A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0103.96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CD34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527.38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76D4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064.6877</w:t>
            </w:r>
          </w:p>
        </w:tc>
      </w:tr>
      <w:tr w:rsidR="00AF483E" w14:paraId="2210CC8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0BF1F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2AEB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8612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93C3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122.695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B005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622.69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E1F9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757.39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24C7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487.9971</w:t>
            </w:r>
          </w:p>
        </w:tc>
      </w:tr>
      <w:tr w:rsidR="00AF483E" w14:paraId="0D921DD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9820E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7754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FC5B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5E0E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957.979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5F01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3057.97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D1B2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6564.51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C097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351.4422</w:t>
            </w:r>
          </w:p>
        </w:tc>
      </w:tr>
      <w:tr w:rsidR="00AF483E" w14:paraId="167463B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98FB5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3D19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FFF3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367A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563.267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165A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436.73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95AF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507.33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7C81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619.2041</w:t>
            </w:r>
          </w:p>
        </w:tc>
      </w:tr>
      <w:tr w:rsidR="00AF483E" w14:paraId="5158522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A22C2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885E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A8DA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C2E6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365.022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0D5B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465.02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8C65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290.93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1F71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439.1104</w:t>
            </w:r>
          </w:p>
        </w:tc>
      </w:tr>
      <w:tr w:rsidR="00AF483E" w14:paraId="35D87B5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453D8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9A93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1916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85C7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955.973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3F74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4.02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6A70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063.21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6020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1848.7355</w:t>
            </w:r>
          </w:p>
        </w:tc>
      </w:tr>
      <w:tr w:rsidR="00AF483E" w14:paraId="6C0E7B0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CFFE0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6263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9361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10A7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589.100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EDE3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4410.89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33D8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131.75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FD07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046.4467</w:t>
            </w:r>
          </w:p>
        </w:tc>
      </w:tr>
      <w:tr w:rsidR="00AF483E" w14:paraId="5787FB6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291A1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E487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3670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9682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857.053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2492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857.05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028F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931.14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4238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782.9587</w:t>
            </w:r>
          </w:p>
        </w:tc>
      </w:tr>
      <w:tr w:rsidR="00AF483E" w14:paraId="6A75AA1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6C4C6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1085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EC03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5E19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862.856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1064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0137.14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DA2D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77.01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1E88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48.6999</w:t>
            </w:r>
          </w:p>
        </w:tc>
      </w:tr>
      <w:tr w:rsidR="00AF483E" w14:paraId="28A6F6E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F0A9D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54A7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B728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8BA2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5483.30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E316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8483.30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D0C9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187.89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D703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778.7199</w:t>
            </w:r>
          </w:p>
        </w:tc>
      </w:tr>
      <w:tr w:rsidR="00AF483E" w14:paraId="47F7B59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85A79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E385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76F1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196D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045.009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8D34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545.00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2911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332.30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9FB5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757.7120</w:t>
            </w:r>
          </w:p>
        </w:tc>
      </w:tr>
      <w:tr w:rsidR="00AF483E" w14:paraId="644F6B8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4FEBE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E86B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6348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DD68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420.269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0711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3079.73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330C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736.98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664A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103.5540</w:t>
            </w:r>
          </w:p>
        </w:tc>
      </w:tr>
      <w:tr w:rsidR="00AF483E" w14:paraId="7F3ACE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5DC7B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8805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593E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BEAA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957.979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939B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42.02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B105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6564.51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1E01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351.4422</w:t>
            </w:r>
          </w:p>
        </w:tc>
      </w:tr>
      <w:tr w:rsidR="00AF483E" w14:paraId="4ECFC13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E02CD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9008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A2BC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28C4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464.144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0CA9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035.85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D869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399.15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4832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529.1314</w:t>
            </w:r>
          </w:p>
        </w:tc>
      </w:tr>
      <w:tr w:rsidR="00AF483E" w14:paraId="09F6BB3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33386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A8FB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CC0C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156A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230.799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A934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769.20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4A36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470.09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1C12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991.5073</w:t>
            </w:r>
          </w:p>
        </w:tc>
      </w:tr>
      <w:tr w:rsidR="00AF483E" w14:paraId="57451CA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979CD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CEB7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7504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2A62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824.540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18B1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175.46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5426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233.87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5ECF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415.2014</w:t>
            </w:r>
          </w:p>
        </w:tc>
      </w:tr>
      <w:tr w:rsidR="00AF483E" w14:paraId="23C733B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1697A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87AB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C3BC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2953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7719.653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7125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7719.65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C8E5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3215.28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2A17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2224.0242</w:t>
            </w:r>
          </w:p>
        </w:tc>
      </w:tr>
      <w:tr w:rsidR="00AF483E" w14:paraId="7264279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C18F4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6A2D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707D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95A9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079.027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95C4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20.97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A943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597.51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9252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560.5356</w:t>
            </w:r>
          </w:p>
        </w:tc>
      </w:tr>
      <w:tr w:rsidR="00AF483E" w14:paraId="716D980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74F2F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EDBA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20B3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8E73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762.678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E703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762.67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7111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801.69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AF26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723.6660</w:t>
            </w:r>
          </w:p>
        </w:tc>
      </w:tr>
      <w:tr w:rsidR="00AF483E" w14:paraId="5726968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46EBC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3337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D375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55DE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327.167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4532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72.83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A31E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299.13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D861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355.1994</w:t>
            </w:r>
          </w:p>
        </w:tc>
      </w:tr>
      <w:tr w:rsidR="00AF483E" w14:paraId="592F595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E6ADE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34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F2BC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4421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6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D78C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4999.067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2D0B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900.93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2CB3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7276.63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F92C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2721.5044</w:t>
            </w:r>
          </w:p>
        </w:tc>
      </w:tr>
      <w:tr w:rsidR="00AF483E" w14:paraId="55B63C2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88448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EA08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6798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6336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327.167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3D54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327.16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CEF3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299.13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5E9C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355.1994</w:t>
            </w:r>
          </w:p>
        </w:tc>
      </w:tr>
      <w:tr w:rsidR="00AF483E" w14:paraId="3047611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B2FB1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A892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060A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C920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577.236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F672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922.76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8D90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823.95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F90B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330.5186</w:t>
            </w:r>
          </w:p>
        </w:tc>
      </w:tr>
      <w:tr w:rsidR="00AF483E" w14:paraId="701CD51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D6475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EDB7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A554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2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A503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728.537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79F7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228.53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1DA5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1833.18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5DE4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623.8860</w:t>
            </w:r>
          </w:p>
        </w:tc>
      </w:tr>
      <w:tr w:rsidR="00AF483E" w14:paraId="762D182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D28AB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36F2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0BB8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B486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1682.58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9668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17.41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4252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0620.35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6AE0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2744.8181</w:t>
            </w:r>
          </w:p>
        </w:tc>
      </w:tr>
      <w:tr w:rsidR="00AF483E" w14:paraId="3399D84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B03C8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3C96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6987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84F9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419.563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640D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1419.56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6E44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3584.15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58E0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254.9727</w:t>
            </w:r>
          </w:p>
        </w:tc>
      </w:tr>
      <w:tr w:rsidR="00AF483E" w14:paraId="36CBBDE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009FF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A9C1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7949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0CFE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604.157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939B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604.15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C716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980.87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C4AA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227.4441</w:t>
            </w:r>
          </w:p>
        </w:tc>
      </w:tr>
      <w:tr w:rsidR="00AF483E" w14:paraId="55A689E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141A6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9A9D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966C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BF59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543.12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CAF5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43.12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3401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489.84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31EE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596.4002</w:t>
            </w:r>
          </w:p>
        </w:tc>
      </w:tr>
      <w:tr w:rsidR="00AF483E" w14:paraId="5DA1D4D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10449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8613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B7D2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0409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0870.038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E227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870.03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0B52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8983.32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6401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2756.7503</w:t>
            </w:r>
          </w:p>
        </w:tc>
      </w:tr>
      <w:tr w:rsidR="00AF483E" w14:paraId="31DED6F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46E36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3F37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3F77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CF5D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372.813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51ED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627.18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0334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444.38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03E1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0301.2445</w:t>
            </w:r>
          </w:p>
        </w:tc>
      </w:tr>
      <w:tr w:rsidR="00AF483E" w14:paraId="7852505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CEAAB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C18C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3391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6A45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474.65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F114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25.34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BEA6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685.91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0BCA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263.3857</w:t>
            </w:r>
          </w:p>
        </w:tc>
      </w:tr>
      <w:tr w:rsidR="00AF483E" w14:paraId="6B8A8DB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8E05B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2874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FDB4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0CBB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534.34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91CB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4534.34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3464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604.82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FEF8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463.8686</w:t>
            </w:r>
          </w:p>
        </w:tc>
      </w:tr>
      <w:tr w:rsidR="00AF483E" w14:paraId="726A1CF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D6B19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C38E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2F80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5C78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752.737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943F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47.26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50F2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801.23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7375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704.2396</w:t>
            </w:r>
          </w:p>
        </w:tc>
      </w:tr>
      <w:tr w:rsidR="00AF483E" w14:paraId="31F70B3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BE71C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3F5D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E5C5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CA8D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463.160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9E1B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1563.16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865B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398.47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6C68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1527.8483</w:t>
            </w:r>
          </w:p>
        </w:tc>
      </w:tr>
      <w:tr w:rsidR="00AF483E" w14:paraId="6C83F14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D76C4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579C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197C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D113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646.94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D4BA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53.05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1320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043.11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CB62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250.7760</w:t>
            </w:r>
          </w:p>
        </w:tc>
      </w:tr>
      <w:tr w:rsidR="00AF483E" w14:paraId="2159D86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CCC49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298E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4200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12F4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829.397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3D7A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6829.39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8C9F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229.33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E0F6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429.4640</w:t>
            </w:r>
          </w:p>
        </w:tc>
      </w:tr>
      <w:tr w:rsidR="00AF483E" w14:paraId="21D7D08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ED00B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61F1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8C94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394B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957.979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17B7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4457.97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F342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6564.51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59CB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351.4422</w:t>
            </w:r>
          </w:p>
        </w:tc>
      </w:tr>
      <w:tr w:rsidR="00AF483E" w14:paraId="07F337B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F66FF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56E1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22E6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EAC3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5246.873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50C0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2253.12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0015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7486.13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4BFB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3007.6108</w:t>
            </w:r>
          </w:p>
        </w:tc>
      </w:tr>
      <w:tr w:rsidR="00AF483E" w14:paraId="342F919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8AE5E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636C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4B6E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D905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070.599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AE08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9070.59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9993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850.209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AD94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290.9892</w:t>
            </w:r>
          </w:p>
        </w:tc>
      </w:tr>
      <w:tr w:rsidR="00AF483E" w14:paraId="3BD7B31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FF034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08CD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CFFD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313E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135.478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3E79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864.52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B681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358.47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8192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912.4803</w:t>
            </w:r>
          </w:p>
        </w:tc>
      </w:tr>
      <w:tr w:rsidR="00AF483E" w14:paraId="003AB44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CFDDB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E764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14DD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7AD8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830.728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D32D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4830.72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903C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634.63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627B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026.8176</w:t>
            </w:r>
          </w:p>
        </w:tc>
      </w:tr>
      <w:tr w:rsidR="00AF483E" w14:paraId="0E4FF80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7230A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4CCF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BE8E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61E8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930.83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2E16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930.83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339E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050.01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490B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811.6566</w:t>
            </w:r>
          </w:p>
        </w:tc>
      </w:tr>
      <w:tr w:rsidR="00AF483E" w14:paraId="417E60E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CEBFF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B70B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3E3A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59FB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848.425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1194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4348.42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8CCE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139.46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DBE2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557.3824</w:t>
            </w:r>
          </w:p>
        </w:tc>
      </w:tr>
      <w:tr w:rsidR="00AF483E" w14:paraId="6FB7C16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8586D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5EBA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1D91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51CC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690.32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12C6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6690.32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4C27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509.00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A526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871.6506</w:t>
            </w:r>
          </w:p>
        </w:tc>
      </w:tr>
      <w:tr w:rsidR="00AF483E" w14:paraId="36A77EA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78379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E501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8686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D86F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905.726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4155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905.72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849E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087.20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D064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724.2508</w:t>
            </w:r>
          </w:p>
        </w:tc>
      </w:tr>
      <w:tr w:rsidR="00AF483E" w14:paraId="38B1DA3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2B2CD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7B97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7F86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5055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993.873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E055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2993.87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4EF4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350.11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15BA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637.6306</w:t>
            </w:r>
          </w:p>
        </w:tc>
      </w:tr>
      <w:tr w:rsidR="00AF483E" w14:paraId="7787BC9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A0E27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0C90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0D15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F874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869.40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9996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1869.40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3A59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749.05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84FA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989.7697</w:t>
            </w:r>
          </w:p>
        </w:tc>
      </w:tr>
      <w:tr w:rsidR="00AF483E" w14:paraId="5B235E3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D5A4E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773C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53B8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D2D1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047.874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AB6A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952.12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2609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792.39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48BA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4303.3543</w:t>
            </w:r>
          </w:p>
        </w:tc>
      </w:tr>
      <w:tr w:rsidR="00AF483E" w14:paraId="57C236A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6E1BC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0912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0B31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75C2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023.779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BC36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3023.77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800F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315.77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E7DA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731.7886</w:t>
            </w:r>
          </w:p>
        </w:tc>
      </w:tr>
      <w:tr w:rsidR="00AF483E" w14:paraId="461C8A3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0B77D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51F4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2AA6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7497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4591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667.555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DC46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302.44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819F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077.52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DAC0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257.5896</w:t>
            </w:r>
          </w:p>
        </w:tc>
      </w:tr>
      <w:tr w:rsidR="00AF483E" w14:paraId="1D8E893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FEF8D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094F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295D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E41E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936.029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6E5A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936.02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9F97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473.29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7BB9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398.7656</w:t>
            </w:r>
          </w:p>
        </w:tc>
      </w:tr>
      <w:tr w:rsidR="00AF483E" w14:paraId="07A979E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03226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F111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2AF0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4E2B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376.394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F8C5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76.39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AD1B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901.84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0227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850.9490</w:t>
            </w:r>
          </w:p>
        </w:tc>
      </w:tr>
      <w:tr w:rsidR="00AF483E" w14:paraId="41E8607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BB571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C572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BE98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E332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542.136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1CF5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7542.13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FDBF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468.86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AF80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615.4096</w:t>
            </w:r>
          </w:p>
        </w:tc>
      </w:tr>
      <w:tr w:rsidR="00AF483E" w14:paraId="5958373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AC973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5247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8BE2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883B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501.350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588D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98.64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4324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520.96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E467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481.7370</w:t>
            </w:r>
          </w:p>
        </w:tc>
      </w:tr>
      <w:tr w:rsidR="00AF483E" w14:paraId="31AD2C9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84B26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37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0EF2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69BD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88BE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46.63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0D94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646.63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1312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043.08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C932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250.1784</w:t>
            </w:r>
          </w:p>
        </w:tc>
      </w:tr>
      <w:tr w:rsidR="00AF483E" w14:paraId="12E8970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B93C3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C731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BAFB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5C28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2950.24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90FF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49.75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A630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854.75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9825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045.7389</w:t>
            </w:r>
          </w:p>
        </w:tc>
      </w:tr>
      <w:tr w:rsidR="00AF483E" w14:paraId="6488786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FF61B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94FC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979A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0D32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552.605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5360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4552.60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9F5D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368.77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D2B5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736.4413</w:t>
            </w:r>
          </w:p>
        </w:tc>
      </w:tr>
      <w:tr w:rsidR="00AF483E" w14:paraId="7AF2134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27F45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A7BE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5242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CC6D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139.468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8BF0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3139.46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8DEB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727.11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82E7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551.8184</w:t>
            </w:r>
          </w:p>
        </w:tc>
      </w:tr>
      <w:tr w:rsidR="00AF483E" w14:paraId="3F05A8B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3DB66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EDEF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1C1E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B945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824.540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B662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175.46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F7EE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233.87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984E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415.2014</w:t>
            </w:r>
          </w:p>
        </w:tc>
      </w:tr>
      <w:tr w:rsidR="00AF483E" w14:paraId="7FF4FAA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726CE7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8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CAD451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3FE64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125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728DE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752.737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BBD6A1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372.26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2598E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801.23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68D65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704.2396</w:t>
            </w:r>
          </w:p>
        </w:tc>
      </w:tr>
      <w:tr w:rsidR="00AF483E" w14:paraId="1CC9BA8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44030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8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8ED7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ED7C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D5B1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014.190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169A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485.80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2C21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791.89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0B04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236.4897</w:t>
            </w:r>
          </w:p>
        </w:tc>
      </w:tr>
    </w:tbl>
    <w:p w14:paraId="02052470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1A537EEF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66"/>
        <w:gridCol w:w="1349"/>
      </w:tblGrid>
      <w:tr w:rsidR="00AF483E" w14:paraId="79F0461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0394AAE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33" w:name="IDX30"/>
            <w:bookmarkEnd w:id="33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m of Residuals</w:t>
            </w:r>
          </w:p>
        </w:tc>
        <w:tc>
          <w:tcPr>
            <w:tcW w:w="134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F2B401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288204E-8</w:t>
            </w:r>
          </w:p>
        </w:tc>
      </w:tr>
      <w:tr w:rsidR="00AF483E" w14:paraId="60E88B3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1BD648E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m of Squared Residuals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C7613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7971540792</w:t>
            </w:r>
          </w:p>
        </w:tc>
      </w:tr>
      <w:tr w:rsidR="00AF483E" w14:paraId="1AE6E20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43089FA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m of Squared Residuals - Error SS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2A17F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19226074</w:t>
            </w:r>
          </w:p>
        </w:tc>
      </w:tr>
      <w:tr w:rsidR="00AF483E" w14:paraId="5581111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67B262D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ESS Statistic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74662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5344082029</w:t>
            </w:r>
          </w:p>
        </w:tc>
      </w:tr>
      <w:tr w:rsidR="00AF483E" w14:paraId="1F790BE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37A388F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irst Order Autocorrelation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D8BA8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28829395</w:t>
            </w:r>
          </w:p>
        </w:tc>
      </w:tr>
      <w:tr w:rsidR="00AF483E" w14:paraId="38055F5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1C9CF72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urbin-Watson D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2802E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.0554537299</w:t>
            </w:r>
          </w:p>
        </w:tc>
      </w:tr>
    </w:tbl>
    <w:p w14:paraId="41279F9D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28233269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6951C0F5" w14:textId="390495CC" w:rsidR="00AF483E" w:rsidRDefault="00DC37B3">
      <w:pPr>
        <w:adjustRightInd w:val="0"/>
        <w:jc w:val="center"/>
        <w:rPr>
          <w:sz w:val="24"/>
          <w:szCs w:val="24"/>
        </w:rPr>
      </w:pPr>
      <w:bookmarkStart w:id="34" w:name="IDX31"/>
      <w:bookmarkEnd w:id="34"/>
      <w:r>
        <w:rPr>
          <w:noProof/>
          <w:sz w:val="24"/>
          <w:szCs w:val="24"/>
        </w:rPr>
        <w:lastRenderedPageBreak/>
        <w:drawing>
          <wp:inline distT="0" distB="0" distL="0" distR="0" wp14:anchorId="32F60EA3" wp14:editId="0DDB8185">
            <wp:extent cx="6096000" cy="60960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609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64568B" w14:textId="77777777" w:rsidR="00AF483E" w:rsidRDefault="00AF483E">
      <w:pPr>
        <w:adjustRightInd w:val="0"/>
        <w:rPr>
          <w:sz w:val="24"/>
          <w:szCs w:val="24"/>
        </w:rPr>
      </w:pPr>
    </w:p>
    <w:p w14:paraId="2458B650" w14:textId="77777777" w:rsidR="00AF483E" w:rsidRDefault="00AF483E">
      <w:pPr>
        <w:adjustRightInd w:val="0"/>
        <w:rPr>
          <w:sz w:val="24"/>
          <w:szCs w:val="24"/>
        </w:rPr>
      </w:pPr>
    </w:p>
    <w:p w14:paraId="7A56EE28" w14:textId="6C30E763" w:rsidR="00AF483E" w:rsidRDefault="00DC37B3">
      <w:pPr>
        <w:adjustRightInd w:val="0"/>
        <w:jc w:val="center"/>
        <w:rPr>
          <w:sz w:val="24"/>
          <w:szCs w:val="24"/>
        </w:rPr>
      </w:pPr>
      <w:bookmarkStart w:id="35" w:name="IDX32"/>
      <w:bookmarkEnd w:id="35"/>
      <w:r>
        <w:rPr>
          <w:noProof/>
          <w:sz w:val="24"/>
          <w:szCs w:val="24"/>
        </w:rPr>
        <w:lastRenderedPageBreak/>
        <w:drawing>
          <wp:inline distT="0" distB="0" distL="0" distR="0" wp14:anchorId="249C466D" wp14:editId="26C4EFD1">
            <wp:extent cx="6096000" cy="4572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FB6D9D" w14:textId="77777777" w:rsidR="00AF483E" w:rsidRDefault="00AF483E">
      <w:pPr>
        <w:adjustRightInd w:val="0"/>
        <w:jc w:val="center"/>
        <w:rPr>
          <w:sz w:val="24"/>
          <w:szCs w:val="24"/>
        </w:rPr>
      </w:pPr>
    </w:p>
    <w:p w14:paraId="0FA90E42" w14:textId="77777777" w:rsidR="00AF483E" w:rsidRDefault="00AF483E">
      <w:pPr>
        <w:adjustRightInd w:val="0"/>
        <w:jc w:val="center"/>
        <w:rPr>
          <w:sz w:val="24"/>
          <w:szCs w:val="24"/>
        </w:rPr>
      </w:pPr>
    </w:p>
    <w:p w14:paraId="6394B4F1" w14:textId="1FA28072" w:rsidR="00AF483E" w:rsidRDefault="00DC37B3">
      <w:pPr>
        <w:adjustRightInd w:val="0"/>
        <w:jc w:val="center"/>
        <w:rPr>
          <w:sz w:val="24"/>
          <w:szCs w:val="24"/>
        </w:rPr>
      </w:pPr>
      <w:bookmarkStart w:id="36" w:name="IDX33"/>
      <w:bookmarkEnd w:id="36"/>
      <w:r>
        <w:rPr>
          <w:noProof/>
          <w:sz w:val="24"/>
          <w:szCs w:val="24"/>
        </w:rPr>
        <w:lastRenderedPageBreak/>
        <w:drawing>
          <wp:inline distT="0" distB="0" distL="0" distR="0" wp14:anchorId="1A469AD1" wp14:editId="2E4EC9DA">
            <wp:extent cx="6096000" cy="45720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EE7FE1" w14:textId="77777777" w:rsidR="00AF483E" w:rsidRDefault="00AF483E">
      <w:pPr>
        <w:adjustRightInd w:val="0"/>
        <w:jc w:val="center"/>
        <w:rPr>
          <w:sz w:val="24"/>
          <w:szCs w:val="24"/>
        </w:rPr>
        <w:sectPr w:rsidR="00AF483E">
          <w:headerReference w:type="default" r:id="rId37"/>
          <w:footerReference w:type="default" r:id="rId38"/>
          <w:pgSz w:w="12240" w:h="15840"/>
          <w:pgMar w:top="360" w:right="360" w:bottom="360" w:left="360" w:header="720" w:footer="360" w:gutter="0"/>
          <w:cols w:space="720"/>
        </w:sect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06"/>
        <w:gridCol w:w="735"/>
        <w:gridCol w:w="2232"/>
      </w:tblGrid>
      <w:tr w:rsidR="00AF483E" w14:paraId="2002932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4473" w:type="dxa"/>
            <w:gridSpan w:val="3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AACBE06" w14:textId="77777777" w:rsidR="00AF483E" w:rsidRDefault="00AF483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37" w:name="IDX34"/>
            <w:bookmarkEnd w:id="37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Class Level Information</w:t>
            </w:r>
          </w:p>
        </w:tc>
      </w:tr>
      <w:tr w:rsidR="00AF483E" w14:paraId="06C8C03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150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DD3B74E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lass</w:t>
            </w:r>
          </w:p>
        </w:tc>
        <w:tc>
          <w:tcPr>
            <w:tcW w:w="73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5E2BDC0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Levels</w:t>
            </w:r>
          </w:p>
        </w:tc>
        <w:tc>
          <w:tcPr>
            <w:tcW w:w="223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53A54805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Values</w:t>
            </w:r>
          </w:p>
        </w:tc>
      </w:tr>
      <w:tr w:rsidR="00AF483E" w14:paraId="3B3504E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506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E837E29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eighborhood</w:t>
            </w:r>
          </w:p>
        </w:tc>
        <w:tc>
          <w:tcPr>
            <w:tcW w:w="735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8BC5D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</w:t>
            </w:r>
          </w:p>
        </w:tc>
        <w:tc>
          <w:tcPr>
            <w:tcW w:w="2232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325008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BrkSide Edwards NAmes</w:t>
            </w:r>
          </w:p>
        </w:tc>
      </w:tr>
    </w:tbl>
    <w:p w14:paraId="7C0A862E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3ACA989C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057"/>
        <w:gridCol w:w="431"/>
      </w:tblGrid>
      <w:tr w:rsidR="00AF483E" w14:paraId="36B5237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057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94D62EE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38" w:name="IDX35"/>
            <w:bookmarkEnd w:id="38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umber of Observations Read</w:t>
            </w:r>
          </w:p>
        </w:tc>
        <w:tc>
          <w:tcPr>
            <w:tcW w:w="431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D8F829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9</w:t>
            </w:r>
          </w:p>
        </w:tc>
      </w:tr>
      <w:tr w:rsidR="00AF483E" w14:paraId="0D6139A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057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E1EA60F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umber of Observations Used</w:t>
            </w:r>
          </w:p>
        </w:tc>
        <w:tc>
          <w:tcPr>
            <w:tcW w:w="431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D563C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9</w:t>
            </w:r>
          </w:p>
        </w:tc>
      </w:tr>
    </w:tbl>
    <w:p w14:paraId="65ECD71D" w14:textId="77777777" w:rsidR="00AF483E" w:rsidRDefault="00AF483E">
      <w:pPr>
        <w:adjustRightInd w:val="0"/>
        <w:rPr>
          <w:rFonts w:ascii="Times" w:hAnsi="Times" w:cs="Times"/>
          <w:color w:val="000000"/>
        </w:rPr>
        <w:sectPr w:rsidR="00AF483E">
          <w:headerReference w:type="default" r:id="rId39"/>
          <w:footerReference w:type="default" r:id="rId40"/>
          <w:pgSz w:w="12240" w:h="15840"/>
          <w:pgMar w:top="360" w:right="360" w:bottom="360" w:left="360" w:header="720" w:footer="360" w:gutter="0"/>
          <w:cols w:space="720"/>
        </w:sect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73"/>
        <w:gridCol w:w="431"/>
        <w:gridCol w:w="1446"/>
        <w:gridCol w:w="1414"/>
        <w:gridCol w:w="879"/>
        <w:gridCol w:w="768"/>
      </w:tblGrid>
      <w:tr w:rsidR="00AF483E" w14:paraId="0FF9297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1673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A055684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39" w:name="IDX36"/>
            <w:bookmarkEnd w:id="39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Source</w:t>
            </w:r>
          </w:p>
        </w:tc>
        <w:tc>
          <w:tcPr>
            <w:tcW w:w="431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9D4DDC5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F</w:t>
            </w:r>
          </w:p>
        </w:tc>
        <w:tc>
          <w:tcPr>
            <w:tcW w:w="1446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64CA3E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m of Squares</w:t>
            </w:r>
          </w:p>
        </w:tc>
        <w:tc>
          <w:tcPr>
            <w:tcW w:w="141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538F736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ean Square</w:t>
            </w:r>
          </w:p>
        </w:tc>
        <w:tc>
          <w:tcPr>
            <w:tcW w:w="87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570BD1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 Value</w:t>
            </w:r>
          </w:p>
        </w:tc>
        <w:tc>
          <w:tcPr>
            <w:tcW w:w="76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112F97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 &gt; F</w:t>
            </w:r>
          </w:p>
        </w:tc>
      </w:tr>
      <w:tr w:rsidR="00AF483E" w14:paraId="12EA5ED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67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4B88EE6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odel</w:t>
            </w:r>
          </w:p>
        </w:tc>
        <w:tc>
          <w:tcPr>
            <w:tcW w:w="43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4EF12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</w:t>
            </w:r>
          </w:p>
        </w:tc>
        <w:tc>
          <w:tcPr>
            <w:tcW w:w="14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858E8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9429640074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BA91F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9885928015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7E62F0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1.76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A63920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AF483E" w14:paraId="2D1EF61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67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445814D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Error</w:t>
            </w:r>
          </w:p>
        </w:tc>
        <w:tc>
          <w:tcPr>
            <w:tcW w:w="43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7E31F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3</w:t>
            </w:r>
          </w:p>
        </w:tc>
        <w:tc>
          <w:tcPr>
            <w:tcW w:w="14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5016D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7584871181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8919D6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10147107.72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B0F78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14557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</w:tr>
      <w:tr w:rsidR="00AF483E" w14:paraId="2B276FE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673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7D3BDFA" w14:textId="77777777" w:rsidR="00AF483E" w:rsidRDefault="00AF483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orrected Total</w:t>
            </w:r>
          </w:p>
        </w:tc>
        <w:tc>
          <w:tcPr>
            <w:tcW w:w="431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2BEF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8</w:t>
            </w:r>
          </w:p>
        </w:tc>
        <w:tc>
          <w:tcPr>
            <w:tcW w:w="144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974B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77014511255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2F54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BA78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BE3C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</w:tr>
    </w:tbl>
    <w:p w14:paraId="22FCE535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5AF1F87F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10"/>
        <w:gridCol w:w="1078"/>
        <w:gridCol w:w="1128"/>
        <w:gridCol w:w="1624"/>
      </w:tblGrid>
      <w:tr w:rsidR="00AF483E" w14:paraId="21A76BC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FD6FC9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40" w:name="IDX37"/>
            <w:bookmarkEnd w:id="40"/>
            <w:commentRangeStart w:id="41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-Square</w:t>
            </w:r>
          </w:p>
        </w:tc>
        <w:tc>
          <w:tcPr>
            <w:tcW w:w="107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5A558F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oeff Var</w:t>
            </w:r>
          </w:p>
        </w:tc>
        <w:tc>
          <w:tcPr>
            <w:tcW w:w="112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352DE55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oot MSE</w:t>
            </w:r>
          </w:p>
        </w:tc>
        <w:tc>
          <w:tcPr>
            <w:tcW w:w="162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D28649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alePrice Mean</w:t>
            </w:r>
          </w:p>
        </w:tc>
      </w:tr>
      <w:tr w:rsidR="00AF483E" w14:paraId="21340B4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110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DEFF0C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522897</w:t>
            </w:r>
          </w:p>
        </w:tc>
        <w:tc>
          <w:tcPr>
            <w:tcW w:w="107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EB40F5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.04909</w:t>
            </w:r>
          </w:p>
        </w:tc>
        <w:tc>
          <w:tcPr>
            <w:tcW w:w="112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27C96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701.16</w:t>
            </w:r>
          </w:p>
        </w:tc>
        <w:tc>
          <w:tcPr>
            <w:tcW w:w="1624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672CF1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855.4</w:t>
            </w:r>
            <w:commentRangeEnd w:id="41"/>
            <w:r>
              <w:rPr>
                <w:rStyle w:val="CommentReference"/>
              </w:rPr>
              <w:commentReference w:id="41"/>
            </w:r>
          </w:p>
        </w:tc>
      </w:tr>
    </w:tbl>
    <w:p w14:paraId="64A20BBE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37A96D83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53"/>
        <w:gridCol w:w="424"/>
        <w:gridCol w:w="1349"/>
        <w:gridCol w:w="1414"/>
        <w:gridCol w:w="879"/>
        <w:gridCol w:w="768"/>
      </w:tblGrid>
      <w:tr w:rsidR="00AF483E" w14:paraId="3D7106E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2453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9DB0D3C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43" w:name="IDX38"/>
            <w:bookmarkEnd w:id="43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ource</w:t>
            </w:r>
          </w:p>
        </w:tc>
        <w:tc>
          <w:tcPr>
            <w:tcW w:w="42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3979E0C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F</w:t>
            </w:r>
          </w:p>
        </w:tc>
        <w:tc>
          <w:tcPr>
            <w:tcW w:w="134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A9717E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Type I SS</w:t>
            </w:r>
          </w:p>
        </w:tc>
        <w:tc>
          <w:tcPr>
            <w:tcW w:w="141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17C3E0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ean Square</w:t>
            </w:r>
          </w:p>
        </w:tc>
        <w:tc>
          <w:tcPr>
            <w:tcW w:w="87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6644EDC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 Value</w:t>
            </w:r>
          </w:p>
        </w:tc>
        <w:tc>
          <w:tcPr>
            <w:tcW w:w="76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132303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 &gt; F</w:t>
            </w:r>
          </w:p>
        </w:tc>
      </w:tr>
      <w:tr w:rsidR="00AF483E" w14:paraId="70EEBD3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5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42279A0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GrLivAreaper100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A0C15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254A99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4866815955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AB80F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4866815955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7F2BB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52.16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BDF1B6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AF483E" w14:paraId="6513CFB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5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1DDC89D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eighborhood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65FC9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97E041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080953286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830EA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40476643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D706B8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.91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29B510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AF483E" w14:paraId="6F97FD8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53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414CCCA" w14:textId="77777777" w:rsidR="00AF483E" w:rsidRDefault="00AF483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GrLivArea*Neighborho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0140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1022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81870833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06AC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740935416.3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0769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.41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6A0D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01</w:t>
            </w:r>
          </w:p>
        </w:tc>
      </w:tr>
    </w:tbl>
    <w:p w14:paraId="34E5C2D7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6D707EC1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53"/>
        <w:gridCol w:w="424"/>
        <w:gridCol w:w="1349"/>
        <w:gridCol w:w="1414"/>
        <w:gridCol w:w="879"/>
        <w:gridCol w:w="768"/>
      </w:tblGrid>
      <w:tr w:rsidR="00AF483E" w14:paraId="4060F99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2453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FBBAB5A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44" w:name="IDX39"/>
            <w:bookmarkEnd w:id="44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ource</w:t>
            </w:r>
          </w:p>
        </w:tc>
        <w:tc>
          <w:tcPr>
            <w:tcW w:w="42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DA94B4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F</w:t>
            </w:r>
          </w:p>
        </w:tc>
        <w:tc>
          <w:tcPr>
            <w:tcW w:w="134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52B9A361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Type III SS</w:t>
            </w:r>
          </w:p>
        </w:tc>
        <w:tc>
          <w:tcPr>
            <w:tcW w:w="141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6BDB01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ean Square</w:t>
            </w:r>
          </w:p>
        </w:tc>
        <w:tc>
          <w:tcPr>
            <w:tcW w:w="87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619DCE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 Value</w:t>
            </w:r>
          </w:p>
        </w:tc>
        <w:tc>
          <w:tcPr>
            <w:tcW w:w="76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93CE66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 &gt; F</w:t>
            </w:r>
          </w:p>
        </w:tc>
      </w:tr>
      <w:tr w:rsidR="00AF483E" w14:paraId="1680B0D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5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3547B82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GrLivAreaper100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13200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C0019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7984048744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0A9470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7984048744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ED7390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08.10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774436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AF483E" w14:paraId="6E5B875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5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20D3784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eighborhood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17B61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B27DB5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322662167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8D564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161331083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34C819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.65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ED582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AF483E" w14:paraId="0AF8412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53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862FC47" w14:textId="77777777" w:rsidR="00AF483E" w:rsidRDefault="00AF483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GrLivArea*Neighborho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74FF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6CEF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81870833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31CE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740935416.3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C71F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.41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0B92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01</w:t>
            </w:r>
          </w:p>
        </w:tc>
      </w:tr>
    </w:tbl>
    <w:p w14:paraId="70E8634F" w14:textId="77777777" w:rsidR="00AF483E" w:rsidRDefault="00AF483E">
      <w:pPr>
        <w:adjustRightInd w:val="0"/>
        <w:rPr>
          <w:rFonts w:ascii="Times" w:hAnsi="Times" w:cs="Times"/>
          <w:color w:val="000000"/>
        </w:rPr>
        <w:sectPr w:rsidR="00AF483E">
          <w:headerReference w:type="default" r:id="rId41"/>
          <w:footerReference w:type="default" r:id="rId42"/>
          <w:pgSz w:w="12240" w:h="15840"/>
          <w:pgMar w:top="360" w:right="360" w:bottom="360" w:left="360" w:header="720" w:footer="360" w:gutter="0"/>
          <w:cols w:space="720"/>
        </w:sect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19"/>
        <w:gridCol w:w="140"/>
        <w:gridCol w:w="1196"/>
        <w:gridCol w:w="1196"/>
        <w:gridCol w:w="1208"/>
        <w:gridCol w:w="1196"/>
        <w:gridCol w:w="1196"/>
      </w:tblGrid>
      <w:tr w:rsidR="00AF483E" w14:paraId="5E5E97A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1319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E36CE5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45" w:name="IDX40"/>
            <w:bookmarkEnd w:id="45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Observation</w:t>
            </w:r>
          </w:p>
        </w:tc>
        <w:tc>
          <w:tcPr>
            <w:tcW w:w="125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79727E4" w14:textId="77777777" w:rsidR="00AF483E" w:rsidRDefault="00AF483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196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CE21D76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Observed</w:t>
            </w:r>
          </w:p>
        </w:tc>
        <w:tc>
          <w:tcPr>
            <w:tcW w:w="1196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9910438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edicted</w:t>
            </w:r>
          </w:p>
        </w:tc>
        <w:tc>
          <w:tcPr>
            <w:tcW w:w="120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5B5BB5B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esidual</w:t>
            </w:r>
          </w:p>
        </w:tc>
        <w:tc>
          <w:tcPr>
            <w:tcW w:w="2392" w:type="dxa"/>
            <w:gridSpan w:val="2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856A0AA" w14:textId="77777777" w:rsidR="00AF483E" w:rsidRDefault="00AF483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5% Confidence Limits for Mean Predicted Value</w:t>
            </w:r>
          </w:p>
        </w:tc>
      </w:tr>
      <w:tr w:rsidR="00AF483E" w14:paraId="0783DA3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DEC280C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C93A6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D2B745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CDA5D6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845.561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5FDF6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154.43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0B4CE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131.71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9176B6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559.4057</w:t>
            </w:r>
          </w:p>
        </w:tc>
      </w:tr>
      <w:tr w:rsidR="00AF483E" w14:paraId="1D09DD5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8574F5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8C856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E628A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B2EBC8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425.95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0C325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74.04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F3456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154.67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B9B96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697.2366</w:t>
            </w:r>
          </w:p>
        </w:tc>
      </w:tr>
      <w:tr w:rsidR="00AF483E" w14:paraId="03A5B63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E7C11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B5EB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1A4F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62DB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408.31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9DED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591.68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9CB0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5781.91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3BF7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3034.7220</w:t>
            </w:r>
          </w:p>
        </w:tc>
      </w:tr>
      <w:tr w:rsidR="00AF483E" w14:paraId="195C9D7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74B7D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22E8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468B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5E96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85.205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C0B3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914.79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B3DB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038.40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F0AE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132.0098</w:t>
            </w:r>
          </w:p>
        </w:tc>
      </w:tr>
      <w:tr w:rsidR="00AF483E" w14:paraId="152059B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110B2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8E20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7B4B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029F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688.223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9DB1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7688.22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AAE4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430.77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1686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945.6722</w:t>
            </w:r>
          </w:p>
        </w:tc>
      </w:tr>
      <w:tr w:rsidR="00AF483E" w14:paraId="631AE6C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51E8A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B587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1962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8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EE26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930.83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52A7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69.16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0383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334.12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E728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527.5490</w:t>
            </w:r>
          </w:p>
        </w:tc>
      </w:tr>
      <w:tr w:rsidR="00AF483E" w14:paraId="11121A2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A14BE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E117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4A9A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0CD4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623.708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4AD6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7876.29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20D1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596.92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0446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650.4930</w:t>
            </w:r>
          </w:p>
        </w:tc>
      </w:tr>
      <w:tr w:rsidR="00AF483E" w14:paraId="6770881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E815E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18C7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98C8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4E49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5296.030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6890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203.96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785B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2262.54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5315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8329.5177</w:t>
            </w:r>
          </w:p>
        </w:tc>
      </w:tr>
      <w:tr w:rsidR="00AF483E" w14:paraId="76E344D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322B2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1B3D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102B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60DF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579.833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7C7E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20.16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0A7C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029.54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48CC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130.1220</w:t>
            </w:r>
          </w:p>
        </w:tc>
      </w:tr>
      <w:tr w:rsidR="00AF483E" w14:paraId="7DF420F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7D44E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D4B4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292C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8B30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606.65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BD95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393.349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152C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360.86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5AC9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852.4381</w:t>
            </w:r>
          </w:p>
        </w:tc>
      </w:tr>
      <w:tr w:rsidR="00AF483E" w14:paraId="004F6F4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9A244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3663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A689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F69E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711.951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2736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3711.95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7448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904.79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073A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519.1035</w:t>
            </w:r>
          </w:p>
        </w:tc>
      </w:tr>
      <w:tr w:rsidR="00AF483E" w14:paraId="0859989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26D6A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A57E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F2DD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29C4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922.862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5168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5922.86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28A6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775.09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7959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070.6309</w:t>
            </w:r>
          </w:p>
        </w:tc>
      </w:tr>
      <w:tr w:rsidR="00AF483E" w14:paraId="2728BC7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03FCF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0416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EBB0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EBA6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944.80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6370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55.19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D585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695.55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626E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194.0510</w:t>
            </w:r>
          </w:p>
        </w:tc>
      </w:tr>
      <w:tr w:rsidR="00AF483E" w14:paraId="7E212C7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0D2E3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5EDC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419A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E3F2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321.147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CA50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78.85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77FA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846.53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D5FB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795.7552</w:t>
            </w:r>
          </w:p>
        </w:tc>
      </w:tr>
      <w:tr w:rsidR="00AF483E" w14:paraId="2297647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9B49B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BC04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01F9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BF17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474.65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EE69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7974.65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5D9C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081.08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3AD8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868.2206</w:t>
            </w:r>
          </w:p>
        </w:tc>
      </w:tr>
      <w:tr w:rsidR="00AF483E" w14:paraId="3AAEEF0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4F576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CD2D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68DB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AF4E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729.009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5DF6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7729.00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D175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452.61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92D2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005.4039</w:t>
            </w:r>
          </w:p>
        </w:tc>
      </w:tr>
      <w:tr w:rsidR="00AF483E" w14:paraId="316899B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413A0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05FA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7590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3582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950.49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E5CA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9549.50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8642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562.16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AA40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338.8112</w:t>
            </w:r>
          </w:p>
        </w:tc>
      </w:tr>
      <w:tr w:rsidR="00AF483E" w14:paraId="5664F00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4DE4E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7003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5438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057B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9707.386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5DBA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9707.38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BA45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742.21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FF8A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7672.5578</w:t>
            </w:r>
          </w:p>
        </w:tc>
      </w:tr>
      <w:tr w:rsidR="00AF483E" w14:paraId="3815C54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95A58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F393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7FA0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3682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0500.366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2D7D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3499.63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27E5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2417.30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AEEF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8583.4242</w:t>
            </w:r>
          </w:p>
        </w:tc>
      </w:tr>
      <w:tr w:rsidR="00AF483E" w14:paraId="39DD224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63D07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6633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E36F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35AD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149.227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5BE3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50.77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2A2B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458.85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C078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839.6006</w:t>
            </w:r>
          </w:p>
        </w:tc>
      </w:tr>
      <w:tr w:rsidR="00AF483E" w14:paraId="0877A85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37981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610E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7EED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7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710C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508.020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FC07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41.97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AAEE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97.83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804F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818.2063</w:t>
            </w:r>
          </w:p>
        </w:tc>
      </w:tr>
      <w:tr w:rsidR="00AF483E" w14:paraId="11B14AF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181D1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4433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72CD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483D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975.368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79F1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975.36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3CEC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453.59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3AA3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497.1448</w:t>
            </w:r>
          </w:p>
        </w:tc>
      </w:tr>
      <w:tr w:rsidR="00AF483E" w14:paraId="63F9957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995D8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ABCA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7625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3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8F9D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6485.905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A4F6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014.09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879A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995.91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4451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3975.8955</w:t>
            </w:r>
          </w:p>
        </w:tc>
      </w:tr>
      <w:tr w:rsidR="00AF483E" w14:paraId="58DB344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8E7F1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1C9B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7508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DAD5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108.441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4324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608.44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D6BC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334.58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FF0E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882.2950</w:t>
            </w:r>
          </w:p>
        </w:tc>
      </w:tr>
      <w:tr w:rsidR="00AF483E" w14:paraId="085D8D6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C70D5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B367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A011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DCC7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869.40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EBE1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1969.40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3F1C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88.89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3507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749.9279</w:t>
            </w:r>
          </w:p>
        </w:tc>
      </w:tr>
      <w:tr w:rsidR="00AF483E" w14:paraId="7F931C0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8060A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C2FE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B6E7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6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E972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533.853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C977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2933.85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F853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241.18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BAE9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826.5236</w:t>
            </w:r>
          </w:p>
        </w:tc>
      </w:tr>
      <w:tr w:rsidR="00AF483E" w14:paraId="3AEDBB1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9A657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838D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D341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7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9578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452.45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3D42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9702.45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1E04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001.00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8EB6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903.9035</w:t>
            </w:r>
          </w:p>
        </w:tc>
      </w:tr>
      <w:tr w:rsidR="00AF483E" w14:paraId="528BA0D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D2E8C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CC8C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38EE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178A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5682.659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2A08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2682.65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9D9D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7988.12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ADB1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3377.1900</w:t>
            </w:r>
          </w:p>
        </w:tc>
      </w:tr>
      <w:tr w:rsidR="00AF483E" w14:paraId="36AA9E6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1A6A3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E81E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D427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9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0379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038.240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5A3F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2088.240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46F8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730.99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A6BC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345.4829</w:t>
            </w:r>
          </w:p>
        </w:tc>
      </w:tr>
      <w:tr w:rsidR="00AF483E" w14:paraId="4B4FE77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A8B81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FE77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2DCE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470C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244.195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C348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0344.19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C508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547.37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F327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6941.0173</w:t>
            </w:r>
          </w:p>
        </w:tc>
      </w:tr>
      <w:tr w:rsidR="00AF483E" w14:paraId="2BFF383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370CD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8E43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B9C8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415E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028.58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CBCF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8971.41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D5AA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760.20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FEEE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296.9664</w:t>
            </w:r>
          </w:p>
        </w:tc>
      </w:tr>
      <w:tr w:rsidR="00AF483E" w14:paraId="1D00D68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91CB1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DF22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2944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4439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851.85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5F45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48.14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F699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138.22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689A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565.4898</w:t>
            </w:r>
          </w:p>
        </w:tc>
      </w:tr>
      <w:tr w:rsidR="00AF483E" w14:paraId="16A10E1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432A9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A9C0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504E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D63A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134.27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9E61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865.72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FBEF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869.76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1FEB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398.7830</w:t>
            </w:r>
          </w:p>
        </w:tc>
      </w:tr>
      <w:tr w:rsidR="00AF483E" w14:paraId="1AFE5D5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BA62B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D9C8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EDC8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24E2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513.70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07A5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86.29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5F8F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689.60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1288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337.8064</w:t>
            </w:r>
          </w:p>
        </w:tc>
      </w:tr>
      <w:tr w:rsidR="00AF483E" w14:paraId="2B506C5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B50BC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3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4E4E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18F3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52A9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7229.323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2C75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8770.67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B3BD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9630.24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6803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4828.4059</w:t>
            </w:r>
          </w:p>
        </w:tc>
      </w:tr>
      <w:tr w:rsidR="00AF483E" w14:paraId="182EC88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758F5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D9F1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256C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7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B3B8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093.488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AA17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656.51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5879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842.95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3F44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344.0175</w:t>
            </w:r>
          </w:p>
        </w:tc>
      </w:tr>
      <w:tr w:rsidR="00AF483E" w14:paraId="71553FA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5D0B3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81F2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33FA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1D87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493.067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DD1C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06.93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9DE7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167.61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C616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818.5193</w:t>
            </w:r>
          </w:p>
        </w:tc>
      </w:tr>
      <w:tr w:rsidR="00AF483E" w14:paraId="497807B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E7807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C90E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3806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6345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46.63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675E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146.63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990E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340.15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C4C2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53.1062</w:t>
            </w:r>
          </w:p>
        </w:tc>
      </w:tr>
      <w:tr w:rsidR="00AF483E" w14:paraId="598A22E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CCC17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B129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8109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4EBB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968.040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7DA4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031.95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2C10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657.94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8F5A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278.1409</w:t>
            </w:r>
          </w:p>
        </w:tc>
      </w:tr>
      <w:tr w:rsidR="00AF483E" w14:paraId="436AB3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36A13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8AFE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63B5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3C87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001.074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2476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7001.07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F263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993.60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F2EC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008.5437</w:t>
            </w:r>
          </w:p>
        </w:tc>
      </w:tr>
      <w:tr w:rsidR="00AF483E" w14:paraId="5DA61DB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F71FE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4D38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7179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5E85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6238.729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30EC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761.27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F1B9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7843.64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66FA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633.8104</w:t>
            </w:r>
          </w:p>
        </w:tc>
      </w:tr>
      <w:tr w:rsidR="00AF483E" w14:paraId="1A62BC9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8CF5F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8076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46A2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D28D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117.95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83FB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2117.95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5DA5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322.77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9E4F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913.1392</w:t>
            </w:r>
          </w:p>
        </w:tc>
      </w:tr>
      <w:tr w:rsidR="00AF483E" w14:paraId="3140868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8E8ED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DCE3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1FC6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0160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993.993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D8EC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4993.99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EF11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569.75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7A9F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418.2359</w:t>
            </w:r>
          </w:p>
        </w:tc>
      </w:tr>
      <w:tr w:rsidR="00AF483E" w14:paraId="6C857F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376D2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6D95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079A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B758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869.40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C879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2369.40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F1F7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88.89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AB5F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749.9279</w:t>
            </w:r>
          </w:p>
        </w:tc>
      </w:tr>
      <w:tr w:rsidR="00AF483E" w14:paraId="4D4716C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8764C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5F6E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29BF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A1B1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165.01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21AE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665.01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3C75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048.98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764B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281.0378</w:t>
            </w:r>
          </w:p>
        </w:tc>
      </w:tr>
      <w:tr w:rsidR="00AF483E" w14:paraId="7564066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B4163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A065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5C3E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C840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399.138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4EC2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2600.86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8248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089.89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1A34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708.3781</w:t>
            </w:r>
          </w:p>
        </w:tc>
      </w:tr>
      <w:tr w:rsidR="00AF483E" w14:paraId="7341D5F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95655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13CB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6E48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F207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828.131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22BF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71.86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261F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549.48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88CD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106.7803</w:t>
            </w:r>
          </w:p>
        </w:tc>
      </w:tr>
      <w:tr w:rsidR="00AF483E" w14:paraId="78A5391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FBA2C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44B8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58F4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9863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8502.181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21B3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4497.81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E597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986.53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015E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2017.8319</w:t>
            </w:r>
          </w:p>
        </w:tc>
      </w:tr>
      <w:tr w:rsidR="00AF483E" w14:paraId="359858B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58B44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CAF2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D1EA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221C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112.635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A9F6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112.63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66BD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048.35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81AB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176.9207</w:t>
            </w:r>
          </w:p>
        </w:tc>
      </w:tr>
      <w:tr w:rsidR="00AF483E" w14:paraId="6D59F29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09052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B31E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B676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DC29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99.00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2ACD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099.00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0DA6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669.55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CA27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528.4518</w:t>
            </w:r>
          </w:p>
        </w:tc>
      </w:tr>
      <w:tr w:rsidR="00AF483E" w14:paraId="6DF7709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EBCD2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D1B5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3844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B62E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626.797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2A31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0373.20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C4E5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088.78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9324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164.8061</w:t>
            </w:r>
          </w:p>
        </w:tc>
      </w:tr>
      <w:tr w:rsidR="00AF483E" w14:paraId="61F259B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8A719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8E5D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B50D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D11C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001.074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4848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7001.07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0274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993.60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3BF3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008.5437</w:t>
            </w:r>
          </w:p>
        </w:tc>
      </w:tr>
      <w:tr w:rsidR="00AF483E" w14:paraId="23E00C3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67D1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D8A6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8B4A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C601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4560.31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3DD7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39.68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759F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9638.17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6409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9482.4547</w:t>
            </w:r>
          </w:p>
        </w:tc>
      </w:tr>
      <w:tr w:rsidR="00AF483E" w14:paraId="3E053E9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540B9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1832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59D0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A766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747.953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16D4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252.04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D73D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459.64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6DD8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036.2577</w:t>
            </w:r>
          </w:p>
        </w:tc>
      </w:tr>
      <w:tr w:rsidR="00AF483E" w14:paraId="4B4335C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A3FDE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38A0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65CD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8B16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843.08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E17D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156.91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949E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205.05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8AC2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481.1125</w:t>
            </w:r>
          </w:p>
        </w:tc>
      </w:tr>
      <w:tr w:rsidR="00AF483E" w14:paraId="64573F1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C72F0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929C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87EF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EB47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446.59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21E7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53.40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AE19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778.98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27CF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114.2011</w:t>
            </w:r>
          </w:p>
        </w:tc>
      </w:tr>
      <w:tr w:rsidR="00AF483E" w14:paraId="679657F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21B6E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7B6E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5221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E366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717.252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D7AF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2.74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86B8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0329.26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6C66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105.2411</w:t>
            </w:r>
          </w:p>
        </w:tc>
      </w:tr>
      <w:tr w:rsidR="00AF483E" w14:paraId="5589031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DB9EB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9843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6E2D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CE7E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132.364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D061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3867.63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35C2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159.70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6ADC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105.0228</w:t>
            </w:r>
          </w:p>
        </w:tc>
      </w:tr>
      <w:tr w:rsidR="00AF483E" w14:paraId="1E527C4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4495D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8D57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5510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4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5A00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583.414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CE9E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7133.41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98FF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292.09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7B54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874.7326</w:t>
            </w:r>
          </w:p>
        </w:tc>
      </w:tr>
      <w:tr w:rsidR="00AF483E" w14:paraId="4E64F2C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D75DE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DCE5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553B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C9FC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46.63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D6D5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6146.63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BB80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340.15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49E1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53.1062</w:t>
            </w:r>
          </w:p>
        </w:tc>
      </w:tr>
      <w:tr w:rsidR="00AF483E" w14:paraId="03AEA9A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1C1EF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FC48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731F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8816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501.84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C47D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498.15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1319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137.54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B779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866.1365</w:t>
            </w:r>
          </w:p>
        </w:tc>
      </w:tr>
      <w:tr w:rsidR="00AF483E" w14:paraId="1556E41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EB01E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9A66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68A4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89B3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425.91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AB15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8425.91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74B3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543.80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0531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308.0240</w:t>
            </w:r>
          </w:p>
        </w:tc>
      </w:tr>
      <w:tr w:rsidR="00AF483E" w14:paraId="45EE780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17858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F6C7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5D78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F691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472.427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2DE3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472.42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9048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177.24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2D32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767.6105</w:t>
            </w:r>
          </w:p>
        </w:tc>
      </w:tr>
      <w:tr w:rsidR="00AF483E" w14:paraId="3D76DFB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88075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2E1C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0821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E720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805.781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DC28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7305.78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0664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202.10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5CFD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409.4565</w:t>
            </w:r>
          </w:p>
        </w:tc>
      </w:tr>
      <w:tr w:rsidR="00AF483E" w14:paraId="436B5F0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4702C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770B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FC7F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AC78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854.45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97A3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45.54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78F5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609.12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5E86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099.7854</w:t>
            </w:r>
          </w:p>
        </w:tc>
      </w:tr>
      <w:tr w:rsidR="00AF483E" w14:paraId="674F442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92998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C9D5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FF68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4B99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449.191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5A19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49.19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8E9D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202.92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4F53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695.4588</w:t>
            </w:r>
          </w:p>
        </w:tc>
      </w:tr>
      <w:tr w:rsidR="00AF483E" w14:paraId="366A910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6F674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D094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CDE1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5FAF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819.356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E68D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7180.64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D6FF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513.93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0E9B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124.7827</w:t>
            </w:r>
          </w:p>
        </w:tc>
      </w:tr>
      <w:tr w:rsidR="00AF483E" w14:paraId="403D31B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149AD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A054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D2A7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790F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186.68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57F4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2813.31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40AC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856.99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1694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516.3763</w:t>
            </w:r>
          </w:p>
        </w:tc>
      </w:tr>
      <w:tr w:rsidR="00AF483E" w14:paraId="6E5BB69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6A92C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6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0E77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112C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D45F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209.668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5989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2209.66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0A71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025.10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BD68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394.2362</w:t>
            </w:r>
          </w:p>
        </w:tc>
      </w:tr>
      <w:tr w:rsidR="00AF483E" w14:paraId="2DC82AE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F79E5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5BB8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C071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C614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899.11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1A85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0100.88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8CC3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318.92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4602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479.3059</w:t>
            </w:r>
          </w:p>
        </w:tc>
      </w:tr>
      <w:tr w:rsidR="00AF483E" w14:paraId="3008D1B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3226C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983F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BFAF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C269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264.915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6904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7264.91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D7AF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518.60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8143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1011.2271</w:t>
            </w:r>
          </w:p>
        </w:tc>
      </w:tr>
      <w:tr w:rsidR="00AF483E" w14:paraId="731734C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D61FF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813C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03AA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B39E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849.262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DAFB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4849.26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DF43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007.02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22BF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691.5045</w:t>
            </w:r>
          </w:p>
        </w:tc>
      </w:tr>
      <w:tr w:rsidR="00AF483E" w14:paraId="2298FAF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C51AC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4A4F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E032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575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0B07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650.409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1A1F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24.59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4920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510.26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81B2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790.5569</w:t>
            </w:r>
          </w:p>
        </w:tc>
      </w:tr>
      <w:tr w:rsidR="00AF483E" w14:paraId="41FD2AF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1E07F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8C98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C276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4837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492.182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8FD6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6492.18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28DC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407.41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B0BA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576.9523</w:t>
            </w:r>
          </w:p>
        </w:tc>
      </w:tr>
      <w:tr w:rsidR="00AF483E" w14:paraId="4D1F01B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86623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6E4E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D40C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F884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804.403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FA29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195.59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0B15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558.14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36E5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050.6643</w:t>
            </w:r>
          </w:p>
        </w:tc>
      </w:tr>
      <w:tr w:rsidR="00AF483E" w14:paraId="6CE6187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990F2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B943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5BF8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48BE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506.777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B0E2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5006.77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F01A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0087.51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36AF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926.0378</w:t>
            </w:r>
          </w:p>
        </w:tc>
      </w:tr>
      <w:tr w:rsidR="00AF483E" w14:paraId="1F534B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24503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AC5A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2328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E34B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499.245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E677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500.75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7BE2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293.34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9DAF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705.1456</w:t>
            </w:r>
          </w:p>
        </w:tc>
      </w:tr>
      <w:tr w:rsidR="00AF483E" w14:paraId="29F3960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98467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940E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EAB9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DFE0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7919.108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B483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80.89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1B94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4048.67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2A33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1789.5372</w:t>
            </w:r>
          </w:p>
        </w:tc>
      </w:tr>
      <w:tr w:rsidR="00AF483E" w14:paraId="3064CC7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0CFCE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1FDE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B7F1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2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BE8A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868.917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E2B3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618.91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01A7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561.95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73BE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175.8832</w:t>
            </w:r>
          </w:p>
        </w:tc>
      </w:tr>
      <w:tr w:rsidR="00AF483E" w14:paraId="7580673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60541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B596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5B10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A533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5976.35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C617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523.64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83C5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9223.88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3CFB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2728.8361</w:t>
            </w:r>
          </w:p>
        </w:tc>
      </w:tr>
      <w:tr w:rsidR="00AF483E" w14:paraId="67EACD8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A05CC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7AAB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0B0F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4B65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967.54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78BB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6967.54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C275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256.39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10D5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0678.7028</w:t>
            </w:r>
          </w:p>
        </w:tc>
      </w:tr>
      <w:tr w:rsidR="00AF483E" w14:paraId="4DB3CDA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5DB2F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BECB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9072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9371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662.38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86BC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337.61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E77E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851.01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FD41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473.7608</w:t>
            </w:r>
          </w:p>
        </w:tc>
      </w:tr>
      <w:tr w:rsidR="00AF483E" w14:paraId="3E2BF2C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5E67D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63CA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4FEA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D3D0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542.628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027E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57.37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AE22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218.92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7A69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866.3316</w:t>
            </w:r>
          </w:p>
        </w:tc>
      </w:tr>
      <w:tr w:rsidR="00AF483E" w14:paraId="183E19C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70CED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F08B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2F5E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3EF0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869.40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A99E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4369.40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1F4D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88.89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EEF5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749.9279</w:t>
            </w:r>
          </w:p>
        </w:tc>
      </w:tr>
      <w:tr w:rsidR="00AF483E" w14:paraId="18C714F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16EA7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274C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B417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2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E827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426.827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4EA2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7226.82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CB57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516.59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F400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337.0592</w:t>
            </w:r>
          </w:p>
        </w:tc>
      </w:tr>
      <w:tr w:rsidR="00AF483E" w14:paraId="4C1C1CE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87B3F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5195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D23D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96A0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805.38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A858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694.61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6551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526.85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02DE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83.9179</w:t>
            </w:r>
          </w:p>
        </w:tc>
      </w:tr>
      <w:tr w:rsidR="00AF483E" w14:paraId="1E29296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D8E3F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396D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2AC8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5315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577.236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5A8C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922.76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C643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042.42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217F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112.0439</w:t>
            </w:r>
          </w:p>
        </w:tc>
      </w:tr>
      <w:tr w:rsidR="00AF483E" w14:paraId="7F6E371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C2606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C900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2F82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A03E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046.369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8C65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0046.369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29C3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706.01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4022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386.7215</w:t>
            </w:r>
          </w:p>
        </w:tc>
      </w:tr>
      <w:tr w:rsidR="00AF483E" w14:paraId="7876CB7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244E2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B00E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3A4A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473D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151.125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1301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151.12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24F3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032.15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AA1F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270.0965</w:t>
            </w:r>
          </w:p>
        </w:tc>
      </w:tr>
      <w:tr w:rsidR="00AF483E" w14:paraId="135D4ED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06914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4C5A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3F0F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4AAD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1944.80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E2A5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555.19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F095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430.95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B629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2458.6594</w:t>
            </w:r>
          </w:p>
        </w:tc>
      </w:tr>
      <w:tr w:rsidR="00AF483E" w14:paraId="658FA86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DA767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2A28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5641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21F5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414.091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D886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585.90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B020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088.95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E274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739.2302</w:t>
            </w:r>
          </w:p>
        </w:tc>
      </w:tr>
      <w:tr w:rsidR="00AF483E" w14:paraId="311BA3F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33C71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D18B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DEB3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8628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247.857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CB6E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52.14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4D40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845.32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A319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650.3899</w:t>
            </w:r>
          </w:p>
        </w:tc>
      </w:tr>
      <w:tr w:rsidR="00AF483E" w14:paraId="51B40AE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C6EDA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C540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57BA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9BBA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169.374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495C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169.37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60FA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911.09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6542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427.6572</w:t>
            </w:r>
          </w:p>
        </w:tc>
      </w:tr>
      <w:tr w:rsidR="00AF483E" w14:paraId="18BFE31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31400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5CCB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ECC1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D263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111.038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387E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88.96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6471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862.83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55F5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359.2421</w:t>
            </w:r>
          </w:p>
        </w:tc>
      </w:tr>
      <w:tr w:rsidR="00AF483E" w14:paraId="226A11C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476D3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9CA4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6180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9AE2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696.998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0083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2696.99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B530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449.49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10F3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944.5054</w:t>
            </w:r>
          </w:p>
        </w:tc>
      </w:tr>
      <w:tr w:rsidR="00AF483E" w14:paraId="0D04046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A38DA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30DC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76A6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CD3D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523.587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CD9A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9523.58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BDF4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541.87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5320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505.3024</w:t>
            </w:r>
          </w:p>
        </w:tc>
      </w:tr>
      <w:tr w:rsidR="00AF483E" w14:paraId="7BC4ADF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E2AA8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81E9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DC9F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CC89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167.930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C417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9167.93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B8B4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130.13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006F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205.7215</w:t>
            </w:r>
          </w:p>
        </w:tc>
      </w:tr>
      <w:tr w:rsidR="00AF483E" w14:paraId="4093DA0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352E7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991B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C605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C225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028.58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3322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971.41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BE1C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760.20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4EA8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296.9664</w:t>
            </w:r>
          </w:p>
        </w:tc>
      </w:tr>
      <w:tr w:rsidR="00AF483E" w14:paraId="220988A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31FAC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3752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727A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DAC9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006.911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75BE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4006.91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17BB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843.73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74D4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170.0900</w:t>
            </w:r>
          </w:p>
        </w:tc>
      </w:tr>
      <w:tr w:rsidR="00AF483E" w14:paraId="2D6921B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2CC00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44B0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3F31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6213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038.732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A1DB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7538.73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682C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338.20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92A8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739.2610</w:t>
            </w:r>
          </w:p>
        </w:tc>
      </w:tr>
      <w:tr w:rsidR="00AF483E" w14:paraId="07E9A65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5401C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7F7C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D62E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B1A6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8655.58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5421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44.41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9E9F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254.53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4AB4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056.6428</w:t>
            </w:r>
          </w:p>
        </w:tc>
      </w:tr>
      <w:tr w:rsidR="00AF483E" w14:paraId="423E80B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9E64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8B95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EF7C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7858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361.595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F626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38.40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366F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180.66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55B6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542.5288</w:t>
            </w:r>
          </w:p>
        </w:tc>
      </w:tr>
      <w:tr w:rsidR="00AF483E" w14:paraId="0A9399B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2DD75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10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02DA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7E5D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C746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0130.69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DE02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30.69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0D04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908.13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601F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5353.2533</w:t>
            </w:r>
          </w:p>
        </w:tc>
      </w:tr>
      <w:tr w:rsidR="00AF483E" w14:paraId="288A0E0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B7C44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596E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013A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2C9B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622.50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6301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6622.50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3CDA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84.17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915C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560.8299</w:t>
            </w:r>
          </w:p>
        </w:tc>
      </w:tr>
      <w:tr w:rsidR="00AF483E" w14:paraId="1C997E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34806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2176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C1DB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FF3F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660.011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2952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39.98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42C5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434.55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92D2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885.4702</w:t>
            </w:r>
          </w:p>
        </w:tc>
      </w:tr>
      <w:tr w:rsidR="00AF483E" w14:paraId="58ED2D5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78882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04DE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C82E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B1CB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662.38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D409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37.61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7D55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851.01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4346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473.7608</w:t>
            </w:r>
          </w:p>
        </w:tc>
      </w:tr>
      <w:tr w:rsidR="00AF483E" w14:paraId="2604D3E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DF28C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F94F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6EAC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DA56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600.96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3811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00.96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1696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240.88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88A3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961.0473</w:t>
            </w:r>
          </w:p>
        </w:tc>
      </w:tr>
      <w:tr w:rsidR="00AF483E" w14:paraId="3DDF982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242DA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B226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8D99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008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5850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277.764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05D8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6269.76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4405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720.81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9F6B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834.7131</w:t>
            </w:r>
          </w:p>
        </w:tc>
      </w:tr>
      <w:tr w:rsidR="00AF483E" w14:paraId="600D049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5DD05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1D91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61E8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2B17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766.443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278B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233.55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16F0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0676.85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03BA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6856.0289</w:t>
            </w:r>
          </w:p>
        </w:tc>
      </w:tr>
      <w:tr w:rsidR="00AF483E" w14:paraId="5C7C54C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E75D8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FD3A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C387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25C8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009.830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9259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009.830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7958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003.59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4FE1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016.0673</w:t>
            </w:r>
          </w:p>
        </w:tc>
      </w:tr>
      <w:tr w:rsidR="00AF483E" w14:paraId="454FD44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8CC38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A305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0FCA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E49E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128.472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9AAD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0128.47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F6F9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576.99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D25D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679.9491</w:t>
            </w:r>
          </w:p>
        </w:tc>
      </w:tr>
      <w:tr w:rsidR="00AF483E" w14:paraId="5C5F8D6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28EE5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1202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F792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BBAE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078.17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0F72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821.82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A652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214.30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BB0F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942.0550</w:t>
            </w:r>
          </w:p>
        </w:tc>
      </w:tr>
      <w:tr w:rsidR="00AF483E" w14:paraId="120C40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8BFB3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5A14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CABE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F147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597.906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56F0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8097.90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6434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808.75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3136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387.0632</w:t>
            </w:r>
          </w:p>
        </w:tc>
      </w:tr>
      <w:tr w:rsidR="00AF483E" w14:paraId="50C550A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B22A9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CE4E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AEEF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20B8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3897.34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4901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02.65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DDE3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182.39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7760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9612.3012</w:t>
            </w:r>
          </w:p>
        </w:tc>
      </w:tr>
      <w:tr w:rsidR="00AF483E" w14:paraId="0BA5634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CB2DA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705C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AAF2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318D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828.040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0D1D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4828.04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22F0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450.35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76E7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205.7224</w:t>
            </w:r>
          </w:p>
        </w:tc>
      </w:tr>
      <w:tr w:rsidR="00AF483E" w14:paraId="63F11BD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2DD78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61AF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A36E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C388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615.42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4EF1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384.57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82EF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362.81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3337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868.0403</w:t>
            </w:r>
          </w:p>
        </w:tc>
      </w:tr>
      <w:tr w:rsidR="00AF483E" w14:paraId="15DEC77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3C551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DE4C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325F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92FC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804.403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FAA0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5304.40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E05A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558.14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04A2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050.6643</w:t>
            </w:r>
          </w:p>
        </w:tc>
      </w:tr>
      <w:tr w:rsidR="00AF483E" w14:paraId="12256AA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E97BC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1C27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15E9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B3EB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310.193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577A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5689.80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01DA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6737.93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1EE4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882.4538</w:t>
            </w:r>
          </w:p>
        </w:tc>
      </w:tr>
      <w:tr w:rsidR="00AF483E" w14:paraId="2F43B80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07907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31A3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50C9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40F2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487.381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B6EB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12.61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7DA5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895.47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41CC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79.2910</w:t>
            </w:r>
          </w:p>
        </w:tc>
      </w:tr>
      <w:tr w:rsidR="00AF483E" w14:paraId="4ABC754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3F826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EDF3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9EBF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2E4D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504.931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6264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495.06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C8B8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763.56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6416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246.3005</w:t>
            </w:r>
          </w:p>
        </w:tc>
      </w:tr>
      <w:tr w:rsidR="00AF483E" w14:paraId="4F04F11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AEB71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6712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3AF6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06E6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533.361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C294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5533.36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D729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608.90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5932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457.8182</w:t>
            </w:r>
          </w:p>
        </w:tc>
      </w:tr>
      <w:tr w:rsidR="00AF483E" w14:paraId="217C6BE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BA1E4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C831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1874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3ED8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218.93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F8C7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81.06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0037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961.36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5135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476.5094</w:t>
            </w:r>
          </w:p>
        </w:tc>
      </w:tr>
      <w:tr w:rsidR="00AF483E" w14:paraId="2C525C3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D4418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66AD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2956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DF84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607.323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EA66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392.67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7309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521.62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41E0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0693.0212</w:t>
            </w:r>
          </w:p>
        </w:tc>
      </w:tr>
      <w:tr w:rsidR="00AF483E" w14:paraId="16C6E40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EA9B0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EDD9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C13F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B9CC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525.570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F3B8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525.57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00D8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996.80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90F2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54.3321</w:t>
            </w:r>
          </w:p>
        </w:tc>
      </w:tr>
      <w:tr w:rsidR="00AF483E" w14:paraId="4EA1A37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72592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7D31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DF73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517F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272.681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9908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727.31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D56F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303.52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357A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241.8339</w:t>
            </w:r>
          </w:p>
        </w:tc>
      </w:tr>
      <w:tr w:rsidR="00AF483E" w14:paraId="7DAD099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A087E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D945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545A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2AF0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918.971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59AD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7418.97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5769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042.86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7849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795.0780</w:t>
            </w:r>
          </w:p>
        </w:tc>
      </w:tr>
      <w:tr w:rsidR="00AF483E" w14:paraId="13C8275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256B6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9EB7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F909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F3AF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877.693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9AA9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022.30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786C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597.88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D84B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157.4976</w:t>
            </w:r>
          </w:p>
        </w:tc>
      </w:tr>
      <w:tr w:rsidR="00AF483E" w14:paraId="3195737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099AD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A724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23A3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49D9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46.63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2443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753.36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31EB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340.15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169D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53.1062</w:t>
            </w:r>
          </w:p>
        </w:tc>
      </w:tr>
      <w:tr w:rsidR="00AF483E" w14:paraId="3BD42F3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D7B7C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6776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4B87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99DB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979.904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8A22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020.09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5A38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698.71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377D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261.0965</w:t>
            </w:r>
          </w:p>
        </w:tc>
      </w:tr>
      <w:tr w:rsidR="00AF483E" w14:paraId="7C5707D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6234E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7A28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7D0D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857C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009.96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082C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009.96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9E22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34.78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8F0F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985.1529</w:t>
            </w:r>
          </w:p>
        </w:tc>
      </w:tr>
      <w:tr w:rsidR="00AF483E" w14:paraId="21F07EA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1D5F0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7057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E7CB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7E42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318.550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D5BC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681.44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A178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878.73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8ED7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758.3666</w:t>
            </w:r>
          </w:p>
        </w:tc>
      </w:tr>
      <w:tr w:rsidR="00AF483E" w14:paraId="521D524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23800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891E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6F84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4D30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546.23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58FB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453.76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ACE7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9177.53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324F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9914.9310</w:t>
            </w:r>
          </w:p>
        </w:tc>
      </w:tr>
      <w:tr w:rsidR="00AF483E" w14:paraId="78A599D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9EA2D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D431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6F61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029A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686.88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E1FE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686.88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F4FC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782.60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74B0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591.1620</w:t>
            </w:r>
          </w:p>
        </w:tc>
      </w:tr>
      <w:tr w:rsidR="00AF483E" w14:paraId="42158CF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40BA2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6C8B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2176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D986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312.864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0BA4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3812.86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B804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282.48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82B2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343.2454</w:t>
            </w:r>
          </w:p>
        </w:tc>
      </w:tr>
      <w:tr w:rsidR="00AF483E" w14:paraId="6434F4F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FCD21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9DCD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DB41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93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7421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9083.799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2CA1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9783.79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3941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3278.35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904F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4889.2482</w:t>
            </w:r>
          </w:p>
        </w:tc>
      </w:tr>
      <w:tr w:rsidR="00AF483E" w14:paraId="510FB7F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EA5B8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99CB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15A2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0002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603.744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714C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4103.74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8CDF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516.32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6970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691.1659</w:t>
            </w:r>
          </w:p>
        </w:tc>
      </w:tr>
      <w:tr w:rsidR="00AF483E" w14:paraId="218B55A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310C0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13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AEB1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DC5F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2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4F6A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46.63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B2DE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896.63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FF1A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340.15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A2F4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53.1062</w:t>
            </w:r>
          </w:p>
        </w:tc>
      </w:tr>
      <w:tr w:rsidR="00AF483E" w14:paraId="576C812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962B2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79E9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EF9B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3230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339.189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7C77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60.81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143A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930.48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0297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747.8983</w:t>
            </w:r>
          </w:p>
        </w:tc>
      </w:tr>
      <w:tr w:rsidR="00AF483E" w14:paraId="741B914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8A305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1FFE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6C87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A662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482.25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2D75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7517.74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F2A5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873.16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CA33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2091.3408</w:t>
            </w:r>
          </w:p>
        </w:tc>
      </w:tr>
      <w:tr w:rsidR="00AF483E" w14:paraId="413EC74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0A067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B02B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7C64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2E3A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098.745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8CE6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098.74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6E8B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835.26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F7EC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362.2245</w:t>
            </w:r>
          </w:p>
        </w:tc>
      </w:tr>
      <w:tr w:rsidR="00AF483E" w14:paraId="4F78112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0704F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9598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08BD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6AC2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317.84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B58D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2.15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F248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437.93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E2A8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197.7660</w:t>
            </w:r>
          </w:p>
        </w:tc>
      </w:tr>
      <w:tr w:rsidR="00AF483E" w14:paraId="1BC3806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C36B2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64EE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1D98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746D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446.59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A4C5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553.40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361D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778.98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1B13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114.2011</w:t>
            </w:r>
          </w:p>
        </w:tc>
      </w:tr>
      <w:tr w:rsidR="00AF483E" w14:paraId="566DC62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621B5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305D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7870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93C3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6978.157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C1B4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21.84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3DB4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839.02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3626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117.2870</w:t>
            </w:r>
          </w:p>
        </w:tc>
      </w:tr>
      <w:tr w:rsidR="00AF483E" w14:paraId="65264B9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C5848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F15A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38FD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7514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545.531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A9DF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0454.46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000F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917.48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6D74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173.5747</w:t>
            </w:r>
          </w:p>
        </w:tc>
      </w:tr>
      <w:tr w:rsidR="00AF483E" w14:paraId="424B8C8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92FA4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D5BD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CF2A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96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9B58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061.968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A152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898.03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DEFA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703.72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2DEF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420.2131</w:t>
            </w:r>
          </w:p>
        </w:tc>
      </w:tr>
      <w:tr w:rsidR="00AF483E" w14:paraId="6A4042C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759DE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BF39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FEA0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6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5FD9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967.54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39AA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3367.54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50CA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256.39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7749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0678.7028</w:t>
            </w:r>
          </w:p>
        </w:tc>
      </w:tr>
      <w:tr w:rsidR="00AF483E" w14:paraId="2A2D4EA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E4DD1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6787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B9C7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399A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46.63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ED35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146.63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38CA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340.15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C297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53.1062</w:t>
            </w:r>
          </w:p>
        </w:tc>
      </w:tr>
      <w:tr w:rsidR="00AF483E" w14:paraId="79714AE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72FC3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5898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DBE3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C448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289.136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1785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10.86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70EC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683.29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3E5C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894.9749</w:t>
            </w:r>
          </w:p>
        </w:tc>
      </w:tr>
      <w:tr w:rsidR="00AF483E" w14:paraId="6F9A11C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A52D3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79C1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08B2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B163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592.189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4E7A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2092.18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BA8D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270.21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D21C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914.1625</w:t>
            </w:r>
          </w:p>
        </w:tc>
      </w:tr>
      <w:tr w:rsidR="00AF483E" w14:paraId="7FD4A5C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4AA2E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C9D1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7E12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91B5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148.73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E3FD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0751.26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92EE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751.01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C65C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546.4605</w:t>
            </w:r>
          </w:p>
        </w:tc>
      </w:tr>
      <w:tr w:rsidR="00AF483E" w14:paraId="71EDC5D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BE897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095C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3700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255E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349.65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962C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150.349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40CB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6449.45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CBB5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2249.8450</w:t>
            </w:r>
          </w:p>
        </w:tc>
      </w:tr>
      <w:tr w:rsidR="00AF483E" w14:paraId="1E900E2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9CB5D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DCA6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FBA7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5809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078.17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685A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4078.17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5B66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214.30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7EC6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942.0550</w:t>
            </w:r>
          </w:p>
        </w:tc>
      </w:tr>
      <w:tr w:rsidR="00AF483E" w14:paraId="78C2EC4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77CE3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3D5C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12EA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B273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013.716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0E30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986.28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5798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4205.83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8079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1821.5982</w:t>
            </w:r>
          </w:p>
        </w:tc>
      </w:tr>
      <w:tr w:rsidR="00AF483E" w14:paraId="225AD99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8EF87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3BC6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3E1C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E369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1468.481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4D27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1968.48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ECF9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685.60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332D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251.3564</w:t>
            </w:r>
          </w:p>
        </w:tc>
      </w:tr>
      <w:tr w:rsidR="00AF483E" w14:paraId="3728180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25985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566E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E97B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2705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754.35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1DFE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245.64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BE1B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2373.75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3BE7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5134.9419</w:t>
            </w:r>
          </w:p>
        </w:tc>
      </w:tr>
      <w:tr w:rsidR="00AF483E" w14:paraId="1A36622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82FA4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BA63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847F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2788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7978.426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9B5D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7021.57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6C22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389.35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7D0B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9567.5021</w:t>
            </w:r>
          </w:p>
        </w:tc>
      </w:tr>
      <w:tr w:rsidR="00AF483E" w14:paraId="0BD7322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35FB4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9F5F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29BF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A11D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563.267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02ED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936.73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6478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743.42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7B86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383.1122</w:t>
            </w:r>
          </w:p>
        </w:tc>
      </w:tr>
      <w:tr w:rsidR="00AF483E" w14:paraId="5172BC9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9ACF3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0BA7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2F74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914C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560.670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2B67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6060.67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2B79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560.99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E864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560.3416</w:t>
            </w:r>
          </w:p>
        </w:tc>
      </w:tr>
      <w:tr w:rsidR="00AF483E" w14:paraId="46F7031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9B9D7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80CF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B3F8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5419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717.252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6A39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0717.25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211F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0329.26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B731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105.2411</w:t>
            </w:r>
          </w:p>
        </w:tc>
      </w:tr>
      <w:tr w:rsidR="00AF483E" w14:paraId="59DF0FB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D3E65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D7C2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413D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D582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636.06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0AB1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363.93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53EA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54.44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685D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217.6828</w:t>
            </w:r>
          </w:p>
        </w:tc>
      </w:tr>
      <w:tr w:rsidR="00AF483E" w14:paraId="2499B69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D6BA7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0935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4AF4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952F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801.80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38E2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901.80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44D8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420.35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2EAC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183.2586</w:t>
            </w:r>
          </w:p>
        </w:tc>
      </w:tr>
      <w:tr w:rsidR="00AF483E" w14:paraId="7357D5B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7FF06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9979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D7C3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60AF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658.808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2ADC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658.80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639D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976.75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9273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340.8585</w:t>
            </w:r>
          </w:p>
        </w:tc>
      </w:tr>
      <w:tr w:rsidR="00AF483E" w14:paraId="0E23A59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BAF8D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C8B9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8B5E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BC28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3413.10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5E47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8413.10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D6A0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6369.95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C985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0456.2571</w:t>
            </w:r>
          </w:p>
        </w:tc>
      </w:tr>
      <w:tr w:rsidR="00AF483E" w14:paraId="6A2A14A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893AF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AE62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17FC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4F87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233.396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0E7D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266.60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004A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967.10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3227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499.6908</w:t>
            </w:r>
          </w:p>
        </w:tc>
      </w:tr>
      <w:tr w:rsidR="00AF483E" w14:paraId="1CF8D51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B6668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C165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5FF7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4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A225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662.38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79CA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737.61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603A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851.01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A535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473.7608</w:t>
            </w:r>
          </w:p>
        </w:tc>
      </w:tr>
      <w:tr w:rsidR="00AF483E" w14:paraId="24F8BFD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11368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A1FF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C6F9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5204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9701.53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720B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9701.53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3EE0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0446.20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46C4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956.8785</w:t>
            </w:r>
          </w:p>
        </w:tc>
      </w:tr>
      <w:tr w:rsidR="00AF483E" w14:paraId="4CA9778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5E587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99BF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44A9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32EC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2946.48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9A48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7946.48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DC4E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4826.04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ADE7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1066.9207</w:t>
            </w:r>
          </w:p>
        </w:tc>
      </w:tr>
      <w:tr w:rsidR="00AF483E" w14:paraId="376F41B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C5B4C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9BA8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90BF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2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1F32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945.296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E3FE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04.70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AD30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785.14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3AA8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105.4515</w:t>
            </w:r>
          </w:p>
        </w:tc>
      </w:tr>
      <w:tr w:rsidR="00AF483E" w14:paraId="5246D00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23A18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C3FD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D267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3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D3C0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265.89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8958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3965.89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1072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420.34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F558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111.4597</w:t>
            </w:r>
          </w:p>
        </w:tc>
      </w:tr>
      <w:tr w:rsidR="00AF483E" w14:paraId="323278C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1A6D1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B5FC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9D32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B2A8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853.677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ECBD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1146.32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2A9D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417.73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DB32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289.6175</w:t>
            </w:r>
          </w:p>
        </w:tc>
      </w:tr>
      <w:tr w:rsidR="00AF483E" w14:paraId="6306FAC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5500A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17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AD41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BAA5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75E4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1468.84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C0B2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6468.84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812C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074.16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91A8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6863.5255</w:t>
            </w:r>
          </w:p>
        </w:tc>
      </w:tr>
      <w:tr w:rsidR="00AF483E" w14:paraId="4C1FADA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DCF60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B183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0978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72E1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039.558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4BF8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5039.55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9AF0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976.25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13BB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102.8583</w:t>
            </w:r>
          </w:p>
        </w:tc>
      </w:tr>
      <w:tr w:rsidR="00AF483E" w14:paraId="499A61F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655CA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3E64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B2D5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B958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513.70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7D56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86.29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6915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689.60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6F4A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337.8064</w:t>
            </w:r>
          </w:p>
        </w:tc>
      </w:tr>
      <w:tr w:rsidR="00AF483E" w14:paraId="64B30E8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2ACB1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179A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90A1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8653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586.01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3BC4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5086.01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FFD0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111.91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F276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060.1058</w:t>
            </w:r>
          </w:p>
        </w:tc>
      </w:tr>
      <w:tr w:rsidR="00AF483E" w14:paraId="7FFEB4F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441DF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153A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8073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DAC9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355.757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6FB2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644.24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16EB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481.25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512B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230.2599</w:t>
            </w:r>
          </w:p>
        </w:tc>
      </w:tr>
      <w:tr w:rsidR="00AF483E" w14:paraId="755F0A3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971AE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4C53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21C6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DAC4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314.969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C37D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9314.96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A2C6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993.30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9D73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636.6350</w:t>
            </w:r>
          </w:p>
        </w:tc>
      </w:tr>
      <w:tr w:rsidR="00AF483E" w14:paraId="4DC957B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A1743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912A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1E02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647D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957.45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297A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542.54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5F92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910.93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8E9A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003.9751</w:t>
            </w:r>
          </w:p>
        </w:tc>
      </w:tr>
      <w:tr w:rsidR="00AF483E" w14:paraId="5315B80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03805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47BF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883F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F11A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8281.481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7F78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9281.48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415B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9026.07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62C4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7536.8926</w:t>
            </w:r>
          </w:p>
        </w:tc>
      </w:tr>
      <w:tr w:rsidR="00AF483E" w14:paraId="699242B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340B9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0FE9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8FDC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36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18C7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147.228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B8C2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9547.22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F959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75.70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E093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318.7523</w:t>
            </w:r>
          </w:p>
        </w:tc>
      </w:tr>
      <w:tr w:rsidR="00AF483E" w14:paraId="464D7E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B161E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AC55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4B1C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7ED2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627.289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6899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372.71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C528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110.80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B52B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143.7718</w:t>
            </w:r>
          </w:p>
        </w:tc>
      </w:tr>
      <w:tr w:rsidR="00AF483E" w14:paraId="7E96AE0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5FAEE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8A9A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58C1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14C1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114.65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3FA1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2614.65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2F6C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633.91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7460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595.3891</w:t>
            </w:r>
          </w:p>
        </w:tc>
      </w:tr>
      <w:tr w:rsidR="00AF483E" w14:paraId="05DA7FF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59EA5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449A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E452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4E7B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3663.633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EF83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36.36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8CB3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1997.08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D6E9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5330.1865</w:t>
            </w:r>
          </w:p>
        </w:tc>
      </w:tr>
      <w:tr w:rsidR="00AF483E" w14:paraId="3F517EB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A6B51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1861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5AE1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8434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642.229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CDC8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857.77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8A8C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478.15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4F9D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806.3039</w:t>
            </w:r>
          </w:p>
        </w:tc>
      </w:tr>
      <w:tr w:rsidR="00AF483E" w14:paraId="631049F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47614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F303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E037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B539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3513.000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78DC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1513.00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C21D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3368.75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F506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657.2470</w:t>
            </w:r>
          </w:p>
        </w:tc>
      </w:tr>
      <w:tr w:rsidR="00AF483E" w14:paraId="5C640B2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2F16E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32B1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D1C3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3DDB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3647.545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2045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352.45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1608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6095.40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54C7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199.6828</w:t>
            </w:r>
          </w:p>
        </w:tc>
      </w:tr>
      <w:tr w:rsidR="00AF483E" w14:paraId="64693A7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50D50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CE98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BB64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1E4F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46.63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E811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3.36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FB58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340.15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8C0A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53.1062</w:t>
            </w:r>
          </w:p>
        </w:tc>
      </w:tr>
      <w:tr w:rsidR="00AF483E" w14:paraId="6E28AC5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3F46F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70CD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89A2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3124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233.223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6361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233.22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8E59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477.16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001B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989.2844</w:t>
            </w:r>
          </w:p>
        </w:tc>
      </w:tr>
      <w:tr w:rsidR="00AF483E" w14:paraId="0724A57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676E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F7AA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6015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1DDF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46.63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19B1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646.63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B6BA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340.15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1A6F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53.1062</w:t>
            </w:r>
          </w:p>
        </w:tc>
      </w:tr>
      <w:tr w:rsidR="00AF483E" w14:paraId="025226D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3ED88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8913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CA22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9A5F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346.488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56D9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8346.48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EE84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347.91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4B28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3345.0652</w:t>
            </w:r>
          </w:p>
        </w:tc>
      </w:tr>
      <w:tr w:rsidR="00AF483E" w14:paraId="3971004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4A7BD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2A0D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4E8A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1A12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869.40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4508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8369.40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7538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88.89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0777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749.9279</w:t>
            </w:r>
          </w:p>
        </w:tc>
      </w:tr>
      <w:tr w:rsidR="00AF483E" w14:paraId="69FD2F3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F2489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C91A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FA5F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3699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290.46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9AF3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7709.53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88A6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293.53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69E1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287.3893</w:t>
            </w:r>
          </w:p>
        </w:tc>
      </w:tr>
      <w:tr w:rsidR="00AF483E" w14:paraId="67CCF23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10915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8C30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34BC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3C28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372.56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DBD5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6372.56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9498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151.03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9A8A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594.1000</w:t>
            </w:r>
          </w:p>
        </w:tc>
      </w:tr>
      <w:tr w:rsidR="00AF483E" w14:paraId="56F47C8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C75AE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A6FD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5861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98E7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175.552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E53D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824.44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81F9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232.06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4339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119.0365</w:t>
            </w:r>
          </w:p>
        </w:tc>
      </w:tr>
      <w:tr w:rsidR="00AF483E" w14:paraId="20C7468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C5984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349E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A0B8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DFA8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46.63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45CC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353.36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B023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340.15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5BFB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53.1062</w:t>
            </w:r>
          </w:p>
        </w:tc>
      </w:tr>
      <w:tr w:rsidR="00AF483E" w14:paraId="35F9AEC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7EA5D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0A10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32E9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3899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369.968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556F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3369.96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AFF0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787.38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AA72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952.5542</w:t>
            </w:r>
          </w:p>
        </w:tc>
      </w:tr>
      <w:tr w:rsidR="00AF483E" w14:paraId="08186CD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6B369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D8BA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84FC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D513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693.631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6770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0693.63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605E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734.06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1C7D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653.1976</w:t>
            </w:r>
          </w:p>
        </w:tc>
      </w:tr>
      <w:tr w:rsidR="00AF483E" w14:paraId="01B4C5C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C13D8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66B9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DD3F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CEE3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467.319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FE04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467.31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EE4B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158.57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D912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776.0630</w:t>
            </w:r>
          </w:p>
        </w:tc>
      </w:tr>
      <w:tr w:rsidR="00AF483E" w14:paraId="3213D2F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F135C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D056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9CA9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1A35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525.570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8F75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025.57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99DD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996.80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E1A2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54.3321</w:t>
            </w:r>
          </w:p>
        </w:tc>
      </w:tr>
      <w:tr w:rsidR="00AF483E" w14:paraId="0DCD67B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D908D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91E7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6EF9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5EF0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636.556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428C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636.55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05E1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266.43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A598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006.6746</w:t>
            </w:r>
          </w:p>
        </w:tc>
      </w:tr>
      <w:tr w:rsidR="00AF483E" w14:paraId="6147810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C10F3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6235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B9CB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BC55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230.799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3671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8230.79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AFE5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688.99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F202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772.6005</w:t>
            </w:r>
          </w:p>
        </w:tc>
      </w:tr>
      <w:tr w:rsidR="00AF483E" w14:paraId="4F34725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F2CCA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4F06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BFBA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69F9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895.735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9D73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604.26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6C06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730.53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32BA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060.9356</w:t>
            </w:r>
          </w:p>
        </w:tc>
      </w:tr>
      <w:tr w:rsidR="00AF483E" w14:paraId="5F1230E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A13F5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CCBD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895F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3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2516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339.665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E29C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6160.33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91E5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441.04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1393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238.2841</w:t>
            </w:r>
          </w:p>
        </w:tc>
      </w:tr>
      <w:tr w:rsidR="00AF483E" w14:paraId="6B2AB5A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7EA92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0862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A6DA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9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156C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149.227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DEDE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800.77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1A15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458.85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C69A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839.6006</w:t>
            </w:r>
          </w:p>
        </w:tc>
      </w:tr>
      <w:tr w:rsidR="00AF483E" w14:paraId="350F92A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0887B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E752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5168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1B2A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793.03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279F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106.96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1895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362.82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3811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223.2341</w:t>
            </w:r>
          </w:p>
        </w:tc>
      </w:tr>
      <w:tr w:rsidR="00AF483E" w14:paraId="0279505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179FE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20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314B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37BF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B347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798.382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BB0D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798.38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113A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865.60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0F42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731.1645</w:t>
            </w:r>
          </w:p>
        </w:tc>
      </w:tr>
      <w:tr w:rsidR="00AF483E" w14:paraId="044D68F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30B5A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AD95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4432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60CA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283.450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44F4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716.55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6C68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255.81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EADD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311.0862</w:t>
            </w:r>
          </w:p>
        </w:tc>
      </w:tr>
      <w:tr w:rsidR="00AF483E" w14:paraId="260BDA2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8C04F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B2F8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F1A8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D03E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8306.939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F49E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193.06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6E50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8856.87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18F2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757.0026</w:t>
            </w:r>
          </w:p>
        </w:tc>
      </w:tr>
      <w:tr w:rsidR="00AF483E" w14:paraId="3136BA2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FBE0C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F812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E6A1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D192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314.969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E9E8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85.030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7D35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993.30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788F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636.6350</w:t>
            </w:r>
          </w:p>
        </w:tc>
      </w:tr>
      <w:tr w:rsidR="00AF483E" w14:paraId="066A778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B8FA3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7807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D02C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5A1C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460.563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0C13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39.43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61C8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793.62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5741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127.5001</w:t>
            </w:r>
          </w:p>
        </w:tc>
      </w:tr>
      <w:tr w:rsidR="00AF483E" w14:paraId="078F921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D77C5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DA71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504F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9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0614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023.779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3DEB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926.22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6D83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531.61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4B01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515.9492</w:t>
            </w:r>
          </w:p>
        </w:tc>
      </w:tr>
      <w:tr w:rsidR="00AF483E" w14:paraId="5FA82F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E39C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FE4E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04FA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1844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290.46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09C5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209.53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F95C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293.53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6F94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287.3893</w:t>
            </w:r>
          </w:p>
        </w:tc>
      </w:tr>
      <w:tr w:rsidR="00AF483E" w14:paraId="52C4E45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24296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9271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2B40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4861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064.565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BEE2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835.43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09A8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631.27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7F4D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497.8556</w:t>
            </w:r>
          </w:p>
        </w:tc>
      </w:tr>
      <w:tr w:rsidR="00AF483E" w14:paraId="289C4F2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67839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39BB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E92F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D04B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535.958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E837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8535.95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A163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388.79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666E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683.1246</w:t>
            </w:r>
          </w:p>
        </w:tc>
      </w:tr>
      <w:tr w:rsidR="00AF483E" w14:paraId="6EA3817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F94FF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255E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9883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EC82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941.71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5EFF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058.28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88D9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503.60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0374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379.8221</w:t>
            </w:r>
          </w:p>
        </w:tc>
      </w:tr>
      <w:tr w:rsidR="00AF483E" w14:paraId="4778D23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1AA41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ABC0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FFE7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5B8F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222.024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8A30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722.02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7BD9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741.62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4F7C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702.4218</w:t>
            </w:r>
          </w:p>
        </w:tc>
      </w:tr>
      <w:tr w:rsidR="00AF483E" w14:paraId="12D0B62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12639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85B2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0EE7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D578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986.082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8752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513.91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6725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929.63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237F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042.5336</w:t>
            </w:r>
          </w:p>
        </w:tc>
      </w:tr>
      <w:tr w:rsidR="00AF483E" w14:paraId="16B786F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BE9EE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6DDF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36AC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8572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633.467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8D93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5133.46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6F76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002.39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1D5E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264.5404</w:t>
            </w:r>
          </w:p>
        </w:tc>
      </w:tr>
      <w:tr w:rsidR="00AF483E" w14:paraId="0F45D3E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9C187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6A99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8984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BE89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426.447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AD5C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9426.44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B3F7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886.43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3200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966.4626</w:t>
            </w:r>
          </w:p>
        </w:tc>
      </w:tr>
      <w:tr w:rsidR="00AF483E" w14:paraId="0FCA7C7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4DFC5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9EEA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A206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D687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169.374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29CE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169.37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F6A0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911.09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8080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427.6572</w:t>
            </w:r>
          </w:p>
        </w:tc>
      </w:tr>
      <w:tr w:rsidR="00AF483E" w14:paraId="6060F02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6155F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F251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379A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1DDA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573.043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4EDC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3426.95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5AF1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113.35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EAAF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032.7349</w:t>
            </w:r>
          </w:p>
        </w:tc>
      </w:tr>
      <w:tr w:rsidR="00AF483E" w14:paraId="3CC9031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1EA16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721D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E6D9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3A3A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534.34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F551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4534.34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4BAC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891.76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202F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176.9262</w:t>
            </w:r>
          </w:p>
        </w:tc>
      </w:tr>
      <w:tr w:rsidR="00AF483E" w14:paraId="75F2E71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687E7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D6DB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B781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E08D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174.56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ADA7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0174.56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F252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556.00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4BD9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793.1366</w:t>
            </w:r>
          </w:p>
        </w:tc>
      </w:tr>
      <w:tr w:rsidR="00AF483E" w14:paraId="5BCCA53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297CF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05BD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4908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C8E8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831.02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829D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68.97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D069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548.83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6827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113.2198</w:t>
            </w:r>
          </w:p>
        </w:tc>
      </w:tr>
      <w:tr w:rsidR="00AF483E" w14:paraId="11B5965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4EB07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8A74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9C11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60D4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0202.998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B3DB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7797.00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FE62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2164.18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25B5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8241.8097</w:t>
            </w:r>
          </w:p>
        </w:tc>
      </w:tr>
      <w:tr w:rsidR="00AF483E" w14:paraId="78BB470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E5457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9D4F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0CC0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3451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915.390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355F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415.39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AC17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288.86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089E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541.9166</w:t>
            </w:r>
          </w:p>
        </w:tc>
      </w:tr>
      <w:tr w:rsidR="00AF483E" w14:paraId="4620D4E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3A0D9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D7C8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2A3D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837A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120.305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F7D7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220.30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22A3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58.43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E311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582.1751</w:t>
            </w:r>
          </w:p>
        </w:tc>
      </w:tr>
      <w:tr w:rsidR="00AF483E" w14:paraId="6CB3049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49536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57D0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F4B9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8BAF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337.71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D5B5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9337.71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9CEA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215.51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EAED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459.9072</w:t>
            </w:r>
          </w:p>
        </w:tc>
      </w:tr>
      <w:tr w:rsidR="00AF483E" w14:paraId="6F77BE4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AC399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F027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157A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FFD3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849.262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533F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2849.26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B239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007.02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560E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691.5045</w:t>
            </w:r>
          </w:p>
        </w:tc>
      </w:tr>
      <w:tr w:rsidR="00AF483E" w14:paraId="48A27BA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FCCCD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E7B6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5D8C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D3A3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52.701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313D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47.29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FE0F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807.38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B3ED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298.0233</w:t>
            </w:r>
          </w:p>
        </w:tc>
      </w:tr>
      <w:tr w:rsidR="00AF483E" w14:paraId="0513091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C6EC5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8B83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3DF3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BD9A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009.318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CE4A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009.31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1326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227.21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B75A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791.4217</w:t>
            </w:r>
          </w:p>
        </w:tc>
      </w:tr>
      <w:tr w:rsidR="00AF483E" w14:paraId="3EB8465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65086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49AF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CE24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3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5CF4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3027.989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2F57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8727.98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3C3E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4567.02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3600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1488.9551</w:t>
            </w:r>
          </w:p>
        </w:tc>
      </w:tr>
      <w:tr w:rsidR="00AF483E" w14:paraId="524B912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E6FB3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442A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2FB2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DAAC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441.484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0711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0441.48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33ED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1337.34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1E66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545.6215</w:t>
            </w:r>
          </w:p>
        </w:tc>
      </w:tr>
      <w:tr w:rsidR="00AF483E" w14:paraId="2C210E2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80D4C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4387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A5AC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DC69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325.057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D71B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74.94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4CCE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377.24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AD29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272.8737</w:t>
            </w:r>
          </w:p>
        </w:tc>
      </w:tr>
      <w:tr w:rsidR="00AF483E" w14:paraId="2323CF8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B298E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3B10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F84D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C0BB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405.31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E7EA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094.68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2238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041.40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DC72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769.2320</w:t>
            </w:r>
          </w:p>
        </w:tc>
      </w:tr>
      <w:tr w:rsidR="00AF483E" w14:paraId="363C7E7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FDD90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057D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9BE5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AEB8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1448.83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D9A6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5548.83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E382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7385.03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0A5A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5512.6316</w:t>
            </w:r>
          </w:p>
        </w:tc>
      </w:tr>
      <w:tr w:rsidR="00AF483E" w14:paraId="787663F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9CD48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5B38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98CB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CEC0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169.866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BDB5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669.86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EC4F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713.52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C30A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626.2114</w:t>
            </w:r>
          </w:p>
        </w:tc>
      </w:tr>
      <w:tr w:rsidR="00AF483E" w14:paraId="66A6D5E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0E676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651E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6038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71B2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2867.933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ECDC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9132.06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D3B1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5903.31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47B2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9832.5524</w:t>
            </w:r>
          </w:p>
        </w:tc>
      </w:tr>
      <w:tr w:rsidR="00AF483E" w14:paraId="37E7F0F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69E4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608E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4FD1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14DA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5081.925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1D07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181.92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BB9A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5168.81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2DFA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995.0356</w:t>
            </w:r>
          </w:p>
        </w:tc>
      </w:tr>
      <w:tr w:rsidR="00AF483E" w14:paraId="68D35A4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81395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23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4B3B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3CDE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29C9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128.472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206E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71.52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3DF3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576.99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C2FF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679.9491</w:t>
            </w:r>
          </w:p>
        </w:tc>
      </w:tr>
      <w:tr w:rsidR="00AF483E" w14:paraId="02FF708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F3B58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C384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C9CF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2118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023.779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BC8E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976.22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BEFB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531.61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CEE3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515.9492</w:t>
            </w:r>
          </w:p>
        </w:tc>
      </w:tr>
      <w:tr w:rsidR="00AF483E" w14:paraId="312846C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C8BD6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B4FF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A8B7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81D7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46.63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35AC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853.36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1D45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340.15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133D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53.1062</w:t>
            </w:r>
          </w:p>
        </w:tc>
      </w:tr>
      <w:tr w:rsidR="00AF483E" w14:paraId="04BB4D8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12F30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730E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0486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95E6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855.623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C8D0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644.37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F9D6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580.74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B76C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130.5003</w:t>
            </w:r>
          </w:p>
        </w:tc>
      </w:tr>
      <w:tr w:rsidR="00AF483E" w14:paraId="6ABCB21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09B23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A1EA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A02A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918F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756.966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3EEA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743.03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BADF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6175.23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269F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3338.6940</w:t>
            </w:r>
          </w:p>
        </w:tc>
      </w:tr>
      <w:tr w:rsidR="00AF483E" w14:paraId="5AE3DBB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408E7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97E7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A5A0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FC21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743.962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AA52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6.03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2611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098.62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7093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389.3003</w:t>
            </w:r>
          </w:p>
        </w:tc>
      </w:tr>
      <w:tr w:rsidR="00AF483E" w14:paraId="56FC03A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271FC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005E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2D5F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A245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595.278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63BD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404.72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5F04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938.869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2A75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251.6878</w:t>
            </w:r>
          </w:p>
        </w:tc>
      </w:tr>
      <w:tr w:rsidR="00AF483E" w14:paraId="4741EF5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D2615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1C99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47F2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2667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402.719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6563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402.71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A2EE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034.14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B621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771.2975</w:t>
            </w:r>
          </w:p>
        </w:tc>
      </w:tr>
      <w:tr w:rsidR="00AF483E" w14:paraId="5627103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78720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0587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2158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5187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5952.667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B8EB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8452.66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25EB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952.02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C045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0953.3098</w:t>
            </w:r>
          </w:p>
        </w:tc>
      </w:tr>
      <w:tr w:rsidR="00AF483E" w14:paraId="0B22AE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3A6FD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5DD5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D15D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5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F682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5715.75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FB8B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215.75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1EE3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7255.40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0A88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176.1006</w:t>
            </w:r>
          </w:p>
        </w:tc>
      </w:tr>
      <w:tr w:rsidR="00AF483E" w14:paraId="3A969C3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C8D39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F0E9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28E8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759F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822.003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66BA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177.99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10E1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2740.67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9AC5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6903.3350</w:t>
            </w:r>
          </w:p>
        </w:tc>
      </w:tr>
      <w:tr w:rsidR="00AF483E" w14:paraId="0F353B0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EF465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D8EA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A9E5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4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D0A3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837.398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13F4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8562.60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9B27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766.40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59D4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908.3960</w:t>
            </w:r>
          </w:p>
        </w:tc>
      </w:tr>
      <w:tr w:rsidR="00AF483E" w14:paraId="5A2DBDE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82607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0D07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F3A7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77D5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764.763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3565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235.23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84FE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662.55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1F9F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866.9756</w:t>
            </w:r>
          </w:p>
        </w:tc>
      </w:tr>
      <w:tr w:rsidR="00AF483E" w14:paraId="37628C7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7DA5A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C31A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EA5C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FC36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2063.581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B593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36.41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D994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591.36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2012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7535.7953</w:t>
            </w:r>
          </w:p>
        </w:tc>
      </w:tr>
      <w:tr w:rsidR="00AF483E" w14:paraId="083C60C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AB38D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389F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5433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3778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181.428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13CD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581.42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B9FB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788.02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E481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574.8360</w:t>
            </w:r>
          </w:p>
        </w:tc>
      </w:tr>
      <w:tr w:rsidR="00AF483E" w14:paraId="14FC7B8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F5AA7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D35D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AA38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3DC6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365.022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FD73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134.97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3B92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528.08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7C9F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201.9620</w:t>
            </w:r>
          </w:p>
        </w:tc>
      </w:tr>
      <w:tr w:rsidR="00AF483E" w14:paraId="44D2F3F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51BB1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7926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C045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4A2D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3329.921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C1F9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1329.92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83D8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6732.09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0DE9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927.7518</w:t>
            </w:r>
          </w:p>
        </w:tc>
      </w:tr>
      <w:tr w:rsidR="00AF483E" w14:paraId="578386E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BE756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EE56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7FED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BA0E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448.699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C049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1.30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CC73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134.15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72C8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763.2439</w:t>
            </w:r>
          </w:p>
        </w:tc>
      </w:tr>
      <w:tr w:rsidR="00AF483E" w14:paraId="74E25A9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BDC58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4AE3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F4EA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C597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843.947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50E7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3843.94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CB45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321.98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25A2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365.9112</w:t>
            </w:r>
          </w:p>
        </w:tc>
      </w:tr>
      <w:tr w:rsidR="00AF483E" w14:paraId="01C1E74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ABA83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46A5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3B44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2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B91E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950.982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E592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4750.98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207F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245.15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BC7A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656.8063</w:t>
            </w:r>
          </w:p>
        </w:tc>
      </w:tr>
      <w:tr w:rsidR="00AF483E" w14:paraId="79E85A2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6D309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2ECA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1089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8227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519.695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2E76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9480.30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7C76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284.92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D379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754.4608</w:t>
            </w:r>
          </w:p>
        </w:tc>
      </w:tr>
      <w:tr w:rsidR="00AF483E" w14:paraId="05376C7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1D71D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A4CB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18CC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70D2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971.129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3728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528.87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12A5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709.81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5D9C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232.4456</w:t>
            </w:r>
          </w:p>
        </w:tc>
      </w:tr>
      <w:tr w:rsidR="00AF483E" w14:paraId="33F44E5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A490C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7989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8F20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EE8D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521.989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CA33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3521.98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1625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225.40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AFA2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818.5780</w:t>
            </w:r>
          </w:p>
        </w:tc>
      </w:tr>
      <w:tr w:rsidR="00AF483E" w14:paraId="45AED30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E6ED6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164D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B350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3232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6384.243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CC5B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2384.24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F116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8796.46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E607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3972.0232</w:t>
            </w:r>
          </w:p>
        </w:tc>
      </w:tr>
      <w:tr w:rsidR="00AF483E" w14:paraId="159E2D1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EE32A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E56A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44B7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6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3DD7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684.874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912D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9084.87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9922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410.56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CB3A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959.1825</w:t>
            </w:r>
          </w:p>
        </w:tc>
      </w:tr>
      <w:tr w:rsidR="00AF483E" w14:paraId="3591563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035A2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B74A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C2BC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4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D654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2347.704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66E1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7447.70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F68D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5618.30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9F55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077.1034</w:t>
            </w:r>
          </w:p>
        </w:tc>
      </w:tr>
      <w:tr w:rsidR="00AF483E" w14:paraId="609416E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3A528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03B0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9F89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7029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308.299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FAB3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3308.29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CBBC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1990.02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1227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4626.5710</w:t>
            </w:r>
          </w:p>
        </w:tc>
      </w:tr>
      <w:tr w:rsidR="00AF483E" w14:paraId="0533DCB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C3EA2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DFD2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9620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7B5B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162.092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7F95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37.90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A6CB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966.03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E1C4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358.1529</w:t>
            </w:r>
          </w:p>
        </w:tc>
      </w:tr>
      <w:tr w:rsidR="00AF483E" w14:paraId="11CC979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1A746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4EB2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1CE6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C656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519.392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EC1A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80.60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B357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056.16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1D94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982.6179</w:t>
            </w:r>
          </w:p>
        </w:tc>
      </w:tr>
      <w:tr w:rsidR="00AF483E" w14:paraId="4082F7D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0E054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24C0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03B2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F365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168.882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920B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731.11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DD73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089.00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929C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248.7558</w:t>
            </w:r>
          </w:p>
        </w:tc>
      </w:tr>
      <w:tr w:rsidR="00AF483E" w14:paraId="196639D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B6A99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942A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22C9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A691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583.906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2120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16.09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E4B2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947.08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9A59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220.7299</w:t>
            </w:r>
          </w:p>
        </w:tc>
      </w:tr>
      <w:tr w:rsidR="00AF483E" w14:paraId="1194698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1C5B5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C7AD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5C08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CBD3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265.89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851C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734.10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A8BC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420.34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5972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111.4597</w:t>
            </w:r>
          </w:p>
        </w:tc>
      </w:tr>
      <w:tr w:rsidR="00AF483E" w14:paraId="5338319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5A011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DF03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9567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1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A0BC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251.006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6442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7751.00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466D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593.36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EB2D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908.6492</w:t>
            </w:r>
          </w:p>
        </w:tc>
      </w:tr>
      <w:tr w:rsidR="00AF483E" w14:paraId="0555CCB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DD40B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DA96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D191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BF35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146.255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65C8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353.74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C968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681.85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C2C6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610.6540</w:t>
            </w:r>
          </w:p>
        </w:tc>
      </w:tr>
      <w:tr w:rsidR="00AF483E" w14:paraId="47060FB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79B23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27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AC18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465B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8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2878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644.839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9CF7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155.16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D279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992.13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93A3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297.5446</w:t>
            </w:r>
          </w:p>
        </w:tc>
      </w:tr>
      <w:tr w:rsidR="00AF483E" w14:paraId="63CA4F1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E951F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DD5A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E029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93C9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326.83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9EE9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673.16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8366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53.48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FA63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600.1804</w:t>
            </w:r>
          </w:p>
        </w:tc>
      </w:tr>
      <w:tr w:rsidR="00AF483E" w14:paraId="5E8C616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34A40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A727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A891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EC3E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001.074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1567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9501.07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34EB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993.60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40EB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008.5437</w:t>
            </w:r>
          </w:p>
        </w:tc>
      </w:tr>
      <w:tr w:rsidR="00AF483E" w14:paraId="6DDBF45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A810C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DA95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9403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2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5F32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869.40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256E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8969.40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0096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88.89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9D8A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749.9279</w:t>
            </w:r>
          </w:p>
        </w:tc>
      </w:tr>
      <w:tr w:rsidR="00AF483E" w14:paraId="70CC1D3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A3899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5BED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A81C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6BFC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799.209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B84E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200.79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B139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447.33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09B7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151.0854</w:t>
            </w:r>
          </w:p>
        </w:tc>
      </w:tr>
      <w:tr w:rsidR="00AF483E" w14:paraId="726A722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18983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92FC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DAC8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3A31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715.040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8544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84.95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91BE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318.95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4281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111.1264</w:t>
            </w:r>
          </w:p>
        </w:tc>
      </w:tr>
      <w:tr w:rsidR="00AF483E" w14:paraId="1371F59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8A93A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37EF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F323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9C59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374.707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1597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7374.70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60B0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687.08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4F04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062.3298</w:t>
            </w:r>
          </w:p>
        </w:tc>
      </w:tr>
      <w:tr w:rsidR="00AF483E" w14:paraId="2BB2081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5E6D4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7CCD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E381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E1B2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408.897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8286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7908.89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7DE5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088.09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D064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729.7044</w:t>
            </w:r>
          </w:p>
        </w:tc>
      </w:tr>
      <w:tr w:rsidR="00AF483E" w14:paraId="5C0E037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7EC9D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6677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0E09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9E99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528.167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63ED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528.16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A317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005.44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BF5A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50.8855</w:t>
            </w:r>
          </w:p>
        </w:tc>
      </w:tr>
      <w:tr w:rsidR="00AF483E" w14:paraId="2C6B753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0A6C5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E5CD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0FFF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D9E2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501.84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D97D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998.15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A15D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137.54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91EE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866.1365</w:t>
            </w:r>
          </w:p>
        </w:tc>
      </w:tr>
      <w:tr w:rsidR="00AF483E" w14:paraId="3FDC7EE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17C87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5EE0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CCC9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54F8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767.690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C4B3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132.30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383F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669.27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DAA4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866.1028</w:t>
            </w:r>
          </w:p>
        </w:tc>
      </w:tr>
      <w:tr w:rsidR="00AF483E" w14:paraId="07BFF32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8FE02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BC19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1DB6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F8A5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283.450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F085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216.55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31B2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255.81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9F06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311.0862</w:t>
            </w:r>
          </w:p>
        </w:tc>
      </w:tr>
      <w:tr w:rsidR="00AF483E" w14:paraId="25FF0FF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9E035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846A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E83C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7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63AD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869.40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0B35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30.59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17B1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88.89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08F7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749.9279</w:t>
            </w:r>
          </w:p>
        </w:tc>
      </w:tr>
      <w:tr w:rsidR="00AF483E" w14:paraId="1FFD64F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514BE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CE45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5255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ACE6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452.45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22C9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547.54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93DD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001.00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A0E8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903.9035</w:t>
            </w:r>
          </w:p>
        </w:tc>
      </w:tr>
      <w:tr w:rsidR="00AF483E" w14:paraId="50E868A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716FC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E81B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613B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3C14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6070.963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E392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1929.03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738D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6824.90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FD92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5317.0201</w:t>
            </w:r>
          </w:p>
        </w:tc>
      </w:tr>
      <w:tr w:rsidR="00AF483E" w14:paraId="14712BA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F0463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7C51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48BF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E2F1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134.766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5614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5134.76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4C55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092.76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701F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176.7633</w:t>
            </w:r>
          </w:p>
        </w:tc>
      </w:tr>
      <w:tr w:rsidR="00AF483E" w14:paraId="1B43026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4A558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3B39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1EB3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D9F3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913.770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7063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913.77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ADD3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584.23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9E3A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243.3047</w:t>
            </w:r>
          </w:p>
        </w:tc>
      </w:tr>
      <w:tr w:rsidR="00AF483E" w14:paraId="6D954FC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4C0C0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9E26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326F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FC2B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376.394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177F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3376.39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8126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104.09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A596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648.6988</w:t>
            </w:r>
          </w:p>
        </w:tc>
      </w:tr>
      <w:tr w:rsidR="00AF483E" w14:paraId="7F6A34E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422E4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B366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63AF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4CE1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90.189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6859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309.81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2F83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284.32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D3C6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096.0510</w:t>
            </w:r>
          </w:p>
        </w:tc>
      </w:tr>
      <w:tr w:rsidR="00AF483E" w14:paraId="78758BA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87D95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EDB4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4131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1E38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508.020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7388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91.97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360E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97.83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C786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818.2063</w:t>
            </w:r>
          </w:p>
        </w:tc>
      </w:tr>
      <w:tr w:rsidR="00AF483E" w14:paraId="1E91A81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07A85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61E8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17FF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BB1F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1926.754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A3E9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1926.75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4E40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5140.02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0400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713.4859</w:t>
            </w:r>
          </w:p>
        </w:tc>
      </w:tr>
      <w:tr w:rsidR="00AF483E" w14:paraId="389CFD4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4E99D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414F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9979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C8E1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339.665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7CBE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339.66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A265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441.04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26E7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238.2841</w:t>
            </w:r>
          </w:p>
        </w:tc>
      </w:tr>
      <w:tr w:rsidR="00AF483E" w14:paraId="62C3C6B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9ADD9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80A0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8C40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8D63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516.795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3ACE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516.79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23DB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098.90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A71B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934.6831</w:t>
            </w:r>
          </w:p>
        </w:tc>
      </w:tr>
      <w:tr w:rsidR="00AF483E" w14:paraId="1AB8A20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BABFE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42E3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0D80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0F53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952.590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016F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47.40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27BE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225.15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C370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680.0220</w:t>
            </w:r>
          </w:p>
        </w:tc>
      </w:tr>
      <w:tr w:rsidR="00AF483E" w14:paraId="409676A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82CAE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39BF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7ABF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18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11ED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0527.18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DF18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1272.81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CE9C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253.97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5F0D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5800.3917</w:t>
            </w:r>
          </w:p>
        </w:tc>
      </w:tr>
      <w:tr w:rsidR="00AF483E" w14:paraId="75C612E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7533F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B094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4124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3510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020.690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CE50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879.30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E50F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760.16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918C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281.2189</w:t>
            </w:r>
          </w:p>
        </w:tc>
      </w:tr>
      <w:tr w:rsidR="00AF483E" w14:paraId="5C9B177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ACF52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A28F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693D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677E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4994.263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6557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0005.73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CCF3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2126.70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B931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7861.8244</w:t>
            </w:r>
          </w:p>
        </w:tc>
      </w:tr>
      <w:tr w:rsidR="00AF483E" w14:paraId="4F067FF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4E0DB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543C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A645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BD74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822.44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3A0C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177.55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027A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558.64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1942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086.2439</w:t>
            </w:r>
          </w:p>
        </w:tc>
      </w:tr>
      <w:tr w:rsidR="00AF483E" w14:paraId="53C10BF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76767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02BA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BAF8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DE30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958.428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034B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2958.42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668B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685.11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F07B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231.7407</w:t>
            </w:r>
          </w:p>
        </w:tc>
      </w:tr>
      <w:tr w:rsidR="00AF483E" w14:paraId="31ABCC2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FF5F0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1C42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275A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CFC5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763.790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D66B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7863.79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DE33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805.68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6A6B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721.8943</w:t>
            </w:r>
          </w:p>
        </w:tc>
      </w:tr>
      <w:tr w:rsidR="00AF483E" w14:paraId="4343C1B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6C47B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BE89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9FED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0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64C6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46.63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2D08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7096.63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9FEA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340.15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EEAB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53.1062</w:t>
            </w:r>
          </w:p>
        </w:tc>
      </w:tr>
      <w:tr w:rsidR="00AF483E" w14:paraId="1BD0FE0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96B0B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ADC9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1D88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F9FF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466.607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BEEC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0466.60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7B9A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648.16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DAE6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285.0470</w:t>
            </w:r>
          </w:p>
        </w:tc>
      </w:tr>
      <w:tr w:rsidR="00AF483E" w14:paraId="08D14D4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BAE11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DBCB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2C6D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6990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912.79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D244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912.79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9AAA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663.06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8C06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162.5224</w:t>
            </w:r>
          </w:p>
        </w:tc>
      </w:tr>
      <w:tr w:rsidR="00AF483E" w14:paraId="6990D9C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08EA9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FE3F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CC80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6195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4246.845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B635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753.15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1D2A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4691.45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00E6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802.2378</w:t>
            </w:r>
          </w:p>
        </w:tc>
      </w:tr>
      <w:tr w:rsidR="00AF483E" w14:paraId="72D078F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4FFF9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30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2096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4168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52E7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837.398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9322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662.60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AAD3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766.40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9254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908.3960</w:t>
            </w:r>
          </w:p>
        </w:tc>
      </w:tr>
      <w:tr w:rsidR="00AF483E" w14:paraId="488B8A5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2BD5B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6061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81EC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0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68BA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463.743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B8F6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8963.74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E6B1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1455.36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2AD0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472.1217</w:t>
            </w:r>
          </w:p>
        </w:tc>
      </w:tr>
      <w:tr w:rsidR="00AF483E" w14:paraId="4FFF522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C471F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82AB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02DD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06DC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525.570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412E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525.57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9B5C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996.80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3C65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54.3321</w:t>
            </w:r>
          </w:p>
        </w:tc>
      </w:tr>
      <w:tr w:rsidR="00AF483E" w14:paraId="62EE1F9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0FFE6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2E53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3883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1A26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1815.775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5574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8815.77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5791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375.94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6D5F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7255.6084</w:t>
            </w:r>
          </w:p>
        </w:tc>
      </w:tr>
      <w:tr w:rsidR="00AF483E" w14:paraId="5B975A8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43F69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B3DF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8AB7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A920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6188.537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4B3E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8288.53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A55B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742.08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B6B0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3634.9929</w:t>
            </w:r>
          </w:p>
        </w:tc>
      </w:tr>
      <w:tr w:rsidR="00AF483E" w14:paraId="59E021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8781E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431F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29C5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8CF7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726.412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F49A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73.58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D9D5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216.10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D079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236.7210</w:t>
            </w:r>
          </w:p>
        </w:tc>
      </w:tr>
      <w:tr w:rsidR="00AF483E" w14:paraId="730CF8B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66F1C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95F2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86F4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644D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525.570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041F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474.42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3BC8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996.80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9A0D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54.3321</w:t>
            </w:r>
          </w:p>
        </w:tc>
      </w:tr>
      <w:tr w:rsidR="00AF483E" w14:paraId="15A597B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3AEC9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8228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4676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2D8A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14.512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17EC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8014.51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D10C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380.76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CD22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648.2590</w:t>
            </w:r>
          </w:p>
        </w:tc>
      </w:tr>
      <w:tr w:rsidR="00AF483E" w14:paraId="736A7C1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CB9AF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8BDD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AB86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51BD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303.597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F2BF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803.59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B3C4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930.66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77FE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676.5300</w:t>
            </w:r>
          </w:p>
        </w:tc>
      </w:tr>
      <w:tr w:rsidR="00AF483E" w14:paraId="57688C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7275C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07AC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724E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18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3752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988.67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6443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9188.67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799C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679.87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63B6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297.4832</w:t>
            </w:r>
          </w:p>
        </w:tc>
      </w:tr>
      <w:tr w:rsidR="00AF483E" w14:paraId="21A32D9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0DFDC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21EA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1D1C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C976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204.47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CABE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795.52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09B6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827.11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9AC5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581.8338</w:t>
            </w:r>
          </w:p>
        </w:tc>
      </w:tr>
      <w:tr w:rsidR="00AF483E" w14:paraId="3BF6741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C1854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5C01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BA57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CC94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292.225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6C34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292.22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1D50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167.11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9B4D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417.3310</w:t>
            </w:r>
          </w:p>
        </w:tc>
      </w:tr>
      <w:tr w:rsidR="00AF483E" w14:paraId="5BD1959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8D15F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52C2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F7F2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24F4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4899.945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CC06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9100.05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1267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7641.43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1522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2158.4509</w:t>
            </w:r>
          </w:p>
        </w:tc>
      </w:tr>
      <w:tr w:rsidR="00AF483E" w14:paraId="378C9AC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2640B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2105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EC33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4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8B30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282.680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CB15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17.31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107E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844.77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D633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720.5820</w:t>
            </w:r>
          </w:p>
        </w:tc>
      </w:tr>
      <w:tr w:rsidR="00AF483E" w14:paraId="6C11B1D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81B97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A0E0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DEDF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1F66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122.695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A3EE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622.69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08AC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186.12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D09C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059.2706</w:t>
            </w:r>
          </w:p>
        </w:tc>
      </w:tr>
      <w:tr w:rsidR="00AF483E" w14:paraId="5D56C22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DDFA9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80B4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9477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ADE5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717.252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55B0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82.74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52C6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0329.26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A5F2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105.2411</w:t>
            </w:r>
          </w:p>
        </w:tc>
      </w:tr>
      <w:tr w:rsidR="00AF483E" w14:paraId="2C6C05B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462E4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EE75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1A36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A6B6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563.267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BFFA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436.73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F69E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743.42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3821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383.1122</w:t>
            </w:r>
          </w:p>
        </w:tc>
      </w:tr>
      <w:tr w:rsidR="00AF483E" w14:paraId="76DD858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72377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BD69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8698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A160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365.022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0FEC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465.02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FBDD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528.08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7D66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201.9620</w:t>
            </w:r>
          </w:p>
        </w:tc>
      </w:tr>
      <w:tr w:rsidR="00AF483E" w14:paraId="1C0B40F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B59BC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B0D0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46E4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BE73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955.973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5521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4.02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F990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813.68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2121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1098.2611</w:t>
            </w:r>
          </w:p>
        </w:tc>
      </w:tr>
      <w:tr w:rsidR="00AF483E" w14:paraId="4E646E1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6C70C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4412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84EC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773D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589.100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70BD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4410.89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23DA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333.00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7408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845.1982</w:t>
            </w:r>
          </w:p>
        </w:tc>
      </w:tr>
      <w:tr w:rsidR="00AF483E" w14:paraId="1D57C5D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DE09D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056C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193E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912D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857.053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8D26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857.05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1C49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159.67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365B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554.4359</w:t>
            </w:r>
          </w:p>
        </w:tc>
      </w:tr>
      <w:tr w:rsidR="00AF483E" w14:paraId="4D06D72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B4DEB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553D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2A9C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D36D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305.328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14A2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4694.67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A8E5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181.79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6DC4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428.8621</w:t>
            </w:r>
          </w:p>
        </w:tc>
      </w:tr>
      <w:tr w:rsidR="00AF483E" w14:paraId="41EB27D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A77CD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1390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977E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D479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5483.30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3ABE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8483.30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ABCD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554.34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E868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412.2705</w:t>
            </w:r>
          </w:p>
        </w:tc>
      </w:tr>
      <w:tr w:rsidR="00AF483E" w14:paraId="0FC5D10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5631F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C0CE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ADF1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1238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045.009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FB84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545.00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21E7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781.25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C50E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308.7636</w:t>
            </w:r>
          </w:p>
        </w:tc>
      </w:tr>
      <w:tr w:rsidR="00AF483E" w14:paraId="42A04F6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2F16E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19FD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1407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5EDF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420.269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AC50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3079.73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9624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951.38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FBEC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889.1538</w:t>
            </w:r>
          </w:p>
        </w:tc>
      </w:tr>
      <w:tr w:rsidR="00AF483E" w14:paraId="75EB975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B128F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139D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9053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E282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717.252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AC6B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282.74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A237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0329.26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2C6A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105.2411</w:t>
            </w:r>
          </w:p>
        </w:tc>
      </w:tr>
      <w:tr w:rsidR="00AF483E" w14:paraId="40B138B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A1972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3AD0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6BBF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A9C5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464.144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0522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035.85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097E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635.77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4D04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292.5128</w:t>
            </w:r>
          </w:p>
        </w:tc>
      </w:tr>
      <w:tr w:rsidR="00AF483E" w14:paraId="73302E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9D9F5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B8EA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0585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E150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230.799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C82C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769.20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6501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688.99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FCD2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772.6005</w:t>
            </w:r>
          </w:p>
        </w:tc>
      </w:tr>
      <w:tr w:rsidR="00AF483E" w14:paraId="488229C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A66AD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1E28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FA70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B4C5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310.193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FDF8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7689.80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2822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6737.93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CB33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882.4538</w:t>
            </w:r>
          </w:p>
        </w:tc>
      </w:tr>
      <w:tr w:rsidR="00AF483E" w14:paraId="64D01CA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489B7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4E8B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5B70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0AB5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079.027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DD6D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20.97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B086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800.17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31EF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357.8806</w:t>
            </w:r>
          </w:p>
        </w:tc>
      </w:tr>
      <w:tr w:rsidR="00AF483E" w14:paraId="15761EB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EE92C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4E68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09A6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3E67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930.91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18D0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6930.91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0333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934.45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EC40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927.3792</w:t>
            </w:r>
          </w:p>
        </w:tc>
      </w:tr>
      <w:tr w:rsidR="00AF483E" w14:paraId="35FFBA3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F845D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075C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6BAA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8BA9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3610.55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F7CA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89.44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1F72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049.72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6EE9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171.3814</w:t>
            </w:r>
          </w:p>
        </w:tc>
      </w:tr>
      <w:tr w:rsidR="00AF483E" w14:paraId="5498FD5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E96F7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B2A1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FCF4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6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35DB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4999.067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2F1B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900.93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2C5A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7726.14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9B5F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2271.9893</w:t>
            </w:r>
          </w:p>
        </w:tc>
      </w:tr>
      <w:tr w:rsidR="00AF483E" w14:paraId="593C529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C3BA0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932E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6B16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3CA3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3610.55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5D9D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389.44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7594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049.72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BF05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171.3814</w:t>
            </w:r>
          </w:p>
        </w:tc>
      </w:tr>
      <w:tr w:rsidR="00AF483E" w14:paraId="5435366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A3933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34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8C2F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FAA9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35A5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577.236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26B0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922.76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4DB7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042.42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8F22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112.0439</w:t>
            </w:r>
          </w:p>
        </w:tc>
      </w:tr>
      <w:tr w:rsidR="00AF483E" w14:paraId="2AAEE36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875FE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B4BE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FDE2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2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D743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728.537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5110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228.53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E750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2467.39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0C79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2989.6790</w:t>
            </w:r>
          </w:p>
        </w:tc>
      </w:tr>
      <w:tr w:rsidR="00AF483E" w14:paraId="3CBCF77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25699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4C58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EC61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5A94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1682.58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EEE0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17.41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334B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1264.27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E35E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2100.8971</w:t>
            </w:r>
          </w:p>
        </w:tc>
      </w:tr>
      <w:tr w:rsidR="00AF483E" w14:paraId="0696277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86DB2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5FC3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D4E3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192C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1402.999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D750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2402.99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3C89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3036.20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6389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769.7942</w:t>
            </w:r>
          </w:p>
        </w:tc>
      </w:tr>
      <w:tr w:rsidR="00AF483E" w14:paraId="1DFC5B1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973A1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0651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7B5F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FE80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349.65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849D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650.349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A71B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6449.45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E5BF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2249.8450</w:t>
            </w:r>
          </w:p>
        </w:tc>
      </w:tr>
      <w:tr w:rsidR="00AF483E" w14:paraId="41AA7B3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53E60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F9F0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80F9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F41C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543.12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E504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43.12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F509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783.98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6931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302.2540</w:t>
            </w:r>
          </w:p>
        </w:tc>
      </w:tr>
      <w:tr w:rsidR="00AF483E" w14:paraId="705857A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446ED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1E1A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F72D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919C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0870.038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2001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870.03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EB03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9675.24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FFD3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2064.8372</w:t>
            </w:r>
          </w:p>
        </w:tc>
      </w:tr>
      <w:tr w:rsidR="00AF483E" w14:paraId="3CA707C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8268E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3035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7C17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A777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372.813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9367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627.18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F144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731.26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D294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0014.3657</w:t>
            </w:r>
          </w:p>
        </w:tc>
      </w:tr>
      <w:tr w:rsidR="00AF483E" w14:paraId="1CEABE8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EE16C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1BA2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2589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222B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474.65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F9C8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25.34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8AE3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081.08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3DE0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868.2206</w:t>
            </w:r>
          </w:p>
        </w:tc>
      </w:tr>
      <w:tr w:rsidR="00AF483E" w14:paraId="6522197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49C70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A40D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9F5C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BDBA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534.34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A9CE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4534.34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6779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891.76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A2A8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176.9262</w:t>
            </w:r>
          </w:p>
        </w:tc>
      </w:tr>
      <w:tr w:rsidR="00AF483E" w14:paraId="2BEECC0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8385C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51B0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E899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673D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752.737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B2D8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47.26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1ADA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31.24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4909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474.2268</w:t>
            </w:r>
          </w:p>
        </w:tc>
      </w:tr>
      <w:tr w:rsidR="00AF483E" w14:paraId="09B7327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31577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8F2B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7D10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F876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463.160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DABA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1563.16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240B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693.28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E5F3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1233.0381</w:t>
            </w:r>
          </w:p>
        </w:tc>
      </w:tr>
      <w:tr w:rsidR="00AF483E" w14:paraId="6AD2530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41727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55AB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A45F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DE58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646.94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F9C3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53.05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C3FD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311.09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D9AD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982.7918</w:t>
            </w:r>
          </w:p>
        </w:tc>
      </w:tr>
      <w:tr w:rsidR="00AF483E" w14:paraId="1F8385A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1C8F1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ECD0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0281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2B7C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634.44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45AF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2634.44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6B37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723.75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33FD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545.1363</w:t>
            </w:r>
          </w:p>
        </w:tc>
      </w:tr>
      <w:tr w:rsidR="00AF483E" w14:paraId="6A0DDBE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3AB32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B3EF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FC01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C4E1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717.252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0F9F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9217.25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7405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0329.26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06A5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105.2411</w:t>
            </w:r>
          </w:p>
        </w:tc>
      </w:tr>
      <w:tr w:rsidR="00AF483E" w14:paraId="066A66F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0BAC7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9484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B56F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7C98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5246.873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E4B6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2253.12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3473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7937.88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3F3F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2555.8664</w:t>
            </w:r>
          </w:p>
        </w:tc>
      </w:tr>
      <w:tr w:rsidR="00AF483E" w14:paraId="2E4E43F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AFD27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DECA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06CB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AC37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359.649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D88E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0359.64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E815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428.01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8A64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291.2883</w:t>
            </w:r>
          </w:p>
        </w:tc>
      </w:tr>
      <w:tr w:rsidR="00AF483E" w14:paraId="2B656D2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B9153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453A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EE4B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D821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135.478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9B45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864.52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C785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752.95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6A3A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517.9980</w:t>
            </w:r>
          </w:p>
        </w:tc>
      </w:tr>
      <w:tr w:rsidR="00AF483E" w14:paraId="1B37C8B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D192C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DEB1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430D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6481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830.728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C048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4830.72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9EAA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878.88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FC6E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782.5676</w:t>
            </w:r>
          </w:p>
        </w:tc>
      </w:tr>
      <w:tr w:rsidR="00AF483E" w14:paraId="7F8119D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61C20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0A1B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CC46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BB4A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930.83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1452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930.83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9B9B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334.12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B115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527.5490</w:t>
            </w:r>
          </w:p>
        </w:tc>
      </w:tr>
      <w:tr w:rsidR="00AF483E" w14:paraId="07B03FF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6CA2F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8ADB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05CC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8E63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848.425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9E85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4348.42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6226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646.40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5E5A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050.4430</w:t>
            </w:r>
          </w:p>
        </w:tc>
      </w:tr>
      <w:tr w:rsidR="00AF483E" w14:paraId="53D860D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F92D1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8A74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B116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AF6D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690.32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009A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6690.32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28B3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868.81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7844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511.8422</w:t>
            </w:r>
          </w:p>
        </w:tc>
      </w:tr>
      <w:tr w:rsidR="00AF483E" w14:paraId="7536C7F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F0742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9ED0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B8ED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742B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905.726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BBF5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905.72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BE24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484.10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8EE0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327.3515</w:t>
            </w:r>
          </w:p>
        </w:tc>
      </w:tr>
      <w:tr w:rsidR="00AF483E" w14:paraId="296403A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1A215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29BB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FE5E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8D73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993.873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9702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2993.87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3F22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620.42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2137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367.3223</w:t>
            </w:r>
          </w:p>
        </w:tc>
      </w:tr>
      <w:tr w:rsidR="00AF483E" w14:paraId="7DCCCB7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CEE28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A758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0040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ADCB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869.40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6C03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1869.40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C06A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88.89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B3E1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749.9279</w:t>
            </w:r>
          </w:p>
        </w:tc>
      </w:tr>
      <w:tr w:rsidR="00AF483E" w14:paraId="45E3330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4A693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657A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1578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CAA0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047.874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6951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952.12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7706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563.98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4D77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3531.7666</w:t>
            </w:r>
          </w:p>
        </w:tc>
      </w:tr>
      <w:tr w:rsidR="00AF483E" w14:paraId="1254C0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82A4A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843C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0313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18B5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023.779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FF09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3023.77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0F5D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531.61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74C9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515.9492</w:t>
            </w:r>
          </w:p>
        </w:tc>
      </w:tr>
      <w:tr w:rsidR="00AF483E" w14:paraId="7A741B5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866A3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8871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6E53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7497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7FDA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1518.991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DC9C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3451.00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71B5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7442.10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3A1C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5595.8793</w:t>
            </w:r>
          </w:p>
        </w:tc>
      </w:tr>
      <w:tr w:rsidR="00AF483E" w14:paraId="48B4971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349CC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4083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0EC1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2B92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936.029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AAC6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936.02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954B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674.85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7C11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197.2033</w:t>
            </w:r>
          </w:p>
        </w:tc>
      </w:tr>
      <w:tr w:rsidR="00AF483E" w14:paraId="38804F9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3149B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8B4C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0E53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ADE4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376.394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1861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76.39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55D8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104.09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5485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648.6988</w:t>
            </w:r>
          </w:p>
        </w:tc>
      </w:tr>
      <w:tr w:rsidR="00AF483E" w14:paraId="3783097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D79F2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58FD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0212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79AF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542.136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5D9D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7542.13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7099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705.96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C563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378.3086</w:t>
            </w:r>
          </w:p>
        </w:tc>
      </w:tr>
      <w:tr w:rsidR="00AF483E" w14:paraId="117B543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90E44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5D27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C950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2221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501.350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5FC4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98.64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EFB3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752.65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BDA5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250.0428</w:t>
            </w:r>
          </w:p>
        </w:tc>
      </w:tr>
      <w:tr w:rsidR="00AF483E" w14:paraId="5A179B1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35A82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4465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E5E2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1D81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46.63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0039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646.63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A3C7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340.15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2DE7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53.1062</w:t>
            </w:r>
          </w:p>
        </w:tc>
      </w:tr>
      <w:tr w:rsidR="00AF483E" w14:paraId="40A7655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6A620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47B8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6F3E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AD3D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2950.24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15FA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49.75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439B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5325.98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ACE3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574.5086</w:t>
            </w:r>
          </w:p>
        </w:tc>
      </w:tr>
      <w:tr w:rsidR="00AF483E" w14:paraId="4C7EDAD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0E6F6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37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7FBC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64AB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1245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533.586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FA66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9533.58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30C0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449.57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5A6F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617.5935</w:t>
            </w:r>
          </w:p>
        </w:tc>
      </w:tr>
      <w:tr w:rsidR="00AF483E" w14:paraId="3D6D1F9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99F4B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27A5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FF8F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1E69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139.468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B178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3139.46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5A8A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042.16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886A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236.7712</w:t>
            </w:r>
          </w:p>
        </w:tc>
      </w:tr>
      <w:tr w:rsidR="00AF483E" w14:paraId="6E71EAF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E6167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DEBB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C3B4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F898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310.193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F05C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2689.80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284D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6737.93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3E7D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882.4538</w:t>
            </w:r>
          </w:p>
        </w:tc>
      </w:tr>
      <w:tr w:rsidR="00AF483E" w14:paraId="5E83E64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35058A8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65E4C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072FB0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125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BD5B0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752.737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59676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372.26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E05758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31.24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83BA0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474.2268</w:t>
            </w:r>
          </w:p>
        </w:tc>
      </w:tr>
      <w:tr w:rsidR="00AF483E" w14:paraId="4960C04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525D5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7AD5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4B3A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0183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219.332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11BC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280.66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6CBC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287.64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8D1B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151.0197</w:t>
            </w:r>
          </w:p>
        </w:tc>
      </w:tr>
    </w:tbl>
    <w:p w14:paraId="1FBDC57B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4E4DB70E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66"/>
        <w:gridCol w:w="1349"/>
      </w:tblGrid>
      <w:tr w:rsidR="00AF483E" w14:paraId="53F50DF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67476D8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46" w:name="IDX41"/>
            <w:bookmarkEnd w:id="46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m of Residuals</w:t>
            </w:r>
          </w:p>
        </w:tc>
        <w:tc>
          <w:tcPr>
            <w:tcW w:w="134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FFFF6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.018634E-9</w:t>
            </w:r>
          </w:p>
        </w:tc>
      </w:tr>
      <w:tr w:rsidR="00AF483E" w14:paraId="337EDF6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B24D15B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m of Squared Residuals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808519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7584871181</w:t>
            </w:r>
          </w:p>
        </w:tc>
      </w:tr>
      <w:tr w:rsidR="00AF483E" w14:paraId="0E3050D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54E6684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m of Squared Residuals - Error SS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BF8A7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21362305</w:t>
            </w:r>
          </w:p>
        </w:tc>
      </w:tr>
      <w:tr w:rsidR="00AF483E" w14:paraId="198A8AD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E9974B5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ESS Statistic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1F3D9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7769407660</w:t>
            </w:r>
          </w:p>
        </w:tc>
      </w:tr>
      <w:tr w:rsidR="00AF483E" w14:paraId="22837AD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2FC6045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irst Order Autocorrelation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0629E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46536661</w:t>
            </w:r>
          </w:p>
        </w:tc>
      </w:tr>
      <w:tr w:rsidR="00AF483E" w14:paraId="173AC18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0C2262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urbin-Watson D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8FDDB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.0908161961</w:t>
            </w:r>
          </w:p>
        </w:tc>
      </w:tr>
    </w:tbl>
    <w:p w14:paraId="44201DE8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1F282566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622F84E8" w14:textId="2EFAC801" w:rsidR="00AF483E" w:rsidRDefault="00DC37B3">
      <w:pPr>
        <w:adjustRightInd w:val="0"/>
        <w:jc w:val="center"/>
        <w:rPr>
          <w:sz w:val="24"/>
          <w:szCs w:val="24"/>
        </w:rPr>
      </w:pPr>
      <w:bookmarkStart w:id="47" w:name="IDX42"/>
      <w:bookmarkEnd w:id="47"/>
      <w:r>
        <w:rPr>
          <w:noProof/>
          <w:sz w:val="24"/>
          <w:szCs w:val="24"/>
        </w:rPr>
        <w:lastRenderedPageBreak/>
        <w:drawing>
          <wp:inline distT="0" distB="0" distL="0" distR="0" wp14:anchorId="21AE07E3" wp14:editId="7B20A8DB">
            <wp:extent cx="6096000" cy="6096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609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0AA3BA" w14:textId="77777777" w:rsidR="00AF483E" w:rsidRDefault="00AF483E">
      <w:pPr>
        <w:adjustRightInd w:val="0"/>
        <w:rPr>
          <w:sz w:val="24"/>
          <w:szCs w:val="24"/>
        </w:rPr>
      </w:pPr>
    </w:p>
    <w:p w14:paraId="3738028B" w14:textId="77777777" w:rsidR="00AF483E" w:rsidRDefault="00AF483E">
      <w:pPr>
        <w:adjustRightInd w:val="0"/>
        <w:rPr>
          <w:sz w:val="24"/>
          <w:szCs w:val="24"/>
        </w:rPr>
      </w:pPr>
    </w:p>
    <w:p w14:paraId="7AC65E84" w14:textId="3B28A2D5" w:rsidR="00AF483E" w:rsidRDefault="00DC37B3">
      <w:pPr>
        <w:adjustRightInd w:val="0"/>
        <w:jc w:val="center"/>
        <w:rPr>
          <w:sz w:val="24"/>
          <w:szCs w:val="24"/>
        </w:rPr>
      </w:pPr>
      <w:bookmarkStart w:id="48" w:name="IDX43"/>
      <w:bookmarkEnd w:id="48"/>
      <w:r>
        <w:rPr>
          <w:noProof/>
          <w:sz w:val="24"/>
          <w:szCs w:val="24"/>
        </w:rPr>
        <w:lastRenderedPageBreak/>
        <w:drawing>
          <wp:inline distT="0" distB="0" distL="0" distR="0" wp14:anchorId="2C715FA4" wp14:editId="6105EB81">
            <wp:extent cx="6096000" cy="45720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24EDDC" w14:textId="77777777" w:rsidR="00AF483E" w:rsidRDefault="00AF483E">
      <w:pPr>
        <w:adjustRightInd w:val="0"/>
        <w:jc w:val="center"/>
        <w:rPr>
          <w:sz w:val="24"/>
          <w:szCs w:val="24"/>
        </w:rPr>
      </w:pPr>
    </w:p>
    <w:p w14:paraId="4EC5C6CB" w14:textId="77777777" w:rsidR="00AF483E" w:rsidRDefault="00AF483E">
      <w:pPr>
        <w:adjustRightInd w:val="0"/>
        <w:jc w:val="center"/>
        <w:rPr>
          <w:sz w:val="24"/>
          <w:szCs w:val="24"/>
        </w:rPr>
      </w:pPr>
    </w:p>
    <w:p w14:paraId="14684A97" w14:textId="2772B7FC" w:rsidR="00AF483E" w:rsidRDefault="00DC37B3">
      <w:pPr>
        <w:adjustRightInd w:val="0"/>
        <w:jc w:val="center"/>
        <w:rPr>
          <w:sz w:val="24"/>
          <w:szCs w:val="24"/>
        </w:rPr>
      </w:pPr>
      <w:bookmarkStart w:id="49" w:name="IDX44"/>
      <w:bookmarkEnd w:id="49"/>
      <w:r>
        <w:rPr>
          <w:noProof/>
          <w:sz w:val="24"/>
          <w:szCs w:val="24"/>
        </w:rPr>
        <w:lastRenderedPageBreak/>
        <w:drawing>
          <wp:inline distT="0" distB="0" distL="0" distR="0" wp14:anchorId="146ED7B2" wp14:editId="2500B6D4">
            <wp:extent cx="6096000" cy="45720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024B77" w14:textId="77777777" w:rsidR="00AF483E" w:rsidRDefault="00AF483E">
      <w:pPr>
        <w:adjustRightInd w:val="0"/>
        <w:jc w:val="center"/>
        <w:rPr>
          <w:sz w:val="24"/>
          <w:szCs w:val="24"/>
        </w:rPr>
        <w:sectPr w:rsidR="00AF483E">
          <w:headerReference w:type="default" r:id="rId46"/>
          <w:footerReference w:type="default" r:id="rId47"/>
          <w:pgSz w:w="12240" w:h="15840"/>
          <w:pgMar w:top="360" w:right="360" w:bottom="360" w:left="360" w:header="720" w:footer="360" w:gutter="0"/>
          <w:cols w:space="720"/>
        </w:sect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06"/>
        <w:gridCol w:w="735"/>
        <w:gridCol w:w="2232"/>
      </w:tblGrid>
      <w:tr w:rsidR="00AF483E" w14:paraId="25A99BC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4473" w:type="dxa"/>
            <w:gridSpan w:val="3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315C814" w14:textId="77777777" w:rsidR="00AF483E" w:rsidRDefault="00AF483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50" w:name="IDX45"/>
            <w:bookmarkEnd w:id="50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Class Level Information</w:t>
            </w:r>
          </w:p>
        </w:tc>
      </w:tr>
      <w:tr w:rsidR="00AF483E" w14:paraId="655FC75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150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6CA1A4D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lass</w:t>
            </w:r>
          </w:p>
        </w:tc>
        <w:tc>
          <w:tcPr>
            <w:tcW w:w="73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25FE339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Levels</w:t>
            </w:r>
          </w:p>
        </w:tc>
        <w:tc>
          <w:tcPr>
            <w:tcW w:w="223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39CE73B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Values</w:t>
            </w:r>
          </w:p>
        </w:tc>
      </w:tr>
      <w:tr w:rsidR="00AF483E" w14:paraId="00DF6B6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506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66FD0E4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eighborhood</w:t>
            </w:r>
          </w:p>
        </w:tc>
        <w:tc>
          <w:tcPr>
            <w:tcW w:w="735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AD84B6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</w:t>
            </w:r>
          </w:p>
        </w:tc>
        <w:tc>
          <w:tcPr>
            <w:tcW w:w="2232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C8F156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BrkSide Edwards NAmes</w:t>
            </w:r>
          </w:p>
        </w:tc>
      </w:tr>
    </w:tbl>
    <w:p w14:paraId="1628FFC1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3DE849B5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057"/>
        <w:gridCol w:w="431"/>
      </w:tblGrid>
      <w:tr w:rsidR="00AF483E" w14:paraId="4EBD31F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057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3608BBF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51" w:name="IDX46"/>
            <w:bookmarkEnd w:id="51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umber of Observations Read</w:t>
            </w:r>
          </w:p>
        </w:tc>
        <w:tc>
          <w:tcPr>
            <w:tcW w:w="431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DDD83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83</w:t>
            </w:r>
          </w:p>
        </w:tc>
      </w:tr>
      <w:tr w:rsidR="00AF483E" w14:paraId="61AA7B6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057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B32A52D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umber of Observations Used</w:t>
            </w:r>
          </w:p>
        </w:tc>
        <w:tc>
          <w:tcPr>
            <w:tcW w:w="431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F77E05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83</w:t>
            </w:r>
          </w:p>
        </w:tc>
      </w:tr>
    </w:tbl>
    <w:p w14:paraId="644C11ED" w14:textId="77777777" w:rsidR="00AF483E" w:rsidRDefault="00AF483E">
      <w:pPr>
        <w:adjustRightInd w:val="0"/>
        <w:rPr>
          <w:rFonts w:ascii="Times" w:hAnsi="Times" w:cs="Times"/>
          <w:color w:val="000000"/>
        </w:rPr>
        <w:sectPr w:rsidR="00AF483E">
          <w:headerReference w:type="default" r:id="rId48"/>
          <w:footerReference w:type="default" r:id="rId49"/>
          <w:pgSz w:w="12240" w:h="15840"/>
          <w:pgMar w:top="360" w:right="360" w:bottom="360" w:left="360" w:header="720" w:footer="360" w:gutter="0"/>
          <w:cols w:space="720"/>
        </w:sect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73"/>
        <w:gridCol w:w="431"/>
        <w:gridCol w:w="1446"/>
        <w:gridCol w:w="1414"/>
        <w:gridCol w:w="879"/>
        <w:gridCol w:w="768"/>
      </w:tblGrid>
      <w:tr w:rsidR="00AF483E" w14:paraId="35A27B3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1673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55589B32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52" w:name="IDX47"/>
            <w:bookmarkEnd w:id="52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Source</w:t>
            </w:r>
          </w:p>
        </w:tc>
        <w:tc>
          <w:tcPr>
            <w:tcW w:w="431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346AECC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F</w:t>
            </w:r>
          </w:p>
        </w:tc>
        <w:tc>
          <w:tcPr>
            <w:tcW w:w="1446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9AC959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m of Squares</w:t>
            </w:r>
          </w:p>
        </w:tc>
        <w:tc>
          <w:tcPr>
            <w:tcW w:w="141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CF36E4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ean Square</w:t>
            </w:r>
          </w:p>
        </w:tc>
        <w:tc>
          <w:tcPr>
            <w:tcW w:w="87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1DADBB5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 Value</w:t>
            </w:r>
          </w:p>
        </w:tc>
        <w:tc>
          <w:tcPr>
            <w:tcW w:w="76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42B8BE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 &gt; F</w:t>
            </w:r>
          </w:p>
        </w:tc>
      </w:tr>
      <w:tr w:rsidR="00AF483E" w14:paraId="5A083E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67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55D3768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odel</w:t>
            </w:r>
          </w:p>
        </w:tc>
        <w:tc>
          <w:tcPr>
            <w:tcW w:w="43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236F7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</w:t>
            </w:r>
          </w:p>
        </w:tc>
        <w:tc>
          <w:tcPr>
            <w:tcW w:w="14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78FF06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.31148241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DC899C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.66229648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97E609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5.79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60C23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AF483E" w14:paraId="6D014E1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67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9620C39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Error</w:t>
            </w:r>
          </w:p>
        </w:tc>
        <w:tc>
          <w:tcPr>
            <w:tcW w:w="43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7B9431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7</w:t>
            </w:r>
          </w:p>
        </w:tc>
        <w:tc>
          <w:tcPr>
            <w:tcW w:w="14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F0D91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.25484353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C53786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046378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EFE64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62CA8C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</w:tr>
      <w:tr w:rsidR="00AF483E" w14:paraId="3B522CE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673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61D1A59" w14:textId="77777777" w:rsidR="00AF483E" w:rsidRDefault="00AF483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orrected Total</w:t>
            </w:r>
          </w:p>
        </w:tc>
        <w:tc>
          <w:tcPr>
            <w:tcW w:w="431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88B4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82</w:t>
            </w:r>
          </w:p>
        </w:tc>
        <w:tc>
          <w:tcPr>
            <w:tcW w:w="144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7FA4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.56632594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C74A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8B37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EDAE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</w:tr>
    </w:tbl>
    <w:p w14:paraId="5A91C461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25279FFF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10"/>
        <w:gridCol w:w="1078"/>
        <w:gridCol w:w="1128"/>
        <w:gridCol w:w="1911"/>
      </w:tblGrid>
      <w:tr w:rsidR="00AF483E" w14:paraId="41169C8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C31BC8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53" w:name="IDX48"/>
            <w:bookmarkEnd w:id="53"/>
            <w:commentRangeStart w:id="54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-Square</w:t>
            </w:r>
          </w:p>
        </w:tc>
        <w:tc>
          <w:tcPr>
            <w:tcW w:w="107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B1B289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oeff Var</w:t>
            </w:r>
          </w:p>
        </w:tc>
        <w:tc>
          <w:tcPr>
            <w:tcW w:w="112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BF0171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oot MSE</w:t>
            </w:r>
          </w:p>
        </w:tc>
        <w:tc>
          <w:tcPr>
            <w:tcW w:w="1911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4B3CEF0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logSalePrice Mean</w:t>
            </w:r>
          </w:p>
        </w:tc>
      </w:tr>
      <w:tr w:rsidR="00AF483E" w14:paraId="77D323A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110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801B5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465985</w:t>
            </w:r>
          </w:p>
        </w:tc>
        <w:tc>
          <w:tcPr>
            <w:tcW w:w="107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A4F3A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704877</w:t>
            </w:r>
          </w:p>
        </w:tc>
        <w:tc>
          <w:tcPr>
            <w:tcW w:w="112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251A59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01156</w:t>
            </w:r>
          </w:p>
        </w:tc>
        <w:tc>
          <w:tcPr>
            <w:tcW w:w="1911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70B4C1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887</w:t>
            </w:r>
            <w:commentRangeEnd w:id="54"/>
            <w:r>
              <w:rPr>
                <w:rStyle w:val="CommentReference"/>
              </w:rPr>
              <w:commentReference w:id="54"/>
            </w:r>
          </w:p>
        </w:tc>
      </w:tr>
    </w:tbl>
    <w:p w14:paraId="7A0BD22C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328AE2CA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53"/>
        <w:gridCol w:w="424"/>
        <w:gridCol w:w="1094"/>
        <w:gridCol w:w="1414"/>
        <w:gridCol w:w="879"/>
        <w:gridCol w:w="768"/>
      </w:tblGrid>
      <w:tr w:rsidR="00AF483E" w14:paraId="76B3B2E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2453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52B1C27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55" w:name="IDX49"/>
            <w:bookmarkEnd w:id="55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ource</w:t>
            </w:r>
          </w:p>
        </w:tc>
        <w:tc>
          <w:tcPr>
            <w:tcW w:w="42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1E3C38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F</w:t>
            </w:r>
          </w:p>
        </w:tc>
        <w:tc>
          <w:tcPr>
            <w:tcW w:w="109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9D2120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Type I SS</w:t>
            </w:r>
          </w:p>
        </w:tc>
        <w:tc>
          <w:tcPr>
            <w:tcW w:w="141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5B0B530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ean Square</w:t>
            </w:r>
          </w:p>
        </w:tc>
        <w:tc>
          <w:tcPr>
            <w:tcW w:w="87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5C7D8A10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 Value</w:t>
            </w:r>
          </w:p>
        </w:tc>
        <w:tc>
          <w:tcPr>
            <w:tcW w:w="76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5726631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 &gt; F</w:t>
            </w:r>
          </w:p>
        </w:tc>
      </w:tr>
      <w:tr w:rsidR="00AF483E" w14:paraId="1A87249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5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6E25FEA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GrLivAreaper100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868FB8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109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44350C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.95480608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B3F7D5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.95480608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37847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1.30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E28EA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AF483E" w14:paraId="63DB376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5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D945867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eighborhood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103831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</w:t>
            </w:r>
          </w:p>
        </w:tc>
        <w:tc>
          <w:tcPr>
            <w:tcW w:w="109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48824C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.41721851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BB76E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20860925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CE295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9.87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1557E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AF483E" w14:paraId="156DBA3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53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BEA3500" w14:textId="77777777" w:rsidR="00AF483E" w:rsidRDefault="00AF483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GrLivArea*Neighborho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002A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</w:t>
            </w:r>
          </w:p>
        </w:tc>
        <w:tc>
          <w:tcPr>
            <w:tcW w:w="109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5CE1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93945783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429C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96972891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710D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.97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0EA8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</w:tbl>
    <w:p w14:paraId="2D8D238D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1A9996B7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53"/>
        <w:gridCol w:w="424"/>
        <w:gridCol w:w="1235"/>
        <w:gridCol w:w="1414"/>
        <w:gridCol w:w="879"/>
        <w:gridCol w:w="768"/>
      </w:tblGrid>
      <w:tr w:rsidR="00AF483E" w14:paraId="09252BC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2453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137B0B1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56" w:name="IDX50"/>
            <w:bookmarkEnd w:id="56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ource</w:t>
            </w:r>
          </w:p>
        </w:tc>
        <w:tc>
          <w:tcPr>
            <w:tcW w:w="42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0823159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F</w:t>
            </w:r>
          </w:p>
        </w:tc>
        <w:tc>
          <w:tcPr>
            <w:tcW w:w="1235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DABDBE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Type III SS</w:t>
            </w:r>
          </w:p>
        </w:tc>
        <w:tc>
          <w:tcPr>
            <w:tcW w:w="141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5200C15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ean Square</w:t>
            </w:r>
          </w:p>
        </w:tc>
        <w:tc>
          <w:tcPr>
            <w:tcW w:w="87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97C28F8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 Value</w:t>
            </w:r>
          </w:p>
        </w:tc>
        <w:tc>
          <w:tcPr>
            <w:tcW w:w="76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B3C736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 &gt; F</w:t>
            </w:r>
          </w:p>
        </w:tc>
      </w:tr>
      <w:tr w:rsidR="00AF483E" w14:paraId="75F7349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5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20D9C5A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GrLivAreaper100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341CD6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123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43063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.79528439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519EC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.79528439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461B3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2.08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8F6A8C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AF483E" w14:paraId="4C89B19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5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7A9FD8C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eighborhood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709DC8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</w:t>
            </w:r>
          </w:p>
        </w:tc>
        <w:tc>
          <w:tcPr>
            <w:tcW w:w="123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61C4C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94039293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C76FF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97019647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2051B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.98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EBCFA5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AF483E" w14:paraId="1A8D5AC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53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96E3CED" w14:textId="77777777" w:rsidR="00AF483E" w:rsidRDefault="00AF483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GrLivArea*Neighborho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2438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</w:t>
            </w:r>
          </w:p>
        </w:tc>
        <w:tc>
          <w:tcPr>
            <w:tcW w:w="1235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A5B4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93945783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FBFA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96972891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CAC5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.97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07EF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</w:tbl>
    <w:p w14:paraId="3BE056CA" w14:textId="77777777" w:rsidR="00AF483E" w:rsidRDefault="00AF483E">
      <w:pPr>
        <w:adjustRightInd w:val="0"/>
        <w:rPr>
          <w:rFonts w:ascii="Times" w:hAnsi="Times" w:cs="Times"/>
          <w:color w:val="000000"/>
        </w:rPr>
        <w:sectPr w:rsidR="00AF483E">
          <w:headerReference w:type="default" r:id="rId50"/>
          <w:footerReference w:type="default" r:id="rId51"/>
          <w:pgSz w:w="12240" w:h="15840"/>
          <w:pgMar w:top="360" w:right="360" w:bottom="360" w:left="360" w:header="720" w:footer="360" w:gutter="0"/>
          <w:cols w:space="720"/>
        </w:sect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19"/>
        <w:gridCol w:w="140"/>
        <w:gridCol w:w="1196"/>
        <w:gridCol w:w="1196"/>
        <w:gridCol w:w="1208"/>
        <w:gridCol w:w="1196"/>
        <w:gridCol w:w="1196"/>
      </w:tblGrid>
      <w:tr w:rsidR="00AF483E" w14:paraId="476431C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1319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86E5CB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57" w:name="IDX51"/>
            <w:bookmarkEnd w:id="57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Observation</w:t>
            </w:r>
          </w:p>
        </w:tc>
        <w:tc>
          <w:tcPr>
            <w:tcW w:w="125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CE70649" w14:textId="77777777" w:rsidR="00AF483E" w:rsidRDefault="00AF483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196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5E8EE65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Observed</w:t>
            </w:r>
          </w:p>
        </w:tc>
        <w:tc>
          <w:tcPr>
            <w:tcW w:w="1196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40E644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edicted</w:t>
            </w:r>
          </w:p>
        </w:tc>
        <w:tc>
          <w:tcPr>
            <w:tcW w:w="120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72A75A6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esidual</w:t>
            </w:r>
          </w:p>
        </w:tc>
        <w:tc>
          <w:tcPr>
            <w:tcW w:w="2392" w:type="dxa"/>
            <w:gridSpan w:val="2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2F04A6E" w14:textId="77777777" w:rsidR="00AF483E" w:rsidRDefault="00AF483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5% Confidence Limits for Mean Predicted Value</w:t>
            </w:r>
          </w:p>
        </w:tc>
      </w:tr>
      <w:tr w:rsidR="00AF483E" w14:paraId="7F64048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9D78F7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A89E95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D86A6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8439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760A8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866599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7F4146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91779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F7FEE8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31987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FAFA5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133283</w:t>
            </w:r>
          </w:p>
        </w:tc>
      </w:tr>
      <w:tr w:rsidR="00AF483E" w14:paraId="471D298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B0E65B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61F49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F0A156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640010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6A5CB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94687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730DA0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14532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DEA1B9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2846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EEED9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609049</w:t>
            </w:r>
          </w:p>
        </w:tc>
      </w:tr>
      <w:tr w:rsidR="00AF483E" w14:paraId="2D56A39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4CEBC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2B8E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FF12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0557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7707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220362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69C1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68520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21FF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51788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5971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9228372</w:t>
            </w:r>
          </w:p>
        </w:tc>
      </w:tr>
      <w:tr w:rsidR="00AF483E" w14:paraId="3C0A4DA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FCE70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C79B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A3DC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1701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4F04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87617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5F03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42939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28E7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5920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3714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160308</w:t>
            </w:r>
          </w:p>
        </w:tc>
      </w:tr>
      <w:tr w:rsidR="00AF483E" w14:paraId="0FE4CA6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25212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A35F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88E8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2229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4FF5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73434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9280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35114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4F84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0911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8E73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377569</w:t>
            </w:r>
          </w:p>
        </w:tc>
      </w:tr>
      <w:tr w:rsidR="00AF483E" w14:paraId="4E30213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734C6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C13E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8F64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1547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1C8A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50527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E948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76494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8881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7864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CE94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224124</w:t>
            </w:r>
          </w:p>
        </w:tc>
      </w:tr>
      <w:tr w:rsidR="00AF483E" w14:paraId="7322614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7772E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4081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B8D0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42886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1A29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61939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AD5B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80946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A418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9720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4625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9415932</w:t>
            </w:r>
          </w:p>
        </w:tc>
      </w:tr>
      <w:tr w:rsidR="00AF483E" w14:paraId="4CDD4B8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8F9F1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A526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C02B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134589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5DD3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1754698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8603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40880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4F70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069334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8BA8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28160554</w:t>
            </w:r>
          </w:p>
        </w:tc>
      </w:tr>
      <w:tr w:rsidR="00AF483E" w14:paraId="52F7C4E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0A6ED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F627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4EA6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6726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58CA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943524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535D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22374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37D5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8081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1746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3062351</w:t>
            </w:r>
          </w:p>
        </w:tc>
      </w:tr>
      <w:tr w:rsidR="00AF483E" w14:paraId="5D2D648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649EB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E014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910D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8193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AE13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37302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215C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74462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E51B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7347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6BF1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011250</w:t>
            </w:r>
          </w:p>
        </w:tc>
      </w:tr>
      <w:tr w:rsidR="00AF483E" w14:paraId="1FE9E73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17718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0587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39CB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99103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3C14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59403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EBE2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86837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5734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4998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80D1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688225</w:t>
            </w:r>
          </w:p>
        </w:tc>
      </w:tr>
      <w:tr w:rsidR="00AF483E" w14:paraId="53E0B7F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B58E3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1AC0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4DE1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14474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E299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15659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2B46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57091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3853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30400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D51D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273126</w:t>
            </w:r>
          </w:p>
        </w:tc>
      </w:tr>
      <w:tr w:rsidR="00AF483E" w14:paraId="37112B9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EFF30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F7D5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D464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82929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1B1E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24815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7D32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10447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0AF7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6098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CB23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886466</w:t>
            </w:r>
          </w:p>
        </w:tc>
      </w:tr>
      <w:tr w:rsidR="00AF483E" w14:paraId="4E0FAFA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8C253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0BAF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5877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6515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E2A8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60839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6B5F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0431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4A3A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7794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B5A1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437307</w:t>
            </w:r>
          </w:p>
        </w:tc>
      </w:tr>
      <w:tr w:rsidR="00AF483E" w14:paraId="02C0550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AD219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212F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2C33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8330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C3D9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97439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6BE1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11413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B41A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7679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7886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180878</w:t>
            </w:r>
          </w:p>
        </w:tc>
      </w:tr>
      <w:tr w:rsidR="00AF483E" w14:paraId="455B60D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78A97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E2FE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5A39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5289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63F7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4150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10EB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08860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21AF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7590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60C4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070917</w:t>
            </w:r>
          </w:p>
        </w:tc>
      </w:tr>
      <w:tr w:rsidR="00AF483E" w14:paraId="36B3C54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D9FAF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22DB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3D81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03486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8C46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52181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8255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98267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1969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7849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E3D0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258656</w:t>
            </w:r>
          </w:p>
        </w:tc>
      </w:tr>
      <w:tr w:rsidR="00AF483E" w14:paraId="6AA004E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A4C9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D32B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4B3F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00712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CB6E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586835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5999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57971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5849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95599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0E17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2176768</w:t>
            </w:r>
          </w:p>
        </w:tc>
      </w:tr>
      <w:tr w:rsidR="00AF483E" w14:paraId="0EC6EC1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7E964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B1B3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3E2E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404923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8E8C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63869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A1D0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41053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CAD5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99855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6376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2788407</w:t>
            </w:r>
          </w:p>
        </w:tc>
      </w:tr>
      <w:tr w:rsidR="00AF483E" w14:paraId="34460BE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05B05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F076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F607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3799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8D07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53399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52E6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88459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717D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5326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DF86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535369</w:t>
            </w:r>
          </w:p>
        </w:tc>
      </w:tr>
      <w:tr w:rsidR="00AF483E" w14:paraId="385482E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E427B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8F53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83ED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8570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4125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19072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5395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66662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99E3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6982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B2D2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683179</w:t>
            </w:r>
          </w:p>
        </w:tc>
      </w:tr>
      <w:tr w:rsidR="00AF483E" w14:paraId="3CBD7CB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D2EE0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56A1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73F8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1942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15E1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02102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8066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11732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DA81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7101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B4C3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331911</w:t>
            </w:r>
          </w:p>
        </w:tc>
      </w:tr>
      <w:tr w:rsidR="00AF483E" w14:paraId="0590B19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C654E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88C5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107A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73032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2958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376154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3974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35417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26CC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78279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70DB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9695105</w:t>
            </w:r>
          </w:p>
        </w:tc>
      </w:tr>
      <w:tr w:rsidR="00AF483E" w14:paraId="126CDE5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AF960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FB7B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B598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7997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981B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85333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5639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40535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DB57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7855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B5A4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921082</w:t>
            </w:r>
          </w:p>
        </w:tc>
      </w:tr>
      <w:tr w:rsidR="00AF483E" w14:paraId="3A04EDA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59A64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030C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FE0D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7326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6425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0430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0FAE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73104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9D57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8906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28DF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195421</w:t>
            </w:r>
          </w:p>
        </w:tc>
      </w:tr>
      <w:tr w:rsidR="00AF483E" w14:paraId="3459CE3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A1CD7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8576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1BA9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98826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323A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36345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FB69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44807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1544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6830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E5EA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043876</w:t>
            </w:r>
          </w:p>
        </w:tc>
      </w:tr>
      <w:tr w:rsidR="00AF483E" w14:paraId="2F162AC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44993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BA44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DDEE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58997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17F1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299617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A312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70964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0E21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84178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2AC6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574462</w:t>
            </w:r>
          </w:p>
        </w:tc>
      </w:tr>
      <w:tr w:rsidR="00AF483E" w14:paraId="0AAA26E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074EF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23A3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3687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26595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F737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28757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10A7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76279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095E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52842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8648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290882</w:t>
            </w:r>
          </w:p>
        </w:tc>
      </w:tr>
      <w:tr w:rsidR="00AF483E" w14:paraId="1589C0C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CA3AA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C3C7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D6D1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7180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36F8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03932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DB82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73213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26A2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3466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2697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731963</w:t>
            </w:r>
          </w:p>
        </w:tc>
      </w:tr>
      <w:tr w:rsidR="00AF483E" w14:paraId="0093D10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0B62F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3C75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703E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7006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2C68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38978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A121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3108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A055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3493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0E09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430181</w:t>
            </w:r>
          </w:p>
        </w:tc>
      </w:tr>
      <w:tr w:rsidR="00AF483E" w14:paraId="3FDE1E8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1C709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C66A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FAF9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1180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383B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57153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48D8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85465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B083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24066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A2B3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736441</w:t>
            </w:r>
          </w:p>
        </w:tc>
      </w:tr>
      <w:tr w:rsidR="00AF483E" w14:paraId="4E5E0FF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7463C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8C90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8FBA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0410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F423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33952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0AE6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27014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328C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3196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37FF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359398</w:t>
            </w:r>
          </w:p>
        </w:tc>
      </w:tr>
      <w:tr w:rsidR="00AF483E" w14:paraId="462C8AA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996D6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AA75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6FF5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1180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36E3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0260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D170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70919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E433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3782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9834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673893</w:t>
            </w:r>
          </w:p>
        </w:tc>
      </w:tr>
      <w:tr w:rsidR="00AF483E" w14:paraId="19AC4F6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5CF3D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723B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5438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8390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0C92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46438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633D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33746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2820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3567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7410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572027</w:t>
            </w:r>
          </w:p>
        </w:tc>
      </w:tr>
      <w:tr w:rsidR="00AF483E" w14:paraId="12B67EB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26E52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3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5047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CDF9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328290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D653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424773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4AB7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85812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7D6A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82281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58DA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0267324</w:t>
            </w:r>
          </w:p>
        </w:tc>
      </w:tr>
      <w:tr w:rsidR="00AF483E" w14:paraId="4D962B9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E28C7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7434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1532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3378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3F43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3453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FEE8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9924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25D5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7063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7EC6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984408</w:t>
            </w:r>
          </w:p>
        </w:tc>
      </w:tr>
      <w:tr w:rsidR="00AF483E" w14:paraId="4514948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512D5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A708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F436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0599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DA94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68278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8A61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33772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C933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9750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C49F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390537</w:t>
            </w:r>
          </w:p>
        </w:tc>
      </w:tr>
      <w:tr w:rsidR="00AF483E" w14:paraId="43CE2C1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192A4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AF82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3A7D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2687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E579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33843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6A09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70696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F8B8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4539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BB69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222947</w:t>
            </w:r>
          </w:p>
        </w:tc>
      </w:tr>
      <w:tr w:rsidR="00AF483E" w14:paraId="24B0515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77DE8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5C1C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B801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9743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1332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22531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8B40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27489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2912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5456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AFF0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905033</w:t>
            </w:r>
          </w:p>
        </w:tc>
      </w:tr>
      <w:tr w:rsidR="00AF483E" w14:paraId="5BCF0D0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B2C8D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2B48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841D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5289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6DCD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22613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5EC7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16971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158A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6813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70F0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770938</w:t>
            </w:r>
          </w:p>
        </w:tc>
      </w:tr>
      <w:tr w:rsidR="00AF483E" w14:paraId="189ACC7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1344F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CDD4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6C6E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61715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D0E4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375389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CF83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24176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F55C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69175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FCF6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0590265</w:t>
            </w:r>
          </w:p>
        </w:tc>
      </w:tr>
      <w:tr w:rsidR="00AF483E" w14:paraId="2755947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5A258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2A28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71D5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2687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0C3C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37654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8A03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31078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A990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8430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21D0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910067</w:t>
            </w:r>
          </w:p>
        </w:tc>
      </w:tr>
      <w:tr w:rsidR="00AF483E" w14:paraId="1211A05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92D29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ABE9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2C10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277203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8E74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94314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258E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82228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E774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17198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5FE6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166467</w:t>
            </w:r>
          </w:p>
        </w:tc>
      </w:tr>
      <w:tr w:rsidR="00AF483E" w14:paraId="31F6C37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940D0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96D5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89CD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3679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9593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0430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5247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76750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8730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8906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6796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195421</w:t>
            </w:r>
          </w:p>
        </w:tc>
      </w:tr>
      <w:tr w:rsidR="00AF483E" w14:paraId="729E26A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2B623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7F62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ED91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5871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E774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55537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606E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0317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7CE5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5990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7019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511696</w:t>
            </w:r>
          </w:p>
        </w:tc>
      </w:tr>
      <w:tr w:rsidR="00AF483E" w14:paraId="7FBC8C5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83CD0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1482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D766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78393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9305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800909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34D3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98302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9F0B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45689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9895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449189</w:t>
            </w:r>
          </w:p>
        </w:tc>
      </w:tr>
      <w:tr w:rsidR="00AF483E" w14:paraId="4C90CA3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F6117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D771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362A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01505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0A61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47983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493B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16707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7DF0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8223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8FAA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137301</w:t>
            </w:r>
          </w:p>
        </w:tc>
      </w:tr>
      <w:tr w:rsidR="00AF483E" w14:paraId="3554C88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9AB36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44FA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3B4A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400816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96AA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95544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0690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511262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D179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6094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2B11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301466</w:t>
            </w:r>
          </w:p>
        </w:tc>
      </w:tr>
      <w:tr w:rsidR="00AF483E" w14:paraId="4AE55E7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09E55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4354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0747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5247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52A9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23033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2C23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17056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682A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2750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3914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185622</w:t>
            </w:r>
          </w:p>
        </w:tc>
      </w:tr>
      <w:tr w:rsidR="00AF483E" w14:paraId="3DE997B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C6580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FE97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FC23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1942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E8C0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58489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1BB0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36093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5A5D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3491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BA08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820589</w:t>
            </w:r>
          </w:p>
        </w:tc>
      </w:tr>
      <w:tr w:rsidR="00AF483E" w14:paraId="4A30FC8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56D82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4749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E43D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22691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0FF5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27208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53DE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99970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79A8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4233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414C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120834</w:t>
            </w:r>
          </w:p>
        </w:tc>
      </w:tr>
      <w:tr w:rsidR="00AF483E" w14:paraId="397EB6A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455D9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7F74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A494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5289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DD5D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22613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5D9D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16971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7B1F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6813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86B2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770938</w:t>
            </w:r>
          </w:p>
        </w:tc>
      </w:tr>
      <w:tr w:rsidR="00AF483E" w14:paraId="381CA68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D3216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9289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B74E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367340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3AB4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4520162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37C3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84675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556A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333886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E3F4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57014573</w:t>
            </w:r>
          </w:p>
        </w:tc>
      </w:tr>
      <w:tr w:rsidR="00AF483E" w14:paraId="222513F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E2DDD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9E95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E5FD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9397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2C36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4848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2DE0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84549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08A0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23122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F2D6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657432</w:t>
            </w:r>
          </w:p>
        </w:tc>
      </w:tr>
      <w:tr w:rsidR="00AF483E" w14:paraId="344AA52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37A9A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8BE8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7310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6515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427C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9877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A594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6637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4904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0280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3174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947449</w:t>
            </w:r>
          </w:p>
        </w:tc>
      </w:tr>
      <w:tr w:rsidR="00AF483E" w14:paraId="2CA0F6D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EAD88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4A3D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2F20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4489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F6FC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7284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5480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87204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BF77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7452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4D2C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711717</w:t>
            </w:r>
          </w:p>
        </w:tc>
      </w:tr>
      <w:tr w:rsidR="00AF483E" w14:paraId="36AB57E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629C4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5ED0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7AE2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92722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470B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91597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8066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164369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DE1A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60184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9A6F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813502</w:t>
            </w:r>
          </w:p>
        </w:tc>
      </w:tr>
      <w:tr w:rsidR="00AF483E" w14:paraId="077C75D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658E4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3C64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E571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33501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3B70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45672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5E7F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448934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5D9F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4258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C48D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487575</w:t>
            </w:r>
          </w:p>
        </w:tc>
      </w:tr>
      <w:tr w:rsidR="00AF483E" w14:paraId="0B36A95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CC1E8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078B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84C9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8947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3E92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3958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7F12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35010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F1B4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7165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93B2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075149</w:t>
            </w:r>
          </w:p>
        </w:tc>
      </w:tr>
      <w:tr w:rsidR="00AF483E" w14:paraId="2D43812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B0C27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48EE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F655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82466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3420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33843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D575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40918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14BF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4539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FF46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222947</w:t>
            </w:r>
          </w:p>
        </w:tc>
      </w:tr>
      <w:tr w:rsidR="00AF483E" w14:paraId="2077BFC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1BE39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A005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08DE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4967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5A3E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03453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0BE9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74622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FA0C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2949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B1AE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774175</w:t>
            </w:r>
          </w:p>
        </w:tc>
      </w:tr>
      <w:tr w:rsidR="00AF483E" w14:paraId="54FED88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D04CA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DC33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AB0E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35143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5C6D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41565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EA90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09013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C2CC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3611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1C55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470192</w:t>
            </w:r>
          </w:p>
        </w:tc>
      </w:tr>
      <w:tr w:rsidR="00AF483E" w14:paraId="464AB0A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FC69F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ED11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BCA5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9397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1903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90119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B9EE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39614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EE41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2321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6561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570265</w:t>
            </w:r>
          </w:p>
        </w:tc>
      </w:tr>
      <w:tr w:rsidR="00AF483E" w14:paraId="6E4C4C5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A68F0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E62B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2014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245046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BCC9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57129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9D6B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510666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449F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1937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A8D6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948871</w:t>
            </w:r>
          </w:p>
        </w:tc>
      </w:tr>
      <w:tr w:rsidR="00AF483E" w14:paraId="0C17158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018F0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D440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C143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70350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4D1D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5350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8034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04999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5CA5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8976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3FBB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172476</w:t>
            </w:r>
          </w:p>
        </w:tc>
      </w:tr>
      <w:tr w:rsidR="00AF483E" w14:paraId="0821EBF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CA0D8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94AF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16AC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4489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EDA1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92403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5214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15248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EF83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2870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9DDC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560996</w:t>
            </w:r>
          </w:p>
        </w:tc>
      </w:tr>
      <w:tr w:rsidR="00AF483E" w14:paraId="49C8DAB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866B3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0EB0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A267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78239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673D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1280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A5D3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86958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A953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4517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ED68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804447</w:t>
            </w:r>
          </w:p>
        </w:tc>
      </w:tr>
      <w:tr w:rsidR="00AF483E" w14:paraId="77E46AB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97BDF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4B20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2E9E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4967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71ED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31151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B606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41852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3604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21232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587D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499792</w:t>
            </w:r>
          </w:p>
        </w:tc>
      </w:tr>
      <w:tr w:rsidR="00AF483E" w14:paraId="0548B6D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0DF5C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6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DF24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8079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2229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C355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723119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AAB2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30082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955E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8875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50A1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0574846</w:t>
            </w:r>
          </w:p>
        </w:tc>
      </w:tr>
      <w:tr w:rsidR="00AF483E" w14:paraId="19044EA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19B49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651C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F8BC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30765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5FB0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43628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1160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96402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BCB5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4491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7C8B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0423401</w:t>
            </w:r>
          </w:p>
        </w:tc>
      </w:tr>
      <w:tr w:rsidR="00AF483E" w14:paraId="4C9CEC1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54AA0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0313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1572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76659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C3CB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053726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6136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28713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7C39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67576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C195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4316887</w:t>
            </w:r>
          </w:p>
        </w:tc>
      </w:tr>
      <w:tr w:rsidR="00AF483E" w14:paraId="3DB50B9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B1AB3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6FCF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7F1F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85092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F1E4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14395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E7A8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36347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3E82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2311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2F0A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056717</w:t>
            </w:r>
          </w:p>
        </w:tc>
      </w:tr>
      <w:tr w:rsidR="00AF483E" w14:paraId="1197EAA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58A21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3CCB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4AE7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41944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B2DE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2152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FF7B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19791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38EC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4008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D6A5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029742</w:t>
            </w:r>
          </w:p>
        </w:tc>
      </w:tr>
      <w:tr w:rsidR="00AF483E" w14:paraId="4D6B5BF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C11E9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3C7A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38AA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2952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F3FB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37782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0074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10825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93D3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8119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1F7F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943688</w:t>
            </w:r>
          </w:p>
        </w:tc>
      </w:tr>
      <w:tr w:rsidR="00AF483E" w14:paraId="45225A5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AB411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1C0E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62A9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25749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009F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76201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E94E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9547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6D14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42287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BECF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011493</w:t>
            </w:r>
          </w:p>
        </w:tc>
      </w:tr>
      <w:tr w:rsidR="00AF483E" w14:paraId="122C733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1EF9D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7A54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F655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20553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2E87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85096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1F5E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87956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8336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59426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C081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759251</w:t>
            </w:r>
          </w:p>
        </w:tc>
      </w:tr>
      <w:tr w:rsidR="00AF483E" w14:paraId="1FC0E1F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E4CA0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A6FC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2653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0557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556B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83897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1C8E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32167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8BB4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4289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A129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248979</w:t>
            </w:r>
          </w:p>
        </w:tc>
      </w:tr>
      <w:tr w:rsidR="00AF483E" w14:paraId="4FCE4E6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5AAC1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D927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C06C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396693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17AF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4085835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AEE7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11890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FD01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98785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3121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51838161</w:t>
            </w:r>
          </w:p>
        </w:tc>
      </w:tr>
      <w:tr w:rsidR="00AF483E" w14:paraId="6D41F96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8A2E5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527F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E222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6211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6266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16049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02B0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05393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3789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4830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98A6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837961</w:t>
            </w:r>
          </w:p>
        </w:tc>
      </w:tr>
      <w:tr w:rsidR="00AF483E" w14:paraId="30D04C5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70AB7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1EEE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A357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76065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63F4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3669614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9F19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90896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8F84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30540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D6FD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50338202</w:t>
            </w:r>
          </w:p>
        </w:tc>
      </w:tr>
      <w:tr w:rsidR="00AF483E" w14:paraId="1B9A2BD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20C9C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DF11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B64A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6878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5322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034278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6FAF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16549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A5B2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65905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C696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4095034</w:t>
            </w:r>
          </w:p>
        </w:tc>
      </w:tr>
      <w:tr w:rsidR="00AF483E" w14:paraId="6BFBBE1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490B4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59C0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2D84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2229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38E8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5616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4977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6613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8477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4640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DA76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659161</w:t>
            </w:r>
          </w:p>
        </w:tc>
      </w:tr>
      <w:tr w:rsidR="00AF483E" w14:paraId="5664FBB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3B8D0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1060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603E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1180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42BE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71520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9EAC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14028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4B43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0088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7A78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421504</w:t>
            </w:r>
          </w:p>
        </w:tc>
      </w:tr>
      <w:tr w:rsidR="00AF483E" w14:paraId="12A61C5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B1926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DE04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6ED1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79394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6EF0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0430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FFF0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401036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B61F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8906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E5E5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195421</w:t>
            </w:r>
          </w:p>
        </w:tc>
      </w:tr>
      <w:tr w:rsidR="00AF483E" w14:paraId="27AB836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998FA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E077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4D86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0825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3A8C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5771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3171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04946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CF94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3212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8E50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2833009</w:t>
            </w:r>
          </w:p>
        </w:tc>
      </w:tr>
      <w:tr w:rsidR="00AF483E" w14:paraId="11C7131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9DCA9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5914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7228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8340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9868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38520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DFB2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74488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E2C7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9177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1B34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852630</w:t>
            </w:r>
          </w:p>
        </w:tc>
      </w:tr>
      <w:tr w:rsidR="00AF483E" w14:paraId="569BA85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D3444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2C39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A0F8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67180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5EB9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2396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0DE8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4783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9E12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3933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461B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086009</w:t>
            </w:r>
          </w:p>
        </w:tc>
      </w:tr>
      <w:tr w:rsidR="00AF483E" w14:paraId="4EA8D6E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C9613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7DF7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922A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61632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871E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26817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9C58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01049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EF44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20758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26F5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460461</w:t>
            </w:r>
          </w:p>
        </w:tc>
      </w:tr>
      <w:tr w:rsidR="00AF483E" w14:paraId="0ED605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E486F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FB86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51C9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4489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9B0A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26192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EEF0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18130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97A3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6503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7057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6873457</w:t>
            </w:r>
          </w:p>
        </w:tc>
      </w:tr>
      <w:tr w:rsidR="00AF483E" w14:paraId="4F080D3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3AD2F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0737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ECEB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98544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23F3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84160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3817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60128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DAF8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5396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6A8F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143564</w:t>
            </w:r>
          </w:p>
        </w:tc>
      </w:tr>
      <w:tr w:rsidR="00AF483E" w14:paraId="56BDA32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2F07A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90F5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2430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76659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6321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51703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03BD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81489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7D8A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8264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2782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207587</w:t>
            </w:r>
          </w:p>
        </w:tc>
      </w:tr>
      <w:tr w:rsidR="00AF483E" w14:paraId="088CE2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429D6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2368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7CDA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3700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D3BC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71629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E894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06537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96AC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9689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73D3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463650</w:t>
            </w:r>
          </w:p>
        </w:tc>
      </w:tr>
      <w:tr w:rsidR="00AF483E" w14:paraId="216C4F5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FDA20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3077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694C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0557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9B3B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43306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4C34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63773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7CAE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7823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5163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083747</w:t>
            </w:r>
          </w:p>
        </w:tc>
      </w:tr>
      <w:tr w:rsidR="00AF483E" w14:paraId="34CA37A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32C4B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59E6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E933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95351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71F1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04889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39B6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34862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259A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4078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95BE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689959</w:t>
            </w:r>
          </w:p>
        </w:tc>
      </w:tr>
      <w:tr w:rsidR="00AF483E" w14:paraId="41614D1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CC5FA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2EA6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A6F2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9939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B069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08609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CBCB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50921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445D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4486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C158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723537</w:t>
            </w:r>
          </w:p>
        </w:tc>
      </w:tr>
      <w:tr w:rsidR="00AF483E" w14:paraId="6794A22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CD6ED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51F8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C75B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018629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1637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178272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5070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599198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F6CC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70242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0504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541179</w:t>
            </w:r>
          </w:p>
        </w:tc>
      </w:tr>
      <w:tr w:rsidR="00AF483E" w14:paraId="3A277B6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C1E83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AA4F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A99B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02204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B3A5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84999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E405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76295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B38D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37829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5432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917004</w:t>
            </w:r>
          </w:p>
        </w:tc>
      </w:tr>
      <w:tr w:rsidR="00AF483E" w14:paraId="353E3B5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7B5A5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AD9B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3906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6069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C4A6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57153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2ACF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70353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644A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24066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97BD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736441</w:t>
            </w:r>
          </w:p>
        </w:tc>
      </w:tr>
      <w:tr w:rsidR="00AF483E" w14:paraId="6132DEE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F76D7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4130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E68F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6878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1C8A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81539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ECD3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31275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8582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8567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F73E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774061</w:t>
            </w:r>
          </w:p>
        </w:tc>
      </w:tr>
      <w:tr w:rsidR="00AF483E" w14:paraId="034AB27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79E16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C33A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A1F3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75900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016B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92185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8DD8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53318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B551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1210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F717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722697</w:t>
            </w:r>
          </w:p>
        </w:tc>
      </w:tr>
      <w:tr w:rsidR="00AF483E" w14:paraId="40B7A06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3ACB7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00D0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48D3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12925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D61B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73313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EBCB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39611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D8F7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296757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A764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4986922</w:t>
            </w:r>
          </w:p>
        </w:tc>
      </w:tr>
      <w:tr w:rsidR="00AF483E" w14:paraId="1511A47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F920F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677B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055D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7567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D4BB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98324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2ECF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97735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DD39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28529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FA79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113490</w:t>
            </w:r>
          </w:p>
        </w:tc>
      </w:tr>
      <w:tr w:rsidR="00AF483E" w14:paraId="03B1032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0E031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10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D1BF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BDDC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40608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B9DF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306543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C997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9953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D15F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89140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3C20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7216804</w:t>
            </w:r>
          </w:p>
        </w:tc>
      </w:tr>
      <w:tr w:rsidR="00AF483E" w14:paraId="1AF7D93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8D35B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69C6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F381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002099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C335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84353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D6ED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696335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6A75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8692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3BB7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817854</w:t>
            </w:r>
          </w:p>
        </w:tc>
      </w:tr>
      <w:tr w:rsidR="00AF483E" w14:paraId="0958502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155C5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870F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7BC3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4037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09F6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76655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3323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76371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DD40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26184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1067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914680</w:t>
            </w:r>
          </w:p>
        </w:tc>
      </w:tr>
      <w:tr w:rsidR="00AF483E" w14:paraId="3D68C35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C0734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636D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6B83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3582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A5E5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5616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5E44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77966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66C5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4640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A635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659161</w:t>
            </w:r>
          </w:p>
        </w:tc>
      </w:tr>
      <w:tr w:rsidR="00AF483E" w14:paraId="7BC822D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71BC4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6024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54DF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2229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1F0D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09936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4EB9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11235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233B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3631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A7FE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835559</w:t>
            </w:r>
          </w:p>
        </w:tc>
      </w:tr>
      <w:tr w:rsidR="00AF483E" w14:paraId="11C4598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7ED47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E0D3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1D1A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99176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9448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73216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BE27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38145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FF3C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0447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CCB8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419601</w:t>
            </w:r>
          </w:p>
        </w:tc>
      </w:tr>
      <w:tr w:rsidR="00AF483E" w14:paraId="093EFCB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4AC06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8186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1108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6878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8BA4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589473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3DF7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27931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4EED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93071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F795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2482337</w:t>
            </w:r>
          </w:p>
        </w:tc>
      </w:tr>
      <w:tr w:rsidR="00AF483E" w14:paraId="1CD3FCB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071AF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6B81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4DB5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8235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4759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11002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3A7D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72864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F8E1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0593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E5AA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160701</w:t>
            </w:r>
          </w:p>
        </w:tc>
      </w:tr>
      <w:tr w:rsidR="00AF483E" w14:paraId="634EA0C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B939D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11E6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C86A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8439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AF5D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3972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9B69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55532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36CF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3957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D4FF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398730</w:t>
            </w:r>
          </w:p>
        </w:tc>
      </w:tr>
      <w:tr w:rsidR="00AF483E" w14:paraId="6DD222E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A7B42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BC70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2D2E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00891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68B5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2818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0E93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8073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49E7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0637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4908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2499972</w:t>
            </w:r>
          </w:p>
        </w:tc>
      </w:tr>
      <w:tr w:rsidR="00AF483E" w14:paraId="1922859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1912F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CB29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11C1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5871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3276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7927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F055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32055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1231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3064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1001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279038</w:t>
            </w:r>
          </w:p>
        </w:tc>
      </w:tr>
      <w:tr w:rsidR="00AF483E" w14:paraId="741E211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C6CDE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9C23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0048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54779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F5CD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552878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D65F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99491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245F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09917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7C42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0065813</w:t>
            </w:r>
          </w:p>
        </w:tc>
      </w:tr>
      <w:tr w:rsidR="00AF483E" w14:paraId="18F5FBF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2E8D6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6EB8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A6DD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8235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9253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9675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A468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71440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5B68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27740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BC4D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161143</w:t>
            </w:r>
          </w:p>
        </w:tc>
      </w:tr>
      <w:tr w:rsidR="00AF483E" w14:paraId="23110F9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FCF41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16EC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8C15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25749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2525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72477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171C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68501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B311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0793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B440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370210</w:t>
            </w:r>
          </w:p>
        </w:tc>
      </w:tr>
      <w:tr w:rsidR="00AF483E" w14:paraId="2D931D9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09107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E230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6D84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4780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712B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76201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9693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81420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B576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42287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9524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011493</w:t>
            </w:r>
          </w:p>
        </w:tc>
      </w:tr>
      <w:tr w:rsidR="00AF483E" w14:paraId="78D313A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FE230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6782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F46A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4967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97A2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42308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2F58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50736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58B5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11465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25FF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699637</w:t>
            </w:r>
          </w:p>
        </w:tc>
      </w:tr>
      <w:tr w:rsidR="00AF483E" w14:paraId="18D080A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4A669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35BF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0DFA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8187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62B2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40913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5C07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94096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900F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4862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9F35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332015</w:t>
            </w:r>
          </w:p>
        </w:tc>
      </w:tr>
      <w:tr w:rsidR="00AF483E" w14:paraId="5E5881C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1E4E8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ACE2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8164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7611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0A0D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1126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AEF8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66484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7014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0706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DF6C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154569</w:t>
            </w:r>
          </w:p>
        </w:tc>
      </w:tr>
      <w:tr w:rsidR="00AF483E" w14:paraId="6D5200D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478CA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EC25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58EC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8104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6D4D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4809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4B2A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56704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B841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3376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BFE2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8624168</w:t>
            </w:r>
          </w:p>
        </w:tc>
      </w:tr>
      <w:tr w:rsidR="00AF483E" w14:paraId="0BAB25B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DF752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3472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1DAC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1180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7EF8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46547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1AC2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96525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A3E0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8154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F96B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115515</w:t>
            </w:r>
          </w:p>
        </w:tc>
      </w:tr>
      <w:tr w:rsidR="00AF483E" w14:paraId="6DFF591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FD1EA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1F97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138F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22691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64A6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35159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42BB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12468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139C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36741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71E8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3357703</w:t>
            </w:r>
          </w:p>
        </w:tc>
      </w:tr>
      <w:tr w:rsidR="00AF483E" w14:paraId="191F064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80912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0D43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E9AF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5247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05F8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89422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1994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43695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6566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2290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1559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559396</w:t>
            </w:r>
          </w:p>
        </w:tc>
      </w:tr>
      <w:tr w:rsidR="00AF483E" w14:paraId="09B5371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6410B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6A51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CE30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9397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36C9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50006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E523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64397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7CE0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4715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ABB1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528591</w:t>
            </w:r>
          </w:p>
        </w:tc>
      </w:tr>
      <w:tr w:rsidR="00AF483E" w14:paraId="06821EE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8102E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C64C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6830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2060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0C40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07543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1643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48693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2D7D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9265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4148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224336</w:t>
            </w:r>
          </w:p>
        </w:tc>
      </w:tr>
      <w:tr w:rsidR="00AF483E" w14:paraId="57216C3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8E78A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C319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AF98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3094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6A65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51224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C3B8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27972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97AA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8539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866D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170516</w:t>
            </w:r>
          </w:p>
        </w:tc>
      </w:tr>
      <w:tr w:rsidR="00AF483E" w14:paraId="2AFC74C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841E7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60D1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5D81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4520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2C0E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33843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3F16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1135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426C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4539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55C8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222947</w:t>
            </w:r>
          </w:p>
        </w:tc>
      </w:tr>
      <w:tr w:rsidR="00AF483E" w14:paraId="4EC4B5C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21924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9A28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0CD2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8390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F2A0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6551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0732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71838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19A4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9844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D6FD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325859</w:t>
            </w:r>
          </w:p>
        </w:tc>
      </w:tr>
      <w:tr w:rsidR="00AF483E" w14:paraId="49D611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B7DB3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6323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4697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76659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2567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99967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F851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43337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4B6C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8765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8469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0122772</w:t>
            </w:r>
          </w:p>
        </w:tc>
      </w:tr>
      <w:tr w:rsidR="00AF483E" w14:paraId="42CF7C6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46729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A99E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34B7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26758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6BDF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4351758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6CF4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08416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E6F4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28951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3A76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64139974</w:t>
            </w:r>
          </w:p>
        </w:tc>
      </w:tr>
      <w:tr w:rsidR="00AF483E" w14:paraId="4715A10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CE477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CEFB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8B13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0557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7842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41282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AD9D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6428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9151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8179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E382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007724</w:t>
            </w:r>
          </w:p>
        </w:tc>
      </w:tr>
      <w:tr w:rsidR="00AF483E" w14:paraId="1BF6D28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3CF54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E142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B925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62102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F066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530374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A132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90934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24D9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93428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B507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1264599</w:t>
            </w:r>
          </w:p>
        </w:tc>
      </w:tr>
      <w:tr w:rsidR="00AF483E" w14:paraId="558838F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6F82C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CF72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77EA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9785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6452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70534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BA2F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37267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C5EB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0829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E894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327710</w:t>
            </w:r>
          </w:p>
        </w:tc>
      </w:tr>
      <w:tr w:rsidR="00AF483E" w14:paraId="1166D64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5FD45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6B91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BBC4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85246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69CE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1391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27AC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26145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0270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0778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A4F5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200505</w:t>
            </w:r>
          </w:p>
        </w:tc>
      </w:tr>
      <w:tr w:rsidR="00AF483E" w14:paraId="03DC98E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136DF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3645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2645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.578979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322D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0381603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0398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459180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0EF9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.909451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89FD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16686904</w:t>
            </w:r>
          </w:p>
        </w:tc>
      </w:tr>
      <w:tr w:rsidR="00AF483E" w14:paraId="6B45B15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0E257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13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3210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A707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85246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DD4A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38201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78C5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28574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31B2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4265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951B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337529</w:t>
            </w:r>
          </w:p>
        </w:tc>
      </w:tr>
      <w:tr w:rsidR="00AF483E" w14:paraId="106BA69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BB22C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6DA3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29C0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19535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BAB2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33843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5EE6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03849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C2EB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4539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C165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222947</w:t>
            </w:r>
          </w:p>
        </w:tc>
      </w:tr>
      <w:tr w:rsidR="00AF483E" w14:paraId="788DD33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CE2DA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E087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C728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8104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7627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19442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C330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06160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3A91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8343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F0B6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554527</w:t>
            </w:r>
          </w:p>
        </w:tc>
      </w:tr>
      <w:tr w:rsidR="00AF483E" w14:paraId="60057D9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3ED47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DF43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3E4C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54862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01A7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985882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8B38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56274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FC87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0338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F14C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7683800</w:t>
            </w:r>
          </w:p>
        </w:tc>
      </w:tr>
      <w:tr w:rsidR="00AF483E" w14:paraId="2CA225D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DAF2E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9B4D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08FB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89886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B483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5932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386E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76045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E6C7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24301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90AF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756214</w:t>
            </w:r>
          </w:p>
        </w:tc>
      </w:tr>
      <w:tr w:rsidR="00AF483E" w14:paraId="28CB32B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3938A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22A9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CE4D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35143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6CD2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65251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CA54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69891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249A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09226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4A48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2127676</w:t>
            </w:r>
          </w:p>
        </w:tc>
      </w:tr>
      <w:tr w:rsidR="00AF483E" w14:paraId="18BBA9E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66521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B194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92A6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6515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1B06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7284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DBEB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9230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E265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7452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6250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711717</w:t>
            </w:r>
          </w:p>
        </w:tc>
      </w:tr>
      <w:tr w:rsidR="00AF483E" w14:paraId="6C43CD2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27190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C653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7FDA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89886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EB8D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37762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91AB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47876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7EE4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93039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0328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248524</w:t>
            </w:r>
          </w:p>
        </w:tc>
      </w:tr>
      <w:tr w:rsidR="00AF483E" w14:paraId="278F27E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02218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0CFD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6F8C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28111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6A82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46772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1646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43433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8943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0236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FEA1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911782</w:t>
            </w:r>
          </w:p>
        </w:tc>
      </w:tr>
      <w:tr w:rsidR="00AF483E" w14:paraId="50224F8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9F984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6C8B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318C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0116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E0C3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89901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C5BC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71125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D80A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3685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1900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429451</w:t>
            </w:r>
          </w:p>
        </w:tc>
      </w:tr>
      <w:tr w:rsidR="00AF483E" w14:paraId="4016BAE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F52B3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C6E3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1877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7798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9EF1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034278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9CC9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35629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F6B6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65905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CC13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4095034</w:t>
            </w:r>
          </w:p>
        </w:tc>
      </w:tr>
      <w:tr w:rsidR="00AF483E" w14:paraId="4CF2F83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30BF5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C786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844B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5247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5F4F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33843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844D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28137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A78B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4539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8D61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222947</w:t>
            </w:r>
          </w:p>
        </w:tc>
      </w:tr>
      <w:tr w:rsidR="00AF483E" w14:paraId="75331F0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02979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345D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E7CE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2229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F2C3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27948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33E7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39434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4813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3454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2F3C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213486</w:t>
            </w:r>
          </w:p>
        </w:tc>
      </w:tr>
      <w:tr w:rsidR="00AF483E" w14:paraId="7C368CF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53A2A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8624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20B6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2668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0EA8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74761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51FA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54807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05C8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0427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EC38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452485</w:t>
            </w:r>
          </w:p>
        </w:tc>
      </w:tr>
      <w:tr w:rsidR="00AF483E" w14:paraId="2521BA0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3CBF0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DFAE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3ADE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11212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7405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6514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0568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04697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805F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9076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E108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395263</w:t>
            </w:r>
          </w:p>
        </w:tc>
      </w:tr>
      <w:tr w:rsidR="00AF483E" w14:paraId="7CDAF86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9EA97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C7C3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9DE8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2668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E2CA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98758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6ED5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83909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045B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48011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3F6A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950589</w:t>
            </w:r>
          </w:p>
        </w:tc>
      </w:tr>
      <w:tr w:rsidR="00AF483E" w14:paraId="39B6E1F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7777B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D35E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E7AC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8104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D7F4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2818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D2D2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54714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DE00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0637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CAD0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2499972</w:t>
            </w:r>
          </w:p>
        </w:tc>
      </w:tr>
      <w:tr w:rsidR="00AF483E" w14:paraId="20D6934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8078B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7FF5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0207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5289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F154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102246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3552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65065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BD04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38499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591D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8194998</w:t>
            </w:r>
          </w:p>
        </w:tc>
      </w:tr>
      <w:tr w:rsidR="00AF483E" w14:paraId="4EBFBA9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2DC1C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3586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6F9A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283512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8484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818322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DE8C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98319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BD7A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18453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2392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4521064</w:t>
            </w:r>
          </w:p>
        </w:tc>
      </w:tr>
      <w:tr w:rsidR="00AF483E" w14:paraId="27910EC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C66ED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C295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F151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30765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E24C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870520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A131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43713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EA0E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36453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4015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3765037</w:t>
            </w:r>
          </w:p>
        </w:tc>
      </w:tr>
      <w:tr w:rsidR="00AF483E" w14:paraId="5C43C2A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2EF94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2E0C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90D9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323855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E9ED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7051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5A24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466804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24BC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0422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519E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367945</w:t>
            </w:r>
          </w:p>
        </w:tc>
      </w:tr>
      <w:tr w:rsidR="00AF483E" w14:paraId="21E83E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E9057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670B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208A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1379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6D5B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49679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5D82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6411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5C43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3925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A2C1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601063</w:t>
            </w:r>
          </w:p>
        </w:tc>
      </w:tr>
      <w:tr w:rsidR="00AF483E" w14:paraId="387A5D1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5B28D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DD73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9EEB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66466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CDF8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30123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B20E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465460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EF71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2641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D0B3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338316</w:t>
            </w:r>
          </w:p>
        </w:tc>
      </w:tr>
      <w:tr w:rsidR="00AF483E" w14:paraId="2A45BCD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95150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95E3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50F7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112447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3B92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91597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61B8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496711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EB4A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60184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9C25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813502</w:t>
            </w:r>
          </w:p>
        </w:tc>
      </w:tr>
      <w:tr w:rsidR="00AF483E" w14:paraId="1FCAD35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06A2D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5392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32B3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82929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0C2D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50636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33B2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77865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4281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5917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8030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421032</w:t>
            </w:r>
          </w:p>
        </w:tc>
      </w:tr>
      <w:tr w:rsidR="00AF483E" w14:paraId="0F6D74D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319AB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CAEA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8D32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8683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C7B3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42457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4903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55562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1946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6928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A921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156346</w:t>
            </w:r>
          </w:p>
        </w:tc>
      </w:tr>
      <w:tr w:rsidR="00AF483E" w14:paraId="5ECE759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527EE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F132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1B8C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8193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E507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6009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5FB3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2183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8056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6431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86F0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6558875</w:t>
            </w:r>
          </w:p>
        </w:tc>
      </w:tr>
      <w:tr w:rsidR="00AF483E" w14:paraId="3FDCCEC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18260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CA3E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D5FE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3030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7F27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175197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2A05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04489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12CE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617060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7F47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7333337</w:t>
            </w:r>
          </w:p>
        </w:tc>
      </w:tr>
      <w:tr w:rsidR="00AF483E" w14:paraId="166E4BD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4F52C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C137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7948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34691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D42F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09088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2029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53782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F075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4418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CAAD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739911</w:t>
            </w:r>
          </w:p>
        </w:tc>
      </w:tr>
      <w:tr w:rsidR="00AF483E" w14:paraId="04495EB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060FA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6E81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6395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5102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75EA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5616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B510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9486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3B51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4640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A1B9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659161</w:t>
            </w:r>
          </w:p>
        </w:tc>
      </w:tr>
      <w:tr w:rsidR="00AF483E" w14:paraId="47AE7DD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DC47A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A564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15F2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002099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0B14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82172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30EE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80072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378E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06803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5493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5754129</w:t>
            </w:r>
          </w:p>
        </w:tc>
      </w:tr>
      <w:tr w:rsidR="00AF483E" w14:paraId="7874DC6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C1D87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ECD9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6AFC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50406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772B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944248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BF63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44018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56AB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42908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0442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594103</w:t>
            </w:r>
          </w:p>
        </w:tc>
      </w:tr>
      <w:tr w:rsidR="00AF483E" w14:paraId="428CBB4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63884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38A5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29D2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751299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7DC2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319773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8D64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431526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4E93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26879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6C3D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41266743</w:t>
            </w:r>
          </w:p>
        </w:tc>
      </w:tr>
      <w:tr w:rsidR="00AF483E" w14:paraId="17ADBF5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BF903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19A9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7C98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2346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FF3F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13068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33E6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11039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2042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7568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A616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504512</w:t>
            </w:r>
          </w:p>
        </w:tc>
      </w:tr>
      <w:tr w:rsidR="00AF483E" w14:paraId="1FA40D6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F919A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17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D1FE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1EAA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95779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6CD9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3023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D58E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87243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D668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1776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65D4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426993</w:t>
            </w:r>
          </w:p>
        </w:tc>
      </w:tr>
      <w:tr w:rsidR="00AF483E" w14:paraId="17085B2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3A42B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22AE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9687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1180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C85B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8998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5D1D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92182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5075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16722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A8D5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127398</w:t>
            </w:r>
          </w:p>
        </w:tc>
      </w:tr>
      <w:tr w:rsidR="00AF483E" w14:paraId="1AAE257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69D95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7386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0C01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1180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9A9A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394057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1B5F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88225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387A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96545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C027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8226623</w:t>
            </w:r>
          </w:p>
        </w:tc>
      </w:tr>
      <w:tr w:rsidR="00AF483E" w14:paraId="701C5D0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5E09C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EA4D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994F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89886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7B3D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91404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EDA1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59253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55C1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8265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FFCB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001529</w:t>
            </w:r>
          </w:p>
        </w:tc>
      </w:tr>
      <w:tr w:rsidR="00AF483E" w14:paraId="149BEE2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B28AF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D639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7B0E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7931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F0C6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46438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F8D0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03287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5D48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3567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B0B8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572027</w:t>
            </w:r>
          </w:p>
        </w:tc>
      </w:tr>
      <w:tr w:rsidR="00AF483E" w14:paraId="591E28F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D0BB8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AF86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D989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87607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7315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59142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1519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428306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8F4F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7907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DCEA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4392135</w:t>
            </w:r>
          </w:p>
        </w:tc>
      </w:tr>
      <w:tr w:rsidR="00AF483E" w14:paraId="3018B3A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5156E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410D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C1BF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25749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CA6A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39398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72EC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81809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E669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3407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7B45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447193</w:t>
            </w:r>
          </w:p>
        </w:tc>
      </w:tr>
      <w:tr w:rsidR="00AF483E" w14:paraId="197514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EB0AF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5957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8C61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8235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74DA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45220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F662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86286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1BD3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7641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9851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140250</w:t>
            </w:r>
          </w:p>
        </w:tc>
      </w:tr>
      <w:tr w:rsidR="00AF483E" w14:paraId="1CD6C83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B91FF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F7E6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4EAA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1379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F39D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78499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F9A2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53529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E4B0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37137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6481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856273</w:t>
            </w:r>
          </w:p>
        </w:tc>
      </w:tr>
      <w:tr w:rsidR="00AF483E" w14:paraId="7914681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6CCAB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DDD6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6B7E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7567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EBA8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147570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B016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447189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4EB9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41482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3B9D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8803160</w:t>
            </w:r>
          </w:p>
        </w:tc>
      </w:tr>
      <w:tr w:rsidR="00AF483E" w14:paraId="2B86AD9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EEB46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F103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297B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48292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7296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85873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0708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70294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E594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8995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815A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817919</w:t>
            </w:r>
          </w:p>
        </w:tc>
      </w:tr>
      <w:tr w:rsidR="00AF483E" w14:paraId="176B001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8BF53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E4CC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84C2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9397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35F1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15461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7731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37851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C5FC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2920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7D0D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017155</w:t>
            </w:r>
          </w:p>
        </w:tc>
      </w:tr>
      <w:tr w:rsidR="00AF483E" w14:paraId="011A027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EEE83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3906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AE92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0055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47C9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77188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0CAB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67663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164F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8657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01FB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9678012</w:t>
            </w:r>
          </w:p>
        </w:tc>
      </w:tr>
      <w:tr w:rsidR="00AF483E" w14:paraId="2351612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DDC71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FE34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2C24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96391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8557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246339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7AB9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50052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376B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151334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231E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4134356</w:t>
            </w:r>
          </w:p>
        </w:tc>
      </w:tr>
      <w:tr w:rsidR="00AF483E" w14:paraId="1A42BF1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4080C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D178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07DA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3996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4611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06992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1931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3297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8C5C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29465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D02C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193243</w:t>
            </w:r>
          </w:p>
        </w:tc>
      </w:tr>
      <w:tr w:rsidR="00AF483E" w14:paraId="15D5F5A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DAA48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9ADB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D0D6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.858999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B1D5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297583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4DAD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470759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FD07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247150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12FF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1236613</w:t>
            </w:r>
          </w:p>
        </w:tc>
      </w:tr>
      <w:tr w:rsidR="00AF483E" w14:paraId="14F519C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C3D56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29F9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65E0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7567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70BA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002878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BB4A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67279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3820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38788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308F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6178725</w:t>
            </w:r>
          </w:p>
        </w:tc>
      </w:tr>
      <w:tr w:rsidR="00AF483E" w14:paraId="371A124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9EB3E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C62E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FDE3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2060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1764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33843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722A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8676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CFFE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4539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6F40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222947</w:t>
            </w:r>
          </w:p>
        </w:tc>
      </w:tr>
      <w:tr w:rsidR="00AF483E" w14:paraId="677D63D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E3BC2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B1BA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3DD7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3030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7D87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04728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CBAC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72557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A4A4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0141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59F0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080396</w:t>
            </w:r>
          </w:p>
        </w:tc>
      </w:tr>
      <w:tr w:rsidR="00AF483E" w14:paraId="5459826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06CB0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C6DB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EEC7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676076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7A3E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98778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C054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886198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7DCD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4754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3C32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500083</w:t>
            </w:r>
          </w:p>
        </w:tc>
      </w:tr>
      <w:tr w:rsidR="00AF483E" w14:paraId="4A86A7F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8EB92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664B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7B26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9405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8B60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33843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0DA7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23979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EB9C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4539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DBB3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222947</w:t>
            </w:r>
          </w:p>
        </w:tc>
      </w:tr>
      <w:tr w:rsidR="00AF483E" w14:paraId="55F335D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AE57F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5824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7420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8235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0989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89858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DC14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410750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0CB0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79222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EC2F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5874935</w:t>
            </w:r>
          </w:p>
        </w:tc>
      </w:tr>
      <w:tr w:rsidR="00AF483E" w14:paraId="0B54F1F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E65A6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A84F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094D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45716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ED0B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0430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E0BA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34713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6077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8906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C7F0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195421</w:t>
            </w:r>
          </w:p>
        </w:tc>
      </w:tr>
      <w:tr w:rsidR="00AF483E" w14:paraId="3162348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4D37C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6995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8BF0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951410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A2D1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19670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5C53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413174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0C9B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1511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B316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242210</w:t>
            </w:r>
          </w:p>
        </w:tc>
      </w:tr>
      <w:tr w:rsidR="00AF483E" w14:paraId="6EADCF8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F8551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85C9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89AF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92722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1032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32574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5BCA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60534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622A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2076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0D6A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443829</w:t>
            </w:r>
          </w:p>
        </w:tc>
      </w:tr>
      <w:tr w:rsidR="00AF483E" w14:paraId="112EFEE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CFF4F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A62D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1E8F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7611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77D2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58924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CF69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81718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1004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3869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9640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791557</w:t>
            </w:r>
          </w:p>
        </w:tc>
      </w:tr>
      <w:tr w:rsidR="00AF483E" w14:paraId="322431C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2F4DD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D6B0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4719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5871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B890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33843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93F3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32487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E5D3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4539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DCA1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222947</w:t>
            </w:r>
          </w:p>
        </w:tc>
      </w:tr>
      <w:tr w:rsidR="00AF483E" w14:paraId="7A17937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1968B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6C5F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9C46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12925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364A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20218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D650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39096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CC93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8417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52A1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562586</w:t>
            </w:r>
          </w:p>
        </w:tc>
      </w:tr>
      <w:tr w:rsidR="00AF483E" w14:paraId="0BEF79B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58023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EB44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AEA2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32728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958E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63007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77BB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53572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69A6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6083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1579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651853</w:t>
            </w:r>
          </w:p>
        </w:tc>
      </w:tr>
      <w:tr w:rsidR="00AF483E" w14:paraId="49F541B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D1CD7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7EF6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D5E0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80584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0385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39818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2D74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83397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D772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22178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5925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578549</w:t>
            </w:r>
          </w:p>
        </w:tc>
      </w:tr>
      <w:tr w:rsidR="00AF483E" w14:paraId="4FEEE61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0E6CC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4D39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9A7B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8330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6FBF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89422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0D7F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90612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F238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2290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5D8C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559396</w:t>
            </w:r>
          </w:p>
        </w:tc>
      </w:tr>
      <w:tr w:rsidR="00AF483E" w14:paraId="09DA653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AFDEF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EA1C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4DBC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8235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4269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38889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D188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85653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6F78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0592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61A3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718524</w:t>
            </w:r>
          </w:p>
        </w:tc>
      </w:tr>
      <w:tr w:rsidR="00AF483E" w14:paraId="4675222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A697F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4330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BA13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8439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7C90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89531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C39B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30513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3C71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0124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D32D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778139</w:t>
            </w:r>
          </w:p>
        </w:tc>
      </w:tr>
      <w:tr w:rsidR="00AF483E" w14:paraId="0B1DDC7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6ABC3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65B8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5E92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6726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37E2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09827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EB80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5744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BDFB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7204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78BE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476090</w:t>
            </w:r>
          </w:p>
        </w:tc>
      </w:tr>
      <w:tr w:rsidR="00AF483E" w14:paraId="39BD651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39FB2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20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936A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6D79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317166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E1B2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50331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9130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62133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F037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2568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81CD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2749730</w:t>
            </w:r>
          </w:p>
        </w:tc>
      </w:tr>
      <w:tr w:rsidR="00AF483E" w14:paraId="3466826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1DC9A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1349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06D4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82616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0296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53399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4FA0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87276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CF9D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5326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D1E5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535369</w:t>
            </w:r>
          </w:p>
        </w:tc>
      </w:tr>
      <w:tr w:rsidR="00AF483E" w14:paraId="095428B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BA5C3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42FE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19FE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69717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3A39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07282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B35D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8988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198B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30490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01B3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840747</w:t>
            </w:r>
          </w:p>
        </w:tc>
      </w:tr>
      <w:tr w:rsidR="00AF483E" w14:paraId="1788E68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CAA9B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0BC9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4E28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1345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68C8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28014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D721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31455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1B0B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2873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8E13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272973</w:t>
            </w:r>
          </w:p>
        </w:tc>
      </w:tr>
      <w:tr w:rsidR="00AF483E" w14:paraId="0598E46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A0138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E4C7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C1BB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7736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50EF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00582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F31A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7677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4AE7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7368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9844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274783</w:t>
            </w:r>
          </w:p>
        </w:tc>
      </w:tr>
      <w:tr w:rsidR="00AF483E" w14:paraId="554F743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57E44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1934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0603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3679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D053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703606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1FC0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33319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26AD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293405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E1C5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4731543</w:t>
            </w:r>
          </w:p>
        </w:tc>
      </w:tr>
      <w:tr w:rsidR="00AF483E" w14:paraId="2A3D927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429DB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DADF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AA73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9743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1032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45220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686D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25221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37FA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7641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93B9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140250</w:t>
            </w:r>
          </w:p>
        </w:tc>
      </w:tr>
      <w:tr w:rsidR="00AF483E" w14:paraId="1EF3194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727DE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A111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300E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25749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A0EA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47134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5E68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91035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EE89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5249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2F19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6417731</w:t>
            </w:r>
          </w:p>
        </w:tc>
      </w:tr>
      <w:tr w:rsidR="00AF483E" w14:paraId="2861315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F1C71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3D55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0479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9040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C4FA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41391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CA85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34901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6B5F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5708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4C26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256946</w:t>
            </w:r>
          </w:p>
        </w:tc>
      </w:tr>
      <w:tr w:rsidR="00AF483E" w14:paraId="4EB29C7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3AF8C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AB5B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DDAF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9128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9D91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19670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D91D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97161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3DA5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1511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0A42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242210</w:t>
            </w:r>
          </w:p>
        </w:tc>
      </w:tr>
      <w:tr w:rsidR="00AF483E" w14:paraId="57E6A46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528D5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811A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E559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71969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AB98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09457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FAD7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51023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20ED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2989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32B8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890201</w:t>
            </w:r>
          </w:p>
        </w:tc>
      </w:tr>
      <w:tr w:rsidR="00AF483E" w14:paraId="3EE552B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63DA0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3A27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1A4C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6515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FD18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267648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AEB1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70249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D185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85840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F25C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6768909</w:t>
            </w:r>
          </w:p>
        </w:tc>
      </w:tr>
      <w:tr w:rsidR="00AF483E" w14:paraId="1B6869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EA2E8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AB71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1C5E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70350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5210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17006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4103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8649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21AD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3962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006D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943875</w:t>
            </w:r>
          </w:p>
        </w:tc>
      </w:tr>
      <w:tr w:rsidR="00AF483E" w14:paraId="75C2D4B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FA448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8844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C9C5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4337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9DC0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5435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EF3C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21097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FB91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7099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0256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377137</w:t>
            </w:r>
          </w:p>
        </w:tc>
      </w:tr>
      <w:tr w:rsidR="00AF483E" w14:paraId="3E0A294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E66D2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A3CC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E780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8340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28E4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8113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D93B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40226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CD87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5195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E47F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103119</w:t>
            </w:r>
          </w:p>
        </w:tc>
      </w:tr>
      <w:tr w:rsidR="00AF483E" w14:paraId="43FE7B5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6DEB3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A6A6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47F9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3679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3D54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3108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E1F6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29428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CB8B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5648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B5F1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056789</w:t>
            </w:r>
          </w:p>
        </w:tc>
      </w:tr>
      <w:tr w:rsidR="00AF483E" w14:paraId="6D7B9C4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4CE89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7081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1667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1345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9E4E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8294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3D6A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76948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18D8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1553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28E2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503461</w:t>
            </w:r>
          </w:p>
        </w:tc>
      </w:tr>
      <w:tr w:rsidR="00AF483E" w14:paraId="3498E89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A27BF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DE7B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3354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8104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455A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43306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A8FE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56226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41D8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7823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1A9A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083747</w:t>
            </w:r>
          </w:p>
        </w:tc>
      </w:tr>
      <w:tr w:rsidR="00AF483E" w14:paraId="2326F2B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91EDC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ED46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B2A9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640010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10C8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81312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FA66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05869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3179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15769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1950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049353</w:t>
            </w:r>
          </w:p>
        </w:tc>
      </w:tr>
      <w:tr w:rsidR="00AF483E" w14:paraId="5FFD90D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83970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A396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C8F2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12925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1CD6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24597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5EBD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19534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A25E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4909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0655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001054</w:t>
            </w:r>
          </w:p>
        </w:tc>
      </w:tr>
      <w:tr w:rsidR="00AF483E" w14:paraId="6DD93A6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DAA29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FF34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8868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4489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1F5C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982419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1AA0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13752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84C4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61439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7DC4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3504385</w:t>
            </w:r>
          </w:p>
        </w:tc>
      </w:tr>
      <w:tr w:rsidR="00AF483E" w14:paraId="31657E2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1A1EE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4600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8E34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6726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7A17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37878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E4E1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92939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B518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4104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7054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347100</w:t>
            </w:r>
          </w:p>
        </w:tc>
      </w:tr>
      <w:tr w:rsidR="00AF483E" w14:paraId="2CA4842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DA549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0666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9536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498742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4A36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619247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0B54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36817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C5BF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98259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5AC0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2559009</w:t>
            </w:r>
          </w:p>
        </w:tc>
      </w:tr>
      <w:tr w:rsidR="00AF483E" w14:paraId="18998BA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E6F48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49B3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7332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5051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72D2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11481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F8C1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16096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19E8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1991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F657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6030505</w:t>
            </w:r>
          </w:p>
        </w:tc>
      </w:tr>
      <w:tr w:rsidR="00AF483E" w14:paraId="4195AEB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59049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697B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B88A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9126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9902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28317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1471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23705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4BD5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6708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595E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895498</w:t>
            </w:r>
          </w:p>
        </w:tc>
      </w:tr>
      <w:tr w:rsidR="00AF483E" w14:paraId="3EBE056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65B91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DDFD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4AB6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9397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429C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254683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8AD7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76070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8324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84739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1C67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6619742</w:t>
            </w:r>
          </w:p>
        </w:tc>
      </w:tr>
      <w:tr w:rsidR="00AF483E" w14:paraId="08AED77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AE352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DD4C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DB19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8235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627B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14395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2D17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13203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F788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2311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363C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056717</w:t>
            </w:r>
          </w:p>
        </w:tc>
      </w:tr>
      <w:tr w:rsidR="00AF483E" w14:paraId="4C137E4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68D09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C4D7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9B53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8193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E87A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66473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C023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71545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112E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0277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3FA7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301734</w:t>
            </w:r>
          </w:p>
        </w:tc>
      </w:tr>
      <w:tr w:rsidR="00AF483E" w14:paraId="6EFE75E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2E0BB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7E00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F8D4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9785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FB71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78850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413C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28099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B0EB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7142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49F9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862809</w:t>
            </w:r>
          </w:p>
        </w:tc>
      </w:tr>
      <w:tr w:rsidR="00AF483E" w14:paraId="56BFE7B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2FD88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681E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540D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46654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8707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803998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355C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33745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3BF3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13401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06CB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4739800</w:t>
            </w:r>
          </w:p>
        </w:tc>
      </w:tr>
      <w:tr w:rsidR="00AF483E" w14:paraId="1B29FA2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B2A13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3082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0CEC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85092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DDD5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408901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560A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55798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D0D0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83038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E88B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9874129</w:t>
            </w:r>
          </w:p>
        </w:tc>
      </w:tr>
      <w:tr w:rsidR="00AF483E" w14:paraId="3708AE5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46ECB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7B97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6774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3030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E7A0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82509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0BC9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24779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4271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8128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141F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837344</w:t>
            </w:r>
          </w:p>
        </w:tc>
      </w:tr>
      <w:tr w:rsidR="00AF483E" w14:paraId="3C7CBB6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31609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6C5E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6853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81076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5853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16527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8F0F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79423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5490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4464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2B12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884134</w:t>
            </w:r>
          </w:p>
        </w:tc>
      </w:tr>
      <w:tr w:rsidR="00AF483E" w14:paraId="03386A2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82F41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0203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3C32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0676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7CD3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86553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D9FD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07978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CD44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3183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C3CA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6412753</w:t>
            </w:r>
          </w:p>
        </w:tc>
      </w:tr>
      <w:tr w:rsidR="00AF483E" w14:paraId="79AC05A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64CE5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23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FB4A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6DFA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4193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3712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31558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C897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68962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6C1D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7076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B480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923546</w:t>
            </w:r>
          </w:p>
        </w:tc>
      </w:tr>
      <w:tr w:rsidR="00AF483E" w14:paraId="1C9F7C7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76100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4CCC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4348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396693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49CC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139543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45AE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82738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3AC5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58759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BDBA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6914938</w:t>
            </w:r>
          </w:p>
        </w:tc>
      </w:tr>
      <w:tr w:rsidR="00AF483E" w14:paraId="223C1AA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D7709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B50B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92CB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288531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96F7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430464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9819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54515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1FFF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262320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A1DA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2377192</w:t>
            </w:r>
          </w:p>
        </w:tc>
      </w:tr>
      <w:tr w:rsidR="00AF483E" w14:paraId="03B92C6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6D79A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46DB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4C92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8390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918A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3972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76EC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84418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552F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3957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14CA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398730</w:t>
            </w:r>
          </w:p>
        </w:tc>
      </w:tr>
      <w:tr w:rsidR="00AF483E" w14:paraId="67BB826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1E94A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DBFD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9C9C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0599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1B14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41391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DE4B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6460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FFD6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5708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D6F6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256946</w:t>
            </w:r>
          </w:p>
        </w:tc>
      </w:tr>
      <w:tr w:rsidR="00AF483E" w14:paraId="1693275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F87D8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943F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48AF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7567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7B58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33843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EF99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4183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DF30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4539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5AB9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222947</w:t>
            </w:r>
          </w:p>
        </w:tc>
      </w:tr>
      <w:tr w:rsidR="00AF483E" w14:paraId="2F903FA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6587B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843A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D180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5871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4AE6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342955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665D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21576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2946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89111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7362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947945</w:t>
            </w:r>
          </w:p>
        </w:tc>
      </w:tr>
      <w:tr w:rsidR="00AF483E" w14:paraId="290349E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BE5DA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06F5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0847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5646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AD87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249891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2E31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40657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36A8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55105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FC60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9487279</w:t>
            </w:r>
          </w:p>
        </w:tc>
      </w:tr>
      <w:tr w:rsidR="00AF483E" w14:paraId="6D513E6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E3751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35DE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9CD0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3030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E4DF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92294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6C83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13800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EDDB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9574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09B4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888451</w:t>
            </w:r>
          </w:p>
        </w:tc>
      </w:tr>
      <w:tr w:rsidR="00AF483E" w14:paraId="5A193AD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0D376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8301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D6CA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9397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2692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8257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CFAA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1140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C7BE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8513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F272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800035</w:t>
            </w:r>
          </w:p>
        </w:tc>
      </w:tr>
      <w:tr w:rsidR="00AF483E" w14:paraId="63A08F8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4F400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B9D0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7B86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3030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E113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96971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B745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16667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04BE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2265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1B41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712846</w:t>
            </w:r>
          </w:p>
        </w:tc>
      </w:tr>
      <w:tr w:rsidR="00AF483E" w14:paraId="6340F68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1AFE8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6997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ED9A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28738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3CA2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820657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2163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53327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ED47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59910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EF9C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40422067</w:t>
            </w:r>
          </w:p>
        </w:tc>
      </w:tr>
      <w:tr w:rsidR="00AF483E" w14:paraId="005DB8C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E3E98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6479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8C01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56271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2C5F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331095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4CD4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76837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7D92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64214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66D7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0200479</w:t>
            </w:r>
          </w:p>
        </w:tc>
      </w:tr>
      <w:tr w:rsidR="00AF483E" w14:paraId="7061B79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68679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DE71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A83C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8235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17E9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156603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62C4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07424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26B9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67735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9DFF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358486</w:t>
            </w:r>
          </w:p>
        </w:tc>
      </w:tr>
      <w:tr w:rsidR="00AF483E" w14:paraId="1395C89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FCDD1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E684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6B87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91783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26F4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71411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78E3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24642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A994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4108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A185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017395</w:t>
            </w:r>
          </w:p>
        </w:tc>
      </w:tr>
      <w:tr w:rsidR="00AF483E" w14:paraId="29E894C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43DCD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0871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EC1F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6069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72E7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41662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3327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61902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6EAC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33196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DFE8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513572</w:t>
            </w:r>
          </w:p>
        </w:tc>
      </w:tr>
      <w:tr w:rsidR="00AF483E" w14:paraId="49E330A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AA07B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A9C6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35BD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38863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A6FA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43295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EBB9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95568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43F0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99827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6C32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8676291</w:t>
            </w:r>
          </w:p>
        </w:tc>
      </w:tr>
      <w:tr w:rsidR="00AF483E" w14:paraId="3A3EDB0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BCE9F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C914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27B5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8492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7293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96080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9F0D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8884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DF6C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7544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5BA7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167150</w:t>
            </w:r>
          </w:p>
        </w:tc>
      </w:tr>
      <w:tr w:rsidR="00AF483E" w14:paraId="009353C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86535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B2B1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462A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4079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DE48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3671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949E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0408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A3C4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2493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C56A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484979</w:t>
            </w:r>
          </w:p>
        </w:tc>
      </w:tr>
      <w:tr w:rsidR="00AF483E" w14:paraId="4B96F68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F025B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7A45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D3DF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14474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2608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264947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1725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12020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1651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80215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3BF7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277409</w:t>
            </w:r>
          </w:p>
        </w:tc>
      </w:tr>
      <w:tr w:rsidR="00AF483E" w14:paraId="32C0284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97DB2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33D2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13C2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04568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091A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804150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5186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24153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8F04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45973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9EDE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485709</w:t>
            </w:r>
          </w:p>
        </w:tc>
      </w:tr>
      <w:tr w:rsidR="00AF483E" w14:paraId="4873E43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0D69B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0C67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E730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12925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493C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25104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A24A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695849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0FCD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8343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4169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667763</w:t>
            </w:r>
          </w:p>
        </w:tc>
      </w:tr>
      <w:tr w:rsidR="00AF483E" w14:paraId="59C07B0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106B3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2B89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4E58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8558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A78F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40434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270B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05485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E300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3906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961C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418014</w:t>
            </w:r>
          </w:p>
        </w:tc>
      </w:tr>
      <w:tr w:rsidR="00AF483E" w14:paraId="47F136C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83D22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718D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608C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78239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F285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72321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FFA1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411007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E2BE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25714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BDC3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875015</w:t>
            </w:r>
          </w:p>
        </w:tc>
      </w:tr>
      <w:tr w:rsidR="00AF483E" w14:paraId="048302B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BCFFE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7114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1C8B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28738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2DE7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30341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10B0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75704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4EF0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6499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795A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956827</w:t>
            </w:r>
          </w:p>
        </w:tc>
      </w:tr>
      <w:tr w:rsidR="00AF483E" w14:paraId="3C41FC7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10C34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3A58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73AF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61715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30A4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9336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2C9C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27620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783E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2635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02D2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603675</w:t>
            </w:r>
          </w:p>
        </w:tc>
      </w:tr>
      <w:tr w:rsidR="00AF483E" w14:paraId="7F657C4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A7E57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E49C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545A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385720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20BA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5042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996D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66470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0216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55378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19D7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470647</w:t>
            </w:r>
          </w:p>
        </w:tc>
      </w:tr>
      <w:tr w:rsidR="00AF483E" w14:paraId="08D7636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35D07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FA9D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888E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6536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DCCB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74619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84A2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9074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65F5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1279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7E78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364448</w:t>
            </w:r>
          </w:p>
        </w:tc>
      </w:tr>
      <w:tr w:rsidR="00AF483E" w14:paraId="4D43F0A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A0E06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2E1E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5BB0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49229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97E6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234611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7769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74231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0A05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76735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9488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018710</w:t>
            </w:r>
          </w:p>
        </w:tc>
      </w:tr>
      <w:tr w:rsidR="00AF483E" w14:paraId="48B4625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27341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A6C2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7106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3700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23CE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841349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A675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70434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FCD9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34026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3DFA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3424323</w:t>
            </w:r>
          </w:p>
        </w:tc>
      </w:tr>
      <w:tr w:rsidR="00AF483E" w14:paraId="7508EEE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B2DD8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E252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816E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1034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69A6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26074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121D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28427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0566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1476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39E4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373792</w:t>
            </w:r>
          </w:p>
        </w:tc>
      </w:tr>
      <w:tr w:rsidR="00AF483E" w14:paraId="221A8F6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2C17E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213D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337E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44707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84CD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73804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C2BA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27327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7CD8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9182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7AF5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557799</w:t>
            </w:r>
          </w:p>
        </w:tc>
      </w:tr>
      <w:tr w:rsidR="00AF483E" w14:paraId="1E42A67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FFB9C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B8B4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03F5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31123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EFD9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65505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675F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65618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D61A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2876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C359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9813375</w:t>
            </w:r>
          </w:p>
        </w:tc>
      </w:tr>
      <w:tr w:rsidR="00AF483E" w14:paraId="047F34D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DF802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851D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D057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3030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C456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27839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3CBA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80246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C21F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5278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5009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028919</w:t>
            </w:r>
          </w:p>
        </w:tc>
      </w:tr>
      <w:tr w:rsidR="00AF483E" w14:paraId="5F4CA98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F1AE1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27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3AFA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AA54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3030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7000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3023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E196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30006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5EB6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1776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7DE1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426993</w:t>
            </w:r>
          </w:p>
        </w:tc>
      </w:tr>
      <w:tr w:rsidR="00AF483E" w14:paraId="1AF93A8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B1066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26E7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7A7C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24094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FF27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74392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92CD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13344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E260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7265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AC10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761290</w:t>
            </w:r>
          </w:p>
        </w:tc>
      </w:tr>
      <w:tr w:rsidR="00AF483E" w14:paraId="151E60D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64712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9DA0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346C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79799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2256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0938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6B26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48860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BDD5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1043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BB4A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083377</w:t>
            </w:r>
          </w:p>
        </w:tc>
      </w:tr>
      <w:tr w:rsidR="00AF483E" w14:paraId="17ED1C1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976BF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9F3F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5C31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0789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F1B1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85811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3E8F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2208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1A3B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8867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5E40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829496</w:t>
            </w:r>
          </w:p>
        </w:tc>
      </w:tr>
      <w:tr w:rsidR="00AF483E" w14:paraId="747251E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E5B51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64F5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231E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82929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45CB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88204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95CB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34108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A8F4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2180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AF20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546013</w:t>
            </w:r>
          </w:p>
        </w:tc>
      </w:tr>
      <w:tr w:rsidR="00AF483E" w14:paraId="01881F4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0BC4E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25FB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2029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1379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F677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22613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4D2E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39117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FFD1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6813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0C8C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770938</w:t>
            </w:r>
          </w:p>
        </w:tc>
      </w:tr>
      <w:tr w:rsidR="00AF483E" w14:paraId="489AB46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E2551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C75D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5FE5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39278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F124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0430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0C22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41151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8718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8906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BEC5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195421</w:t>
            </w:r>
          </w:p>
        </w:tc>
      </w:tr>
      <w:tr w:rsidR="00AF483E" w14:paraId="07FBE59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207B9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54BA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78AA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1361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2EAD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22901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D33B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9071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AD1E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4995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740B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958494</w:t>
            </w:r>
          </w:p>
        </w:tc>
      </w:tr>
      <w:tr w:rsidR="00AF483E" w14:paraId="4125B43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5A28F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5C28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8632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7567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5714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67212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ADBD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20846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3924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1117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49CC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232469</w:t>
            </w:r>
          </w:p>
        </w:tc>
      </w:tr>
      <w:tr w:rsidR="00AF483E" w14:paraId="4169619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E7E68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776B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5EC0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9785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1E09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9000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6980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09215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8558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4541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A5C4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346033</w:t>
            </w:r>
          </w:p>
        </w:tc>
      </w:tr>
      <w:tr w:rsidR="00AF483E" w14:paraId="0459621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2D1DB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F03A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0A64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1071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C69B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12590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3D8B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60187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2D37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6250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C811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626749</w:t>
            </w:r>
          </w:p>
        </w:tc>
      </w:tr>
      <w:tr w:rsidR="00AF483E" w14:paraId="206564A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4142D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2DBC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963F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3030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06A7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08979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525E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2132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F8E8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2222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05BE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957329</w:t>
            </w:r>
          </w:p>
        </w:tc>
      </w:tr>
      <w:tr w:rsidR="00AF483E" w14:paraId="4C6AF5C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CD35D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B96A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256D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79799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DA40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03453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FC54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49453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54A2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2949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E0A0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774175</w:t>
            </w:r>
          </w:p>
        </w:tc>
      </w:tr>
      <w:tr w:rsidR="00AF483E" w14:paraId="2DE514A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E631E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91D9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4D9C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4520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875A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7826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BAAF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66693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EC54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6675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7AAA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897691</w:t>
            </w:r>
          </w:p>
        </w:tc>
      </w:tr>
      <w:tr w:rsidR="00AF483E" w14:paraId="07E826E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85751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EF78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F33F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9319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C7E1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00582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30E8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39261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4F85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7368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CE50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274783</w:t>
            </w:r>
          </w:p>
        </w:tc>
      </w:tr>
      <w:tr w:rsidR="00AF483E" w14:paraId="46286CA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029F6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E5C3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9ABA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3353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EA46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0430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A592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22923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F96D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8906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DF93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195421</w:t>
            </w:r>
          </w:p>
        </w:tc>
      </w:tr>
      <w:tr w:rsidR="00AF483E" w14:paraId="664940D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7DD46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EAF0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0E5F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26254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726C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299617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A9B0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03707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D9B2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84178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AC47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574462</w:t>
            </w:r>
          </w:p>
        </w:tc>
      </w:tr>
      <w:tr w:rsidR="00AF483E" w14:paraId="101DD86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349DC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9F53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4CC7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8439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927C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73189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BCF4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05250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EBCA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17675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CC1A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2870312</w:t>
            </w:r>
          </w:p>
        </w:tc>
      </w:tr>
      <w:tr w:rsidR="00AF483E" w14:paraId="3C74575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403D2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A935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6952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2687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9900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90858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A67F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16398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69B9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6282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10F4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188915</w:t>
            </w:r>
          </w:p>
        </w:tc>
      </w:tr>
      <w:tr w:rsidR="00AF483E" w14:paraId="3E22EAB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64660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E911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63CA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32728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5249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194816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E9B7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13246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3DE7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59794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DB8F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7916831</w:t>
            </w:r>
          </w:p>
        </w:tc>
      </w:tr>
      <w:tr w:rsidR="00AF483E" w14:paraId="76276B6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C940B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98B1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EE75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6878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2D66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91446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BF18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62265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2442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2513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20CB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577524</w:t>
            </w:r>
          </w:p>
        </w:tc>
      </w:tr>
      <w:tr w:rsidR="00AF483E" w14:paraId="2CB39F3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1514C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EA05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E61C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7568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DB35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30999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935F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24468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B54A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0935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02B3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526489</w:t>
            </w:r>
          </w:p>
        </w:tc>
      </w:tr>
      <w:tr w:rsidR="00AF483E" w14:paraId="14B2AA2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1F07A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A387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9F82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2229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5789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19072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46D5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90321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86DE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6982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08C6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683179</w:t>
            </w:r>
          </w:p>
        </w:tc>
      </w:tr>
      <w:tr w:rsidR="00AF483E" w14:paraId="17A9D35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53796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988C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6130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289781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8C01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221610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3453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32379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6C5A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75240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C6D3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908179</w:t>
            </w:r>
          </w:p>
        </w:tc>
      </w:tr>
      <w:tr w:rsidR="00AF483E" w14:paraId="5970F3A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91E7D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C7A5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1D13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1701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80F2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50331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D103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43331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86F2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2568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1576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2749730</w:t>
            </w:r>
          </w:p>
        </w:tc>
      </w:tr>
      <w:tr w:rsidR="00AF483E" w14:paraId="3D352E8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D3F58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323D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63AC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8036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CBF0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54247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E565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17387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6BE1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9649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C499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120046</w:t>
            </w:r>
          </w:p>
        </w:tc>
      </w:tr>
      <w:tr w:rsidR="00AF483E" w14:paraId="06D4D7F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C4719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B4E9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7241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7723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3BA7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96061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96BE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78117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20F4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9321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58DA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989046</w:t>
            </w:r>
          </w:p>
        </w:tc>
      </w:tr>
      <w:tr w:rsidR="00AF483E" w14:paraId="79AF912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E6E45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73A5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A623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15032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9987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332473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E0AA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81785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FD3A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91337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C94D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7515720</w:t>
            </w:r>
          </w:p>
        </w:tc>
      </w:tr>
      <w:tr w:rsidR="00AF483E" w14:paraId="167B2E4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F5F60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F699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694F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00156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133E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33582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59F0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46798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6119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6831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2264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988534</w:t>
            </w:r>
          </w:p>
        </w:tc>
      </w:tr>
      <w:tr w:rsidR="00AF483E" w14:paraId="4791B5C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EAA75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6C07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6D4C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367340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1AFB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87200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294C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488620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74AC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7602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046B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983724</w:t>
            </w:r>
          </w:p>
        </w:tc>
      </w:tr>
      <w:tr w:rsidR="00AF483E" w14:paraId="3B1F05F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BF798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9758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312D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01505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B311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20617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C0D2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49443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5D3C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5505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EDE9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861797</w:t>
            </w:r>
          </w:p>
        </w:tc>
      </w:tr>
      <w:tr w:rsidR="00AF483E" w14:paraId="5FF6F60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03553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D38B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AC3A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40354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5692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54986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5014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25143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2C4A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23830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2588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716677</w:t>
            </w:r>
          </w:p>
        </w:tc>
      </w:tr>
      <w:tr w:rsidR="00AF483E" w14:paraId="48B3CB4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04A5D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E110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4F12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60762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7BB9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65174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7804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25754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6343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6310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1AF8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672428</w:t>
            </w:r>
          </w:p>
        </w:tc>
      </w:tr>
      <w:tr w:rsidR="00AF483E" w14:paraId="2DB75D5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48A5D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1EAC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D272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1776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8C52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33843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406C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61607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89F6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4539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C7B6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222947</w:t>
            </w:r>
          </w:p>
        </w:tc>
      </w:tr>
      <w:tr w:rsidR="00AF483E" w14:paraId="11DF332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E85AF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30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9E04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2064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9929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CC55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67183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0654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167890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F016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1193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A32C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224296</w:t>
            </w:r>
          </w:p>
        </w:tc>
      </w:tr>
      <w:tr w:rsidR="00AF483E" w14:paraId="6E4F4CE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AB9BC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74EA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62AB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9397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5DF6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9192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D329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09794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EF42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2766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C4B4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561875</w:t>
            </w:r>
          </w:p>
        </w:tc>
      </w:tr>
      <w:tr w:rsidR="00AF483E" w14:paraId="09EE757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34719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B4E6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0AC5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35143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57A3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67555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21E1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67587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D4BB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10923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251D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2418724</w:t>
            </w:r>
          </w:p>
        </w:tc>
      </w:tr>
      <w:tr w:rsidR="00AF483E" w14:paraId="3B0B858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C1D37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DDE7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124A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9319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C14F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71411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108E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2178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43C4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4108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DD68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017395</w:t>
            </w:r>
          </w:p>
        </w:tc>
      </w:tr>
      <w:tr w:rsidR="00AF483E" w14:paraId="628D5F7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40D5C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9C2B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2E78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296012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DD7A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648531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ADE6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68840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7002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99638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2877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3006786</w:t>
            </w:r>
          </w:p>
        </w:tc>
      </w:tr>
      <w:tr w:rsidR="00AF483E" w14:paraId="1F3DF46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49444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038F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986C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2687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9176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89422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8055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86254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6E41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2290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C8B1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559396</w:t>
            </w:r>
          </w:p>
        </w:tc>
      </w:tr>
      <w:tr w:rsidR="00AF483E" w14:paraId="70135F7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6D6E1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8B29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C65B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0599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B882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416745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63C9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71074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240A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98460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B2CA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8488867</w:t>
            </w:r>
          </w:p>
        </w:tc>
      </w:tr>
      <w:tr w:rsidR="00AF483E" w14:paraId="19E19FD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24168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5909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DE2C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4284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688E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356707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3B5D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01386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8ABA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76678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2079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9466303</w:t>
            </w:r>
          </w:p>
        </w:tc>
      </w:tr>
      <w:tr w:rsidR="00AF483E" w14:paraId="02B17F5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FBD65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F279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3129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4489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0B17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21944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81A1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72294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1205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3618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5DA5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077029</w:t>
            </w:r>
          </w:p>
        </w:tc>
      </w:tr>
      <w:tr w:rsidR="00AF483E" w14:paraId="3ABCA96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E6F9E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338D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D306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8187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BAA0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89422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B8B1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59245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7940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2290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ACA1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559396</w:t>
            </w:r>
          </w:p>
        </w:tc>
      </w:tr>
      <w:tr w:rsidR="00AF483E" w14:paraId="314BF33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2BACE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806E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1F7F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1942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7D93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17963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A1D4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79854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6128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2584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4F61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6100808</w:t>
            </w:r>
          </w:p>
        </w:tc>
      </w:tr>
      <w:tr w:rsidR="00AF483E" w14:paraId="4A18B43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9BD57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DC16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45C3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4337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6F2D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90488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4235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34710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052C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1582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902C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651572</w:t>
            </w:r>
          </w:p>
        </w:tc>
      </w:tr>
      <w:tr w:rsidR="00AF483E" w14:paraId="14F37EC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0C6E2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D9C8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F001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30765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7B0B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00691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6C66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09303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A34A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3129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7992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700852</w:t>
            </w:r>
          </w:p>
        </w:tc>
      </w:tr>
      <w:tr w:rsidR="00AF483E" w14:paraId="515C009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C5237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30F2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DAA6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3582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2C73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84006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5622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35181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68F3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0897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4425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590352</w:t>
            </w:r>
          </w:p>
        </w:tc>
      </w:tr>
      <w:tr w:rsidR="00AF483E" w14:paraId="692399D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1906E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E0FA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F384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6878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2D4F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35757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3F6C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76696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2630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0114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2247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703673</w:t>
            </w:r>
          </w:p>
        </w:tc>
      </w:tr>
      <w:tr w:rsidR="00AF483E" w14:paraId="0EBD78E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5D10A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8991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A935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404923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6E16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27243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6B86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77680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1143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69732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56F3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8475412</w:t>
            </w:r>
          </w:p>
        </w:tc>
      </w:tr>
      <w:tr w:rsidR="00AF483E" w14:paraId="7E6EF82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5D3C2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EAFB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C72C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6122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F9FA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07769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0DE8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35345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AB20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6823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0AD3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473028</w:t>
            </w:r>
          </w:p>
        </w:tc>
      </w:tr>
      <w:tr w:rsidR="00AF483E" w14:paraId="606F4FB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23246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CD83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3147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5871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9E74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0744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FA5B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44872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88F5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4257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3027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723120</w:t>
            </w:r>
          </w:p>
        </w:tc>
      </w:tr>
      <w:tr w:rsidR="00AF483E" w14:paraId="7557DBF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523C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E05C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56A2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11924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A53F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91597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80F4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97234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31A4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60184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780B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813502</w:t>
            </w:r>
          </w:p>
        </w:tc>
      </w:tr>
      <w:tr w:rsidR="00AF483E" w14:paraId="4448C34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69FCC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69FB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DB72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5035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C365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49679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0E15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40067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67C6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3925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4716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601063</w:t>
            </w:r>
          </w:p>
        </w:tc>
      </w:tr>
      <w:tr w:rsidR="00AF483E" w14:paraId="074F34C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678EB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F3B7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E413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6792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D6BB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3671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DDC5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16879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EDE7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2493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D563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484979</w:t>
            </w:r>
          </w:p>
        </w:tc>
      </w:tr>
      <w:tr w:rsidR="00AF483E" w14:paraId="658A5FF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4A770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A449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AD5A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03486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7BC3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381123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F703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34626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3E98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392339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5DAB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3699075</w:t>
            </w:r>
          </w:p>
        </w:tc>
      </w:tr>
      <w:tr w:rsidR="00AF483E" w14:paraId="29903F9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88F6A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FE5B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F706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06252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B745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66952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E5AD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29557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44E0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0271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6284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311888</w:t>
            </w:r>
          </w:p>
        </w:tc>
      </w:tr>
      <w:tr w:rsidR="00AF483E" w14:paraId="7C293F7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DE489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715C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EADA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7568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BE25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73064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C034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59737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A743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7611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D2E8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6700195</w:t>
            </w:r>
          </w:p>
        </w:tc>
      </w:tr>
      <w:tr w:rsidR="00AF483E" w14:paraId="2F97A36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57529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CE88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5899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83905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08AA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59870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77E0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679179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EA39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6420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B367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555330</w:t>
            </w:r>
          </w:p>
        </w:tc>
      </w:tr>
      <w:tr w:rsidR="00AF483E" w14:paraId="1FCC5DB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76455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2FDF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9DCB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7736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8669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65659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7B32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37923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5BEE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8610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DA96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1270944</w:t>
            </w:r>
          </w:p>
        </w:tc>
      </w:tr>
      <w:tr w:rsidR="00AF483E" w14:paraId="5E41CF8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E348F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6D11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4305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4337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35E2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39645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42FA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39626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8353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4813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1FA6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311555</w:t>
            </w:r>
          </w:p>
        </w:tc>
      </w:tr>
      <w:tr w:rsidR="00AF483E" w14:paraId="0C10B0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DC2C7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64D8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DA0A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03486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E297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67321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CA47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86753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12FD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8489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9EA4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497528</w:t>
            </w:r>
          </w:p>
        </w:tc>
      </w:tr>
      <w:tr w:rsidR="00AF483E" w14:paraId="5F4B341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75F4C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05FE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F6AE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2687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8388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91597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11AB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3527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EEFA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60184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FC40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813502</w:t>
            </w:r>
          </w:p>
        </w:tc>
      </w:tr>
      <w:tr w:rsidR="00AF483E" w14:paraId="504CB5C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31B77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BDCB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293C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8625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0D11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43197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72D2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4305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045C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3209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697F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543002</w:t>
            </w:r>
          </w:p>
        </w:tc>
      </w:tr>
      <w:tr w:rsidR="00AF483E" w14:paraId="5407055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E665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C4D0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887E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1180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5CB7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89531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02E8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42227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9841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0124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11C0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778139</w:t>
            </w:r>
          </w:p>
        </w:tc>
      </w:tr>
      <w:tr w:rsidR="00AF483E" w14:paraId="07BF316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C64F0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6123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AA79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9397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F5D3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42308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C4D6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95166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5B49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11465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2E42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699637</w:t>
            </w:r>
          </w:p>
        </w:tc>
      </w:tr>
      <w:tr w:rsidR="00AF483E" w14:paraId="0D1BECC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CD6C2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FB83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F8F6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82929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1539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6444967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38D7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661567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B6A2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380513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775C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90848007</w:t>
            </w:r>
          </w:p>
        </w:tc>
      </w:tr>
      <w:tr w:rsidR="00AF483E" w14:paraId="104916D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35778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A6F6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4A84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44707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C18F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71998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A932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97508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F1FF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0512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E5B4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388685</w:t>
            </w:r>
          </w:p>
        </w:tc>
      </w:tr>
      <w:tr w:rsidR="00AF483E" w14:paraId="68CA24E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EFD24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34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777E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3E55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5289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532E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20447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38E6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16754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DEEC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6626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277B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746284</w:t>
            </w:r>
          </w:p>
        </w:tc>
      </w:tr>
      <w:tr w:rsidR="00AF483E" w14:paraId="5399868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DF6FB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1A42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6F3D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6878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8AA4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27361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DDD1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9517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B17D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81207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1974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351531</w:t>
            </w:r>
          </w:p>
        </w:tc>
      </w:tr>
      <w:tr w:rsidR="00AF483E" w14:paraId="5D46340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3CB27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C5FB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4BFE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39990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7FEB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278917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7464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12099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44A6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70267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A580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8551600</w:t>
            </w:r>
          </w:p>
        </w:tc>
      </w:tr>
      <w:tr w:rsidR="00AF483E" w14:paraId="29D58F4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946DF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0ABE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28EE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17285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4BF9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27361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BF40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10076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2C8E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81207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6E98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351531</w:t>
            </w:r>
          </w:p>
        </w:tc>
      </w:tr>
      <w:tr w:rsidR="00AF483E" w14:paraId="65B2F15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0E741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D55F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BB74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60811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7CC0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2396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EC1B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38414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E42F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3933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ED46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086009</w:t>
            </w:r>
          </w:p>
        </w:tc>
      </w:tr>
      <w:tr w:rsidR="00AF483E" w14:paraId="4349E3A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CE0EC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E07A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D000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191341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BC19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231143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1930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31772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5E14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239554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574D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0667403</w:t>
            </w:r>
          </w:p>
        </w:tc>
      </w:tr>
      <w:tr w:rsidR="00AF483E" w14:paraId="0BD8E7E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4AFEA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B92A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A721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20553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CAEE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142557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222A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6297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B995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229416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9832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9909523</w:t>
            </w:r>
          </w:p>
        </w:tc>
      </w:tr>
      <w:tr w:rsidR="00AF483E" w14:paraId="024D75D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B4458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F9EA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9904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277203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3F58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896577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2589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12454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1B38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37276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4F67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203911</w:t>
            </w:r>
          </w:p>
        </w:tc>
      </w:tr>
      <w:tr w:rsidR="00AF483E" w14:paraId="3DD75ED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0AEA1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7B86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D9C0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12925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BBEA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98758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18CE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85833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C4B8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48011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F9D7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950589</w:t>
            </w:r>
          </w:p>
        </w:tc>
      </w:tr>
      <w:tr w:rsidR="00AF483E" w14:paraId="42742A3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A5DE9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C238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0895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9939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497D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59772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6C79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06037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8643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7506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DABC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444858</w:t>
            </w:r>
          </w:p>
        </w:tc>
      </w:tr>
      <w:tr w:rsidR="00AF483E" w14:paraId="06C7CE6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D84EA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2545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DDD7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06072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A8E4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970847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46F0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91012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82BA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08471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46FF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38569802</w:t>
            </w:r>
          </w:p>
        </w:tc>
      </w:tr>
      <w:tr w:rsidR="00AF483E" w14:paraId="3F343B7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A46D0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ACA7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9B69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49418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2D16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995384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C9A7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9880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394B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62557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024C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3651914</w:t>
            </w:r>
          </w:p>
        </w:tc>
      </w:tr>
      <w:tr w:rsidR="00AF483E" w14:paraId="57710CB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1DA4C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C7D9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E662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2289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6000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97439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0EBE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52545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AA9F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7679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A678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180878</w:t>
            </w:r>
          </w:p>
        </w:tc>
      </w:tr>
      <w:tr w:rsidR="00AF483E" w14:paraId="09C40D7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702CB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39B5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E45C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8235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ACBA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24597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7DFD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24224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76EE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4909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9E66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001054</w:t>
            </w:r>
          </w:p>
        </w:tc>
      </w:tr>
      <w:tr w:rsidR="00AF483E" w14:paraId="26A86B1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14584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0BDA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C236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7723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BD42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2746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A23F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24976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7767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2485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CF6D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300825</w:t>
            </w:r>
          </w:p>
        </w:tc>
      </w:tr>
      <w:tr w:rsidR="00AF483E" w14:paraId="0ACE6B7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62135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20DC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ACF1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60762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B540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066691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82D5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445906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4B4C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68689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CEF6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4464894</w:t>
            </w:r>
          </w:p>
        </w:tc>
      </w:tr>
      <w:tr w:rsidR="00AF483E" w14:paraId="72290F2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BFC61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3F20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D089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6726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2D65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817115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92AA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35014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A232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47104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7E1C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631861</w:t>
            </w:r>
          </w:p>
        </w:tc>
      </w:tr>
      <w:tr w:rsidR="00AF483E" w14:paraId="279008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C3767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9A7B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9075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9929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0449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95091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8C97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99579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AA13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6837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B38F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218108</w:t>
            </w:r>
          </w:p>
        </w:tc>
      </w:tr>
      <w:tr w:rsidR="00AF483E" w14:paraId="6046CD7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BB25F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1067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51F6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.976782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5EAA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91597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BB8A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632377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AD13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60184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D610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813502</w:t>
            </w:r>
          </w:p>
        </w:tc>
      </w:tr>
      <w:tr w:rsidR="00AF483E" w14:paraId="2809CD9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74618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246D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833E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377922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F81E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295123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B6FB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48410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C81B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71603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D0D1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8742095</w:t>
            </w:r>
          </w:p>
        </w:tc>
      </w:tr>
      <w:tr w:rsidR="00AF483E" w14:paraId="407939B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B2012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62AA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3CD8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61715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57BB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45349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C2C4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32819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0B59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4670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7563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439973</w:t>
            </w:r>
          </w:p>
        </w:tc>
      </w:tr>
      <w:tr w:rsidR="00AF483E" w14:paraId="755F7AF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5A725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63DA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D1F7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2952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1AA2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07493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D9A8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92203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1D3F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38774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1E7A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272417</w:t>
            </w:r>
          </w:p>
        </w:tc>
      </w:tr>
      <w:tr w:rsidR="00AF483E" w14:paraId="0D48CD6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AFE3D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85D4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2330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8036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1643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67539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27C4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28717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ABA9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5111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9111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8839678</w:t>
            </w:r>
          </w:p>
        </w:tc>
      </w:tr>
      <w:tr w:rsidR="00AF483E" w14:paraId="3FCDDE7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CFC0D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9A27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F748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9939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AA4D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50527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6897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15113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955B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7864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F5AB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224124</w:t>
            </w:r>
          </w:p>
        </w:tc>
      </w:tr>
      <w:tr w:rsidR="00AF483E" w14:paraId="00E3D71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7DBB3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943B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B251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1379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DD61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8525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DF3D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77145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3605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1733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8D0A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7531662</w:t>
            </w:r>
          </w:p>
        </w:tc>
      </w:tr>
      <w:tr w:rsidR="00AF483E" w14:paraId="4B347AF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FBFD3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261F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9B10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5008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D071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604738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934C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25464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F352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4267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C193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0668010</w:t>
            </w:r>
          </w:p>
        </w:tc>
      </w:tr>
      <w:tr w:rsidR="00AF483E" w14:paraId="2B9A6A8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75F77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84EF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D6D3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5247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7CC1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64559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228E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8791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C034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94162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A2B2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874925</w:t>
            </w:r>
          </w:p>
        </w:tc>
      </w:tr>
      <w:tr w:rsidR="00AF483E" w14:paraId="52E180C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DF477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9D5D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1CFD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9397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3694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839804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EFEE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34582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9C94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49081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0A94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887889</w:t>
            </w:r>
          </w:p>
        </w:tc>
      </w:tr>
      <w:tr w:rsidR="00AF483E" w14:paraId="6B04AB6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015C3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00DA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C3B1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07564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8FED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0430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9B44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72865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8F74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8906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84A0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195421</w:t>
            </w:r>
          </w:p>
        </w:tc>
      </w:tr>
      <w:tr w:rsidR="00AF483E" w14:paraId="32C83F1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D2FE3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3CA2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37E0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40474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9CB7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558297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4737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84644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2F31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54169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7A88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5748989</w:t>
            </w:r>
          </w:p>
        </w:tc>
      </w:tr>
      <w:tr w:rsidR="00AF483E" w14:paraId="67CFBCD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728DC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AA71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C185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8036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2798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41391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138A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86102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B9E1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5708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047A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256946</w:t>
            </w:r>
          </w:p>
        </w:tc>
      </w:tr>
      <w:tr w:rsidR="00AF483E" w14:paraId="4C8A78E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78CF3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609C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68C3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524417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2ED5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88720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C6E5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625545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4DC9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3351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3788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6439257</w:t>
            </w:r>
          </w:p>
        </w:tc>
      </w:tr>
      <w:tr w:rsidR="00AF483E" w14:paraId="329BA12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74DF2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624F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92A3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7568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8E80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89640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D577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01395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4A04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2507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A694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542040</w:t>
            </w:r>
          </w:p>
        </w:tc>
      </w:tr>
      <w:tr w:rsidR="00AF483E" w14:paraId="78A9A39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78341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7EF7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DCBC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3582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388E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91446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B37B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14437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9353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2513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01B5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577524</w:t>
            </w:r>
          </w:p>
        </w:tc>
      </w:tr>
      <w:tr w:rsidR="00AF483E" w14:paraId="015B88C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EF5B1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37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A06C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6129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9397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9206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483267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1D6A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98929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916E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7571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5A11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7908216</w:t>
            </w:r>
          </w:p>
        </w:tc>
      </w:tr>
      <w:tr w:rsidR="00AF483E" w14:paraId="1339156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F9BB9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33B0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F70D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66810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C71C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415201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A5FF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25290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49F1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1433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C98D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7160673</w:t>
            </w:r>
          </w:p>
        </w:tc>
      </w:tr>
      <w:tr w:rsidR="00AF483E" w14:paraId="5A36524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FF774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31A9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42B5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9405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3624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33843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16EA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23979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3E72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4539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C965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222947</w:t>
            </w:r>
          </w:p>
        </w:tc>
      </w:tr>
      <w:tr w:rsidR="00AF483E" w14:paraId="0891482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0FE59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C55E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B91A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3545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325D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943820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474D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09163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7281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32295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F127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5646881</w:t>
            </w:r>
          </w:p>
        </w:tc>
      </w:tr>
      <w:tr w:rsidR="00AF483E" w14:paraId="50A9827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889E8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99B8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37F5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26254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E0F3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36035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F721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87349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CFCD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4049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FE5F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315800</w:t>
            </w:r>
          </w:p>
        </w:tc>
      </w:tr>
      <w:tr w:rsidR="00AF483E" w14:paraId="133B629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1FF94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8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F3E1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12A5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0410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6CF9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241718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9C88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03761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1E0F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83637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40F6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6470642</w:t>
            </w:r>
          </w:p>
        </w:tc>
      </w:tr>
      <w:tr w:rsidR="00AF483E" w14:paraId="42E36A3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84153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8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2E4F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B5DC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4489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D908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42308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21FC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30258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EA10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11465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9A9F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699637</w:t>
            </w:r>
          </w:p>
        </w:tc>
      </w:tr>
      <w:tr w:rsidR="00AF483E" w14:paraId="6EC97D7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6FD59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8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60FDF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FC6C0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4462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C88328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2746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5C8E1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71715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C3EC3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2485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4A9881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300825</w:t>
            </w:r>
          </w:p>
        </w:tc>
      </w:tr>
      <w:tr w:rsidR="00AF483E" w14:paraId="6E6A9E7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2DFB1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8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B2D3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59DA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1583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2027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41015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9C4D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07481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5A2D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4221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9104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398168</w:t>
            </w:r>
          </w:p>
        </w:tc>
      </w:tr>
    </w:tbl>
    <w:p w14:paraId="0B4E8504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5E51A412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66"/>
        <w:gridCol w:w="1208"/>
      </w:tblGrid>
      <w:tr w:rsidR="00AF483E" w14:paraId="52C2F1F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D103A86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58" w:name="IDX52"/>
            <w:bookmarkEnd w:id="58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m of Residuals</w:t>
            </w:r>
          </w:p>
        </w:tc>
        <w:tc>
          <w:tcPr>
            <w:tcW w:w="120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A22DC6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000000</w:t>
            </w:r>
          </w:p>
        </w:tc>
      </w:tr>
      <w:tr w:rsidR="00AF483E" w14:paraId="44FB1B3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BC8DC35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m of Squared Residuals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B4AA6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.25484353</w:t>
            </w:r>
          </w:p>
        </w:tc>
      </w:tr>
      <w:tr w:rsidR="00AF483E" w14:paraId="2B5A440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0511F31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m of Squared Residuals - Error SS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269CCC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000000</w:t>
            </w:r>
          </w:p>
        </w:tc>
      </w:tr>
      <w:tr w:rsidR="00AF483E" w14:paraId="347D2C7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0EFCAFB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ESS Statistic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4AD93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.86059550</w:t>
            </w:r>
          </w:p>
        </w:tc>
      </w:tr>
      <w:tr w:rsidR="00AF483E" w14:paraId="2C636CB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11F9E42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irst Order Autocorrelation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07195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2277524</w:t>
            </w:r>
          </w:p>
        </w:tc>
      </w:tr>
      <w:tr w:rsidR="00AF483E" w14:paraId="41C8AF9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D4E106D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urbin-Watson D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D91A0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.04217632</w:t>
            </w:r>
          </w:p>
        </w:tc>
      </w:tr>
    </w:tbl>
    <w:p w14:paraId="4B0562BD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28A9C48E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13E6318A" w14:textId="66525E26" w:rsidR="00AF483E" w:rsidRDefault="00DC37B3">
      <w:pPr>
        <w:adjustRightInd w:val="0"/>
        <w:jc w:val="center"/>
        <w:rPr>
          <w:sz w:val="24"/>
          <w:szCs w:val="24"/>
        </w:rPr>
      </w:pPr>
      <w:bookmarkStart w:id="59" w:name="IDX53"/>
      <w:bookmarkEnd w:id="59"/>
      <w:r>
        <w:rPr>
          <w:noProof/>
          <w:sz w:val="24"/>
          <w:szCs w:val="24"/>
        </w:rPr>
        <w:lastRenderedPageBreak/>
        <w:drawing>
          <wp:inline distT="0" distB="0" distL="0" distR="0" wp14:anchorId="7B557538" wp14:editId="6A51FC8B">
            <wp:extent cx="6096000" cy="60960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609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072639" w14:textId="77777777" w:rsidR="00AF483E" w:rsidRDefault="00AF483E">
      <w:pPr>
        <w:adjustRightInd w:val="0"/>
        <w:rPr>
          <w:sz w:val="24"/>
          <w:szCs w:val="24"/>
        </w:rPr>
      </w:pPr>
    </w:p>
    <w:p w14:paraId="0A51F6D5" w14:textId="77777777" w:rsidR="00AF483E" w:rsidRDefault="00AF483E">
      <w:pPr>
        <w:adjustRightInd w:val="0"/>
        <w:rPr>
          <w:sz w:val="24"/>
          <w:szCs w:val="24"/>
        </w:rPr>
      </w:pPr>
    </w:p>
    <w:p w14:paraId="0576FD9C" w14:textId="4FE769FB" w:rsidR="00AF483E" w:rsidRDefault="00DC37B3">
      <w:pPr>
        <w:adjustRightInd w:val="0"/>
        <w:jc w:val="center"/>
        <w:rPr>
          <w:sz w:val="24"/>
          <w:szCs w:val="24"/>
        </w:rPr>
      </w:pPr>
      <w:bookmarkStart w:id="60" w:name="IDX54"/>
      <w:bookmarkEnd w:id="60"/>
      <w:r>
        <w:rPr>
          <w:noProof/>
          <w:sz w:val="24"/>
          <w:szCs w:val="24"/>
        </w:rPr>
        <w:lastRenderedPageBreak/>
        <w:drawing>
          <wp:inline distT="0" distB="0" distL="0" distR="0" wp14:anchorId="187ECFF8" wp14:editId="30267F1E">
            <wp:extent cx="6096000" cy="45720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EBF970" w14:textId="77777777" w:rsidR="00AF483E" w:rsidRDefault="00AF483E">
      <w:pPr>
        <w:adjustRightInd w:val="0"/>
        <w:jc w:val="center"/>
        <w:rPr>
          <w:sz w:val="24"/>
          <w:szCs w:val="24"/>
        </w:rPr>
      </w:pPr>
    </w:p>
    <w:p w14:paraId="37CD22E1" w14:textId="77777777" w:rsidR="00AF483E" w:rsidRDefault="00AF483E">
      <w:pPr>
        <w:adjustRightInd w:val="0"/>
        <w:jc w:val="center"/>
        <w:rPr>
          <w:sz w:val="24"/>
          <w:szCs w:val="24"/>
        </w:rPr>
      </w:pPr>
    </w:p>
    <w:p w14:paraId="53BFE429" w14:textId="7ED78776" w:rsidR="00AF483E" w:rsidRDefault="00DC37B3">
      <w:pPr>
        <w:adjustRightInd w:val="0"/>
        <w:jc w:val="center"/>
        <w:rPr>
          <w:sz w:val="24"/>
          <w:szCs w:val="24"/>
        </w:rPr>
      </w:pPr>
      <w:bookmarkStart w:id="61" w:name="IDX55"/>
      <w:bookmarkEnd w:id="61"/>
      <w:r>
        <w:rPr>
          <w:noProof/>
          <w:sz w:val="24"/>
          <w:szCs w:val="24"/>
        </w:rPr>
        <w:lastRenderedPageBreak/>
        <w:drawing>
          <wp:inline distT="0" distB="0" distL="0" distR="0" wp14:anchorId="53FD22DA" wp14:editId="1B28948C">
            <wp:extent cx="6096000" cy="45720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A0CB3F" w14:textId="77777777" w:rsidR="00AF483E" w:rsidRDefault="00AF483E">
      <w:pPr>
        <w:adjustRightInd w:val="0"/>
        <w:jc w:val="center"/>
        <w:rPr>
          <w:sz w:val="24"/>
          <w:szCs w:val="24"/>
        </w:rPr>
        <w:sectPr w:rsidR="00AF483E">
          <w:headerReference w:type="default" r:id="rId55"/>
          <w:footerReference w:type="default" r:id="rId56"/>
          <w:pgSz w:w="12240" w:h="15840"/>
          <w:pgMar w:top="360" w:right="360" w:bottom="360" w:left="360" w:header="720" w:footer="360" w:gutter="0"/>
          <w:cols w:space="720"/>
        </w:sect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06"/>
        <w:gridCol w:w="735"/>
        <w:gridCol w:w="2232"/>
      </w:tblGrid>
      <w:tr w:rsidR="00AF483E" w14:paraId="3D71716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4473" w:type="dxa"/>
            <w:gridSpan w:val="3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AA1D4E7" w14:textId="77777777" w:rsidR="00AF483E" w:rsidRDefault="00AF483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62" w:name="IDX56"/>
            <w:bookmarkEnd w:id="62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Class Level Information</w:t>
            </w:r>
          </w:p>
        </w:tc>
      </w:tr>
      <w:tr w:rsidR="00AF483E" w14:paraId="69514D2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150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418E4FF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lass</w:t>
            </w:r>
          </w:p>
        </w:tc>
        <w:tc>
          <w:tcPr>
            <w:tcW w:w="73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A15DD49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Levels</w:t>
            </w:r>
          </w:p>
        </w:tc>
        <w:tc>
          <w:tcPr>
            <w:tcW w:w="223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3D6FA69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Values</w:t>
            </w:r>
          </w:p>
        </w:tc>
      </w:tr>
      <w:tr w:rsidR="00AF483E" w14:paraId="3536494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506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F09EE84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eighborhood</w:t>
            </w:r>
          </w:p>
        </w:tc>
        <w:tc>
          <w:tcPr>
            <w:tcW w:w="735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1028E0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</w:t>
            </w:r>
          </w:p>
        </w:tc>
        <w:tc>
          <w:tcPr>
            <w:tcW w:w="2232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FCFB01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BrkSide Edwards NAmes</w:t>
            </w:r>
          </w:p>
        </w:tc>
      </w:tr>
    </w:tbl>
    <w:p w14:paraId="7EA6028E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41BCF2A7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057"/>
        <w:gridCol w:w="431"/>
      </w:tblGrid>
      <w:tr w:rsidR="00AF483E" w14:paraId="0DD1357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057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8B5CE42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63" w:name="IDX57"/>
            <w:bookmarkEnd w:id="63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umber of Observations Read</w:t>
            </w:r>
          </w:p>
        </w:tc>
        <w:tc>
          <w:tcPr>
            <w:tcW w:w="431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B6686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83</w:t>
            </w:r>
          </w:p>
        </w:tc>
      </w:tr>
      <w:tr w:rsidR="00AF483E" w14:paraId="38B4F8A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057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DFD6A47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umber of Observations Used</w:t>
            </w:r>
          </w:p>
        </w:tc>
        <w:tc>
          <w:tcPr>
            <w:tcW w:w="431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E3014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83</w:t>
            </w:r>
          </w:p>
        </w:tc>
      </w:tr>
    </w:tbl>
    <w:p w14:paraId="11B4F6AB" w14:textId="77777777" w:rsidR="00AF483E" w:rsidRDefault="00AF483E">
      <w:pPr>
        <w:adjustRightInd w:val="0"/>
        <w:rPr>
          <w:rFonts w:ascii="Times" w:hAnsi="Times" w:cs="Times"/>
          <w:color w:val="000000"/>
        </w:rPr>
        <w:sectPr w:rsidR="00AF483E">
          <w:headerReference w:type="default" r:id="rId57"/>
          <w:footerReference w:type="default" r:id="rId58"/>
          <w:pgSz w:w="12240" w:h="15840"/>
          <w:pgMar w:top="360" w:right="360" w:bottom="360" w:left="360" w:header="720" w:footer="360" w:gutter="0"/>
          <w:cols w:space="720"/>
        </w:sect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73"/>
        <w:gridCol w:w="431"/>
        <w:gridCol w:w="1446"/>
        <w:gridCol w:w="1414"/>
        <w:gridCol w:w="879"/>
        <w:gridCol w:w="768"/>
      </w:tblGrid>
      <w:tr w:rsidR="00AF483E" w14:paraId="7A16E93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1673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667AE39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64" w:name="IDX58"/>
            <w:bookmarkEnd w:id="64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Source</w:t>
            </w:r>
          </w:p>
        </w:tc>
        <w:tc>
          <w:tcPr>
            <w:tcW w:w="431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293B21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F</w:t>
            </w:r>
          </w:p>
        </w:tc>
        <w:tc>
          <w:tcPr>
            <w:tcW w:w="1446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72355EC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m of Squares</w:t>
            </w:r>
          </w:p>
        </w:tc>
        <w:tc>
          <w:tcPr>
            <w:tcW w:w="141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51A4227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ean Square</w:t>
            </w:r>
          </w:p>
        </w:tc>
        <w:tc>
          <w:tcPr>
            <w:tcW w:w="87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0CB0001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 Value</w:t>
            </w:r>
          </w:p>
        </w:tc>
        <w:tc>
          <w:tcPr>
            <w:tcW w:w="76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6CBF8DC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 &gt; F</w:t>
            </w:r>
          </w:p>
        </w:tc>
      </w:tr>
      <w:tr w:rsidR="00AF483E" w14:paraId="476D0FD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67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BFE906A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odel</w:t>
            </w:r>
          </w:p>
        </w:tc>
        <w:tc>
          <w:tcPr>
            <w:tcW w:w="43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F728D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</w:t>
            </w:r>
          </w:p>
        </w:tc>
        <w:tc>
          <w:tcPr>
            <w:tcW w:w="14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E5D2DC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9060779993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D72235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1812155999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480E6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5.75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5CE29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AF483E" w14:paraId="098BFD8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67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E05C7A2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Error</w:t>
            </w:r>
          </w:p>
        </w:tc>
        <w:tc>
          <w:tcPr>
            <w:tcW w:w="43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C8567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7</w:t>
            </w:r>
          </w:p>
        </w:tc>
        <w:tc>
          <w:tcPr>
            <w:tcW w:w="14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AABB9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97091348665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EAB8D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88040712.64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C2D48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60C5A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</w:tr>
      <w:tr w:rsidR="00AF483E" w14:paraId="3ED9145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673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A8AC830" w14:textId="77777777" w:rsidR="00AF483E" w:rsidRDefault="00AF483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orrected Total</w:t>
            </w:r>
          </w:p>
        </w:tc>
        <w:tc>
          <w:tcPr>
            <w:tcW w:w="431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2EBB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82</w:t>
            </w:r>
          </w:p>
        </w:tc>
        <w:tc>
          <w:tcPr>
            <w:tcW w:w="144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DF8E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56152128658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5BA4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C1FA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B39E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</w:tr>
    </w:tbl>
    <w:p w14:paraId="28EE8B53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6263C5B1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10"/>
        <w:gridCol w:w="1078"/>
        <w:gridCol w:w="1128"/>
        <w:gridCol w:w="1624"/>
      </w:tblGrid>
      <w:tr w:rsidR="00AF483E" w14:paraId="6468104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8A40FA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65" w:name="IDX59"/>
            <w:bookmarkEnd w:id="65"/>
            <w:commentRangeStart w:id="66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-Square</w:t>
            </w:r>
          </w:p>
        </w:tc>
        <w:tc>
          <w:tcPr>
            <w:tcW w:w="107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8F8AF1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oeff Var</w:t>
            </w:r>
          </w:p>
        </w:tc>
        <w:tc>
          <w:tcPr>
            <w:tcW w:w="112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762CFA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oot MSE</w:t>
            </w:r>
          </w:p>
        </w:tc>
        <w:tc>
          <w:tcPr>
            <w:tcW w:w="162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4C493D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alePrice Mean</w:t>
            </w:r>
          </w:p>
        </w:tc>
      </w:tr>
      <w:tr w:rsidR="00AF483E" w14:paraId="1B5968B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110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45024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465809</w:t>
            </w:r>
          </w:p>
        </w:tc>
        <w:tc>
          <w:tcPr>
            <w:tcW w:w="107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74539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.33287</w:t>
            </w:r>
          </w:p>
        </w:tc>
        <w:tc>
          <w:tcPr>
            <w:tcW w:w="112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B8FD0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072.06</w:t>
            </w:r>
          </w:p>
        </w:tc>
        <w:tc>
          <w:tcPr>
            <w:tcW w:w="1624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D123D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062.5</w:t>
            </w:r>
            <w:commentRangeEnd w:id="66"/>
            <w:r>
              <w:rPr>
                <w:rStyle w:val="CommentReference"/>
              </w:rPr>
              <w:commentReference w:id="66"/>
            </w:r>
          </w:p>
        </w:tc>
      </w:tr>
    </w:tbl>
    <w:p w14:paraId="501229DD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63DCDBC6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29"/>
        <w:gridCol w:w="424"/>
        <w:gridCol w:w="1349"/>
        <w:gridCol w:w="1414"/>
        <w:gridCol w:w="879"/>
        <w:gridCol w:w="768"/>
      </w:tblGrid>
      <w:tr w:rsidR="00AF483E" w14:paraId="1C31086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2429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AE828A0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67" w:name="IDX60"/>
            <w:bookmarkEnd w:id="67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ource</w:t>
            </w:r>
          </w:p>
        </w:tc>
        <w:tc>
          <w:tcPr>
            <w:tcW w:w="42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76B58F8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F</w:t>
            </w:r>
          </w:p>
        </w:tc>
        <w:tc>
          <w:tcPr>
            <w:tcW w:w="134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5C40E99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Type I SS</w:t>
            </w:r>
          </w:p>
        </w:tc>
        <w:tc>
          <w:tcPr>
            <w:tcW w:w="141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14D912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ean Square</w:t>
            </w:r>
          </w:p>
        </w:tc>
        <w:tc>
          <w:tcPr>
            <w:tcW w:w="87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57C77750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 Value</w:t>
            </w:r>
          </w:p>
        </w:tc>
        <w:tc>
          <w:tcPr>
            <w:tcW w:w="76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A391D98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 &gt; F</w:t>
            </w:r>
          </w:p>
        </w:tc>
      </w:tr>
      <w:tr w:rsidR="00AF483E" w14:paraId="1DF7D71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2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01CAD31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logGrLivAreaper100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2CECB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831AD9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3388202131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A9F14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3388202131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998FE5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96.16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324E6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AF483E" w14:paraId="7229F5C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2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8041E65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eighborhood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0EDEA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7FD3C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681607510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ED4F5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40803755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099DB6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.03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F4388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AF483E" w14:paraId="1C3AF71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29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EC69F7F" w14:textId="77777777" w:rsidR="00AF483E" w:rsidRDefault="00AF483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logGrLivA*Neighborho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E19A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F62E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90970352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5C92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5485176.02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6388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26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787C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839</w:t>
            </w:r>
          </w:p>
        </w:tc>
      </w:tr>
    </w:tbl>
    <w:p w14:paraId="1D268321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698144EE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29"/>
        <w:gridCol w:w="424"/>
        <w:gridCol w:w="1349"/>
        <w:gridCol w:w="1414"/>
        <w:gridCol w:w="879"/>
        <w:gridCol w:w="768"/>
      </w:tblGrid>
      <w:tr w:rsidR="00AF483E" w14:paraId="4F9E307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2429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F3E444A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68" w:name="IDX61"/>
            <w:bookmarkEnd w:id="68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ource</w:t>
            </w:r>
          </w:p>
        </w:tc>
        <w:tc>
          <w:tcPr>
            <w:tcW w:w="42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2CE9EF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F</w:t>
            </w:r>
          </w:p>
        </w:tc>
        <w:tc>
          <w:tcPr>
            <w:tcW w:w="134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BB4C8D6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Type III SS</w:t>
            </w:r>
          </w:p>
        </w:tc>
        <w:tc>
          <w:tcPr>
            <w:tcW w:w="141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1899D8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ean Square</w:t>
            </w:r>
          </w:p>
        </w:tc>
        <w:tc>
          <w:tcPr>
            <w:tcW w:w="87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76DDB9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 Value</w:t>
            </w:r>
          </w:p>
        </w:tc>
        <w:tc>
          <w:tcPr>
            <w:tcW w:w="76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C8E715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 &gt; F</w:t>
            </w:r>
          </w:p>
        </w:tc>
      </w:tr>
      <w:tr w:rsidR="00AF483E" w14:paraId="2AD0AE0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2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2B6A26C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logGrLivAreaper100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81C481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5C5658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4646998260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693168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4646998260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99288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9.69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B51418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AF483E" w14:paraId="7BC9515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2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2B0AC5E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eighborhood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D14E9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C1CD46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04373706.7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ECFA88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2186853.3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53EFD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40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262E41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482</w:t>
            </w:r>
          </w:p>
        </w:tc>
      </w:tr>
      <w:tr w:rsidR="00AF483E" w14:paraId="2183A4E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29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542A616" w14:textId="77777777" w:rsidR="00AF483E" w:rsidRDefault="00AF483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logGrLivA*Neighborho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EA83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C069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90970352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91A9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5485176.02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167A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26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789F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839</w:t>
            </w:r>
          </w:p>
        </w:tc>
      </w:tr>
    </w:tbl>
    <w:p w14:paraId="52596B7C" w14:textId="77777777" w:rsidR="00AF483E" w:rsidRDefault="00AF483E">
      <w:pPr>
        <w:adjustRightInd w:val="0"/>
        <w:rPr>
          <w:rFonts w:ascii="Times" w:hAnsi="Times" w:cs="Times"/>
          <w:color w:val="000000"/>
        </w:rPr>
        <w:sectPr w:rsidR="00AF483E">
          <w:headerReference w:type="default" r:id="rId59"/>
          <w:footerReference w:type="default" r:id="rId60"/>
          <w:pgSz w:w="12240" w:h="15840"/>
          <w:pgMar w:top="360" w:right="360" w:bottom="360" w:left="360" w:header="720" w:footer="360" w:gutter="0"/>
          <w:cols w:space="720"/>
        </w:sect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19"/>
        <w:gridCol w:w="140"/>
        <w:gridCol w:w="1196"/>
        <w:gridCol w:w="1196"/>
        <w:gridCol w:w="1208"/>
        <w:gridCol w:w="1208"/>
        <w:gridCol w:w="1196"/>
      </w:tblGrid>
      <w:tr w:rsidR="00AF483E" w14:paraId="2BFA27C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1319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B7D57C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69" w:name="IDX62"/>
            <w:bookmarkEnd w:id="69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Observation</w:t>
            </w:r>
          </w:p>
        </w:tc>
        <w:tc>
          <w:tcPr>
            <w:tcW w:w="125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29D3E11" w14:textId="77777777" w:rsidR="00AF483E" w:rsidRDefault="00AF483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196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562E4A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Observed</w:t>
            </w:r>
          </w:p>
        </w:tc>
        <w:tc>
          <w:tcPr>
            <w:tcW w:w="1196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DEB73C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edicted</w:t>
            </w:r>
          </w:p>
        </w:tc>
        <w:tc>
          <w:tcPr>
            <w:tcW w:w="120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CC646BC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esidual</w:t>
            </w:r>
          </w:p>
        </w:tc>
        <w:tc>
          <w:tcPr>
            <w:tcW w:w="2404" w:type="dxa"/>
            <w:gridSpan w:val="2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D9443CF" w14:textId="77777777" w:rsidR="00AF483E" w:rsidRDefault="00AF483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5% Confidence Limits for Mean Predicted Value</w:t>
            </w:r>
          </w:p>
        </w:tc>
      </w:tr>
      <w:tr w:rsidR="00AF483E" w14:paraId="1E86A34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6D5C7E1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61C580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E29345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389AC0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899.033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95AC0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899.033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F5D1D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567.38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815AD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230.6783</w:t>
            </w:r>
          </w:p>
        </w:tc>
      </w:tr>
      <w:tr w:rsidR="00AF483E" w14:paraId="48571FF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E32A4F9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EFB78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6186E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81D86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667.457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5720E9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32.542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966768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987.50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09D5A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347.4117</w:t>
            </w:r>
          </w:p>
        </w:tc>
      </w:tr>
      <w:tr w:rsidR="00AF483E" w14:paraId="4526C4E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17249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8B0B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3E3D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BCDE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607.899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AC07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3392.100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AB98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9277.18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072B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938.6097</w:t>
            </w:r>
          </w:p>
        </w:tc>
      </w:tr>
      <w:tr w:rsidR="00AF483E" w14:paraId="4054B73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B5DF0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E5E9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37A0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1471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549.882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61FE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450.11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6140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852.49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F11F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247.2655</w:t>
            </w:r>
          </w:p>
        </w:tc>
      </w:tr>
      <w:tr w:rsidR="00AF483E" w14:paraId="5DBACB9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D05CC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7DF0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8589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03C5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796.379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B9C5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796.379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DBD1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022.91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0375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569.8444</w:t>
            </w:r>
          </w:p>
        </w:tc>
      </w:tr>
      <w:tr w:rsidR="00AF483E" w14:paraId="294FA41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220AF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EF22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04DD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8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B975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100.946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D855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99.05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461B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406.50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A12D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795.3905</w:t>
            </w:r>
          </w:p>
        </w:tc>
      </w:tr>
      <w:tr w:rsidR="00AF483E" w14:paraId="38DC8B7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F57DB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841E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9195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2D63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555.467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5F04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2944.532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4C56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706.44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B1AA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404.4928</w:t>
            </w:r>
          </w:p>
        </w:tc>
      </w:tr>
      <w:tr w:rsidR="00AF483E" w14:paraId="7C7E442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FDF8C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1757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855D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5F51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3080.21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B47F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19.788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8F9B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5444.48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5F6A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0715.9341</w:t>
            </w:r>
          </w:p>
        </w:tc>
      </w:tr>
      <w:tr w:rsidR="00AF483E" w14:paraId="12D3AC4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3092B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D351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EE87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DD34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239.52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45D1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739.52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956A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842.16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1F60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636.8869</w:t>
            </w:r>
          </w:p>
        </w:tc>
      </w:tr>
      <w:tr w:rsidR="00AF483E" w14:paraId="5A7790D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D8580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B0E3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262D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B079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334.063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43A6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665.93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5209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630.36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30A0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037.7585</w:t>
            </w:r>
          </w:p>
        </w:tc>
      </w:tr>
      <w:tr w:rsidR="00AF483E" w14:paraId="73BE691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7FB9A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5CAB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1D31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F399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524.512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4774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3524.512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441B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211.97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D79D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837.0535</w:t>
            </w:r>
          </w:p>
        </w:tc>
      </w:tr>
      <w:tr w:rsidR="00AF483E" w14:paraId="2F3EFB5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AD338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2005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7CD4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F7E5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431.099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3B04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0431.099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2EC7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754.05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A36A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108.1433</w:t>
            </w:r>
          </w:p>
        </w:tc>
      </w:tr>
      <w:tr w:rsidR="00AF483E" w14:paraId="1187589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E3CB8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914B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0A50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CF95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925.961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AFBD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74.038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F9B2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182.27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383C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669.6426</w:t>
            </w:r>
          </w:p>
        </w:tc>
      </w:tr>
      <w:tr w:rsidR="00AF483E" w14:paraId="338C152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05DC3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2256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64F0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620F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39.911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E983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60.08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5A3A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184.87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8042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894.9522</w:t>
            </w:r>
          </w:p>
        </w:tc>
      </w:tr>
      <w:tr w:rsidR="00AF483E" w14:paraId="29015C7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014A5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2F56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0C18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113B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69.30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152E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3469.30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B197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687.55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05AE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251.0474</w:t>
            </w:r>
          </w:p>
        </w:tc>
      </w:tr>
      <w:tr w:rsidR="00AF483E" w14:paraId="2A732BE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4445A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5F3E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FE1E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E33A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998.721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55C0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1998.721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D6DD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175.20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07C0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822.2427</w:t>
            </w:r>
          </w:p>
        </w:tc>
      </w:tr>
      <w:tr w:rsidR="00AF483E" w14:paraId="465973C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F6823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2F2B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AF34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7570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605.921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6E3B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894.078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F389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574.23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E35C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637.6043</w:t>
            </w:r>
          </w:p>
        </w:tc>
      </w:tr>
      <w:tr w:rsidR="00AF483E" w14:paraId="206536A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0BA95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002F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37B0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7572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9405.694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C29B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9405.694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C188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183.87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AACC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7627.5160</w:t>
            </w:r>
          </w:p>
        </w:tc>
      </w:tr>
      <w:tr w:rsidR="00AF483E" w14:paraId="7C3980F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5ED53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AAD6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0373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673B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9963.805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532A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4036.194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93BE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657.63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061A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8269.9777</w:t>
            </w:r>
          </w:p>
        </w:tc>
      </w:tr>
      <w:tr w:rsidR="00AF483E" w14:paraId="5010431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51546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46C3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BF65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A965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615.76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A379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284.239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82C5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476.31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DD62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755.2111</w:t>
            </w:r>
          </w:p>
        </w:tc>
      </w:tr>
      <w:tr w:rsidR="00AF483E" w14:paraId="4071C7D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AEAA8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4F9D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5FF7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7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A1B9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440.84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6863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09.153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C650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283.67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16A2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598.0177</w:t>
            </w:r>
          </w:p>
        </w:tc>
      </w:tr>
      <w:tr w:rsidR="00AF483E" w14:paraId="0AFDAD1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80BF2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7318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82E5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AECD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103.85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0B23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9103.85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4FE8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428.77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94A1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778.9271</w:t>
            </w:r>
          </w:p>
        </w:tc>
      </w:tr>
      <w:tr w:rsidR="00AF483E" w14:paraId="7A4AA41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0E53C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5632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CE28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3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F0E0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7095.973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DD48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404.026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3421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9220.85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FA2A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4971.0939</w:t>
            </w:r>
          </w:p>
        </w:tc>
      </w:tr>
      <w:tr w:rsidR="00AF483E" w14:paraId="3749403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C86F2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06B6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A328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4D62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107.085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B917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607.085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CA28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844.99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84CA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369.1763</w:t>
            </w:r>
          </w:p>
        </w:tc>
      </w:tr>
      <w:tr w:rsidR="00AF483E" w14:paraId="389A7C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030C3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D004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4EC8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7EA1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271.76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1346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1371.76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8CA8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845.28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2294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698.2474</w:t>
            </w:r>
          </w:p>
        </w:tc>
      </w:tr>
      <w:tr w:rsidR="00AF483E" w14:paraId="60D820F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9B670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06BC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75EC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6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F6DA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549.480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20B8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5949.480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493C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863.13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A89E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235.8223</w:t>
            </w:r>
          </w:p>
        </w:tc>
      </w:tr>
      <w:tr w:rsidR="00AF483E" w14:paraId="7750EF7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E7509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F1E4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D4F8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7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4284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537.931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EBE4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4787.931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9ECE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2551.349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5FFB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524.5144</w:t>
            </w:r>
          </w:p>
        </w:tc>
      </w:tr>
      <w:tr w:rsidR="00AF483E" w14:paraId="6A2B6EE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6FF9A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E253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AE56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4782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672.850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6B17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6672.850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67FE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1111.19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9640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234.5071</w:t>
            </w:r>
          </w:p>
        </w:tc>
      </w:tr>
      <w:tr w:rsidR="00AF483E" w14:paraId="2CAAD27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F4997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3EAF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D721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9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1E4C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921.320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5936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4971.320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7A0B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227.16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1326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615.4784</w:t>
            </w:r>
          </w:p>
        </w:tc>
      </w:tr>
      <w:tr w:rsidR="00AF483E" w14:paraId="1377523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05949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758D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C8B6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FC33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119.454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59A3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9219.454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E6A2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670.66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F84B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568.2438</w:t>
            </w:r>
          </w:p>
        </w:tc>
      </w:tr>
      <w:tr w:rsidR="00AF483E" w14:paraId="16AE82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398DF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D024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0ABF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560A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753.946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E65D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4246.053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9B39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974.90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F302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532.9835</w:t>
            </w:r>
          </w:p>
        </w:tc>
      </w:tr>
      <w:tr w:rsidR="00AF483E" w14:paraId="2C3B780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FC2E5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E6BF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5489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3250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187.708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5815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2.291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50DF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14.67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A5D7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360.7425</w:t>
            </w:r>
          </w:p>
        </w:tc>
      </w:tr>
      <w:tr w:rsidR="00AF483E" w14:paraId="42F12B6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078EA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B7ED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1C86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6882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313.96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5DA4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86.038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6FC7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520.19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478C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107.7251</w:t>
            </w:r>
          </w:p>
        </w:tc>
      </w:tr>
      <w:tr w:rsidR="00AF483E" w14:paraId="514FABA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91AD8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E5D9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CF1E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C249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231.571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8A71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768.428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3B43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893.04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A789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570.1005</w:t>
            </w:r>
          </w:p>
        </w:tc>
      </w:tr>
      <w:tr w:rsidR="00AF483E" w14:paraId="4193BE5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87A1B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3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8E84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904D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E8CA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7635.147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B36E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8364.852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971B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9679.45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06E5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5590.8430</w:t>
            </w:r>
          </w:p>
        </w:tc>
      </w:tr>
      <w:tr w:rsidR="00AF483E" w14:paraId="2A24E61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BFA60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665D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29C0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7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DD8E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100.830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A69C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49.169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C7A7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351.60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6AAA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850.0530</w:t>
            </w:r>
          </w:p>
        </w:tc>
      </w:tr>
      <w:tr w:rsidR="00AF483E" w14:paraId="5A5F197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49C84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99FB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56CD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124B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224.39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F57B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24.39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A241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518.03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B596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930.7557</w:t>
            </w:r>
          </w:p>
        </w:tc>
      </w:tr>
      <w:tr w:rsidR="00AF483E" w14:paraId="0011A20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D5FBD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01FC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4E0F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BC9A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946.90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771F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946.90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0FF5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836.48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3BB1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057.3295</w:t>
            </w:r>
          </w:p>
        </w:tc>
      </w:tr>
      <w:tr w:rsidR="00AF483E" w14:paraId="62C6DD0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F817F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FF31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1BF8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13C5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406.106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9ED8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93.893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E531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511.35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B8E8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300.8564</w:t>
            </w:r>
          </w:p>
        </w:tc>
      </w:tr>
      <w:tr w:rsidR="00AF483E" w14:paraId="0C16CA5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21B35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EDEF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0011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B845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322.366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5AE9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0322.366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C04C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829.31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40D4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815.4185</w:t>
            </w:r>
          </w:p>
        </w:tc>
      </w:tr>
      <w:tr w:rsidR="00AF483E" w14:paraId="1E8FFE8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15DF3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4523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6828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DBF8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837.25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CEF4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162.741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8129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1812.79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2B19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861.7194</w:t>
            </w:r>
          </w:p>
        </w:tc>
      </w:tr>
      <w:tr w:rsidR="00AF483E" w14:paraId="349BF5A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52588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DFFA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8728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38B0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223.579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E88F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5223.579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CA71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197.32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6BF4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249.8378</w:t>
            </w:r>
          </w:p>
        </w:tc>
      </w:tr>
      <w:tr w:rsidR="00AF483E" w14:paraId="2759B32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E2CE2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F7AE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EBF1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8A7A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907.121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8D3B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9907.121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3E34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988.84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6A1F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825.3988</w:t>
            </w:r>
          </w:p>
        </w:tc>
      </w:tr>
      <w:tr w:rsidR="00AF483E" w14:paraId="07213CC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739D5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C9FB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C7BB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6031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271.76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5D89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1771.76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6404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845.28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1224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698.2474</w:t>
            </w:r>
          </w:p>
        </w:tc>
      </w:tr>
      <w:tr w:rsidR="00AF483E" w14:paraId="6BAD1E4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1263D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204C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2C8F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77EB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908.543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8D37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408.543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8CDA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236.80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AA3B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580.2844</w:t>
            </w:r>
          </w:p>
        </w:tc>
      </w:tr>
      <w:tr w:rsidR="00AF483E" w14:paraId="7037707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B6EE6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8508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921D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8E4E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213.434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5A65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7786.565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04EA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060.97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A5DD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2365.8918</w:t>
            </w:r>
          </w:p>
        </w:tc>
      </w:tr>
      <w:tr w:rsidR="00AF483E" w14:paraId="6412C29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9E1C3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1F33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05C4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4C86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112.260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CCCE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87.739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2916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283.49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4B76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941.0306</w:t>
            </w:r>
          </w:p>
        </w:tc>
      </w:tr>
      <w:tr w:rsidR="00AF483E" w14:paraId="7631E26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EC045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3E76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563A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0CBE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818.681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F1DF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6181.318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1D8F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388.94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1A54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7248.4226</w:t>
            </w:r>
          </w:p>
        </w:tc>
      </w:tr>
      <w:tr w:rsidR="00AF483E" w14:paraId="7CEF4A4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2C75A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D8FC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5B9E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EECC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121.337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37FC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3121.337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E496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488.35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5EE1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754.3148</w:t>
            </w:r>
          </w:p>
        </w:tc>
      </w:tr>
      <w:tr w:rsidR="00AF483E" w14:paraId="50CC2F0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300CA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6C1C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95CE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1857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716.301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E3DE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716.301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EAB7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200.23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993D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232.3656</w:t>
            </w:r>
          </w:p>
        </w:tc>
      </w:tr>
      <w:tr w:rsidR="00AF483E" w14:paraId="4F85740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433FC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67AA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1345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6EFD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479.68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1227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520.319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9478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226.70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E2F9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732.6541</w:t>
            </w:r>
          </w:p>
        </w:tc>
      </w:tr>
      <w:tr w:rsidR="00AF483E" w14:paraId="5E0A2CE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DC1D5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2BC4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1FD5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46A5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322.366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44C7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0322.366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A354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829.31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DA4E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815.4185</w:t>
            </w:r>
          </w:p>
        </w:tc>
      </w:tr>
      <w:tr w:rsidR="00AF483E" w14:paraId="498376A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76967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BEBF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D27B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DFED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5955.788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B843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044.211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F0C6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3563.03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FEDD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8348.5408</w:t>
            </w:r>
          </w:p>
        </w:tc>
      </w:tr>
      <w:tr w:rsidR="00AF483E" w14:paraId="53E7D80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36AA1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CD3E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DD4A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7D01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502.061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B442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497.938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6DA6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705.65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A7F8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298.4649</w:t>
            </w:r>
          </w:p>
        </w:tc>
      </w:tr>
      <w:tr w:rsidR="00AF483E" w14:paraId="18913C9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05708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E8BB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7727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2D09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605.422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C3E6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394.577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65B0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539.76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2355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671.0827</w:t>
            </w:r>
          </w:p>
        </w:tc>
      </w:tr>
      <w:tr w:rsidR="00AF483E" w14:paraId="1BD151C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6CD7E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6EC6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BE95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6F4E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41.454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225C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58.54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46BE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934.41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F9F2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148.4947</w:t>
            </w:r>
          </w:p>
        </w:tc>
      </w:tr>
      <w:tr w:rsidR="00AF483E" w14:paraId="4EDFC78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83B4F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6121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4ADB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D01C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2087.190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D198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087.190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D869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940.84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5D8C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233.5358</w:t>
            </w:r>
          </w:p>
        </w:tc>
      </w:tr>
      <w:tr w:rsidR="00AF483E" w14:paraId="23DA4B0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9F628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7A12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2398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9994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021.547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EDAA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9978.452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BE54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478.84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C691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564.2493</w:t>
            </w:r>
          </w:p>
        </w:tc>
      </w:tr>
      <w:tr w:rsidR="00AF483E" w14:paraId="517F9E1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87D42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6B40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86BE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4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4315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612.017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90AC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162.017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44F0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926.28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C88A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297.7463</w:t>
            </w:r>
          </w:p>
        </w:tc>
      </w:tr>
      <w:tr w:rsidR="00AF483E" w14:paraId="1BDF0CA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7E17C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7ABC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956E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C09A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946.90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F9E5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9946.90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F615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836.48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9FF0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057.3295</w:t>
            </w:r>
          </w:p>
        </w:tc>
      </w:tr>
      <w:tr w:rsidR="00AF483E" w14:paraId="77E81B8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6F55D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0D00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CA9E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4083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940.921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F455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059.07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900D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202.49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557E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679.3513</w:t>
            </w:r>
          </w:p>
        </w:tc>
      </w:tr>
      <w:tr w:rsidR="00AF483E" w14:paraId="443C781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E746A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31F7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FDC3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5061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482.306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B4D3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7482.306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3037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287.83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D0D3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676.7778</w:t>
            </w:r>
          </w:p>
        </w:tc>
      </w:tr>
      <w:tr w:rsidR="00AF483E" w14:paraId="387D1D6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ED85F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C44F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33FE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C38D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846.225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096E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2846.225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E78D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981.40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39EE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711.0476</w:t>
            </w:r>
          </w:p>
        </w:tc>
      </w:tr>
      <w:tr w:rsidR="00AF483E" w14:paraId="178F498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2DD9C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C25C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6D8B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8A54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591.483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EAAA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1091.483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A651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800.37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8C11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382.5888</w:t>
            </w:r>
          </w:p>
        </w:tc>
      </w:tr>
      <w:tr w:rsidR="00AF483E" w14:paraId="3D0188F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F05A4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80D8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0886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1C0E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631.34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56BB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68.65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6855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921.62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AA6C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341.0621</w:t>
            </w:r>
          </w:p>
        </w:tc>
      </w:tr>
      <w:tr w:rsidR="00AF483E" w14:paraId="3CFE42C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EEF76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A668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1380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3557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340.186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6737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340.186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D1B9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613.42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C948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066.9521</w:t>
            </w:r>
          </w:p>
        </w:tc>
      </w:tr>
      <w:tr w:rsidR="00AF483E" w14:paraId="46DFED5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15467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18E3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EB1E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07CC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238.56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4338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761.432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E7D0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352.99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41C2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124.1452</w:t>
            </w:r>
          </w:p>
        </w:tc>
      </w:tr>
      <w:tr w:rsidR="00AF483E" w14:paraId="77B388B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7A1FE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BB95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518D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A5C5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995.583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89DD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004.416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00E1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162.68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E59C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828.4811</w:t>
            </w:r>
          </w:p>
        </w:tc>
      </w:tr>
      <w:tr w:rsidR="00AF483E" w14:paraId="1C365D4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D90B6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6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C402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ABFC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08D4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085.483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C1D5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7085.483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3831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064.44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DA42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1106.5185</w:t>
            </w:r>
          </w:p>
        </w:tc>
      </w:tr>
      <w:tr w:rsidR="00AF483E" w14:paraId="5671108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CA638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C9C5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A895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7D6A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192.028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6DB5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1807.97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E67E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553.34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90F7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830.7132</w:t>
            </w:r>
          </w:p>
        </w:tc>
      </w:tr>
      <w:tr w:rsidR="00AF483E" w14:paraId="7A24B62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A92DA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DB6F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4876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0223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0769.540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1C03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769.540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B23B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180.47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A71D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6358.6046</w:t>
            </w:r>
          </w:p>
        </w:tc>
      </w:tr>
      <w:tr w:rsidR="00AF483E" w14:paraId="79FD594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D6D0E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E062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1E22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1F69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408.483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1BCF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8408.483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E944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225.26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EE17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591.7028</w:t>
            </w:r>
          </w:p>
        </w:tc>
      </w:tr>
      <w:tr w:rsidR="00AF483E" w14:paraId="5FA9D19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75680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7BB1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4694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575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B913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707.267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22AA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67.732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F4C1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315.99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AE52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098.5352</w:t>
            </w:r>
          </w:p>
        </w:tc>
      </w:tr>
      <w:tr w:rsidR="00AF483E" w14:paraId="7B6A376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0DA64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3C0F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321C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8EF8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611.42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D25B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9611.42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1DDE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073.39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EEC0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149.4556</w:t>
            </w:r>
          </w:p>
        </w:tc>
      </w:tr>
      <w:tr w:rsidR="00AF483E" w14:paraId="63BFC50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4DD39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FC42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7ED0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0CE3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651.517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6EF3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48.483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84A6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564.99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068F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1738.0370</w:t>
            </w:r>
          </w:p>
        </w:tc>
      </w:tr>
      <w:tr w:rsidR="00AF483E" w14:paraId="55FD99A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EF7C0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A264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E8BC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946B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1841.219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E3F7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9341.219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A292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653.31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E3B7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29.1281</w:t>
            </w:r>
          </w:p>
        </w:tc>
      </w:tr>
      <w:tr w:rsidR="00AF483E" w14:paraId="530F2B3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CFBE6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D6A4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5EA4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C9C5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047.209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9CFE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952.790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DD2B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076.23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E173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018.1801</w:t>
            </w:r>
          </w:p>
        </w:tc>
      </w:tr>
      <w:tr w:rsidR="00AF483E" w14:paraId="6FD15DF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7F932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0A6C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FA69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A1A7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2555.148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90D2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9444.851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E6F7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0709.28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BD1B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4401.0129</w:t>
            </w:r>
          </w:p>
        </w:tc>
      </w:tr>
      <w:tr w:rsidR="00AF483E" w14:paraId="1A43EEB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E0DB5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F401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D7A1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2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5A0F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294.45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20B0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044.45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2FCA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405.83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67A5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183.0711</w:t>
            </w:r>
          </w:p>
        </w:tc>
      </w:tr>
      <w:tr w:rsidR="00AF483E" w14:paraId="5378266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B2ADC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56D6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6460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E494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2653.594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3489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1846.405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821F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808.66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0C28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7498.5290</w:t>
            </w:r>
          </w:p>
        </w:tc>
      </w:tr>
      <w:tr w:rsidR="00AF483E" w14:paraId="24BF765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36635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2BDB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9F4D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5D12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0501.729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A018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1501.729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CA97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946.609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100C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6056.8497</w:t>
            </w:r>
          </w:p>
        </w:tc>
      </w:tr>
      <w:tr w:rsidR="00AF483E" w14:paraId="370E9A5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02BA2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0B99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0298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9A4F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451.381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E856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548.61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3C58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132.39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2F0C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770.3717</w:t>
            </w:r>
          </w:p>
        </w:tc>
      </w:tr>
      <w:tr w:rsidR="00AF483E" w14:paraId="4784087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644AE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DC31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74F3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9DD1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288.011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7845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11.98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065F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582.91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98FF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993.1058</w:t>
            </w:r>
          </w:p>
        </w:tc>
      </w:tr>
      <w:tr w:rsidR="00AF483E" w14:paraId="0678690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F44D5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D1CC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9E83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31E4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271.76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14E4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3771.76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8E86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845.28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D51A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698.2474</w:t>
            </w:r>
          </w:p>
        </w:tc>
      </w:tr>
      <w:tr w:rsidR="00AF483E" w14:paraId="35FB328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462B9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7C73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615E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2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6F0C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895.342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39B3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4695.342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A2A2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00.89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2E6C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789.7856</w:t>
            </w:r>
          </w:p>
        </w:tc>
      </w:tr>
      <w:tr w:rsidR="00AF483E" w14:paraId="641A7BD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0CD70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65B9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9609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F093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926.27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4E50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573.728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75EC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826.170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F132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26.3722</w:t>
            </w:r>
          </w:p>
        </w:tc>
      </w:tr>
      <w:tr w:rsidR="00AF483E" w14:paraId="4471E2E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70E7E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070F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DDB8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0BD0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427.422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3B99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927.422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80F4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178.86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42E5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675.9807</w:t>
            </w:r>
          </w:p>
        </w:tc>
      </w:tr>
      <w:tr w:rsidR="00AF483E" w14:paraId="487EBDF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01BB0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5222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F29D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96EC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868.395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FECC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4868.395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FBD3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026.00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EC33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710.7840</w:t>
            </w:r>
          </w:p>
        </w:tc>
      </w:tr>
      <w:tr w:rsidR="00AF483E" w14:paraId="368071B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14A51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263C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E324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0C1C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606.766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BD48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606.766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98B8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339.70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EA3F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873.8254</w:t>
            </w:r>
          </w:p>
        </w:tc>
      </w:tr>
      <w:tr w:rsidR="00AF483E" w14:paraId="391C28E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8975D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F0F0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4B97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F328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628.594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596B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9871.40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8620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736.34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A334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520.8489</w:t>
            </w:r>
          </w:p>
        </w:tc>
      </w:tr>
      <w:tr w:rsidR="00AF483E" w14:paraId="2BCFA3F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85AE9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C973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52C8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E783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906.554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B956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093.446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44AB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983.31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7064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829.7885</w:t>
            </w:r>
          </w:p>
        </w:tc>
      </w:tr>
      <w:tr w:rsidR="00AF483E" w14:paraId="7D2C49C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7D2DE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9D7A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82C1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4623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930.557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D40F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069.442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54FF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876.17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DE09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984.9369</w:t>
            </w:r>
          </w:p>
        </w:tc>
      </w:tr>
      <w:tr w:rsidR="00AF483E" w14:paraId="4EB7268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7166A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FAAE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FC9A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BB6B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586.90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08CB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4586.90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83B9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904.95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6DA0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268.8520</w:t>
            </w:r>
          </w:p>
        </w:tc>
      </w:tr>
      <w:tr w:rsidR="00AF483E" w14:paraId="377CEE0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34D3F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7A24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D655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945E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736.047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046A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63.952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79A6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042.43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FEFE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429.6635</w:t>
            </w:r>
          </w:p>
        </w:tc>
      </w:tr>
      <w:tr w:rsidR="00AF483E" w14:paraId="29C9F32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EC4E2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3245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ABD8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8E64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633.629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B3EF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6633.629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E7B0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898.70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5D92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368.5510</w:t>
            </w:r>
          </w:p>
        </w:tc>
      </w:tr>
      <w:tr w:rsidR="00AF483E" w14:paraId="07E3493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3829B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841B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263A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B04F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287.584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DC1A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4287.584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F042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664.64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3387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910.5269</w:t>
            </w:r>
          </w:p>
        </w:tc>
      </w:tr>
      <w:tr w:rsidR="00AF483E" w14:paraId="02AA01F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57DAB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24C2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585A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A5A7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368.662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26B5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3368.662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111A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778.75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3566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958.5728</w:t>
            </w:r>
          </w:p>
        </w:tc>
      </w:tr>
      <w:tr w:rsidR="00AF483E" w14:paraId="5B094C6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F19FC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F6CF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9383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1B30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753.946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266D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246.053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40EA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974.90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8366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532.9835</w:t>
            </w:r>
          </w:p>
        </w:tc>
      </w:tr>
      <w:tr w:rsidR="00AF483E" w14:paraId="0D6F189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EC513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80D7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CE40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8FA2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532.059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5594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5532.059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2123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825.74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61EA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238.3688</w:t>
            </w:r>
          </w:p>
        </w:tc>
      </w:tr>
      <w:tr w:rsidR="00AF483E" w14:paraId="4CA5FDF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A0FCA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E9A1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E746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8CA4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540.019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9CA1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2040.019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F60D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642.04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7D58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437.9918</w:t>
            </w:r>
          </w:p>
        </w:tc>
      </w:tr>
      <w:tr w:rsidR="00AF483E" w14:paraId="38F2B07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70D0A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5CAB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23D4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91A4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1226.493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630C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773.50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F45F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0774.90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075F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1678.0832</w:t>
            </w:r>
          </w:p>
        </w:tc>
      </w:tr>
      <w:tr w:rsidR="00AF483E" w14:paraId="5946700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1685D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E397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4575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AF86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938.298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C1A8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061.70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56CD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233.78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096A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642.8121</w:t>
            </w:r>
          </w:p>
        </w:tc>
      </w:tr>
      <w:tr w:rsidR="00AF483E" w14:paraId="4316D99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E43E4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10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A4D2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1F6B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662A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169.14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6E8D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669.14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4944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136.34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E700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201.9593</w:t>
            </w:r>
          </w:p>
        </w:tc>
      </w:tr>
      <w:tr w:rsidR="00AF483E" w14:paraId="3999F27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EA57D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D5DB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5A87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2001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660.50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F6B5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9660.50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8E24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130.88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2C3F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190.1240</w:t>
            </w:r>
          </w:p>
        </w:tc>
      </w:tr>
      <w:tr w:rsidR="00AF483E" w14:paraId="675338A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1F7DD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06E2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2BBD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16E3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317.428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15B1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682.57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3438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575.32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6EF9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059.5290</w:t>
            </w:r>
          </w:p>
        </w:tc>
      </w:tr>
      <w:tr w:rsidR="00AF483E" w14:paraId="495127C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EB186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70BF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5E01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7A07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451.381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8FC3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548.61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4BF7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132.39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6734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770.3717</w:t>
            </w:r>
          </w:p>
        </w:tc>
      </w:tr>
      <w:tr w:rsidR="00AF483E" w14:paraId="7866208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96F11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1239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2C4A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28B9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070.232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6C33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070.232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0578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335.59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F1D4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804.8746</w:t>
            </w:r>
          </w:p>
        </w:tc>
      </w:tr>
      <w:tr w:rsidR="00AF483E" w14:paraId="4A5B08D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0FA0A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7A19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300E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008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ADE3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699.558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EB96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691.558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F5C7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081.84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00FF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317.2715</w:t>
            </w:r>
          </w:p>
        </w:tc>
      </w:tr>
      <w:tr w:rsidR="00AF483E" w14:paraId="40ACC32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16E31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6E44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47FC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A91E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3829.487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144B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70.512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98D3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5187.69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EA9D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471.2761</w:t>
            </w:r>
          </w:p>
        </w:tc>
      </w:tr>
      <w:tr w:rsidR="00AF483E" w14:paraId="1BE6162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EC7C7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48B7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A239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9102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081.777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1BF6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5081.777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CE47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515.34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980A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648.2063</w:t>
            </w:r>
          </w:p>
        </w:tc>
      </w:tr>
      <w:tr w:rsidR="00AF483E" w14:paraId="1773B7D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4EBD9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FAC1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CCBD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9A56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211.061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F5AE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0211.061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3F55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234.87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AF7D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187.2423</w:t>
            </w:r>
          </w:p>
        </w:tc>
      </w:tr>
      <w:tr w:rsidR="00AF483E" w14:paraId="6203552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D60CD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B402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CB9A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007A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662.273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703F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37.72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44EC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803.30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34F0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521.2402</w:t>
            </w:r>
          </w:p>
        </w:tc>
      </w:tr>
      <w:tr w:rsidR="00AF483E" w14:paraId="65CDB58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4E592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3BBF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35D1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AE35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489.906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3AEF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1989.906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FDB1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124.58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9BF3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855.2307</w:t>
            </w:r>
          </w:p>
        </w:tc>
      </w:tr>
      <w:tr w:rsidR="00AF483E" w14:paraId="7E17CD3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FBAF4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33A2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F76B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E9BF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7343.655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678F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56.34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034D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0877.97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CDD9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3809.3379</w:t>
            </w:r>
          </w:p>
        </w:tc>
      </w:tr>
      <w:tr w:rsidR="00AF483E" w14:paraId="40BBCB6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227FB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DF1C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488D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7A14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52.461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7AA4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0052.461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0E36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710.97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3BAF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393.9513</w:t>
            </w:r>
          </w:p>
        </w:tc>
      </w:tr>
      <w:tr w:rsidR="00AF483E" w14:paraId="6BBE1F4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F7807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C045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2F30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6397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133.366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AB98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866.633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F50A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447.13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9FEF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819.5949</w:t>
            </w:r>
          </w:p>
        </w:tc>
      </w:tr>
      <w:tr w:rsidR="00AF483E" w14:paraId="484A547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7C392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D56E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FC73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F610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651.517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DB14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0151.517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A434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564.99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8242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1738.0370</w:t>
            </w:r>
          </w:p>
        </w:tc>
      </w:tr>
      <w:tr w:rsidR="00AF483E" w14:paraId="1BC120B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69671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8599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6446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FB1E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341.375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D1AE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0658.624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1398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284.33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D295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398.4135</w:t>
            </w:r>
          </w:p>
        </w:tc>
      </w:tr>
      <w:tr w:rsidR="00AF483E" w14:paraId="4190D53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B11C1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3B6F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2039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447C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513.180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68EF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86.819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B21F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510.26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626A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516.0937</w:t>
            </w:r>
          </w:p>
        </w:tc>
      </w:tr>
      <w:tr w:rsidR="00AF483E" w14:paraId="7C9A86E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C5032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A6FB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1138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B9B8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685.29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F233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314.702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BA68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471.60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4DFA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898.9889</w:t>
            </w:r>
          </w:p>
        </w:tc>
      </w:tr>
      <w:tr w:rsidR="00AF483E" w14:paraId="3AFC8E4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F3600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CD14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A5C9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3DCE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485.72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2896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0485.72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2BA3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752.30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194F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219.1461</w:t>
            </w:r>
          </w:p>
        </w:tc>
      </w:tr>
      <w:tr w:rsidR="00AF483E" w14:paraId="3154F4B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5EC3B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BFE0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0CAA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039F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647.814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031D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352.186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933B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965.50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50B5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330.1242</w:t>
            </w:r>
          </w:p>
        </w:tc>
      </w:tr>
      <w:tr w:rsidR="00AF483E" w14:paraId="31D0BC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33D34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057E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C27F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A477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047.210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7903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52.789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955D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952.46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3282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141.9520</w:t>
            </w:r>
          </w:p>
        </w:tc>
      </w:tr>
      <w:tr w:rsidR="00AF483E" w14:paraId="182CDE6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FCE06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E2AF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6C0D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4994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124.316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CB67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24.316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45DA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560.57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E3B8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688.0547</w:t>
            </w:r>
          </w:p>
        </w:tc>
      </w:tr>
      <w:tr w:rsidR="00AF483E" w14:paraId="14E53FA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C5D11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6405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2D26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31BF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138.145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96CB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61.85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0012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597.81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C6C7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678.4806</w:t>
            </w:r>
          </w:p>
        </w:tc>
      </w:tr>
      <w:tr w:rsidR="00AF483E" w14:paraId="5A69B28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9C703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CE70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ABD0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7314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346.022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E3CE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846.022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6C44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926.49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9133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765.5494</w:t>
            </w:r>
          </w:p>
        </w:tc>
      </w:tr>
      <w:tr w:rsidR="00AF483E" w14:paraId="0290CF1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3F340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F8D6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4209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6EE4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168.967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3CD0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31.032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2442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337.54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1A57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000.3924</w:t>
            </w:r>
          </w:p>
        </w:tc>
      </w:tr>
      <w:tr w:rsidR="00AF483E" w14:paraId="2626631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864A3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D5EE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2CFD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F810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946.90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A0CC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53.09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CB8A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836.48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8B04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057.3295</w:t>
            </w:r>
          </w:p>
        </w:tc>
      </w:tr>
      <w:tr w:rsidR="00AF483E" w14:paraId="671EB76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B514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D50E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8A0F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7389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110.49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630C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889.508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DB7D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428.56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78D2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792.4202</w:t>
            </w:r>
          </w:p>
        </w:tc>
      </w:tr>
      <w:tr w:rsidR="00AF483E" w14:paraId="6ED571B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06EC8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0442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834A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DD3B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823.435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45AD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23.435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0FF8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146.60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AF9A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0500.2628</w:t>
            </w:r>
          </w:p>
        </w:tc>
      </w:tr>
      <w:tr w:rsidR="00AF483E" w14:paraId="4D70A07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D7975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92AE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2DDD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47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8D0C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1501.111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2D41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6751.111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2E7C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9414.09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7BE0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3588.1285</w:t>
            </w:r>
          </w:p>
        </w:tc>
      </w:tr>
      <w:tr w:rsidR="00AF483E" w14:paraId="7AA8C92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4C9C4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8B4F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6D51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E04F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468.05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5E35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531.940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4401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072.35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08AB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863.7648</w:t>
            </w:r>
          </w:p>
        </w:tc>
      </w:tr>
      <w:tr w:rsidR="00AF483E" w14:paraId="20CB0FD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83AEE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ED1F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D16E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766E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6887.719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7B6A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112.281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C26C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3888.93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B81A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9886.5026</w:t>
            </w:r>
          </w:p>
        </w:tc>
      </w:tr>
      <w:tr w:rsidR="00AF483E" w14:paraId="194D1DC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2BF6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9AE5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6941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F887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444.49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73C2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3444.49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F1B4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296.96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9ECD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592.0285</w:t>
            </w:r>
          </w:p>
        </w:tc>
      </w:tr>
      <w:tr w:rsidR="00AF483E" w14:paraId="521167F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E7B80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F703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3E44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D2DB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565.240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4E58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065.240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9858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6990.13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790D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140.3419</w:t>
            </w:r>
          </w:p>
        </w:tc>
      </w:tr>
      <w:tr w:rsidR="00AF483E" w14:paraId="2585221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0CDB0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E662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4B28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93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4EE5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54.417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BCFC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845.582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325B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3748.32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FAD3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8657.1652</w:t>
            </w:r>
          </w:p>
        </w:tc>
      </w:tr>
      <w:tr w:rsidR="00AF483E" w14:paraId="566B585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F78DE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13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FD16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549D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2E7E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489.790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A77F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5989.790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C157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839.35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535E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140.2273</w:t>
            </w:r>
          </w:p>
        </w:tc>
      </w:tr>
      <w:tr w:rsidR="00AF483E" w14:paraId="04B5B54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F28FE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C439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CD3F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2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1A34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946.90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543E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696.90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F6D1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836.48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DB0E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057.3295</w:t>
            </w:r>
          </w:p>
        </w:tc>
      </w:tr>
      <w:tr w:rsidR="00AF483E" w14:paraId="43BBF06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9F828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2385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C869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7467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745.933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B48D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254.066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ABBA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336.39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30EB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155.4709</w:t>
            </w:r>
          </w:p>
        </w:tc>
      </w:tr>
      <w:tr w:rsidR="00AF483E" w14:paraId="0DD24D5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C024F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C2D1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FB91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1A8A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209.964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334F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1790.035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74AD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795.70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36EA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624.2196</w:t>
            </w:r>
          </w:p>
        </w:tc>
      </w:tr>
      <w:tr w:rsidR="00AF483E" w14:paraId="7B2EF00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7EDDC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2073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04BA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8408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816.777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52F0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2816.777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F174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041.99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FC6E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591.5647</w:t>
            </w:r>
          </w:p>
        </w:tc>
      </w:tr>
      <w:tr w:rsidR="00AF483E" w14:paraId="6A7B92C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2BA85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8DFA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C5E5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0DDC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394.076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BF3B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394.076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4976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957.05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57EF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831.1003</w:t>
            </w:r>
          </w:p>
        </w:tc>
      </w:tr>
      <w:tr w:rsidR="00AF483E" w14:paraId="2EC478D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1BAC5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2BCE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8BCB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0E53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41.454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93C7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958.54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5E12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934.41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FF50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148.4947</w:t>
            </w:r>
          </w:p>
        </w:tc>
      </w:tr>
      <w:tr w:rsidR="00AF483E" w14:paraId="0B2CC7D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25BC5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AE65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6BA5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B7C2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141.292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B4A8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141.292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AF9E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503.83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6029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778.7451</w:t>
            </w:r>
          </w:p>
        </w:tc>
      </w:tr>
      <w:tr w:rsidR="00AF483E" w14:paraId="2D9A1F7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FFA66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2FCB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9D16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8570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859.067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3E34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140.932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6416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588.69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B1FF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129.4412</w:t>
            </w:r>
          </w:p>
        </w:tc>
      </w:tr>
      <w:tr w:rsidR="00AF483E" w14:paraId="359913F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CB674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9B2D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2636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96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13D6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706.941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1B2C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53.058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76C6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462.23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9B58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951.6487</w:t>
            </w:r>
          </w:p>
        </w:tc>
      </w:tr>
      <w:tr w:rsidR="00AF483E" w14:paraId="41A3779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C9ED4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50C4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9B37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6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B0F9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0501.729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54BC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7901.729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CB4D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946.609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726B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6056.8497</w:t>
            </w:r>
          </w:p>
        </w:tc>
      </w:tr>
      <w:tr w:rsidR="00AF483E" w14:paraId="4AD0CCE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7304F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7035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BF0E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A8F8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946.90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63F1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053.09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3B3A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836.48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3DA4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057.3295</w:t>
            </w:r>
          </w:p>
        </w:tc>
      </w:tr>
      <w:tr w:rsidR="00AF483E" w14:paraId="6F5082F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751C9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B3EE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BF9B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BC40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235.004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FEB7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764.99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DC64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213.37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FE85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256.6298</w:t>
            </w:r>
          </w:p>
        </w:tc>
      </w:tr>
      <w:tr w:rsidR="00AF483E" w14:paraId="3B754FD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EBCAF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B3C0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F73F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5672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351.57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76AE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4851.57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0970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647.71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233A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055.4353</w:t>
            </w:r>
          </w:p>
        </w:tc>
      </w:tr>
      <w:tr w:rsidR="00AF483E" w14:paraId="74D7240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E85DC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5AA7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E10D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CF77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822.49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3517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077.503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C5D9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775.74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456F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869.2532</w:t>
            </w:r>
          </w:p>
        </w:tc>
      </w:tr>
      <w:tr w:rsidR="00AF483E" w14:paraId="182C2BB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C8D62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02F9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36F9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0DB7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045.139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4F39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454.86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566F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9194.94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007F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6895.3354</w:t>
            </w:r>
          </w:p>
        </w:tc>
      </w:tr>
      <w:tr w:rsidR="00AF483E" w14:paraId="57F0F33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194B2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8D5E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62E4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DB47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662.273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5250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1662.273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F8E3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803.30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34FD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521.2402</w:t>
            </w:r>
          </w:p>
        </w:tc>
      </w:tr>
      <w:tr w:rsidR="00AF483E" w14:paraId="472B5FD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1AFD7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E95F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0AFD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B48C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6872.231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71AE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3127.769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35BC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7291.82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9863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6452.6322</w:t>
            </w:r>
          </w:p>
        </w:tc>
      </w:tr>
      <w:tr w:rsidR="00AF483E" w14:paraId="6B8409F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60845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5743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B477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4A2C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6923.737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A4FD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7423.737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8BBF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639.10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3E4F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208.3711</w:t>
            </w:r>
          </w:p>
        </w:tc>
      </w:tr>
      <w:tr w:rsidR="00AF483E" w14:paraId="21F0A73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3806D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F6B1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0382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B4C8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253.52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6C3A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746.475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16AA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235.13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A7EB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8271.9113</w:t>
            </w:r>
          </w:p>
        </w:tc>
      </w:tr>
      <w:tr w:rsidR="00AF483E" w14:paraId="5646CAD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84CA9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0AA1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E38B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6A97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724.066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4F93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3275.933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E24B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265.14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7B9D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1182.9905</w:t>
            </w:r>
          </w:p>
        </w:tc>
      </w:tr>
      <w:tr w:rsidR="00AF483E" w14:paraId="54F364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4E025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16C3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55D3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B2AB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304.910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7249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195.089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72BC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72.92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C5D1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636.8954</w:t>
            </w:r>
          </w:p>
        </w:tc>
      </w:tr>
      <w:tr w:rsidR="00AF483E" w14:paraId="0B94470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8551A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EF62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A1ED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2B2C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030.964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6861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530.964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7856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520.86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A059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541.0677</w:t>
            </w:r>
          </w:p>
        </w:tc>
      </w:tr>
      <w:tr w:rsidR="00AF483E" w14:paraId="5D2D29B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2759E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4E6E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FFF0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B54F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2087.190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B48C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5087.190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8748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940.84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F0B3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233.5358</w:t>
            </w:r>
          </w:p>
        </w:tc>
      </w:tr>
      <w:tr w:rsidR="00AF483E" w14:paraId="3D48808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8A61E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E490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9A21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FBA0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721.157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5948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278.842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3CCE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731.93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BF48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710.3841</w:t>
            </w:r>
          </w:p>
        </w:tc>
      </w:tr>
      <w:tr w:rsidR="00AF483E" w14:paraId="01001C2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17702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9B30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B366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6C47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443.09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EF6C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5543.09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2851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422.55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C21D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463.6222</w:t>
            </w:r>
          </w:p>
        </w:tc>
      </w:tr>
      <w:tr w:rsidR="00AF483E" w14:paraId="3B75DE7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C43A8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A8FA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9A7B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8118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592.379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90CE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7592.379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5A63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149.88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AE5E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034.8709</w:t>
            </w:r>
          </w:p>
        </w:tc>
      </w:tr>
      <w:tr w:rsidR="00AF483E" w14:paraId="44CF552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3E458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277F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4512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F1AE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4826.590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BF8A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9826.590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3A37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7288.00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673E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2365.1724</w:t>
            </w:r>
          </w:p>
        </w:tc>
      </w:tr>
      <w:tr w:rsidR="00AF483E" w14:paraId="61BF01E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1020F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0B69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C873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1245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428.510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0B77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071.48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038A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629.99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E5F3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227.0232</w:t>
            </w:r>
          </w:p>
        </w:tc>
      </w:tr>
      <w:tr w:rsidR="00AF483E" w14:paraId="5F1C93E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7B90C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2187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6891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4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B5C9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451.381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12CD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948.61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5E77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132.39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1790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770.3717</w:t>
            </w:r>
          </w:p>
        </w:tc>
      </w:tr>
      <w:tr w:rsidR="00AF483E" w14:paraId="1CDA627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6639C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76C2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1800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D266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2613.483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BE5B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2613.483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C465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383.53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7EF0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2843.4307</w:t>
            </w:r>
          </w:p>
        </w:tc>
      </w:tr>
      <w:tr w:rsidR="00AF483E" w14:paraId="567BE93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0FF18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4FB7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3D20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23FB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6290.29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6ED0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290.29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34A9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7122.17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5C85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458.4119</w:t>
            </w:r>
          </w:p>
        </w:tc>
      </w:tr>
      <w:tr w:rsidR="00AF483E" w14:paraId="0D55DAE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AAF5E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B87F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05FC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4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B330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5097.713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4766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902.286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296A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4441.15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D765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5754.2717</w:t>
            </w:r>
          </w:p>
        </w:tc>
      </w:tr>
      <w:tr w:rsidR="00AF483E" w14:paraId="552C50E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1BB45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5AB6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1FF6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2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50AC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759.318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F0D2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90.681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D243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868.34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633D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650.2871</w:t>
            </w:r>
          </w:p>
        </w:tc>
      </w:tr>
      <w:tr w:rsidR="00AF483E" w14:paraId="5A2863E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027D5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17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3C42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D228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3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58C0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863.82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DA75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3563.82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ECDF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492.09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397A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235.5525</w:t>
            </w:r>
          </w:p>
        </w:tc>
      </w:tr>
      <w:tr w:rsidR="00AF483E" w14:paraId="15F4857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A8CC0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BDE7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5735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B0ED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777.958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961D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222.041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F3CB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848.93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CBDD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706.9831</w:t>
            </w:r>
          </w:p>
        </w:tc>
      </w:tr>
      <w:tr w:rsidR="00AF483E" w14:paraId="25316C3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0B037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3C3F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511C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B9BB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5311.930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6B70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0311.930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C307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125.14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0ACB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498.7121</w:t>
            </w:r>
          </w:p>
        </w:tc>
      </w:tr>
      <w:tr w:rsidR="00AF483E" w14:paraId="52D1ED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4109C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440D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D794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74ED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567.734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CBA7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3567.734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EA83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256.42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B0D4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879.0450</w:t>
            </w:r>
          </w:p>
        </w:tc>
      </w:tr>
      <w:tr w:rsidR="00AF483E" w14:paraId="5D5F6D4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AA099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28C5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2500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95A6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231.571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294A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68.428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1C7E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893.04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40DC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570.1005</w:t>
            </w:r>
          </w:p>
        </w:tc>
      </w:tr>
      <w:tr w:rsidR="00AF483E" w14:paraId="7420C9D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0EF59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4CBC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F451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F7CD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374.772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8766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9874.772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867C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212.17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5118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537.3714</w:t>
            </w:r>
          </w:p>
        </w:tc>
      </w:tr>
      <w:tr w:rsidR="00AF483E" w14:paraId="08761F7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8ECAC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9432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5886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3D55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434.733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1208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565.266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D6F4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245.20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6EDF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624.2627</w:t>
            </w:r>
          </w:p>
        </w:tc>
      </w:tr>
      <w:tr w:rsidR="00AF483E" w14:paraId="1BB628B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6A1F3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184A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013E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BEDB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795.62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EAF5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3795.62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D3A4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878.84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4BB0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712.4044</w:t>
            </w:r>
          </w:p>
        </w:tc>
      </w:tr>
      <w:tr w:rsidR="00AF483E" w14:paraId="14FB5F5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64428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D2AF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A9B5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9A02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189.25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5DFA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10.745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4EDA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592.70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1FF4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785.8088</w:t>
            </w:r>
          </w:p>
        </w:tc>
      </w:tr>
      <w:tr w:rsidR="00AF483E" w14:paraId="098B2F0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A84ED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92C6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C5B7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0D04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5236.472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654B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6236.472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0D2B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6123.88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53AF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4349.0594</w:t>
            </w:r>
          </w:p>
        </w:tc>
      </w:tr>
      <w:tr w:rsidR="00AF483E" w14:paraId="06AF2A4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B97C8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004A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26AB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36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94A7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635.446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DC2E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1035.446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F471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923.07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AD9E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347.8132</w:t>
            </w:r>
          </w:p>
        </w:tc>
      </w:tr>
      <w:tr w:rsidR="00AF483E" w14:paraId="53CD462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8F59E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BDB5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E74E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AA2E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093.542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D70A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06.457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C03F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187.91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6019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999.1717</w:t>
            </w:r>
          </w:p>
        </w:tc>
      </w:tr>
      <w:tr w:rsidR="00AF483E" w14:paraId="6FA08B9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508D3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B541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A9E7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241D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656.92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917F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156.92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D285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096.85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6B0B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216.9899</w:t>
            </w:r>
          </w:p>
        </w:tc>
      </w:tr>
      <w:tr w:rsidR="00AF483E" w14:paraId="7B0CE1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D17E3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777A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9056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4F5F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8627.842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08A5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372.157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C501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4097.31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E973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3158.3693</w:t>
            </w:r>
          </w:p>
        </w:tc>
      </w:tr>
      <w:tr w:rsidR="00AF483E" w14:paraId="7355254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84357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92CB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937B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FC7C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185.128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4426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4.871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8DF2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494.63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89E6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875.6192</w:t>
            </w:r>
          </w:p>
        </w:tc>
      </w:tr>
      <w:tr w:rsidR="00AF483E" w14:paraId="34B3F5C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48451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3324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FE8F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E0C9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4084.493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AE86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2084.493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6A9F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2426.97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6F80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5742.0129</w:t>
            </w:r>
          </w:p>
        </w:tc>
      </w:tr>
      <w:tr w:rsidR="00AF483E" w14:paraId="6890ECB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6E795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4DE6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8E6B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B617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345.26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A99C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654.730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D845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1309.43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E3CF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381.1076</w:t>
            </w:r>
          </w:p>
        </w:tc>
      </w:tr>
      <w:tr w:rsidR="00AF483E" w14:paraId="31C690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AD5CE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5BCF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2443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2C3A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946.90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D42E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553.09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1934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836.48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09B7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057.3295</w:t>
            </w:r>
          </w:p>
        </w:tc>
      </w:tr>
      <w:tr w:rsidR="00AF483E" w14:paraId="353390F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9F58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03A1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4E23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A9BE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669.187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F7BC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669.187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03F9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557.06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9369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781.3092</w:t>
            </w:r>
          </w:p>
        </w:tc>
      </w:tr>
      <w:tr w:rsidR="00AF483E" w14:paraId="0D289F0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64D26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B7B8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3857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2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838A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865.726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7748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0134.27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29F7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443.07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0D4B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288.3790</w:t>
            </w:r>
          </w:p>
        </w:tc>
      </w:tr>
      <w:tr w:rsidR="00AF483E" w14:paraId="58E8BA4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A695D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36E9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9B4B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AB0D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946.90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2AA4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553.09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ED3F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836.48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A696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057.3295</w:t>
            </w:r>
          </w:p>
        </w:tc>
      </w:tr>
      <w:tr w:rsidR="00AF483E" w14:paraId="51BEE14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33E8F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19E8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F5EF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03BF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2618.664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CA29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2618.664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AC61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791.05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35A9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446.2747</w:t>
            </w:r>
          </w:p>
        </w:tc>
      </w:tr>
      <w:tr w:rsidR="00AF483E" w14:paraId="509F61B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2D449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1ACA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D4EF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FC64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271.76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AEC8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7771.76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45B1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845.28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C571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698.2474</w:t>
            </w:r>
          </w:p>
        </w:tc>
      </w:tr>
      <w:tr w:rsidR="00AF483E" w14:paraId="0B24EEB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D7552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E20D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23A8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FB2C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317.893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DD23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3682.106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B39B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758.20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61A5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877.5850</w:t>
            </w:r>
          </w:p>
        </w:tc>
      </w:tr>
      <w:tr w:rsidR="00AF483E" w14:paraId="0C60FDA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2E7D8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6D3C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C248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619A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451.99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70E1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4451.99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8C23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039.93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37A2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864.0574</w:t>
            </w:r>
          </w:p>
        </w:tc>
      </w:tr>
      <w:tr w:rsidR="00AF483E" w14:paraId="5CBAE8E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FEFFF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3C13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D374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2A5E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224.620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7526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775.380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654B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697.51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0FDD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751.7224</w:t>
            </w:r>
          </w:p>
        </w:tc>
      </w:tr>
      <w:tr w:rsidR="00AF483E" w14:paraId="1A0188C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9853A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0F4D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2FFF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6450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946.90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6F38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53.09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D47B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836.48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83CA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057.3295</w:t>
            </w:r>
          </w:p>
        </w:tc>
      </w:tr>
      <w:tr w:rsidR="00AF483E" w14:paraId="14E74CB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7E9D7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FBFC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20CE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9FF0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239.466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E8A7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7239.466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6BE9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476.95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EC72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01.9798</w:t>
            </w:r>
          </w:p>
        </w:tc>
      </w:tr>
      <w:tr w:rsidR="00AF483E" w14:paraId="573C6E0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87748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2EA4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7039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65FC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486.790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901B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4486.790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6AF8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952.76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B9D5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20.8133</w:t>
            </w:r>
          </w:p>
        </w:tc>
      </w:tr>
      <w:tr w:rsidR="00AF483E" w14:paraId="4D0F5C4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4555F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4264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1A3B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7777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249.276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3FEB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3249.276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33DA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434.919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60F7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063.6325</w:t>
            </w:r>
          </w:p>
        </w:tc>
      </w:tr>
      <w:tr w:rsidR="00AF483E" w14:paraId="67496B4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154AD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9F0A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6EE6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95DE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124.316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918D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624.316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E8B3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560.57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4C4D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688.0547</w:t>
            </w:r>
          </w:p>
        </w:tc>
      </w:tr>
      <w:tr w:rsidR="00AF483E" w14:paraId="26450B9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6A653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EA85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0A43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CF70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347.987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2D72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2.01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86A6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1026.48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A613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669.4954</w:t>
            </w:r>
          </w:p>
        </w:tc>
      </w:tr>
      <w:tr w:rsidR="00AF483E" w14:paraId="67CC383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1D98C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FA4C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4C99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A40A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547.510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4422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9547.510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E2F0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610.04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3622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484.9808</w:t>
            </w:r>
          </w:p>
        </w:tc>
      </w:tr>
      <w:tr w:rsidR="00AF483E" w14:paraId="67750B7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09600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A123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CC87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77C2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680.518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6B74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819.481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4FB8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780.77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6C36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580.2591</w:t>
            </w:r>
          </w:p>
        </w:tc>
      </w:tr>
      <w:tr w:rsidR="00AF483E" w14:paraId="00DCF99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04500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20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40C5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D599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3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75AD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837.130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8873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8662.869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C956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951.56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1703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722.6993</w:t>
            </w:r>
          </w:p>
        </w:tc>
      </w:tr>
      <w:tr w:rsidR="00AF483E" w14:paraId="25D5473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85FF6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9224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9A54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9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A829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615.76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5E81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334.239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8ADD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476.31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6997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755.2111</w:t>
            </w:r>
          </w:p>
        </w:tc>
      </w:tr>
      <w:tr w:rsidR="00AF483E" w14:paraId="1768CF7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21A9D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14E1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2CA1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3CE9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522.203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DA3F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7.796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B8EA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424.89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17FD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619.5092</w:t>
            </w:r>
          </w:p>
        </w:tc>
      </w:tr>
      <w:tr w:rsidR="00AF483E" w14:paraId="4B8478A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AEAFB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BA0C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7AC1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6415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204.687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9ECC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2204.687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0EC2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684.94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51A0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724.4323</w:t>
            </w:r>
          </w:p>
        </w:tc>
      </w:tr>
      <w:tr w:rsidR="00AF483E" w14:paraId="667AFBB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41546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36FB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5D02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2A3E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857.092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A455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142.907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7AA1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191.76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9D59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522.4225</w:t>
            </w:r>
          </w:p>
        </w:tc>
      </w:tr>
      <w:tr w:rsidR="00AF483E" w14:paraId="0BD0F95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71854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615B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0D5B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6C51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0759.46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7510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740.53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F519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0232.22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D7F4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1286.7015</w:t>
            </w:r>
          </w:p>
        </w:tc>
      </w:tr>
      <w:tr w:rsidR="00AF483E" w14:paraId="2836458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AFB51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6171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5E99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3786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795.62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33C4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04.376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F6BA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878.84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51AB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712.4044</w:t>
            </w:r>
          </w:p>
        </w:tc>
      </w:tr>
      <w:tr w:rsidR="00AF483E" w14:paraId="06E9440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51549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B23D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DFA4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C524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388.786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1CF1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611.213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7C5B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965.45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D094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812.1172</w:t>
            </w:r>
          </w:p>
        </w:tc>
      </w:tr>
      <w:tr w:rsidR="00AF483E" w14:paraId="20E2861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DE3AC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5574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5DF9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9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40AF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635.743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ABD7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4.256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8650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759.82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C620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511.6644</w:t>
            </w:r>
          </w:p>
        </w:tc>
      </w:tr>
      <w:tr w:rsidR="00AF483E" w14:paraId="1C9D96F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D3E15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D4CC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A8BB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2DF4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317.893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039B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182.106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6F6F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758.20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1780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877.5850</w:t>
            </w:r>
          </w:p>
        </w:tc>
      </w:tr>
      <w:tr w:rsidR="00AF483E" w14:paraId="37EE4C8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4B560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3BD9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164B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5FD2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41.17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10CF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4858.822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E76A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233.090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E4E3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849.2645</w:t>
            </w:r>
          </w:p>
        </w:tc>
      </w:tr>
      <w:tr w:rsidR="00AF483E" w14:paraId="16C59E9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BFB18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E80C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4457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CE88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3655.770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5524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2655.770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6721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691.39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8A03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9620.1472</w:t>
            </w:r>
          </w:p>
        </w:tc>
      </w:tr>
      <w:tr w:rsidR="00AF483E" w14:paraId="7C16E6F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66224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3088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F235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E917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682.778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42C7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7.221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DFC9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573.48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4466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792.0757</w:t>
            </w:r>
          </w:p>
        </w:tc>
      </w:tr>
      <w:tr w:rsidR="00AF483E" w14:paraId="362EA1E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5A706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A560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80E6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0B56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905.423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113D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405.423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5FD5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43.55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8E1E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767.2910</w:t>
            </w:r>
          </w:p>
        </w:tc>
      </w:tr>
      <w:tr w:rsidR="00AF483E" w14:paraId="4C32911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60530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1D7B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08CF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176F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395.817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2E3B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104.18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A660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682.22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BE43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109.4083</w:t>
            </w:r>
          </w:p>
        </w:tc>
      </w:tr>
      <w:tr w:rsidR="00AF483E" w14:paraId="4FACCC7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AF474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2EA9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28D0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D143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584.133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077A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084.133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E54D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822.84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E2ED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345.4264</w:t>
            </w:r>
          </w:p>
        </w:tc>
      </w:tr>
      <w:tr w:rsidR="00AF483E" w14:paraId="48FDAD7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32CA2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5B89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B943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5ED4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954.693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10AD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954.693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E2FF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369.44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7329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539.9381</w:t>
            </w:r>
          </w:p>
        </w:tc>
      </w:tr>
      <w:tr w:rsidR="00AF483E" w14:paraId="402974D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6F42C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5C4A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9936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D11C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586.90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3296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3586.90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C3C6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904.95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8FB5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268.8520</w:t>
            </w:r>
          </w:p>
        </w:tc>
      </w:tr>
      <w:tr w:rsidR="00AF483E" w14:paraId="08897AC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1749A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6368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AD52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4B0A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518.923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D515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8481.077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B766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567.959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D53C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469.8867</w:t>
            </w:r>
          </w:p>
        </w:tc>
      </w:tr>
      <w:tr w:rsidR="00AF483E" w14:paraId="06FA0D2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D371D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7373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2C1B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2282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411.09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F04A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9411.09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6168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627.29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FAFE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194.8883</w:t>
            </w:r>
          </w:p>
        </w:tc>
      </w:tr>
      <w:tr w:rsidR="00AF483E" w14:paraId="0B7E14F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1D6D0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0F87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D9F4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8C80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782.99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3B6D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4782.99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D91A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318.16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DDDD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5247.8251</w:t>
            </w:r>
          </w:p>
        </w:tc>
      </w:tr>
      <w:tr w:rsidR="00AF483E" w14:paraId="1C463E9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EF799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BB61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90DC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5AB6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864.441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26D9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64.441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716A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73.11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07A4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655.7649</w:t>
            </w:r>
          </w:p>
        </w:tc>
      </w:tr>
      <w:tr w:rsidR="00AF483E" w14:paraId="113FF21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DDD1A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42F8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4289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AF58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9754.986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F133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8245.013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4B39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480.39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E1BD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8029.5731</w:t>
            </w:r>
          </w:p>
        </w:tc>
      </w:tr>
      <w:tr w:rsidR="00AF483E" w14:paraId="51B8159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D37DA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D231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C9C5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BAA8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826.125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CDF9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326.125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DE0A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454.78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4F06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197.4691</w:t>
            </w:r>
          </w:p>
        </w:tc>
      </w:tr>
      <w:tr w:rsidR="00AF483E" w14:paraId="0B227D3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E202B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3C2B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5B3F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A8AC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134.308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FABD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65.691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4476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697.26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7DEE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571.3502</w:t>
            </w:r>
          </w:p>
        </w:tc>
      </w:tr>
      <w:tr w:rsidR="00AF483E" w14:paraId="6EF2FCA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52B1A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AD00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F257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0750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3483.883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9BF8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3483.883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8841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542.31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3BFA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9425.4538</w:t>
            </w:r>
          </w:p>
        </w:tc>
      </w:tr>
      <w:tr w:rsidR="00AF483E" w14:paraId="2F6CD18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AD4BD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6C83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0879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2B23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408.483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EFA9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408.483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3A8E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225.26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7891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591.7028</w:t>
            </w:r>
          </w:p>
        </w:tc>
      </w:tr>
      <w:tr w:rsidR="00AF483E" w14:paraId="133ECA2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CB026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C993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275E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54ED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868.34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1B58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131.651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0CAA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153.35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E5C1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583.3460</w:t>
            </w:r>
          </w:p>
        </w:tc>
      </w:tr>
      <w:tr w:rsidR="00AF483E" w14:paraId="61971BA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ADD75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0413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5F61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1D53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961.853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2797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961.853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D911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687.34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7C6E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236.3653</w:t>
            </w:r>
          </w:p>
        </w:tc>
      </w:tr>
      <w:tr w:rsidR="00AF483E" w14:paraId="54F114D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D0CA6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516F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4009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3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BF1F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1716.350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3168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7416.350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6FE0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3143.97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F53B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0288.7260</w:t>
            </w:r>
          </w:p>
        </w:tc>
      </w:tr>
      <w:tr w:rsidR="00AF483E" w14:paraId="4BA8172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FB8B5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100B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A3DC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4746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457.873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6C20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6457.873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19E6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6846.32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B4A1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069.4217</w:t>
            </w:r>
          </w:p>
        </w:tc>
      </w:tr>
      <w:tr w:rsidR="00AF483E" w14:paraId="62430EB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A8D83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E82B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E1B7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3F7B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006.555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84C1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93.444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02F9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479.80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258A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533.3018</w:t>
            </w:r>
          </w:p>
        </w:tc>
      </w:tr>
      <w:tr w:rsidR="00AF483E" w14:paraId="4E55B8A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19925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408C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502F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4249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7.189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0F85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492.810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7D60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015.73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F40A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998.6476</w:t>
            </w:r>
          </w:p>
        </w:tc>
      </w:tr>
      <w:tr w:rsidR="00AF483E" w14:paraId="6505816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99A33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A9B1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FF83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7642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181.77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D16D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2281.77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73F3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485.60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40D3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877.9580</w:t>
            </w:r>
          </w:p>
        </w:tc>
      </w:tr>
      <w:tr w:rsidR="00AF483E" w14:paraId="04A154F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F41C8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23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B965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7045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21ED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217.881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9E7D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717.881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3B27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791.21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5623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644.5470</w:t>
            </w:r>
          </w:p>
        </w:tc>
      </w:tr>
      <w:tr w:rsidR="00AF483E" w14:paraId="563EB76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C4474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4188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19DC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1A32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4416.902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183E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7583.09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30A0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6938.59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9647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1895.2065</w:t>
            </w:r>
          </w:p>
        </w:tc>
      </w:tr>
      <w:tr w:rsidR="00AF483E" w14:paraId="431D6E3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F0DC0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8FAA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933A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30E0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6322.915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3025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422.915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18B2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5053.91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95BA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591.9157</w:t>
            </w:r>
          </w:p>
        </w:tc>
      </w:tr>
      <w:tr w:rsidR="00AF483E" w14:paraId="5A5F79F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B1927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FB91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0171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6CA0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211.061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4CCC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88.939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4E6A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234.87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5776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187.2423</w:t>
            </w:r>
          </w:p>
        </w:tc>
      </w:tr>
      <w:tr w:rsidR="00AF483E" w14:paraId="725DADC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BD7E6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C21F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4928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9AD4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635.743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CD9E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364.256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4FFD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759.82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AE72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511.6644</w:t>
            </w:r>
          </w:p>
        </w:tc>
      </w:tr>
      <w:tr w:rsidR="00AF483E" w14:paraId="3AD6613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EE0E8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498F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0D5D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BEDC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946.90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1B37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53.09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3418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836.48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A0B8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057.3295</w:t>
            </w:r>
          </w:p>
        </w:tc>
      </w:tr>
      <w:tr w:rsidR="00AF483E" w14:paraId="081D6A5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D5CEF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5323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82B0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B6A5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996.058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FBFB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03.941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E2E5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209.27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8D0C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782.8430</w:t>
            </w:r>
          </w:p>
        </w:tc>
      </w:tr>
      <w:tr w:rsidR="00AF483E" w14:paraId="6BDBAEF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B8493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26C1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EB03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EAAF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036.735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5B14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63.264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2753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9766.24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B460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307.2313</w:t>
            </w:r>
          </w:p>
        </w:tc>
      </w:tr>
      <w:tr w:rsidR="00AF483E" w14:paraId="67EDCC5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5D502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D41D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705D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BA38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464.81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0D31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64.81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3AF4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389.00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BD44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540.6242</w:t>
            </w:r>
          </w:p>
        </w:tc>
      </w:tr>
      <w:tr w:rsidR="00AF483E" w14:paraId="005116E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8C401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8C1F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A4F3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156A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253.425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B1BE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746.57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E479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162.14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104C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344.7018</w:t>
            </w:r>
          </w:p>
        </w:tc>
      </w:tr>
      <w:tr w:rsidR="00AF483E" w14:paraId="3F3029A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1E7F7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007F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303F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FB88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811.393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C205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811.393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5452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069.04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EF7A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553.7414</w:t>
            </w:r>
          </w:p>
        </w:tc>
      </w:tr>
      <w:tr w:rsidR="00AF483E" w14:paraId="3AAC4CE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5BBDD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339A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B52F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DE0D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7569.879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B083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069.879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B1F1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707.88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976F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1431.8780</w:t>
            </w:r>
          </w:p>
        </w:tc>
      </w:tr>
      <w:tr w:rsidR="00AF483E" w14:paraId="704778B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F0E1F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D810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0C6C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5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B769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205.805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4579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4705.805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59C1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1096.33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7395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315.2748</w:t>
            </w:r>
          </w:p>
        </w:tc>
      </w:tr>
      <w:tr w:rsidR="00AF483E" w14:paraId="0F87363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0F020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2D54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15A2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0121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500.961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76EC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499.038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6C27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6752.53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3CC6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249.3888</w:t>
            </w:r>
          </w:p>
        </w:tc>
      </w:tr>
      <w:tr w:rsidR="00AF483E" w14:paraId="181A088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136EE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5913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54CD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4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5234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164.143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A800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0235.85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1605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426.01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DA19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902.2701</w:t>
            </w:r>
          </w:p>
        </w:tc>
      </w:tr>
      <w:tr w:rsidR="00AF483E" w14:paraId="2F87BF9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9C6FF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431D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CE69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9EE7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63.920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2DF7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36.079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80F8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523.78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C4AF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804.0550</w:t>
            </w:r>
          </w:p>
        </w:tc>
      </w:tr>
      <w:tr w:rsidR="00AF483E" w14:paraId="5887609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5CD46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246B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4361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08F7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5814.45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1B69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85.542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A0D0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559.28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6317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2069.6302</w:t>
            </w:r>
          </w:p>
        </w:tc>
      </w:tr>
      <w:tr w:rsidR="00AF483E" w14:paraId="51DF9EA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C9116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0F56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73E1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6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A1AA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89.380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264C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489.380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4B79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661.52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70B5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517.2397</w:t>
            </w:r>
          </w:p>
        </w:tc>
      </w:tr>
      <w:tr w:rsidR="00AF483E" w14:paraId="42D8107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AD727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16B6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6072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154D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11.133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4445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488.86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1E38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652.78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5EAB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369.4871</w:t>
            </w:r>
          </w:p>
        </w:tc>
      </w:tr>
      <w:tr w:rsidR="00AF483E" w14:paraId="043D353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5FB97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FA16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3BB7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FF84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349.389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99A8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6349.389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D654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1192.51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7BCB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506.2593</w:t>
            </w:r>
          </w:p>
        </w:tc>
      </w:tr>
      <w:tr w:rsidR="00AF483E" w14:paraId="695D041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B3074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0077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FC6B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ABB8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260.076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CDA0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760.076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8031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102.10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00DE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2418.0480</w:t>
            </w:r>
          </w:p>
        </w:tc>
      </w:tr>
      <w:tr w:rsidR="00AF483E" w14:paraId="12DD87C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073CC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6861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711D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7C11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435.359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B6ED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8435.359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CBD1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227.83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383F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642.8866</w:t>
            </w:r>
          </w:p>
        </w:tc>
      </w:tr>
      <w:tr w:rsidR="00AF483E" w14:paraId="2342CED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7AFC2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C497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F84A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2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4D32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330.655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A034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5130.655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F8F9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168.94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8EB1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492.3656</w:t>
            </w:r>
          </w:p>
        </w:tc>
      </w:tr>
      <w:tr w:rsidR="00AF483E" w14:paraId="668F75A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5056F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91D0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FA33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9E0D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192.597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703F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4807.402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5126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442.54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3E56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942.6511</w:t>
            </w:r>
          </w:p>
        </w:tc>
      </w:tr>
      <w:tr w:rsidR="00AF483E" w14:paraId="37049B0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8A13C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9A89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A4BF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64EE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342.786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309F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157.21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6596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662.00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4E61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023.5669</w:t>
            </w:r>
          </w:p>
        </w:tc>
      </w:tr>
      <w:tr w:rsidR="00AF483E" w14:paraId="38FA0CC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6BD57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C199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34BA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DD4F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902.39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46A9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7902.39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D874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034.66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F9B0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770.1274</w:t>
            </w:r>
          </w:p>
        </w:tc>
      </w:tr>
      <w:tr w:rsidR="00AF483E" w14:paraId="41BB9B0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BC9AE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3FD2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7C8C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2A46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514.72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EE37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6514.72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D8C1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2099.69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8EC2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929.7570</w:t>
            </w:r>
          </w:p>
        </w:tc>
      </w:tr>
      <w:tr w:rsidR="00AF483E" w14:paraId="465F721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5381A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6696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A4F4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6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36D3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308.552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507E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708.552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0659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660.78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9E77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956.3236</w:t>
            </w:r>
          </w:p>
        </w:tc>
      </w:tr>
      <w:tr w:rsidR="00AF483E" w14:paraId="1F5597D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6A7BA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9F80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1B75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4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8440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7292.770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B7AD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2392.770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813E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979.31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4FCC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606.2248</w:t>
            </w:r>
          </w:p>
        </w:tc>
      </w:tr>
      <w:tr w:rsidR="00AF483E" w14:paraId="00DB432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1AF45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0D58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0C95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D18C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902.593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FC5B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5902.593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5A37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3934.57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0AC2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7870.6093</w:t>
            </w:r>
          </w:p>
        </w:tc>
      </w:tr>
      <w:tr w:rsidR="00AF483E" w14:paraId="7530D20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6AC4D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1FED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E561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D15D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313.108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026B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86.891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D05D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917.19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A9A5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709.0253</w:t>
            </w:r>
          </w:p>
        </w:tc>
      </w:tr>
      <w:tr w:rsidR="00AF483E" w14:paraId="44E5719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CF65E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8462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C215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AF22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308.187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DD25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91.812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034C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466.40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905A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149.9743</w:t>
            </w:r>
          </w:p>
        </w:tc>
      </w:tr>
      <w:tr w:rsidR="00AF483E" w14:paraId="66625A5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143DF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EDF1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4CF1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C860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084.83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2C0E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15.165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46A6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177.15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789E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992.5181</w:t>
            </w:r>
          </w:p>
        </w:tc>
      </w:tr>
      <w:tr w:rsidR="00AF483E" w14:paraId="6DC1015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62FC1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1B36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F676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3898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497.661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5258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2.339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1A66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725.13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D40B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270.1920</w:t>
            </w:r>
          </w:p>
        </w:tc>
      </w:tr>
      <w:tr w:rsidR="00AF483E" w14:paraId="2C784EE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05E99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27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3053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0990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075D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863.82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9160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136.174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3C73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492.09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1AFD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235.5525</w:t>
            </w:r>
          </w:p>
        </w:tc>
      </w:tr>
      <w:tr w:rsidR="00AF483E" w14:paraId="219AF6B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E76EE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9EBE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0F74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1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EF43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992.468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FECA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7492.468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A64B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945.35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B2B3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39.5818</w:t>
            </w:r>
          </w:p>
        </w:tc>
      </w:tr>
      <w:tr w:rsidR="00AF483E" w14:paraId="5E0CDE3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0F72C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735E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F3B4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508C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520.174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3D3C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979.825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4B65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602.89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827D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437.4510</w:t>
            </w:r>
          </w:p>
        </w:tc>
      </w:tr>
      <w:tr w:rsidR="00AF483E" w14:paraId="1DBA472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EB6B5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4AE8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BF36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8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898D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323.953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0B2B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476.046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91FC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237.86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95D9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410.0407</w:t>
            </w:r>
          </w:p>
        </w:tc>
      </w:tr>
      <w:tr w:rsidR="00AF483E" w14:paraId="5050AFC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E4883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F8FB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D53B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540F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544.034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DB91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55.965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613E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863.84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B127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224.2185</w:t>
            </w:r>
          </w:p>
        </w:tc>
      </w:tr>
      <w:tr w:rsidR="00AF483E" w14:paraId="5E477AB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2732F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E462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A2B9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B1C7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322.366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34AA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2822.366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7068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829.31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72F5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815.4185</w:t>
            </w:r>
          </w:p>
        </w:tc>
      </w:tr>
      <w:tr w:rsidR="00AF483E" w14:paraId="59FA7DA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73C61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7278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7FE1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2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0BE5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271.76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637D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8371.76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DE4A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845.28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D1D5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698.2474</w:t>
            </w:r>
          </w:p>
        </w:tc>
      </w:tr>
      <w:tr w:rsidR="00AF483E" w14:paraId="0CFAFCB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9B269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87F4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B9E2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3FAC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328.207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DA6F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71.793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FF9B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600.75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F4FF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055.6630</w:t>
            </w:r>
          </w:p>
        </w:tc>
      </w:tr>
      <w:tr w:rsidR="00AF483E" w14:paraId="3AD51EA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3BDAD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C564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A632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E824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31.267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D604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868.732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6B48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816.88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C677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445.6497</w:t>
            </w:r>
          </w:p>
        </w:tc>
      </w:tr>
      <w:tr w:rsidR="00AF483E" w14:paraId="7AE0637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D05DB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C4F6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339E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49B5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847.68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B613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847.68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17A4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948.96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FDF6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746.3969</w:t>
            </w:r>
          </w:p>
        </w:tc>
      </w:tr>
      <w:tr w:rsidR="00AF483E" w14:paraId="3CEF541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D5489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26E3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FBCE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3C8C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278.35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E4AA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778.35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79A6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101.93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ED05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454.7818</w:t>
            </w:r>
          </w:p>
        </w:tc>
      </w:tr>
      <w:tr w:rsidR="00AF483E" w14:paraId="3A5D2C5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4791E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A6B1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FBAE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6A6D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957.39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E5C1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957.39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4A51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044.00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27CF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870.7853</w:t>
            </w:r>
          </w:p>
        </w:tc>
      </w:tr>
      <w:tr w:rsidR="00AF483E" w14:paraId="63FDC2C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37BF4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4CAC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8BE1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6305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940.921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CCC7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559.07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1731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202.49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C7F4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679.3513</w:t>
            </w:r>
          </w:p>
        </w:tc>
      </w:tr>
      <w:tr w:rsidR="00AF483E" w14:paraId="70697B0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9271C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888E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C747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13E5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530.659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62A1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369.340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CE9A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810.12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095E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251.1902</w:t>
            </w:r>
          </w:p>
        </w:tc>
      </w:tr>
      <w:tr w:rsidR="00AF483E" w14:paraId="7CFB21C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9A27E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D290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FAA4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93D6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857.092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9CB8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642.907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6B39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191.76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7DCB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522.4225</w:t>
            </w:r>
          </w:p>
        </w:tc>
      </w:tr>
      <w:tr w:rsidR="00AF483E" w14:paraId="2A9287C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94CCF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AE13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3D99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7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3B3E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271.76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D5E6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28.233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065F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845.28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9A4D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698.2474</w:t>
            </w:r>
          </w:p>
        </w:tc>
      </w:tr>
      <w:tr w:rsidR="00AF483E" w14:paraId="1BC7D5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26F12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31A0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EC56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B952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537.931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A28F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62.068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5E51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2551.349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6F8E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524.5144</w:t>
            </w:r>
          </w:p>
        </w:tc>
      </w:tr>
      <w:tr w:rsidR="00AF483E" w14:paraId="7042DBB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C4812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FE7F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7F7D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0214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6999.53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E3C0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1000.463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61AC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6055.28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10F2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943.7890</w:t>
            </w:r>
          </w:p>
        </w:tc>
      </w:tr>
      <w:tr w:rsidR="00AF483E" w14:paraId="173BCB4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FF3A8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9489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7A19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3186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626.79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0EAE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3626.79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3D37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937.47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7CE3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316.1241</w:t>
            </w:r>
          </w:p>
        </w:tc>
      </w:tr>
      <w:tr w:rsidR="00AF483E" w14:paraId="1B67220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BF1FE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C96F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BC82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E163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797.66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AD57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9797.66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FFC1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3983.41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AA2C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611.9201</w:t>
            </w:r>
          </w:p>
        </w:tc>
      </w:tr>
      <w:tr w:rsidR="00AF483E" w14:paraId="40AEA74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E91C7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95E3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583B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E108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605.77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1A7F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6605.77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89F2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925.71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23BA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285.8250</w:t>
            </w:r>
          </w:p>
        </w:tc>
      </w:tr>
      <w:tr w:rsidR="00AF483E" w14:paraId="00DC795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75491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546B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BF7D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3BF1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264.27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B918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35.725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DD64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996.06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6077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532.4796</w:t>
            </w:r>
          </w:p>
        </w:tc>
      </w:tr>
      <w:tr w:rsidR="00AF483E" w14:paraId="318427D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52837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D5DB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5C1F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3C72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440.84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F0EB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59.153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753C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283.67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9D81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598.0177</w:t>
            </w:r>
          </w:p>
        </w:tc>
      </w:tr>
      <w:tr w:rsidR="00AF483E" w14:paraId="05E9C4D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5F8E9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3180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2C8D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2BC3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6835.05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FCA8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6835.05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E71B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452.33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048E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217.7772</w:t>
            </w:r>
          </w:p>
        </w:tc>
      </w:tr>
      <w:tr w:rsidR="00AF483E" w14:paraId="42EF1BE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43094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CF98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0920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22AA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837.130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EFA9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837.130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4E1D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951.56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BC90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722.6993</w:t>
            </w:r>
          </w:p>
        </w:tc>
      </w:tr>
      <w:tr w:rsidR="00AF483E" w14:paraId="495126C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A0DB3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9E90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2A78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60FD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800.375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FACC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9.62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7710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445.55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D0E0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155.1935</w:t>
            </w:r>
          </w:p>
        </w:tc>
      </w:tr>
      <w:tr w:rsidR="00AF483E" w14:paraId="2DCFCAA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94A96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8490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B588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3B10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476.499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EFE6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23.500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595C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383.21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4D33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569.7788</w:t>
            </w:r>
          </w:p>
        </w:tc>
      </w:tr>
      <w:tr w:rsidR="00AF483E" w14:paraId="444CB90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79D16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7A8C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6B60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18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624C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509.517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2421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7290.482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2BBB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431.08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D2EF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587.9536</w:t>
            </w:r>
          </w:p>
        </w:tc>
      </w:tr>
      <w:tr w:rsidR="00AF483E" w14:paraId="690A2F2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E6374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69B7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A425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3A44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403.888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662C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3496.111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C9B7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722.85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A30B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084.9176</w:t>
            </w:r>
          </w:p>
        </w:tc>
      </w:tr>
      <w:tr w:rsidR="00AF483E" w14:paraId="1E3076B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6BF51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AAF6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C1B5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692C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160.92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D85F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9839.074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C453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51.66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D4F7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5270.1904</w:t>
            </w:r>
          </w:p>
        </w:tc>
      </w:tr>
      <w:tr w:rsidR="00AF483E" w14:paraId="05A27FC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447CD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B50A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6713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6C4C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159.190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B69F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40.809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0081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478.98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6592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839.3968</w:t>
            </w:r>
          </w:p>
        </w:tc>
      </w:tr>
      <w:tr w:rsidR="00AF483E" w14:paraId="2BD306D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60CE6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E2B5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57DB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7DB5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691.059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A466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7691.059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F312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907.73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28A1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474.3830</w:t>
            </w:r>
          </w:p>
        </w:tc>
      </w:tr>
      <w:tr w:rsidR="00AF483E" w14:paraId="35C6FDC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9B961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D4F8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5F18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4870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544.730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1894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1644.730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0A30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011.64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F303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77.8162</w:t>
            </w:r>
          </w:p>
        </w:tc>
      </w:tr>
      <w:tr w:rsidR="00AF483E" w14:paraId="55E9AE6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E0383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D4EF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FF1A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05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B6FA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946.90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A406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96.90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A817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836.48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AC23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057.3295</w:t>
            </w:r>
          </w:p>
        </w:tc>
      </w:tr>
      <w:tr w:rsidR="00AF483E" w14:paraId="4AFF76D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0D497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30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CBEE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890A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5375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496.301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D38F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3496.301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418D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443.60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E457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549.0017</w:t>
            </w:r>
          </w:p>
        </w:tc>
      </w:tr>
      <w:tr w:rsidR="00AF483E" w14:paraId="2BA352C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57E0B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88B3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4905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5F70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495.538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7AA5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7495.538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38AF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805.20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ADBF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185.8724</w:t>
            </w:r>
          </w:p>
        </w:tc>
      </w:tr>
      <w:tr w:rsidR="00AF483E" w14:paraId="44DC8C3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3AC08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C50B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63FE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2205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4315.079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3FEF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684.920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E6EE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2835.18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46DE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5794.9714</w:t>
            </w:r>
          </w:p>
        </w:tc>
      </w:tr>
      <w:tr w:rsidR="00AF483E" w14:paraId="4FFB6BB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BFD29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30BA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68FE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0234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164.143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B5BA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335.85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C355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426.01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B976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902.2701</w:t>
            </w:r>
          </w:p>
        </w:tc>
      </w:tr>
      <w:tr w:rsidR="00AF483E" w14:paraId="66B2F37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B612B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DCC7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D6C5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0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5B8C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638.045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2775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4138.045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CF22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6093.57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6B19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182.5183</w:t>
            </w:r>
          </w:p>
        </w:tc>
      </w:tr>
      <w:tr w:rsidR="00AF483E" w14:paraId="563BBAE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A3448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DD59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BB80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40CE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124.316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4CBB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124.316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D4D2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560.57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A2CA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688.0547</w:t>
            </w:r>
          </w:p>
        </w:tc>
      </w:tr>
      <w:tr w:rsidR="00AF483E" w14:paraId="6DDAC4A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C7E99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D830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D69E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8281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5605.468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B698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2605.468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0741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378.78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7AC4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832.1496</w:t>
            </w:r>
          </w:p>
        </w:tc>
      </w:tr>
      <w:tr w:rsidR="00AF483E" w14:paraId="52F49FA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CB813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C7D9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E6DD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BEAD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6879.24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0B73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8979.24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5B2A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9036.44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86D0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4722.0425</w:t>
            </w:r>
          </w:p>
        </w:tc>
      </w:tr>
      <w:tr w:rsidR="00AF483E" w14:paraId="49416F0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D9EC7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66CB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90E9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5374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229.450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A2CB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770.549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6B99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331.44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E47A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127.4519</w:t>
            </w:r>
          </w:p>
        </w:tc>
      </w:tr>
      <w:tr w:rsidR="00AF483E" w14:paraId="5DBA41A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E4CE8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7902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5667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BEEF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124.316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E850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875.683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6343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560.57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331B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688.0547</w:t>
            </w:r>
          </w:p>
        </w:tc>
      </w:tr>
      <w:tr w:rsidR="00AF483E" w14:paraId="390E82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D7549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9D4F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F1A9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FC13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928.732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7A97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2928.732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0848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548.01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E1FF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309.4493</w:t>
            </w:r>
          </w:p>
        </w:tc>
      </w:tr>
      <w:tr w:rsidR="00AF483E" w14:paraId="7622556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CA302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AAAD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C044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20D0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681.648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E107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9181.648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E6CF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935.25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C427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428.0443</w:t>
            </w:r>
          </w:p>
        </w:tc>
      </w:tr>
      <w:tr w:rsidR="00AF483E" w14:paraId="37639BB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E3449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0707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A8B0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18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9013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858.222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4535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2058.222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2AFC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163.11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1A5C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553.3330</w:t>
            </w:r>
          </w:p>
        </w:tc>
      </w:tr>
      <w:tr w:rsidR="00AF483E" w14:paraId="1E6291A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358AC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DF2E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FF29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F9D0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551.685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BB14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48.314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1E37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801.11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3FBD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302.2596</w:t>
            </w:r>
          </w:p>
        </w:tc>
      </w:tr>
      <w:tr w:rsidR="00AF483E" w14:paraId="3AAEC36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67ACE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5E15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5D52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36C0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308.678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719D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308.678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B2BE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478.28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4950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139.0678</w:t>
            </w:r>
          </w:p>
        </w:tc>
      </w:tr>
      <w:tr w:rsidR="00AF483E" w14:paraId="671025A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D8A75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D8BB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A6FF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9DFF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5933.00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6B1D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8066.995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56F8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230.89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95EF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3635.1197</w:t>
            </w:r>
          </w:p>
        </w:tc>
      </w:tr>
      <w:tr w:rsidR="00AF483E" w14:paraId="2A455EE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1827D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1BF3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658B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4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B66F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094.55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DD58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305.44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86DD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937.02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F168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252.0892</w:t>
            </w:r>
          </w:p>
        </w:tc>
      </w:tr>
      <w:tr w:rsidR="00AF483E" w14:paraId="3B3A0CF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25701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E0E1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2530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C8DE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780.774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03E8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4280.774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F056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598.54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231D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963.0029</w:t>
            </w:r>
          </w:p>
        </w:tc>
      </w:tr>
      <w:tr w:rsidR="00AF483E" w14:paraId="6E3292C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D1070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B2B4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C8B4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CCB8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2087.190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DFF6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187.190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063D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940.84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67F5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233.5358</w:t>
            </w:r>
          </w:p>
        </w:tc>
      </w:tr>
      <w:tr w:rsidR="00AF483E" w14:paraId="75642B5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536B0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2557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9FB9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A86A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304.910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FF40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695.089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5D58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72.92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2BB8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636.8954</w:t>
            </w:r>
          </w:p>
        </w:tc>
      </w:tr>
      <w:tr w:rsidR="00AF483E" w14:paraId="4151BFB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EE028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7B22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F215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409C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011.133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C9BE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111.133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9E05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652.78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3481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369.4871</w:t>
            </w:r>
          </w:p>
        </w:tc>
      </w:tr>
      <w:tr w:rsidR="00AF483E" w14:paraId="4BB5601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835A2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9AB2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D0B7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11EB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248.682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82DA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51.317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1732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117.77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F5E0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379.5947</w:t>
            </w:r>
          </w:p>
        </w:tc>
      </w:tr>
      <w:tr w:rsidR="00AF483E" w14:paraId="6024F11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83503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E3F7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9B05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2920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680.888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CA90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0319.111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2406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911.690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2AF5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450.0858</w:t>
            </w:r>
          </w:p>
        </w:tc>
      </w:tr>
      <w:tr w:rsidR="00AF483E" w14:paraId="4E7AC49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44313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5C25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22DA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130C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795.436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E64C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6795.436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222C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333.65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0FA6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257.2208</w:t>
            </w:r>
          </w:p>
        </w:tc>
      </w:tr>
      <w:tr w:rsidR="00AF483E" w14:paraId="4A76647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6D5D1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D12E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EFCD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A83A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012.84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EAFF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2987.154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56EA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335.55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6721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690.1329</w:t>
            </w:r>
          </w:p>
        </w:tc>
      </w:tr>
      <w:tr w:rsidR="00AF483E" w14:paraId="653E80B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AF7FD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B65F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742E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1F16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642.228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9EEC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1642.228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DF53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1995.14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9CD9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5289.3091</w:t>
            </w:r>
          </w:p>
        </w:tc>
      </w:tr>
      <w:tr w:rsidR="00AF483E" w14:paraId="078E311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DCB5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2D26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2825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3CFD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753.098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E0C2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2253.098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A53B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241.32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F6E3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3264.8687</w:t>
            </w:r>
          </w:p>
        </w:tc>
      </w:tr>
      <w:tr w:rsidR="00AF483E" w14:paraId="7F301E8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4FE6F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F790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7445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A7D1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174.165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2E1B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1325.834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DD83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325.81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FA66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022.5130</w:t>
            </w:r>
          </w:p>
        </w:tc>
      </w:tr>
      <w:tr w:rsidR="00AF483E" w14:paraId="3DA5080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410E7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93E9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6558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0AFC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2087.190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863F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12.80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3838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940.84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CF2A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233.5358</w:t>
            </w:r>
          </w:p>
        </w:tc>
      </w:tr>
      <w:tr w:rsidR="00AF483E" w14:paraId="6C15A6E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F313A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A896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9115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E7A4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2158.161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8DE5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341.838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B520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813.05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9B1F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503.2676</w:t>
            </w:r>
          </w:p>
        </w:tc>
      </w:tr>
      <w:tr w:rsidR="00AF483E" w14:paraId="371B7E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5B1E2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44CA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07E8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7AF4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547.510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FE53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52.489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DEF7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610.04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CF05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484.9808</w:t>
            </w:r>
          </w:p>
        </w:tc>
      </w:tr>
      <w:tr w:rsidR="00AF483E" w14:paraId="6E96C8C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4CDC4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F88F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B1D7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99F2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341.375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F463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658.624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8DC3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284.33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9CDB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398.4135</w:t>
            </w:r>
          </w:p>
        </w:tc>
      </w:tr>
      <w:tr w:rsidR="00AF483E" w14:paraId="2C12F4C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A275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93F9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E586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66AA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4781.383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A613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74781.383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5791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9734.71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8777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9828.0537</w:t>
            </w:r>
          </w:p>
        </w:tc>
      </w:tr>
      <w:tr w:rsidR="00AF483E" w14:paraId="5C0C6F6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E458E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7D4E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2C8A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C5A5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234.609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68EA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765.390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E87E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553.32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43CC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8915.8901</w:t>
            </w:r>
          </w:p>
        </w:tc>
      </w:tr>
      <w:tr w:rsidR="00AF483E" w14:paraId="4FE7093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41BC0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34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A869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EF7C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906E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0280.975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FA14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0280.975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E551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794.33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7844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767.6131</w:t>
            </w:r>
          </w:p>
        </w:tc>
      </w:tr>
      <w:tr w:rsidR="00AF483E" w14:paraId="7F1D80F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D59F6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49AD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8297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0D7A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648.402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295B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351.597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ACFC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1534.97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54A3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761.8331</w:t>
            </w:r>
          </w:p>
        </w:tc>
      </w:tr>
      <w:tr w:rsidR="00AF483E" w14:paraId="1251CDD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E936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E67E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9A6B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6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0840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6006.205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97F7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893.794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1043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293.23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E73E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3719.1769</w:t>
            </w:r>
          </w:p>
        </w:tc>
      </w:tr>
      <w:tr w:rsidR="00AF483E" w14:paraId="376ABEC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7524B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1825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6DE4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D215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648.402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9255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51.597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F5A2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1534.97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71B6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5761.8331</w:t>
            </w:r>
          </w:p>
        </w:tc>
      </w:tr>
      <w:tr w:rsidR="00AF483E" w14:paraId="16EA6B7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5258A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4D57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2DC4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E61C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427.422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CD95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927.422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DDE3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178.86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6DBC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675.9807</w:t>
            </w:r>
          </w:p>
        </w:tc>
      </w:tr>
      <w:tr w:rsidR="00AF483E" w14:paraId="55E91AF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A2A96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CAF2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C99F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2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04CC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944.469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1E62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0444.469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B073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1085.81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3AE8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803.1222</w:t>
            </w:r>
          </w:p>
        </w:tc>
      </w:tr>
      <w:tr w:rsidR="00AF483E" w14:paraId="10DEA6B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ABCB7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D852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DB86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D162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1402.067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C3DF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7.932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6956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9268.03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2483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536.0978</w:t>
            </w:r>
          </w:p>
        </w:tc>
      </w:tr>
      <w:tr w:rsidR="00AF483E" w14:paraId="6B3F058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8AF08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F2B6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4ABF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975C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308.297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C496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5308.297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CBE4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4773.43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0754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3843.1592</w:t>
            </w:r>
          </w:p>
        </w:tc>
      </w:tr>
      <w:tr w:rsidR="00AF483E" w14:paraId="3A9BF8C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BC513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8E78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A35A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E09D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045.139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FBE6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54.86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C4AE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9194.94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6F22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6895.3354</w:t>
            </w:r>
          </w:p>
        </w:tc>
      </w:tr>
      <w:tr w:rsidR="00AF483E" w14:paraId="6FC6D35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CA2B3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DFF3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9652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EEBF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659.01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4190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340.985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4844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644.11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737E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673.9161</w:t>
            </w:r>
          </w:p>
        </w:tc>
      </w:tr>
      <w:tr w:rsidR="00AF483E" w14:paraId="14AD23C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9A7DC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BB21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127F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ADA2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3071.209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364E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071.209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671D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2734.99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E246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3407.4247</w:t>
            </w:r>
          </w:p>
        </w:tc>
      </w:tr>
      <w:tr w:rsidR="00AF483E" w14:paraId="106A5B5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1420A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939A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9254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B27A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963.307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24FF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36.692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5EFF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4475.93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76DF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5450.6755</w:t>
            </w:r>
          </w:p>
        </w:tc>
      </w:tr>
      <w:tr w:rsidR="00AF483E" w14:paraId="17145B9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B3E16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ED6C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7839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42E4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969.30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3D41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930.696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F488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687.55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1ECF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251.0474</w:t>
            </w:r>
          </w:p>
        </w:tc>
      </w:tr>
      <w:tr w:rsidR="00AF483E" w14:paraId="2104F98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30B09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8A65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7538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036E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411.09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A817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9411.09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8893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627.29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7E51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194.8883</w:t>
            </w:r>
          </w:p>
        </w:tc>
      </w:tr>
      <w:tr w:rsidR="00AF483E" w14:paraId="2542E73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6E4F9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416E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2A2C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EB76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044.49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1DCE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55.504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92AF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860.00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67F5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228.9841</w:t>
            </w:r>
          </w:p>
        </w:tc>
      </w:tr>
      <w:tr w:rsidR="00AF483E" w14:paraId="2DD1D2E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2AC81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EAE3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240A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9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BAFB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0947.56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4B3C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6047.56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5894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335.84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5834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6559.2828</w:t>
            </w:r>
          </w:p>
        </w:tc>
      </w:tr>
      <w:tr w:rsidR="00AF483E" w14:paraId="21691D2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593DA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3BEF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6DAB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50B3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446.365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FF9D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946.365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3EE0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266.31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4418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2626.4194</w:t>
            </w:r>
          </w:p>
        </w:tc>
      </w:tr>
      <w:tr w:rsidR="00AF483E" w14:paraId="2A23D8A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88F62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C702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C6C7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D529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838.373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94A7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8838.373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F144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998.49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CCAD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2678.2495</w:t>
            </w:r>
          </w:p>
        </w:tc>
      </w:tr>
      <w:tr w:rsidR="00AF483E" w14:paraId="06EE3F4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C3B28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8F97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BA4A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8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D904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2087.190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8972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3587.190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0119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940.84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31EA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233.5358</w:t>
            </w:r>
          </w:p>
        </w:tc>
      </w:tr>
      <w:tr w:rsidR="00AF483E" w14:paraId="39DC05E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CFE9F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3C8B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CF7A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9698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6188.90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71E2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1311.09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128C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448.81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B048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3928.9918</w:t>
            </w:r>
          </w:p>
        </w:tc>
      </w:tr>
      <w:tr w:rsidR="00AF483E" w14:paraId="2A79222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8DBC0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7FFC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188C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C11C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655.83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6480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3655.83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9778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135.18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FF3A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176.4811</w:t>
            </w:r>
          </w:p>
        </w:tc>
      </w:tr>
      <w:tr w:rsidR="00AF483E" w14:paraId="6D5F9C7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41F3E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AF9D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2744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71FB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189.660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D01C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89.660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E3E9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803.30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7DAC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576.0174</w:t>
            </w:r>
          </w:p>
        </w:tc>
      </w:tr>
      <w:tr w:rsidR="00AF483E" w14:paraId="583EC27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80387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81AC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B4D6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9FC4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3778.94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4F49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9778.94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BC80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9014.23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A4BE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543.6518</w:t>
            </w:r>
          </w:p>
        </w:tc>
      </w:tr>
      <w:tr w:rsidR="00AF483E" w14:paraId="724E676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AB6A2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9610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0BAD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144D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100.946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012D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99.05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4A60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4406.50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59F6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795.3905</w:t>
            </w:r>
          </w:p>
        </w:tc>
      </w:tr>
      <w:tr w:rsidR="00AF483E" w14:paraId="36DCA9B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4E24E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F72F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D2E2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5676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093.292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1F39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3593.292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E608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757.91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E8B1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0428.6729</w:t>
            </w:r>
          </w:p>
        </w:tc>
      </w:tr>
      <w:tr w:rsidR="00AF483E" w14:paraId="39F127D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A66DC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1560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177C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1713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7995.670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4E2C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9995.670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FAE0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1439.19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8B38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4552.1441</w:t>
            </w:r>
          </w:p>
        </w:tc>
      </w:tr>
      <w:tr w:rsidR="00AF483E" w14:paraId="543D7EE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391CE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A060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ABB6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8470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553.78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E202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553.78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95D1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9295.77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8C37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811.8023</w:t>
            </w:r>
          </w:p>
        </w:tc>
      </w:tr>
      <w:tr w:rsidR="00AF483E" w14:paraId="7822C2B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63A8F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9D40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B421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637D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771.294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CEC8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7771.294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EC39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552.49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61AC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2990.0945</w:t>
            </w:r>
          </w:p>
        </w:tc>
      </w:tr>
      <w:tr w:rsidR="00AF483E" w14:paraId="2A91112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8951D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97F1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2395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2BDF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271.76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2C85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1271.76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1433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6845.28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FFEF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698.2474</w:t>
            </w:r>
          </w:p>
        </w:tc>
      </w:tr>
      <w:tr w:rsidR="00AF483E" w14:paraId="1D5BBD3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A4ABB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F539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A72F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7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D740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448.31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D0B0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551.682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0A63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100.81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9655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795.8211</w:t>
            </w:r>
          </w:p>
        </w:tc>
      </w:tr>
      <w:tr w:rsidR="00AF483E" w14:paraId="6392786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37792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3DBF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FABF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99F7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635.743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AEF9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4635.743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B836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759.82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116D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511.6644</w:t>
            </w:r>
          </w:p>
        </w:tc>
      </w:tr>
      <w:tr w:rsidR="00AF483E" w14:paraId="0C49B66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521BC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4DD1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79DF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7497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72FE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8213.91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A360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6756.083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AC29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511.42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CE9C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8916.4063</w:t>
            </w:r>
          </w:p>
        </w:tc>
      </w:tr>
      <w:tr w:rsidR="00AF483E" w14:paraId="3B48137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2E82B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E4ED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7550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ADAA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1084.352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7C52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7084.352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7F89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299.829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BCC1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4868.8763</w:t>
            </w:r>
          </w:p>
        </w:tc>
      </w:tr>
      <w:tr w:rsidR="00AF483E" w14:paraId="7360CC4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72008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FDDC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F5F1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42E0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605.77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A72A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605.77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0FB5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1925.71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BE58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9285.8250</w:t>
            </w:r>
          </w:p>
        </w:tc>
      </w:tr>
      <w:tr w:rsidR="00AF483E" w14:paraId="7EC91E6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38A38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37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B11A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6236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0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D9A4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2500.211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821D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2500.211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C21C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869.61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D134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130.8073</w:t>
            </w:r>
          </w:p>
        </w:tc>
      </w:tr>
      <w:tr w:rsidR="00AF483E" w14:paraId="5FE7CA4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49FC4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4A40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9E11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4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00A1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451.711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3E81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548.288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F946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926.36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1997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5977.0615</w:t>
            </w:r>
          </w:p>
        </w:tc>
      </w:tr>
      <w:tr w:rsidR="00AF483E" w14:paraId="10E6E08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A46EC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DFDF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95D6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0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4B46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946.90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EEBA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553.09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65D2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836.48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5AC9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057.3295</w:t>
            </w:r>
          </w:p>
        </w:tc>
      </w:tr>
      <w:tr w:rsidR="00AF483E" w14:paraId="4853BC3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440BB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591A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5929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A3F2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577.309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8FC9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422.691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3108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465.67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14F6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6688.9468</w:t>
            </w:r>
          </w:p>
        </w:tc>
      </w:tr>
      <w:tr w:rsidR="00AF483E" w14:paraId="761A857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F68A3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5B52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8361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442B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3437.272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46F1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1437.272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A7AC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789.39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953B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9085.1460</w:t>
            </w:r>
          </w:p>
        </w:tc>
      </w:tr>
      <w:tr w:rsidR="00AF483E" w14:paraId="59322F4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27FCA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8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7B07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D878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6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881E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3311.613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0DF7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7311.613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DB6C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392.84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E2C1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9230.3809</w:t>
            </w:r>
          </w:p>
        </w:tc>
      </w:tr>
      <w:tr w:rsidR="00AF483E" w14:paraId="6938F75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54D04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8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BFBF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3342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50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8D69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7341.375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06D0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7658.624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6C7F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284.33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53CE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398.4135</w:t>
            </w:r>
          </w:p>
        </w:tc>
      </w:tr>
      <w:tr w:rsidR="00AF483E" w14:paraId="6D5A9FA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9756AE5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8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92A610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F9899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2125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20D85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044.49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17B9E6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080.504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438CE9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860.00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81B71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228.9841</w:t>
            </w:r>
          </w:p>
        </w:tc>
      </w:tr>
      <w:tr w:rsidR="00AF483E" w14:paraId="2D6748F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8AC05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8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50DB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FB29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7500.0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69EF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8543.315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1373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956.684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3771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3023.07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12AC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063.5576</w:t>
            </w:r>
          </w:p>
        </w:tc>
      </w:tr>
    </w:tbl>
    <w:p w14:paraId="6E667E8C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6D11ACC1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66"/>
        <w:gridCol w:w="1349"/>
      </w:tblGrid>
      <w:tr w:rsidR="00AF483E" w14:paraId="38C479D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A1D5788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70" w:name="IDX63"/>
            <w:bookmarkEnd w:id="70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m of Residuals</w:t>
            </w:r>
          </w:p>
        </w:tc>
        <w:tc>
          <w:tcPr>
            <w:tcW w:w="134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B3DA25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.9831426E-8</w:t>
            </w:r>
          </w:p>
        </w:tc>
      </w:tr>
      <w:tr w:rsidR="00AF483E" w14:paraId="0865505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482C9A7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m of Squared Residuals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7EED61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97091348665</w:t>
            </w:r>
          </w:p>
        </w:tc>
      </w:tr>
      <w:tr w:rsidR="00AF483E" w14:paraId="777D519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1C72877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m of Squared Residuals - Error SS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682C6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159301758</w:t>
            </w:r>
          </w:p>
        </w:tc>
      </w:tr>
      <w:tr w:rsidR="00AF483E" w14:paraId="119CEBD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DAF5789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ESS Statistic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BDE23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12931798515</w:t>
            </w:r>
          </w:p>
        </w:tc>
      </w:tr>
      <w:tr w:rsidR="00AF483E" w14:paraId="1A6A2C2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C1175D8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irst Order Autocorrelation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E2C346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3997231</w:t>
            </w:r>
          </w:p>
        </w:tc>
      </w:tr>
      <w:tr w:rsidR="00AF483E" w14:paraId="50EC455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62D625B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urbin-Watson D</w:t>
            </w:r>
          </w:p>
        </w:tc>
        <w:tc>
          <w:tcPr>
            <w:tcW w:w="1349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233D1C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.0787229014</w:t>
            </w:r>
          </w:p>
        </w:tc>
      </w:tr>
    </w:tbl>
    <w:p w14:paraId="132D2992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46A08F65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18A9E8DD" w14:textId="44AF3CE6" w:rsidR="00AF483E" w:rsidRDefault="00DC37B3">
      <w:pPr>
        <w:adjustRightInd w:val="0"/>
        <w:jc w:val="center"/>
        <w:rPr>
          <w:sz w:val="24"/>
          <w:szCs w:val="24"/>
        </w:rPr>
      </w:pPr>
      <w:bookmarkStart w:id="71" w:name="IDX64"/>
      <w:bookmarkEnd w:id="71"/>
      <w:r>
        <w:rPr>
          <w:noProof/>
          <w:sz w:val="24"/>
          <w:szCs w:val="24"/>
        </w:rPr>
        <w:lastRenderedPageBreak/>
        <w:drawing>
          <wp:inline distT="0" distB="0" distL="0" distR="0" wp14:anchorId="312EE328" wp14:editId="0E53ECC7">
            <wp:extent cx="6096000" cy="60960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609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573196" w14:textId="77777777" w:rsidR="00AF483E" w:rsidRDefault="00AF483E">
      <w:pPr>
        <w:adjustRightInd w:val="0"/>
        <w:rPr>
          <w:sz w:val="24"/>
          <w:szCs w:val="24"/>
        </w:rPr>
      </w:pPr>
    </w:p>
    <w:p w14:paraId="31163663" w14:textId="77777777" w:rsidR="00AF483E" w:rsidRDefault="00AF483E">
      <w:pPr>
        <w:adjustRightInd w:val="0"/>
        <w:rPr>
          <w:sz w:val="24"/>
          <w:szCs w:val="24"/>
        </w:rPr>
      </w:pPr>
    </w:p>
    <w:p w14:paraId="3C314736" w14:textId="7636E807" w:rsidR="00AF483E" w:rsidRDefault="00DC37B3">
      <w:pPr>
        <w:adjustRightInd w:val="0"/>
        <w:jc w:val="center"/>
        <w:rPr>
          <w:sz w:val="24"/>
          <w:szCs w:val="24"/>
        </w:rPr>
      </w:pPr>
      <w:bookmarkStart w:id="72" w:name="IDX65"/>
      <w:bookmarkEnd w:id="72"/>
      <w:r>
        <w:rPr>
          <w:noProof/>
          <w:sz w:val="24"/>
          <w:szCs w:val="24"/>
        </w:rPr>
        <w:lastRenderedPageBreak/>
        <w:drawing>
          <wp:inline distT="0" distB="0" distL="0" distR="0" wp14:anchorId="6ECD46D3" wp14:editId="2EA11F34">
            <wp:extent cx="6096000" cy="45720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85B4E3" w14:textId="77777777" w:rsidR="00AF483E" w:rsidRDefault="00AF483E">
      <w:pPr>
        <w:adjustRightInd w:val="0"/>
        <w:jc w:val="center"/>
        <w:rPr>
          <w:sz w:val="24"/>
          <w:szCs w:val="24"/>
        </w:rPr>
      </w:pPr>
    </w:p>
    <w:p w14:paraId="2979533D" w14:textId="77777777" w:rsidR="00AF483E" w:rsidRDefault="00AF483E">
      <w:pPr>
        <w:adjustRightInd w:val="0"/>
        <w:jc w:val="center"/>
        <w:rPr>
          <w:sz w:val="24"/>
          <w:szCs w:val="24"/>
        </w:rPr>
      </w:pPr>
    </w:p>
    <w:p w14:paraId="2E7B1EC8" w14:textId="180F732A" w:rsidR="00AF483E" w:rsidRDefault="00DC37B3">
      <w:pPr>
        <w:adjustRightInd w:val="0"/>
        <w:jc w:val="center"/>
        <w:rPr>
          <w:sz w:val="24"/>
          <w:szCs w:val="24"/>
        </w:rPr>
      </w:pPr>
      <w:bookmarkStart w:id="73" w:name="IDX66"/>
      <w:bookmarkEnd w:id="73"/>
      <w:r>
        <w:rPr>
          <w:noProof/>
          <w:sz w:val="24"/>
          <w:szCs w:val="24"/>
        </w:rPr>
        <w:lastRenderedPageBreak/>
        <w:drawing>
          <wp:inline distT="0" distB="0" distL="0" distR="0" wp14:anchorId="54230FED" wp14:editId="6E10DD87">
            <wp:extent cx="6096000" cy="45720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8AD68" w14:textId="77777777" w:rsidR="00AF483E" w:rsidRDefault="00AF483E">
      <w:pPr>
        <w:adjustRightInd w:val="0"/>
        <w:jc w:val="center"/>
        <w:rPr>
          <w:sz w:val="24"/>
          <w:szCs w:val="24"/>
        </w:rPr>
        <w:sectPr w:rsidR="00AF483E">
          <w:headerReference w:type="default" r:id="rId64"/>
          <w:footerReference w:type="default" r:id="rId65"/>
          <w:pgSz w:w="12240" w:h="15840"/>
          <w:pgMar w:top="360" w:right="360" w:bottom="360" w:left="360" w:header="720" w:footer="360" w:gutter="0"/>
          <w:cols w:space="720"/>
        </w:sect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06"/>
        <w:gridCol w:w="735"/>
        <w:gridCol w:w="2232"/>
      </w:tblGrid>
      <w:tr w:rsidR="00AF483E" w14:paraId="60BEF3C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4473" w:type="dxa"/>
            <w:gridSpan w:val="3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90144F4" w14:textId="77777777" w:rsidR="00AF483E" w:rsidRDefault="00AF483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74" w:name="IDX67"/>
            <w:bookmarkEnd w:id="74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Class Level Information</w:t>
            </w:r>
          </w:p>
        </w:tc>
      </w:tr>
      <w:tr w:rsidR="00AF483E" w14:paraId="546025C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150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89AB013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lass</w:t>
            </w:r>
          </w:p>
        </w:tc>
        <w:tc>
          <w:tcPr>
            <w:tcW w:w="73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16184C6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Levels</w:t>
            </w:r>
          </w:p>
        </w:tc>
        <w:tc>
          <w:tcPr>
            <w:tcW w:w="2232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52F586E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Values</w:t>
            </w:r>
          </w:p>
        </w:tc>
      </w:tr>
      <w:tr w:rsidR="00AF483E" w14:paraId="49FEF13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506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79693B6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eighborhood</w:t>
            </w:r>
          </w:p>
        </w:tc>
        <w:tc>
          <w:tcPr>
            <w:tcW w:w="735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AD565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</w:t>
            </w:r>
          </w:p>
        </w:tc>
        <w:tc>
          <w:tcPr>
            <w:tcW w:w="2232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D5AA9C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BrkSide Edwards NAmes</w:t>
            </w:r>
          </w:p>
        </w:tc>
      </w:tr>
    </w:tbl>
    <w:p w14:paraId="5477F2CA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18AA113E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057"/>
        <w:gridCol w:w="431"/>
      </w:tblGrid>
      <w:tr w:rsidR="00AF483E" w14:paraId="4F94776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057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F64338A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75" w:name="IDX68"/>
            <w:bookmarkEnd w:id="75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umber of Observations Read</w:t>
            </w:r>
          </w:p>
        </w:tc>
        <w:tc>
          <w:tcPr>
            <w:tcW w:w="431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1A21E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83</w:t>
            </w:r>
          </w:p>
        </w:tc>
      </w:tr>
      <w:tr w:rsidR="00AF483E" w14:paraId="64358F5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057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DB5C9B8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umber of Observations Used</w:t>
            </w:r>
          </w:p>
        </w:tc>
        <w:tc>
          <w:tcPr>
            <w:tcW w:w="431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0851C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83</w:t>
            </w:r>
          </w:p>
        </w:tc>
      </w:tr>
    </w:tbl>
    <w:p w14:paraId="75C8CCDA" w14:textId="77777777" w:rsidR="00AF483E" w:rsidRDefault="00AF483E">
      <w:pPr>
        <w:adjustRightInd w:val="0"/>
        <w:rPr>
          <w:rFonts w:ascii="Times" w:hAnsi="Times" w:cs="Times"/>
          <w:color w:val="000000"/>
        </w:rPr>
        <w:sectPr w:rsidR="00AF483E">
          <w:headerReference w:type="default" r:id="rId66"/>
          <w:footerReference w:type="default" r:id="rId67"/>
          <w:pgSz w:w="12240" w:h="15840"/>
          <w:pgMar w:top="360" w:right="360" w:bottom="360" w:left="360" w:header="720" w:footer="360" w:gutter="0"/>
          <w:cols w:space="720"/>
        </w:sect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73"/>
        <w:gridCol w:w="431"/>
        <w:gridCol w:w="1446"/>
        <w:gridCol w:w="1414"/>
        <w:gridCol w:w="879"/>
        <w:gridCol w:w="768"/>
      </w:tblGrid>
      <w:tr w:rsidR="00AF483E" w14:paraId="6FD36C4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1673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367B5A4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76" w:name="IDX69"/>
            <w:bookmarkEnd w:id="76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Source</w:t>
            </w:r>
          </w:p>
        </w:tc>
        <w:tc>
          <w:tcPr>
            <w:tcW w:w="431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CB0248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F</w:t>
            </w:r>
          </w:p>
        </w:tc>
        <w:tc>
          <w:tcPr>
            <w:tcW w:w="1446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C76219C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m of Squares</w:t>
            </w:r>
          </w:p>
        </w:tc>
        <w:tc>
          <w:tcPr>
            <w:tcW w:w="141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5AF46451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ean Square</w:t>
            </w:r>
          </w:p>
        </w:tc>
        <w:tc>
          <w:tcPr>
            <w:tcW w:w="87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CB960F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 Value</w:t>
            </w:r>
          </w:p>
        </w:tc>
        <w:tc>
          <w:tcPr>
            <w:tcW w:w="76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ECB1438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 &gt; F</w:t>
            </w:r>
          </w:p>
        </w:tc>
      </w:tr>
      <w:tr w:rsidR="00AF483E" w14:paraId="5E9AE0A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67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CEEBC83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odel</w:t>
            </w:r>
          </w:p>
        </w:tc>
        <w:tc>
          <w:tcPr>
            <w:tcW w:w="43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C2AED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</w:t>
            </w:r>
          </w:p>
        </w:tc>
        <w:tc>
          <w:tcPr>
            <w:tcW w:w="14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BAC30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.62857557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D9AC1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.92571511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AC4E3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.14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427BF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AF483E" w14:paraId="00B9EF3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67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6AA2D8A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Error</w:t>
            </w:r>
          </w:p>
        </w:tc>
        <w:tc>
          <w:tcPr>
            <w:tcW w:w="43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A203C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7</w:t>
            </w:r>
          </w:p>
        </w:tc>
        <w:tc>
          <w:tcPr>
            <w:tcW w:w="14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7925F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.93775037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B35C9C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3697016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F4B69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0EC57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</w:tr>
      <w:tr w:rsidR="00AF483E" w14:paraId="6BAF938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673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81B2FC0" w14:textId="77777777" w:rsidR="00AF483E" w:rsidRDefault="00AF483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orrected Total</w:t>
            </w:r>
          </w:p>
        </w:tc>
        <w:tc>
          <w:tcPr>
            <w:tcW w:w="431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03D4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82</w:t>
            </w:r>
          </w:p>
        </w:tc>
        <w:tc>
          <w:tcPr>
            <w:tcW w:w="144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0E8C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.56632594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38C8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6A30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DE42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</w:tr>
    </w:tbl>
    <w:p w14:paraId="49BC595F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59BD608F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10"/>
        <w:gridCol w:w="1078"/>
        <w:gridCol w:w="1128"/>
        <w:gridCol w:w="1911"/>
      </w:tblGrid>
      <w:tr w:rsidR="00AF483E" w14:paraId="2434CCE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1110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512E3FF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77" w:name="IDX70"/>
            <w:bookmarkEnd w:id="77"/>
            <w:commentRangeStart w:id="78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-Square</w:t>
            </w:r>
          </w:p>
        </w:tc>
        <w:tc>
          <w:tcPr>
            <w:tcW w:w="107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659B848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oeff Var</w:t>
            </w:r>
          </w:p>
        </w:tc>
        <w:tc>
          <w:tcPr>
            <w:tcW w:w="112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AFF8728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oot MSE</w:t>
            </w:r>
          </w:p>
        </w:tc>
        <w:tc>
          <w:tcPr>
            <w:tcW w:w="1911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7F10409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logSalePrice Mean</w:t>
            </w:r>
          </w:p>
        </w:tc>
      </w:tr>
      <w:tr w:rsidR="00AF483E" w14:paraId="472EF2C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110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A46DA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512092</w:t>
            </w:r>
          </w:p>
        </w:tc>
        <w:tc>
          <w:tcPr>
            <w:tcW w:w="107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0FE6C0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629617</w:t>
            </w:r>
          </w:p>
        </w:tc>
        <w:tc>
          <w:tcPr>
            <w:tcW w:w="112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144558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92276</w:t>
            </w:r>
          </w:p>
        </w:tc>
        <w:tc>
          <w:tcPr>
            <w:tcW w:w="1911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B5028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887</w:t>
            </w:r>
            <w:commentRangeEnd w:id="78"/>
            <w:r>
              <w:rPr>
                <w:rStyle w:val="CommentReference"/>
              </w:rPr>
              <w:commentReference w:id="78"/>
            </w:r>
          </w:p>
        </w:tc>
      </w:tr>
    </w:tbl>
    <w:p w14:paraId="6F2467F9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62B5B7B0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29"/>
        <w:gridCol w:w="424"/>
        <w:gridCol w:w="1196"/>
        <w:gridCol w:w="1414"/>
        <w:gridCol w:w="879"/>
        <w:gridCol w:w="768"/>
      </w:tblGrid>
      <w:tr w:rsidR="00AF483E" w14:paraId="69BA6B9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2429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054BB11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79" w:name="IDX71"/>
            <w:bookmarkEnd w:id="79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ource</w:t>
            </w:r>
          </w:p>
        </w:tc>
        <w:tc>
          <w:tcPr>
            <w:tcW w:w="42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D997D19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F</w:t>
            </w:r>
          </w:p>
        </w:tc>
        <w:tc>
          <w:tcPr>
            <w:tcW w:w="1196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461271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Type I SS</w:t>
            </w:r>
          </w:p>
        </w:tc>
        <w:tc>
          <w:tcPr>
            <w:tcW w:w="141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E254C5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ean Square</w:t>
            </w:r>
          </w:p>
        </w:tc>
        <w:tc>
          <w:tcPr>
            <w:tcW w:w="87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7EE54D0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 Value</w:t>
            </w:r>
          </w:p>
        </w:tc>
        <w:tc>
          <w:tcPr>
            <w:tcW w:w="76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D3873AC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 &gt; F</w:t>
            </w:r>
          </w:p>
        </w:tc>
      </w:tr>
      <w:tr w:rsidR="00AF483E" w14:paraId="371AC4D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2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FBE8574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logGrLivAreaper100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1287C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F0F3C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0843049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C5027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0843049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FD768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24.81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B85828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AF483E" w14:paraId="6482900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2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8FDF21A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eighborhood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3D974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E2463C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98063548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AD166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99031774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42615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.79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9DF9B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AF483E" w14:paraId="33C65D9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29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FDCBB4D" w14:textId="77777777" w:rsidR="00AF483E" w:rsidRDefault="00AF483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logGrLivA*Neighborho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0A79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F163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63950960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90A3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1975480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D293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.65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6FA9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02</w:t>
            </w:r>
          </w:p>
        </w:tc>
      </w:tr>
    </w:tbl>
    <w:p w14:paraId="5C01CF6F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4C7FCFA5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29"/>
        <w:gridCol w:w="424"/>
        <w:gridCol w:w="1235"/>
        <w:gridCol w:w="1414"/>
        <w:gridCol w:w="879"/>
        <w:gridCol w:w="768"/>
      </w:tblGrid>
      <w:tr w:rsidR="00AF483E" w14:paraId="5D539DF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2429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5E4DC7E7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80" w:name="IDX72"/>
            <w:bookmarkEnd w:id="80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ource</w:t>
            </w:r>
          </w:p>
        </w:tc>
        <w:tc>
          <w:tcPr>
            <w:tcW w:w="42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8FAD66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F</w:t>
            </w:r>
          </w:p>
        </w:tc>
        <w:tc>
          <w:tcPr>
            <w:tcW w:w="1235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9FF7C4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Type III SS</w:t>
            </w:r>
          </w:p>
        </w:tc>
        <w:tc>
          <w:tcPr>
            <w:tcW w:w="141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594F108C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ean Square</w:t>
            </w:r>
          </w:p>
        </w:tc>
        <w:tc>
          <w:tcPr>
            <w:tcW w:w="87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93AAE9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 Value</w:t>
            </w:r>
          </w:p>
        </w:tc>
        <w:tc>
          <w:tcPr>
            <w:tcW w:w="76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B48A7A0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 &gt; F</w:t>
            </w:r>
          </w:p>
        </w:tc>
      </w:tr>
      <w:tr w:rsidR="00AF483E" w14:paraId="2EE636F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2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BE0A5EF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logGrLivAreaper100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4AB66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123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44CC4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403942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5CF25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403942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C8EE4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16.31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6B2138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AF483E" w14:paraId="722E754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2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0D852FD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eighborhood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F48DE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</w:t>
            </w:r>
          </w:p>
        </w:tc>
        <w:tc>
          <w:tcPr>
            <w:tcW w:w="123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F49029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80762020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4B6C6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40381010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8AA0C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.92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45F75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AF483E" w14:paraId="6C119E3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429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B573415" w14:textId="77777777" w:rsidR="00AF483E" w:rsidRDefault="00AF483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logGrLivA*Neighborho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7608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</w:t>
            </w:r>
          </w:p>
        </w:tc>
        <w:tc>
          <w:tcPr>
            <w:tcW w:w="1235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3044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63950960</w:t>
            </w:r>
          </w:p>
        </w:tc>
        <w:tc>
          <w:tcPr>
            <w:tcW w:w="141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BEF3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1975480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A19B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.65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C434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02</w:t>
            </w:r>
          </w:p>
        </w:tc>
      </w:tr>
    </w:tbl>
    <w:p w14:paraId="7AF0CE3F" w14:textId="77777777" w:rsidR="00AF483E" w:rsidRDefault="00AF483E">
      <w:pPr>
        <w:adjustRightInd w:val="0"/>
        <w:rPr>
          <w:rFonts w:ascii="Times" w:hAnsi="Times" w:cs="Times"/>
          <w:color w:val="000000"/>
        </w:rPr>
        <w:sectPr w:rsidR="00AF483E">
          <w:headerReference w:type="default" r:id="rId68"/>
          <w:footerReference w:type="default" r:id="rId69"/>
          <w:pgSz w:w="12240" w:h="15840"/>
          <w:pgMar w:top="360" w:right="360" w:bottom="360" w:left="360" w:header="720" w:footer="360" w:gutter="0"/>
          <w:cols w:space="720"/>
        </w:sect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19"/>
        <w:gridCol w:w="140"/>
        <w:gridCol w:w="1196"/>
        <w:gridCol w:w="1196"/>
        <w:gridCol w:w="1208"/>
        <w:gridCol w:w="1196"/>
        <w:gridCol w:w="1196"/>
      </w:tblGrid>
      <w:tr w:rsidR="00AF483E" w14:paraId="1B5767A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1319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3252E5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81" w:name="IDX73"/>
            <w:bookmarkEnd w:id="81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Observation</w:t>
            </w:r>
          </w:p>
        </w:tc>
        <w:tc>
          <w:tcPr>
            <w:tcW w:w="125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47079C8" w14:textId="77777777" w:rsidR="00AF483E" w:rsidRDefault="00AF483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196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9FCB8E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Observed</w:t>
            </w:r>
          </w:p>
        </w:tc>
        <w:tc>
          <w:tcPr>
            <w:tcW w:w="1196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5F4DB50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edicted</w:t>
            </w:r>
          </w:p>
        </w:tc>
        <w:tc>
          <w:tcPr>
            <w:tcW w:w="120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326C235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esidual</w:t>
            </w:r>
          </w:p>
        </w:tc>
        <w:tc>
          <w:tcPr>
            <w:tcW w:w="2392" w:type="dxa"/>
            <w:gridSpan w:val="2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0F53DFA" w14:textId="77777777" w:rsidR="00AF483E" w:rsidRDefault="00AF483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5% Confidence Limits for Mean Predicted Value</w:t>
            </w:r>
          </w:p>
        </w:tc>
      </w:tr>
      <w:tr w:rsidR="00AF483E" w14:paraId="4D40B68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331391C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6891CF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AE733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8439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87CF1D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356499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21713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2789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01111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85432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FA5FF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586715</w:t>
            </w:r>
          </w:p>
        </w:tc>
      </w:tr>
      <w:tr w:rsidR="00AF483E" w14:paraId="369A396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6A69E60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169A1A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228706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640010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A2D82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6944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4A655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97056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1DD3E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1739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563773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215039</w:t>
            </w:r>
          </w:p>
        </w:tc>
      </w:tr>
      <w:tr w:rsidR="00AF483E" w14:paraId="520EF6C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59814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50CF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318A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0557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89A9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454887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45F2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45068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77DE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81579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96FA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0939831</w:t>
            </w:r>
          </w:p>
        </w:tc>
      </w:tr>
      <w:tr w:rsidR="00AF483E" w14:paraId="5173D0D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31E37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3CDE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1F07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1701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74E8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21472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098D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49554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97E7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99730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8842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432141</w:t>
            </w:r>
          </w:p>
        </w:tc>
      </w:tr>
      <w:tr w:rsidR="00AF483E" w14:paraId="7043051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31F1B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7E19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B65F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2229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79FA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8345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8ED4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56116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6FEA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2499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7C0E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419133</w:t>
            </w:r>
          </w:p>
        </w:tc>
      </w:tr>
      <w:tr w:rsidR="00AF483E" w14:paraId="167F1EB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627A0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46D6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917D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1547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8711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04209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A508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01126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3EDB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1417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6F50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942433</w:t>
            </w:r>
          </w:p>
        </w:tc>
      </w:tr>
      <w:tr w:rsidR="00AF483E" w14:paraId="727A54E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5C9E4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4E73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B136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42886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75B6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825817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F0B0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60304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BA91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49368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7228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579456</w:t>
            </w:r>
          </w:p>
        </w:tc>
      </w:tr>
      <w:tr w:rsidR="00AF483E" w14:paraId="0FA43AE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A16FB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CC8C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402B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134589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CB8C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0388593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C810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95729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2F14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.918065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2DF1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15965315</w:t>
            </w:r>
          </w:p>
        </w:tc>
      </w:tr>
      <w:tr w:rsidR="00AF483E" w14:paraId="6D5802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A734E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95C9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5A5C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6726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9327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12586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51B3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5467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5A2F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74290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D592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4822721</w:t>
            </w:r>
          </w:p>
        </w:tc>
      </w:tr>
      <w:tr w:rsidR="00AF483E" w14:paraId="41F092A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47442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26B4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E5D5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8193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3E75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32705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2A37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4922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AD54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7902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89D6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863858</w:t>
            </w:r>
          </w:p>
        </w:tc>
      </w:tr>
      <w:tr w:rsidR="00AF483E" w14:paraId="2456475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5381D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D2FC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3DBA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99103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373F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64808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7BA7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87377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C74D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6942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FC5B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601908</w:t>
            </w:r>
          </w:p>
        </w:tc>
      </w:tr>
      <w:tr w:rsidR="00AF483E" w14:paraId="2D06232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CFC2E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8DC0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132B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14474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7DCE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97740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5A82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55299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3A90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30889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CFB9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865825</w:t>
            </w:r>
          </w:p>
        </w:tc>
      </w:tr>
      <w:tr w:rsidR="00AF483E" w14:paraId="4EBFBF6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F7FAC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0D0E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FB92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82929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3C6F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3016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8FAE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89912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1961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7374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BD00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865843</w:t>
            </w:r>
          </w:p>
        </w:tc>
      </w:tr>
      <w:tr w:rsidR="00AF483E" w14:paraId="0FB22DF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D1E29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3992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BCCC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6515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0F08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6369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B888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30145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558E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9964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53BE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277426</w:t>
            </w:r>
          </w:p>
        </w:tc>
      </w:tr>
      <w:tr w:rsidR="00AF483E" w14:paraId="103864D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19B24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D895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F94E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8330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37B0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7729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861C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59399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10D7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7853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3047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760476</w:t>
            </w:r>
          </w:p>
        </w:tc>
      </w:tr>
      <w:tr w:rsidR="00AF483E" w14:paraId="3E59E2D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E809F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7DBC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BB31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5289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56A1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57064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6BB4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30416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F2A6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9517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E5AE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189520</w:t>
            </w:r>
          </w:p>
        </w:tc>
      </w:tr>
      <w:tr w:rsidR="00AF483E" w14:paraId="43A5516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960A1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2969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B8F4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03486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75A6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77905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710D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75695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1934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0176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11E5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540509</w:t>
            </w:r>
          </w:p>
        </w:tc>
      </w:tr>
      <w:tr w:rsidR="00AF483E" w14:paraId="0055861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82FB1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C515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CA94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00712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B95A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347205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C159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34008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A4B1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78406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335B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9103494</w:t>
            </w:r>
          </w:p>
        </w:tc>
      </w:tr>
      <w:tr w:rsidR="00AF483E" w14:paraId="69C90D2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C06DA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001E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9A36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404923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3AB5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381374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4798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66786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A077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81245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256C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9502958</w:t>
            </w:r>
          </w:p>
        </w:tc>
      </w:tr>
      <w:tr w:rsidR="00AF483E" w14:paraId="3EAAF89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10AC5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53E0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DE5E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3799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EC98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9283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A1FC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84515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5DAA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0931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5D26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763662</w:t>
            </w:r>
          </w:p>
        </w:tc>
      </w:tr>
      <w:tr w:rsidR="00AF483E" w14:paraId="7139A34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01060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50E5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75FC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8570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6075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69907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96DB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81579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6CE8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1667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24F7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231421</w:t>
            </w:r>
          </w:p>
        </w:tc>
      </w:tr>
      <w:tr w:rsidR="00AF483E" w14:paraId="2A3B019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B38D5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747C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EA86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1942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45A2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03828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65F8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28440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FB40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7813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E2CF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295234</w:t>
            </w:r>
          </w:p>
        </w:tc>
      </w:tr>
      <w:tr w:rsidR="00AF483E" w14:paraId="16EBF31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4B935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40B7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D35C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73032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A21F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205799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A0A0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2452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310D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66640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ED05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7451961</w:t>
            </w:r>
          </w:p>
        </w:tc>
      </w:tr>
      <w:tr w:rsidR="00AF483E" w14:paraId="7FA8FD2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4D9F3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6FAF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BB0A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7997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7D81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00474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D31B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42049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DDAA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0854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EAE6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924018</w:t>
            </w:r>
          </w:p>
        </w:tc>
      </w:tr>
      <w:tr w:rsidR="00AF483E" w14:paraId="5BFE98D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10424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E6BA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9AC0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7326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E8BA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88112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4903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71485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1ABD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8492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F019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912990</w:t>
            </w:r>
          </w:p>
        </w:tc>
      </w:tr>
      <w:tr w:rsidR="00AF483E" w14:paraId="6CC2726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13A26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EC97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77DD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98826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707E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0100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9FA3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612739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5D4C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4851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3A18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534963</w:t>
            </w:r>
          </w:p>
        </w:tc>
      </w:tr>
      <w:tr w:rsidR="00AF483E" w14:paraId="6688306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AAB90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D8B8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29CC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58997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89D7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750274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2F43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16030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31C9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27173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1B7C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2288124</w:t>
            </w:r>
          </w:p>
        </w:tc>
      </w:tr>
      <w:tr w:rsidR="00AF483E" w14:paraId="2A81AC5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1B5F5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A2CA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3410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26595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7714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025330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4CBB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75937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D2C0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43891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349D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6117513</w:t>
            </w:r>
          </w:p>
        </w:tc>
      </w:tr>
      <w:tr w:rsidR="00AF483E" w14:paraId="7EF9473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BBE5F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58F0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11CE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7180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1CBD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62547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8E3E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89074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014C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0952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D289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155743</w:t>
            </w:r>
          </w:p>
        </w:tc>
      </w:tr>
      <w:tr w:rsidR="00AF483E" w14:paraId="0DC98E1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C2E8C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E07E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6081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7006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524F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7335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CF01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90329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8B46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9466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18F0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7520474</w:t>
            </w:r>
          </w:p>
        </w:tc>
      </w:tr>
      <w:tr w:rsidR="00AF483E" w14:paraId="1942416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85D5A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611A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3E88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1180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113B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74493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3091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93731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5532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17866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7B38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703214</w:t>
            </w:r>
          </w:p>
        </w:tc>
      </w:tr>
      <w:tr w:rsidR="00AF483E" w14:paraId="73E3494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DD38C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CFFD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4D99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0410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F888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66633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AC31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23746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EECC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8080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366C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524602</w:t>
            </w:r>
          </w:p>
        </w:tc>
      </w:tr>
      <w:tr w:rsidR="00AF483E" w14:paraId="5B79206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17F49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2B78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C306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1180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E7FB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15141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AD02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9666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3AD0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5529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6518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749912</w:t>
            </w:r>
          </w:p>
        </w:tc>
      </w:tr>
      <w:tr w:rsidR="00AF483E" w14:paraId="4B9B78E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0DCB1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987A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A480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8390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EEE3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46873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980F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33703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A272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4971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107D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440363</w:t>
            </w:r>
          </w:p>
        </w:tc>
      </w:tr>
      <w:tr w:rsidR="00AF483E" w14:paraId="4C1D4D9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67918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3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BEC1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04A2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328290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D51E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238808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FF08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04409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FA1D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69389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55B5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7837245</w:t>
            </w:r>
          </w:p>
        </w:tc>
      </w:tr>
      <w:tr w:rsidR="00AF483E" w14:paraId="6A22E42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B3783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B830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25A5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3378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3E8D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40871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BFE1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29290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2773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8407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88A4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976697</w:t>
            </w:r>
          </w:p>
        </w:tc>
      </w:tr>
      <w:tr w:rsidR="00AF483E" w14:paraId="233D7C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79896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CAB6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C565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0599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C4EA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1987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64BF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18611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0A3E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6601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1A6F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737427</w:t>
            </w:r>
          </w:p>
        </w:tc>
      </w:tr>
      <w:tr w:rsidR="00AF483E" w14:paraId="06778F0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8CFC8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5E8B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129F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2687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900A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1111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F33B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38423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46B4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9258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92BD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296377</w:t>
            </w:r>
          </w:p>
        </w:tc>
      </w:tr>
      <w:tr w:rsidR="00AF483E" w14:paraId="72B4C66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3B6A4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DC71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EA35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9743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161C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43227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43AC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05420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30F0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7646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8DC4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4099941</w:t>
            </w:r>
          </w:p>
        </w:tc>
      </w:tr>
      <w:tr w:rsidR="00AF483E" w14:paraId="10CC12E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C2BA0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B934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304D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5289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1BF1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47353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189F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99445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A974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3412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EA83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605814</w:t>
            </w:r>
          </w:p>
        </w:tc>
      </w:tr>
      <w:tr w:rsidR="00AF483E" w14:paraId="6BF5F67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FFDA7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229C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CA9F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61715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4981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654001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F8F0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96315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1CF3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03588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BD9B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2721215</w:t>
            </w:r>
          </w:p>
        </w:tc>
      </w:tr>
      <w:tr w:rsidR="00AF483E" w14:paraId="0C37455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5FC2D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6F7E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6583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2687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82BA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71780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2DD2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64490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E7C3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2203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31E5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215297</w:t>
            </w:r>
          </w:p>
        </w:tc>
      </w:tr>
      <w:tr w:rsidR="00AF483E" w14:paraId="507D072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F6C10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C37A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42C1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277203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018D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3877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AC39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66674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1BDC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3341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E06B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441430</w:t>
            </w:r>
          </w:p>
        </w:tc>
      </w:tr>
      <w:tr w:rsidR="00AF483E" w14:paraId="4055192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78731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7665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28D3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3679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3B54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88112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30E6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75131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1929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8492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6BF2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912990</w:t>
            </w:r>
          </w:p>
        </w:tc>
      </w:tr>
      <w:tr w:rsidR="00AF483E" w14:paraId="1EAF012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BB350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327B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B65E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5871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4B23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4116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A68C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1754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608D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5269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2933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296491</w:t>
            </w:r>
          </w:p>
        </w:tc>
      </w:tr>
      <w:tr w:rsidR="00AF483E" w14:paraId="74305D5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ACC28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3CC5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69DC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78393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2FEB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988544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753E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79538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DE70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63563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A014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3414557</w:t>
            </w:r>
          </w:p>
        </w:tc>
      </w:tr>
      <w:tr w:rsidR="00AF483E" w14:paraId="2AF8A93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E79FD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0836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29E7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01505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AF75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64015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432B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95103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D634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0176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9EBE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262626</w:t>
            </w:r>
          </w:p>
        </w:tc>
      </w:tr>
      <w:tr w:rsidR="00AF483E" w14:paraId="7751D63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0811B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F844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7530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400816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DF67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95959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A37F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404856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5DB5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4522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151E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6739722</w:t>
            </w:r>
          </w:p>
        </w:tc>
      </w:tr>
      <w:tr w:rsidR="00AF483E" w14:paraId="4EAC373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99449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4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D4E3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22FF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5247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BC9B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83321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AC9F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53085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5F7F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9749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A4BB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691455</w:t>
            </w:r>
          </w:p>
        </w:tc>
      </w:tr>
      <w:tr w:rsidR="00AF483E" w14:paraId="67C43C2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FCED2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5B63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1192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1942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27AA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90584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BD73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07116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1687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7578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5339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053888</w:t>
            </w:r>
          </w:p>
        </w:tc>
      </w:tr>
      <w:tr w:rsidR="00AF483E" w14:paraId="4E000B4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E4453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3F4D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9F9A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22691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FFDE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453843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F9B5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77306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ABAF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6254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70B5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7451461</w:t>
            </w:r>
          </w:p>
        </w:tc>
      </w:tr>
      <w:tr w:rsidR="00AF483E" w14:paraId="40FBCD3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2BE90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C3A7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0F41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5289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4695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47353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EEC9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99445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B8B5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3412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14A4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605814</w:t>
            </w:r>
          </w:p>
        </w:tc>
      </w:tr>
      <w:tr w:rsidR="00AF483E" w14:paraId="539E8AA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6FD6B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1060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5648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367340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304F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972663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61E7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70074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E8A0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12383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54E3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38214903</w:t>
            </w:r>
          </w:p>
        </w:tc>
      </w:tr>
      <w:tr w:rsidR="00AF483E" w14:paraId="23204C8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43A0D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1D02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FBF6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9397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2760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55983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A7F4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93799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6AE8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15896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720B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530009</w:t>
            </w:r>
          </w:p>
        </w:tc>
      </w:tr>
      <w:tr w:rsidR="00AF483E" w14:paraId="2DB9471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254C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F4F3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2167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6515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81F5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53428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A6FE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1172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8282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7495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E4EF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319015</w:t>
            </w:r>
          </w:p>
        </w:tc>
      </w:tr>
      <w:tr w:rsidR="00AF483E" w14:paraId="2E35463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7E986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DB2A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0056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4489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094C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1890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D782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82598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C385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3759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DC51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002083</w:t>
            </w:r>
          </w:p>
        </w:tc>
      </w:tr>
      <w:tr w:rsidR="00AF483E" w14:paraId="6BF520C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CD472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3742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00EB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92722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5649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20275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3CD4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27552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AE6A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64477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4A21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7607249</w:t>
            </w:r>
          </w:p>
        </w:tc>
      </w:tr>
      <w:tr w:rsidR="00AF483E" w14:paraId="0FA343C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5F7E3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CDC1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8A5D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33501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27AA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61587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C5E4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437343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E815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8194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960D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412280</w:t>
            </w:r>
          </w:p>
        </w:tc>
      </w:tr>
      <w:tr w:rsidR="00AF483E" w14:paraId="5CA0EDA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56D05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5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80E2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8691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8947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7F07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04833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3CD1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51535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4BC1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5238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550B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572830</w:t>
            </w:r>
          </w:p>
        </w:tc>
      </w:tr>
      <w:tr w:rsidR="00AF483E" w14:paraId="3C5A03C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4CB2D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A48D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E7B6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82466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473D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1111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0084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08644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E85C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9258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3341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296377</w:t>
            </w:r>
          </w:p>
        </w:tc>
      </w:tr>
      <w:tr w:rsidR="00AF483E" w14:paraId="16542DC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45065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5888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7A09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4967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C823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41302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FBCA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60837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9647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8524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4125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973620</w:t>
            </w:r>
          </w:p>
        </w:tc>
      </w:tr>
      <w:tr w:rsidR="00AF483E" w14:paraId="283D511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66DBC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E1BE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5D6F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35143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7D35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24248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6FF6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67281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3DF2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9996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9222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485314</w:t>
            </w:r>
          </w:p>
        </w:tc>
      </w:tr>
      <w:tr w:rsidR="00AF483E" w14:paraId="59720B5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35D54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77B9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0618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9397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F26D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0895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5814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61497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1120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4423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1D7D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736670</w:t>
            </w:r>
          </w:p>
        </w:tc>
      </w:tr>
      <w:tr w:rsidR="00AF483E" w14:paraId="73AC64E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7298E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4D91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E43C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245046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FED4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3669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33CE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548623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8599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0305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5818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703382</w:t>
            </w:r>
          </w:p>
        </w:tc>
      </w:tr>
      <w:tr w:rsidR="00AF483E" w14:paraId="75E5EB3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7A700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CD01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D0DA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70350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5E8A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50905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EF75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85259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80FC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9681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6698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049986</w:t>
            </w:r>
          </w:p>
        </w:tc>
      </w:tr>
      <w:tr w:rsidR="00AF483E" w14:paraId="17AC2BF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07DB2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2301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0B87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4489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5087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94302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75BB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04941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B75C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3904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6DE9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495632</w:t>
            </w:r>
          </w:p>
        </w:tc>
      </w:tr>
      <w:tr w:rsidR="00AF483E" w14:paraId="3E639E8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3202A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18D1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3943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78239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D372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32970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CC94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64942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5D68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6683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80B9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991087</w:t>
            </w:r>
          </w:p>
        </w:tc>
      </w:tr>
      <w:tr w:rsidR="00AF483E" w14:paraId="3908088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EC539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6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4EB1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06AD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4967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27E2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18764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2601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53091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1A5B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11924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2BA2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182816</w:t>
            </w:r>
          </w:p>
        </w:tc>
      </w:tr>
      <w:tr w:rsidR="00AF483E" w14:paraId="4B99F29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43C5F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6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2DD1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C420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2229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14A7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91948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6181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49719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B380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7557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65A5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2633983</w:t>
            </w:r>
          </w:p>
        </w:tc>
      </w:tr>
      <w:tr w:rsidR="00AF483E" w14:paraId="453D3F6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BFC98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6979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619B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30765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998E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3005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F5C3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97759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6615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6986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566A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9902446</w:t>
            </w:r>
          </w:p>
        </w:tc>
      </w:tr>
      <w:tr w:rsidR="00AF483E" w14:paraId="6F2FA39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9B5EC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3300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9C5E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76659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D5CB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206257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EDB2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43966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D5F1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82344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8F36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5890735</w:t>
            </w:r>
          </w:p>
        </w:tc>
      </w:tr>
      <w:tr w:rsidR="00AF483E" w14:paraId="0DD457C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1A2CC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9A16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591D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85092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CA62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7814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3A06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02722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10DA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5463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89AD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016603</w:t>
            </w:r>
          </w:p>
        </w:tc>
      </w:tr>
      <w:tr w:rsidR="00AF483E" w14:paraId="52B2B31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63898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3109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3BA4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41944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1DDA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8292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527D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93651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9F4D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0817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6701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576753</w:t>
            </w:r>
          </w:p>
        </w:tc>
      </w:tr>
      <w:tr w:rsidR="00AF483E" w14:paraId="41A207A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C8C8C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EDAE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4095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2952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B121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68595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54BB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93906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B6CD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5228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FDEE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849039</w:t>
            </w:r>
          </w:p>
        </w:tc>
      </w:tr>
      <w:tr w:rsidR="00AF483E" w14:paraId="06547FC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00D05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A0E1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0132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25749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0BB4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954142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089F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30334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E0FC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60574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4064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3025375</w:t>
            </w:r>
          </w:p>
        </w:tc>
      </w:tr>
      <w:tr w:rsidR="00AF483E" w14:paraId="14B0B05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2B658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8008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E4FB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20553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80A7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184675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A1CC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97913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2CD8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62385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7006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7454963</w:t>
            </w:r>
          </w:p>
        </w:tc>
      </w:tr>
      <w:tr w:rsidR="00AF483E" w14:paraId="3E6F8D8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96AE1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64BB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7920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0557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EFC8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68253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EB07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3731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9DCD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2777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EFCB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087338</w:t>
            </w:r>
          </w:p>
        </w:tc>
      </w:tr>
      <w:tr w:rsidR="00AF483E" w14:paraId="1B2FA19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89652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E726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CF2D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396693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FFF2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764468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FCCF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20246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B403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95310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03DC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35758369</w:t>
            </w:r>
          </w:p>
        </w:tc>
      </w:tr>
      <w:tr w:rsidR="00AF483E" w14:paraId="038307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D5654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7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EBF3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E54E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6211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F1D7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36392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F24D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27427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89F9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7004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4887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4027384</w:t>
            </w:r>
          </w:p>
        </w:tc>
      </w:tr>
      <w:tr w:rsidR="00AF483E" w14:paraId="01F910B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4C396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799C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7414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76065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3A2D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961406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F335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79924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47D7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94462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1483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9781925</w:t>
            </w:r>
          </w:p>
        </w:tc>
      </w:tr>
      <w:tr w:rsidR="00AF483E" w14:paraId="2BC5904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B022A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2EB0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253C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6878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7C36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89861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3082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32107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F933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80936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3080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5703526</w:t>
            </w:r>
          </w:p>
        </w:tc>
      </w:tr>
      <w:tr w:rsidR="00AF483E" w14:paraId="439686C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53C60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532D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0CC4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2229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CDF8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60331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CC4C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6196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91E6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6450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5706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561553</w:t>
            </w:r>
          </w:p>
        </w:tc>
      </w:tr>
      <w:tr w:rsidR="00AF483E" w14:paraId="7604850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0BD8A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8407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3248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1180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143D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23774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8A8D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98802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6145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6999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B774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775507</w:t>
            </w:r>
          </w:p>
        </w:tc>
      </w:tr>
      <w:tr w:rsidR="00AF483E" w14:paraId="7F82847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670A9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17EE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350A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79394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F02A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88112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A85B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99417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D42F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8492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2124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912990</w:t>
            </w:r>
          </w:p>
        </w:tc>
      </w:tr>
      <w:tr w:rsidR="00AF483E" w14:paraId="127199F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D2193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24FC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EC3B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0825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A5D5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482185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015D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97393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6CD3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0447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F844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598935</w:t>
            </w:r>
          </w:p>
        </w:tc>
      </w:tr>
      <w:tr w:rsidR="00AF483E" w14:paraId="0A62AF1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B2D79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A916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C7CF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8340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6870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9962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C2DC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88378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93A3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5030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F357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489520</w:t>
            </w:r>
          </w:p>
        </w:tc>
      </w:tr>
      <w:tr w:rsidR="00AF483E" w14:paraId="2635A4D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6E2A8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548B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88E1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67180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348D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45064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24C9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22116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42E7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5964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C532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7416443</w:t>
            </w:r>
          </w:p>
        </w:tc>
      </w:tr>
      <w:tr w:rsidR="00AF483E" w14:paraId="6F657AB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30264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D5DD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A761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61632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641C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09417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B2F4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89309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5B3D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10925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4C7D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095851</w:t>
            </w:r>
          </w:p>
        </w:tc>
      </w:tr>
      <w:tr w:rsidR="00AF483E" w14:paraId="36B1A54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320A9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8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172F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88B7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4489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F389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99152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DEA2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25426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025C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6441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9E5F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7338885</w:t>
            </w:r>
          </w:p>
        </w:tc>
      </w:tr>
      <w:tr w:rsidR="00AF483E" w14:paraId="5874F0C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81E85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E287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82B1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98544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DBA1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57743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CB5A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62769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565D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4867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5F2E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9668083</w:t>
            </w:r>
          </w:p>
        </w:tc>
      </w:tr>
      <w:tr w:rsidR="00AF483E" w14:paraId="1C53813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94695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DF76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C669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76659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BDDD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73866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EF34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9272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ACEB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0514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E5CF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4425836</w:t>
            </w:r>
          </w:p>
        </w:tc>
      </w:tr>
      <w:tr w:rsidR="00AF483E" w14:paraId="6DE585A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A919F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9587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8A6B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3700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3C80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97780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25C1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83922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7324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2008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554F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754804</w:t>
            </w:r>
          </w:p>
        </w:tc>
      </w:tr>
      <w:tr w:rsidR="00AF483E" w14:paraId="12B710F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9457C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D7B7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B3AD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0557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1713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25740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44D4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82016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A51F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7354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C4DF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779311</w:t>
            </w:r>
          </w:p>
        </w:tc>
      </w:tr>
      <w:tr w:rsidR="00AF483E" w14:paraId="509818C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411DF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B5CF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E5B5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95351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68D1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96093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3F60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15742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70E1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4310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89B2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490836</w:t>
            </w:r>
          </w:p>
        </w:tc>
      </w:tr>
      <w:tr w:rsidR="00AF483E" w14:paraId="1885324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5FC19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63C5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9571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9939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244A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1226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4CF6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71287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A094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5644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6465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680871</w:t>
            </w:r>
          </w:p>
        </w:tc>
      </w:tr>
      <w:tr w:rsidR="00AF483E" w14:paraId="6E4E192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8E5F0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59BE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FA53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018629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6743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43793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924A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525164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3AF0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91580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190E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9600587</w:t>
            </w:r>
          </w:p>
        </w:tc>
      </w:tr>
      <w:tr w:rsidR="00AF483E" w14:paraId="360F113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5286A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7F0F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8E0D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02204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9C72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40123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D437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81807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56BB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57249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622A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229979</w:t>
            </w:r>
          </w:p>
        </w:tc>
      </w:tr>
      <w:tr w:rsidR="00AF483E" w14:paraId="080F0E1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B155D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A839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C1DC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6069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382A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74493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C734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78619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24DC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17866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250A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703214</w:t>
            </w:r>
          </w:p>
        </w:tc>
      </w:tr>
      <w:tr w:rsidR="00AF483E" w14:paraId="34EB717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49C24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3DB3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25CB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6878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03A0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8698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3194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71820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1388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9614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7880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778364</w:t>
            </w:r>
          </w:p>
        </w:tc>
      </w:tr>
      <w:tr w:rsidR="00AF483E" w14:paraId="5DBBA74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76D89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3ECD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6747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75900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27B3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08645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270D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24964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49A8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0467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C76D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126202</w:t>
            </w:r>
          </w:p>
        </w:tc>
      </w:tr>
      <w:tr w:rsidR="00AF483E" w14:paraId="4503503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30C6F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1800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D222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12925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80E8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795618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5DA1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33363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1233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07974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5990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5114880</w:t>
            </w:r>
          </w:p>
        </w:tc>
      </w:tr>
      <w:tr w:rsidR="00AF483E" w14:paraId="4471017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B293C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FFF1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DC9A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7567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273A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6152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FAA9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01415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49E9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27080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96F6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522501</w:t>
            </w:r>
          </w:p>
        </w:tc>
      </w:tr>
      <w:tr w:rsidR="00AF483E" w14:paraId="5968AFA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E52D9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10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7E1C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2992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40608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EC24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414389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526A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00830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BA58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00117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D0A5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8275993</w:t>
            </w:r>
          </w:p>
        </w:tc>
      </w:tr>
      <w:tr w:rsidR="00AF483E" w14:paraId="0FA355B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02789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CB8E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1D96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002099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1538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28999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17BA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7208000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4F6A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5025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A75C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077439</w:t>
            </w:r>
          </w:p>
        </w:tc>
      </w:tr>
      <w:tr w:rsidR="00AF483E" w14:paraId="48B4C0C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81B50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E659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043D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4037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C93A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15901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D4C0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824470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FCC1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22260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9204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091994</w:t>
            </w:r>
          </w:p>
        </w:tc>
      </w:tr>
      <w:tr w:rsidR="00AF483E" w14:paraId="0B245FA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95355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F1A7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BDC2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3582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E8E4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60331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A47A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77549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0D7D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6450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A738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561553</w:t>
            </w:r>
          </w:p>
        </w:tc>
      </w:tr>
      <w:tr w:rsidR="00AF483E" w14:paraId="6DEE632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D75B8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430A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F1CE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2229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9B5F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4921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A93E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02692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D472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9341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3540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050193</w:t>
            </w:r>
          </w:p>
        </w:tc>
      </w:tr>
      <w:tr w:rsidR="00AF483E" w14:paraId="1C60789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D5F17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1664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2595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99176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F7E7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40857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76E6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14909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7FCB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5607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B5FA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256361</w:t>
            </w:r>
          </w:p>
        </w:tc>
      </w:tr>
      <w:tr w:rsidR="00AF483E" w14:paraId="07D479F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BFF8D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0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DBB4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B259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6878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2A34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921251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3887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94753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BA8E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32934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0278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5131610</w:t>
            </w:r>
          </w:p>
        </w:tc>
      </w:tr>
      <w:tr w:rsidR="00AF483E" w14:paraId="5E396F9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D5717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297F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1768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8235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15CD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92527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8A6E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81017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B04F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1126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E75F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737934</w:t>
            </w:r>
          </w:p>
        </w:tc>
      </w:tr>
      <w:tr w:rsidR="00AF483E" w14:paraId="34E07D7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C7A14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64B7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E24E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8439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E49A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57344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F5D5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07294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07FE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4801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B940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666755</w:t>
            </w:r>
          </w:p>
        </w:tc>
      </w:tr>
      <w:tr w:rsidR="00AF483E" w14:paraId="766E709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33A9D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C535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9D13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00891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0EFD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461368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2EE5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4754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15F9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8609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17D5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366471</w:t>
            </w:r>
          </w:p>
        </w:tc>
      </w:tr>
      <w:tr w:rsidR="00AF483E" w14:paraId="77F7E58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5E364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A182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07DC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5871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96C3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86179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D40A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12746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91C2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8170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D225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906588</w:t>
            </w:r>
          </w:p>
        </w:tc>
      </w:tr>
      <w:tr w:rsidR="00AF483E" w14:paraId="2D1953D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C2D01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ACB6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D990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54779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8AFA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608739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BF21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93905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6B77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6588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DE09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0515990</w:t>
            </w:r>
          </w:p>
        </w:tc>
      </w:tr>
      <w:tr w:rsidR="00AF483E" w14:paraId="2D623C4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FB1C4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C0F7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D37B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8235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2B4C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6334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1F71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18099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4D4B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6050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61E3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661966</w:t>
            </w:r>
          </w:p>
        </w:tc>
      </w:tr>
      <w:tr w:rsidR="00AF483E" w14:paraId="7ECEDA5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CB078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FCF3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13CF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25749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12FE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5919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B3DE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49829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720D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0671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7252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116800</w:t>
            </w:r>
          </w:p>
        </w:tc>
      </w:tr>
      <w:tr w:rsidR="00AF483E" w14:paraId="79E05D6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09BB8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0A0E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D89C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4780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0734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954142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7378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00633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D7B3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60574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0AD6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3025375</w:t>
            </w:r>
          </w:p>
        </w:tc>
      </w:tr>
      <w:tr w:rsidR="00AF483E" w14:paraId="5DF79A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F6B45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4F81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2251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4967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A64C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323717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CADA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72595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2886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90884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CF8A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385870</w:t>
            </w:r>
          </w:p>
        </w:tc>
      </w:tr>
      <w:tr w:rsidR="00AF483E" w14:paraId="7FA1C97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EE0DE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1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D2E6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E786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8187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139A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09003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0900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87287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60F4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3482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888D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831787</w:t>
            </w:r>
          </w:p>
        </w:tc>
      </w:tr>
      <w:tr w:rsidR="00AF483E" w14:paraId="3A24A5F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CBADC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9CC3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F844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7611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6220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35874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75B0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64023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F1B3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4726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822D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244862</w:t>
            </w:r>
          </w:p>
        </w:tc>
      </w:tr>
      <w:tr w:rsidR="00AF483E" w14:paraId="5BED4C2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AFF8B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9ABC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37BD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8104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643F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76032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D896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77928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FFC3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43611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07CA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0845353</w:t>
            </w:r>
          </w:p>
        </w:tc>
      </w:tr>
      <w:tr w:rsidR="00AF483E" w14:paraId="5008094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98E5E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DED0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02C7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1180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A1EA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2946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BA19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78233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6CAD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7725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37AD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816850</w:t>
            </w:r>
          </w:p>
        </w:tc>
      </w:tr>
      <w:tr w:rsidR="00AF483E" w14:paraId="12312E0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F58B3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E538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B062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22691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C2F8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656841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CAB2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70069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3683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82842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6087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4852559</w:t>
            </w:r>
          </w:p>
        </w:tc>
      </w:tr>
      <w:tr w:rsidR="00AF483E" w14:paraId="6BBE5C9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3BF2D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4C35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AEA7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5247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5BE3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66862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4448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21439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9785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8578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F0EC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479438</w:t>
            </w:r>
          </w:p>
        </w:tc>
      </w:tr>
      <w:tr w:rsidR="00AF483E" w14:paraId="20306AA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0F42A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193D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4611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9397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23D5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70155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C40F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52382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8318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9067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4932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496342</w:t>
            </w:r>
          </w:p>
        </w:tc>
      </w:tr>
      <w:tr w:rsidR="00AF483E" w14:paraId="7515C35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C7754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E4B9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AD79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2060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1E1C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92658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3081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47204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DC49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8994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F5C8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953688</w:t>
            </w:r>
          </w:p>
        </w:tc>
      </w:tr>
      <w:tr w:rsidR="00AF483E" w14:paraId="16FBAD0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EF331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CF24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C355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3094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B288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67487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22E1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06345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37F0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0505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0D86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299162</w:t>
            </w:r>
          </w:p>
        </w:tc>
      </w:tr>
      <w:tr w:rsidR="00AF483E" w14:paraId="640B80D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0295F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4089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F3B6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4520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B784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1111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7523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83409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DB92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9258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8F93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296377</w:t>
            </w:r>
          </w:p>
        </w:tc>
      </w:tr>
      <w:tr w:rsidR="00AF483E" w14:paraId="7675B1E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85BD3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2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DA97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DFC8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8390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0F0C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35351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5BFC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4855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F190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8316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3280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875405</w:t>
            </w:r>
          </w:p>
        </w:tc>
      </w:tr>
      <w:tr w:rsidR="00AF483E" w14:paraId="6715D93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C3709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64A2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B25F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76659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00C6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92233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C08F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15574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59C6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9104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26AF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6536333</w:t>
            </w:r>
          </w:p>
        </w:tc>
      </w:tr>
      <w:tr w:rsidR="00AF483E" w14:paraId="79B9002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C3AF0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374D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9FC5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26758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5641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3977984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21B9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71039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C30F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46516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2B7F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54908085</w:t>
            </w:r>
          </w:p>
        </w:tc>
      </w:tr>
      <w:tr w:rsidR="00AF483E" w14:paraId="210AAD7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9470E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1022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FAC4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0557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4F55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49129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9F6E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65644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6FB5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7955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A3C6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187017</w:t>
            </w:r>
          </w:p>
        </w:tc>
      </w:tr>
      <w:tr w:rsidR="00AF483E" w14:paraId="39FF2B5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1ACE8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56A0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4764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62102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DCB3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350946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DD2D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27007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20C5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246060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3B60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2412822</w:t>
            </w:r>
          </w:p>
        </w:tc>
      </w:tr>
      <w:tr w:rsidR="00AF483E" w14:paraId="549EB6C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D2E7F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DF06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FB00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9785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549F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80826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87DC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68297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1E3F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2277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6B1F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388820</w:t>
            </w:r>
          </w:p>
        </w:tc>
      </w:tr>
      <w:tr w:rsidR="00AF483E" w14:paraId="0C7C00B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7D5FC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318F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6672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85246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3DE0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04078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D8A2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85161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D912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25372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B57C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544319</w:t>
            </w:r>
          </w:p>
        </w:tc>
      </w:tr>
      <w:tr w:rsidR="00AF483E" w14:paraId="0DF63E5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C3525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FEE7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0100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.578979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8BD8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.676011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01B1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97031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103E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.496538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37B3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.85548376</w:t>
            </w:r>
          </w:p>
        </w:tc>
      </w:tr>
      <w:tr w:rsidR="00AF483E" w14:paraId="2AACC11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AC22E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13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7812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5C25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85246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1D2A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10397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017C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65793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1716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2337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C77A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974174</w:t>
            </w:r>
          </w:p>
        </w:tc>
      </w:tr>
      <w:tr w:rsidR="00AF483E" w14:paraId="04F1E47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07827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A0C5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C4C8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19535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4778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1111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F88C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71575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246C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9258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6E27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296377</w:t>
            </w:r>
          </w:p>
        </w:tc>
      </w:tr>
      <w:tr w:rsidR="00AF483E" w14:paraId="5A18B42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ED742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3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30B0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DD11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8104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0832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347806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7C16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63323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76B7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84029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7B2A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553142</w:t>
            </w:r>
          </w:p>
        </w:tc>
      </w:tr>
      <w:tr w:rsidR="00AF483E" w14:paraId="44C02D4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0C41A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33D4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7B4C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54862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2371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77822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B36B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77039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3712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6491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CCE6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4915420</w:t>
            </w:r>
          </w:p>
        </w:tc>
      </w:tr>
      <w:tr w:rsidR="00AF483E" w14:paraId="4B1FD1D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B96DE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E3CF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8A7E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89886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3666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7911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16B8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68024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B31D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18357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7E3E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746475</w:t>
            </w:r>
          </w:p>
        </w:tc>
      </w:tr>
      <w:tr w:rsidR="00AF483E" w14:paraId="7598EBF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EC2F4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2174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72A0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35143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93FE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132769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8B2E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21866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841E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62337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91DB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421597</w:t>
            </w:r>
          </w:p>
        </w:tc>
      </w:tr>
      <w:tr w:rsidR="00AF483E" w14:paraId="77B4EA3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6A1BF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357D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0AB0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6515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2A2C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1890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F18A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4625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664F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3759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1460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002083</w:t>
            </w:r>
          </w:p>
        </w:tc>
      </w:tr>
      <w:tr w:rsidR="00AF483E" w14:paraId="5A0B8E5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28971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D261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F56C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89886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50B4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941584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3AEC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04271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9F21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48696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E26A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3962093</w:t>
            </w:r>
          </w:p>
        </w:tc>
      </w:tr>
      <w:tr w:rsidR="00AF483E" w14:paraId="565092F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85FED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378C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24E0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28111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D751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39821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55D9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64128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8D77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4184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37E4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377975</w:t>
            </w:r>
          </w:p>
        </w:tc>
      </w:tr>
      <w:tr w:rsidR="00AF483E" w14:paraId="3650306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C21E9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0A14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B2EF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0116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8DC2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24976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5E05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87618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13FC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6574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C00A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842064</w:t>
            </w:r>
          </w:p>
        </w:tc>
      </w:tr>
      <w:tr w:rsidR="00AF483E" w14:paraId="0578270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D5ED3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E523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8EE5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7798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1395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89861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633A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51187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CB73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80936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2145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5703526</w:t>
            </w:r>
          </w:p>
        </w:tc>
      </w:tr>
      <w:tr w:rsidR="00AF483E" w14:paraId="3407282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D7DD1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D11C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517A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5247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D7B4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1111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3B9D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4135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1AED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9258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0B85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296377</w:t>
            </w:r>
          </w:p>
        </w:tc>
      </w:tr>
      <w:tr w:rsidR="00AF483E" w14:paraId="7401663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19C60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4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29EE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A35A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2229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D255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91973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2535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33031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78F0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1651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C0A1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674298</w:t>
            </w:r>
          </w:p>
        </w:tc>
      </w:tr>
      <w:tr w:rsidR="00AF483E" w14:paraId="139BE27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4BA88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06CB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ABDE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2668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8D27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27666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3E56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70098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9774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7397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6A2F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813577</w:t>
            </w:r>
          </w:p>
        </w:tc>
      </w:tr>
      <w:tr w:rsidR="00AF483E" w14:paraId="655BDC8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E4C83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6E86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3151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11212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0992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9116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4BDE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82095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AA3A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1398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8CC4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683425</w:t>
            </w:r>
          </w:p>
        </w:tc>
      </w:tr>
      <w:tr w:rsidR="00AF483E" w14:paraId="32FF099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02852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FC82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2432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2668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BE3D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905717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553B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92096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D21A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29953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5431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5119007</w:t>
            </w:r>
          </w:p>
        </w:tc>
      </w:tr>
      <w:tr w:rsidR="00AF483E" w14:paraId="7CDBF3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D1F54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FB5A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C2F9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8104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FD08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461368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2D63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48032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4968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8609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3E0F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366471</w:t>
            </w:r>
          </w:p>
        </w:tc>
      </w:tr>
      <w:tr w:rsidR="00AF483E" w14:paraId="067DA2D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D0B26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C027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BB24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5289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77AE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299866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615E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45303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60BA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64366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E7AA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9560646</w:t>
            </w:r>
          </w:p>
        </w:tc>
      </w:tr>
      <w:tr w:rsidR="00AF483E" w14:paraId="459D38D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CDDF6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4228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205B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283512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52F8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197614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0EE9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36249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1D7B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63016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11D8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7650602</w:t>
            </w:r>
          </w:p>
        </w:tc>
      </w:tr>
      <w:tr w:rsidR="00AF483E" w14:paraId="68FA54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B9960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1F84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2720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30765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274F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848110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2305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45954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84A8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36739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3756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3288270</w:t>
            </w:r>
          </w:p>
        </w:tc>
      </w:tr>
      <w:tr w:rsidR="00AF483E" w14:paraId="425D209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69817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CC83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D0E7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323855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52F1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85217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0C03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65333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0176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3733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1A77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2330951</w:t>
            </w:r>
          </w:p>
        </w:tc>
      </w:tr>
      <w:tr w:rsidR="00AF483E" w14:paraId="6BF9208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9B770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7355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9FA0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1379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D8E5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51364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ED5D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6242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3729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5464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4B7C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480781</w:t>
            </w:r>
          </w:p>
        </w:tc>
      </w:tr>
      <w:tr w:rsidR="00AF483E" w14:paraId="6759399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F62A8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5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FA2E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D6EB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66466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2772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32590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6121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06792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52B6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28668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3B0C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784926</w:t>
            </w:r>
          </w:p>
        </w:tc>
      </w:tr>
      <w:tr w:rsidR="00AF483E" w14:paraId="3433EBC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5026C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1501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EF8C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112447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DB5A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20275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32AE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407827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540D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64477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8EBE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7607249</w:t>
            </w:r>
          </w:p>
        </w:tc>
      </w:tr>
      <w:tr w:rsidR="00AF483E" w14:paraId="58CEC48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6E9CB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357C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0105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82929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43DC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21736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6256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70755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99A6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48499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870B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949741</w:t>
            </w:r>
          </w:p>
        </w:tc>
      </w:tr>
      <w:tr w:rsidR="00AF483E" w14:paraId="2F6EA72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F55ED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83F5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6FFD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8683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6500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6793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D93E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78110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4EF6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9255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4A5A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433182</w:t>
            </w:r>
          </w:p>
        </w:tc>
      </w:tr>
      <w:tr w:rsidR="00AF483E" w14:paraId="4109C0C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30E6C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5667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C136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8193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6660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8318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9A50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20125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FC47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7890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558C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8874712</w:t>
            </w:r>
          </w:p>
        </w:tc>
      </w:tr>
      <w:tr w:rsidR="00AF483E" w14:paraId="31B494B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E3602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1102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8E8B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3030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9A4F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066862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ED68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93656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D917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55051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682D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5832085</w:t>
            </w:r>
          </w:p>
        </w:tc>
      </w:tr>
      <w:tr w:rsidR="00AF483E" w14:paraId="08BCBA1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7B9D5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45F8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5668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34691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E820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2215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34B7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32475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624F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6198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9FD5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823294</w:t>
            </w:r>
          </w:p>
        </w:tc>
      </w:tr>
      <w:tr w:rsidR="00AF483E" w14:paraId="19990F6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B3C26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9539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C8D6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5102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EB05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60331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4424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9069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38CD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6450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2B4F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561553</w:t>
            </w:r>
          </w:p>
        </w:tc>
      </w:tr>
      <w:tr w:rsidR="00AF483E" w14:paraId="7D8C21D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FF18B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879B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6C08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002099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7DAA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919497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F53B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89849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0A23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21880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F596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6201855</w:t>
            </w:r>
          </w:p>
        </w:tc>
      </w:tr>
      <w:tr w:rsidR="00AF483E" w14:paraId="14C50C1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3FBDA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FB2C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DBCB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50406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26CD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776760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A265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27269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1F6F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14880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0A21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4047201</w:t>
            </w:r>
          </w:p>
        </w:tc>
      </w:tr>
      <w:tr w:rsidR="00AF483E" w14:paraId="233D03B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66CC93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6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6FD8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D98B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751299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CA39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307907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01F3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520508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DE03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57799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3D99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30378154</w:t>
            </w:r>
          </w:p>
        </w:tc>
      </w:tr>
      <w:tr w:rsidR="00AF483E" w14:paraId="7EBEE56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6C498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18DE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19B8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2346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B72E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11850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718C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21161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2981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7684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53E6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468511</w:t>
            </w:r>
          </w:p>
        </w:tc>
      </w:tr>
      <w:tr w:rsidR="00AF483E" w14:paraId="6A51C0E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C72F0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17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8E34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9089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95779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EAE4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24359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577B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86656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3A71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2492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1817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237959</w:t>
            </w:r>
          </w:p>
        </w:tc>
      </w:tr>
      <w:tr w:rsidR="00AF483E" w14:paraId="00D2B43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D627B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33E9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9A22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1180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3A5A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29286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AEC5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08251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CD5A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2318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1BA6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353875</w:t>
            </w:r>
          </w:p>
        </w:tc>
      </w:tr>
      <w:tr w:rsidR="00AF483E" w14:paraId="1163A76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E5969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369E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6ABB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1180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9D56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484352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0B0E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97254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37A3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06059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8975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9081091</w:t>
            </w:r>
          </w:p>
        </w:tc>
      </w:tr>
      <w:tr w:rsidR="00AF483E" w14:paraId="6C1B8EB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7194E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F742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BCD0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89886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847F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0401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2A48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20514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35FD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7172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4C60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362978</w:t>
            </w:r>
          </w:p>
        </w:tc>
      </w:tr>
      <w:tr w:rsidR="00AF483E" w14:paraId="15C3812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83EAB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4A9B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4016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7931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A33F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46873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BB0F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03243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5D6B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4971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EA62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440363</w:t>
            </w:r>
          </w:p>
        </w:tc>
      </w:tr>
      <w:tr w:rsidR="00AF483E" w14:paraId="3946BCD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83F78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FDFE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1632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87607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A5CE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86198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EE4F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451012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5E32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0108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C060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6713109</w:t>
            </w:r>
          </w:p>
        </w:tc>
      </w:tr>
      <w:tr w:rsidR="00AF483E" w14:paraId="1111E98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9C7C6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2709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A07A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25749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900D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20752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5F03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23673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0BCD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9680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E96D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446970</w:t>
            </w:r>
          </w:p>
        </w:tc>
      </w:tr>
      <w:tr w:rsidR="00AF483E" w14:paraId="67C790F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738A4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06E9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47A2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8235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3C62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67074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A2F5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08471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A551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9879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2C3A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4353502</w:t>
            </w:r>
          </w:p>
        </w:tc>
      </w:tr>
      <w:tr w:rsidR="00AF483E" w14:paraId="0DA3186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E125B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7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5122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A17B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1379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18F0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26939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D5E3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48685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7A31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4361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BFA1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102690</w:t>
            </w:r>
          </w:p>
        </w:tc>
      </w:tr>
      <w:tr w:rsidR="00AF483E" w14:paraId="4A10870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4EBA8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A7EC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16B1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7567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9F41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704179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9D1F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402850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DFA0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08002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0C90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3283350</w:t>
            </w:r>
          </w:p>
        </w:tc>
      </w:tr>
      <w:tr w:rsidR="00AF483E" w14:paraId="5CC697A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718A2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26D6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EF1B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48292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038D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94587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5C74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11166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EAB8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0332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BCEC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858488</w:t>
            </w:r>
          </w:p>
        </w:tc>
      </w:tr>
      <w:tr w:rsidR="00AF483E" w14:paraId="2554141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9B549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E2A6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0912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9397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0806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05757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F1FA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28821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1EB9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3824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BA47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732688</w:t>
            </w:r>
          </w:p>
        </w:tc>
      </w:tr>
      <w:tr w:rsidR="00AF483E" w14:paraId="4E23A74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593A6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5CB9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5149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0055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9038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82261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C87C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68171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4FC1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2745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C03E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9370669</w:t>
            </w:r>
          </w:p>
        </w:tc>
      </w:tr>
      <w:tr w:rsidR="00AF483E" w14:paraId="2E5176F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8D63B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A8C6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DA9D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96391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D77D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177722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FE20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18669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4324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078197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CFD5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27724774</w:t>
            </w:r>
          </w:p>
        </w:tc>
      </w:tr>
      <w:tr w:rsidR="00AF483E" w14:paraId="6130034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64CFD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A7E9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BCA1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3996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9773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79664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2CAF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6029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4708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28990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1E51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694281</w:t>
            </w:r>
          </w:p>
        </w:tc>
      </w:tr>
      <w:tr w:rsidR="00AF483E" w14:paraId="34F93CC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9FACC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79BC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43C4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.858999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E729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157733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27F0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456774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46DD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235926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B02E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9562009</w:t>
            </w:r>
          </w:p>
        </w:tc>
      </w:tr>
      <w:tr w:rsidR="00AF483E" w14:paraId="257D5D0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89DDF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982F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6034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7567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CDCC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413892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22E1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26178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2012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86348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69F8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9642977</w:t>
            </w:r>
          </w:p>
        </w:tc>
      </w:tr>
      <w:tr w:rsidR="00AF483E" w14:paraId="26BDE52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565A8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0239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70FC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2060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8A81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1111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9388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0949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EDB9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9258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FF6B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296377</w:t>
            </w:r>
          </w:p>
        </w:tc>
      </w:tr>
      <w:tr w:rsidR="00AF483E" w14:paraId="68426EB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E0BB41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8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0800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FEEF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3030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3696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64495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4637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16580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CB0B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4585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813E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831383</w:t>
            </w:r>
          </w:p>
        </w:tc>
      </w:tr>
      <w:tr w:rsidR="00AF483E" w14:paraId="6354094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79E69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33DA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43CD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676076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3DD2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13797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C282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804696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08B9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0539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AE78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222029</w:t>
            </w:r>
          </w:p>
        </w:tc>
      </w:tr>
      <w:tr w:rsidR="00AF483E" w14:paraId="71EFEB6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F592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016B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9064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9405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76AB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1111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941C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8293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181B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9258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E1D6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296377</w:t>
            </w:r>
          </w:p>
        </w:tc>
      </w:tr>
      <w:tr w:rsidR="00AF483E" w14:paraId="381D5C9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C25EF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613C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603C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8235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F1EA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319464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C7EE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423710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228A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92030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1C5C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7186201</w:t>
            </w:r>
          </w:p>
        </w:tc>
      </w:tr>
      <w:tr w:rsidR="00AF483E" w14:paraId="63F308E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97659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50F1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592B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45716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E4BC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88112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2B34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33094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9C19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8492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7858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912990</w:t>
            </w:r>
          </w:p>
        </w:tc>
      </w:tr>
      <w:tr w:rsidR="00AF483E" w14:paraId="260034D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DA9B0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D4DC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1C61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951410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C743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09878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7819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404153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6F49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2907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6D66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906831</w:t>
            </w:r>
          </w:p>
        </w:tc>
      </w:tr>
      <w:tr w:rsidR="00AF483E" w14:paraId="1680415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0F858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614C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CB6C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92722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0A53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68992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2F93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241765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404E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2980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180B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081793</w:t>
            </w:r>
          </w:p>
        </w:tc>
      </w:tr>
      <w:tr w:rsidR="00AF483E" w14:paraId="73FA919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156C5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E389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288B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7611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7023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24003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1F08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85210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8782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1392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B872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340823</w:t>
            </w:r>
          </w:p>
        </w:tc>
      </w:tr>
      <w:tr w:rsidR="00AF483E" w14:paraId="2C5CE62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EB11A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53E6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B2B9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5871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7D53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1111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EA59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64760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8A88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9258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A6C8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296377</w:t>
            </w:r>
          </w:p>
        </w:tc>
      </w:tr>
      <w:tr w:rsidR="00AF483E" w14:paraId="267A740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2F5B0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92F5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D8A7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12925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920F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05255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6BD3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77600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987E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7357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3F03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369395</w:t>
            </w:r>
          </w:p>
        </w:tc>
      </w:tr>
      <w:tr w:rsidR="00AF483E" w14:paraId="6893609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2C304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9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95F3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A498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32728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8064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95776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A61B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66849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6C75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1672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DAAF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748224</w:t>
            </w:r>
          </w:p>
        </w:tc>
      </w:tr>
      <w:tr w:rsidR="00AF483E" w14:paraId="2E180A8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8EE20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6D5A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31D3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805841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9328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37407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9627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73156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7348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13915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BDCA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356544</w:t>
            </w:r>
          </w:p>
        </w:tc>
      </w:tr>
      <w:tr w:rsidR="00AF483E" w14:paraId="5628FE5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B57E0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3E80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D183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8330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B578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66862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EB6B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68356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8E32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8578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2F49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479438</w:t>
            </w:r>
          </w:p>
        </w:tc>
      </w:tr>
      <w:tr w:rsidR="00AF483E" w14:paraId="083B3B9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DB1CF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84A6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F45F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8235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1108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384665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8884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30230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43FD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88318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577B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861439</w:t>
            </w:r>
          </w:p>
        </w:tc>
      </w:tr>
      <w:tr w:rsidR="00AF483E" w14:paraId="3BC3FF4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36951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68AE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E88E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8439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AE62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7232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FAC2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38792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13F9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0263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568F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420203</w:t>
            </w:r>
          </w:p>
        </w:tc>
      </w:tr>
      <w:tr w:rsidR="00AF483E" w14:paraId="40C93D2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925D2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0125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1780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6726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B63F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07025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AFD0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66024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EBCE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7142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5646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426276</w:t>
            </w:r>
          </w:p>
        </w:tc>
      </w:tr>
      <w:tr w:rsidR="00AF483E" w14:paraId="2097F0E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33BED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20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0DED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6552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317166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20EB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47698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F07F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69468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4632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9988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09FF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540865</w:t>
            </w:r>
          </w:p>
        </w:tc>
      </w:tr>
      <w:tr w:rsidR="00AF483E" w14:paraId="6E9B54A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001A9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D56B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99D5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82616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9EF5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9283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3622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83332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D1CA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0931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40C3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763662</w:t>
            </w:r>
          </w:p>
        </w:tc>
      </w:tr>
      <w:tr w:rsidR="00AF483E" w14:paraId="71CBBA4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80BC0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D442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18C7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69717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9F03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34002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6207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36316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D7B0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5336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96F8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6146425</w:t>
            </w:r>
          </w:p>
        </w:tc>
      </w:tr>
      <w:tr w:rsidR="00AF483E" w14:paraId="06808BC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FB544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008B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E353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1345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15B6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22017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0C1A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50856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6CFB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4394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0951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000855</w:t>
            </w:r>
          </w:p>
        </w:tc>
      </w:tr>
      <w:tr w:rsidR="00AF483E" w14:paraId="459D455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C8024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0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FF1A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B744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7736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DBA5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4028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6F50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63708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791E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2073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8F40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598268</w:t>
            </w:r>
          </w:p>
        </w:tc>
      </w:tr>
      <w:tr w:rsidR="00AF483E" w14:paraId="5628D6D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D7978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1400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71E7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3679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BC32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753906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F018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28289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F4F6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03285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95C8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4749569</w:t>
            </w:r>
          </w:p>
        </w:tc>
      </w:tr>
      <w:tr w:rsidR="00AF483E" w14:paraId="5A658CA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7C7E0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F512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D30C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9743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940C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67074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A6ED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03035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F085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9879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313F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4353502</w:t>
            </w:r>
          </w:p>
        </w:tc>
      </w:tr>
      <w:tr w:rsidR="00AF483E" w14:paraId="4E81CD4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4D16E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979E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B702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25749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DCE8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70723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C2D0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68676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C298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6775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54C1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8736943</w:t>
            </w:r>
          </w:p>
        </w:tc>
      </w:tr>
      <w:tr w:rsidR="00AF483E" w14:paraId="553CE9C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4AC0E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ACB5F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CD04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9040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2A82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3895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F02A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25145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A332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7347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E1B7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044287</w:t>
            </w:r>
          </w:p>
        </w:tc>
      </w:tr>
      <w:tr w:rsidR="00AF483E" w14:paraId="5AF1393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CE051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A850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12DB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9128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780D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09878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B771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88140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7DD2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2907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04E5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906831</w:t>
            </w:r>
          </w:p>
        </w:tc>
      </w:tr>
      <w:tr w:rsidR="00AF483E" w14:paraId="6EA44DE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32E1A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AF06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9CAB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71969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6801A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24996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154E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39470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78DE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6416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F7EF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858264</w:t>
            </w:r>
          </w:p>
        </w:tc>
      </w:tr>
      <w:tr w:rsidR="00AF483E" w14:paraId="67BF1A6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04E63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45C1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1FC4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6515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AFE6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382958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318C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81780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EB15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97443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968D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7914818</w:t>
            </w:r>
          </w:p>
        </w:tc>
      </w:tr>
      <w:tr w:rsidR="00AF483E" w14:paraId="50007D4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63BB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1DFE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A790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70350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6D2F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4383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D16F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35966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A3C9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6237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7322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6252946</w:t>
            </w:r>
          </w:p>
        </w:tc>
      </w:tr>
      <w:tr w:rsidR="00AF483E" w14:paraId="4C1D89B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DD28C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75E1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521C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4337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2D4A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55462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7EC2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31208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EF99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9094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F2B5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199766</w:t>
            </w:r>
          </w:p>
        </w:tc>
      </w:tr>
      <w:tr w:rsidR="00AF483E" w14:paraId="57AB754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43A04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1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C6EC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6EE6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83402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99E6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12040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20F9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47136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0464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8918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A0C4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348920</w:t>
            </w:r>
          </w:p>
        </w:tc>
      </w:tr>
      <w:tr w:rsidR="00AF483E" w14:paraId="00E8FEA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7BEAE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4328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7124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3679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96CC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72568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348F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03577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760E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7795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1F61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671816</w:t>
            </w:r>
          </w:p>
        </w:tc>
      </w:tr>
      <w:tr w:rsidR="00AF483E" w14:paraId="5284664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57EB3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C566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0CEC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1345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CF78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56477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57B4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54302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AD50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7392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E6FC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390322</w:t>
            </w:r>
          </w:p>
        </w:tc>
      </w:tr>
      <w:tr w:rsidR="00AF483E" w14:paraId="158528C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C5583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A26B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0B17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8104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8CE4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25740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2774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74469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B0C0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7354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D54A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779311</w:t>
            </w:r>
          </w:p>
        </w:tc>
      </w:tr>
      <w:tr w:rsidR="00AF483E" w14:paraId="2B627CA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07A7C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1030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2965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640010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2C64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10250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21C1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22976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F670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0264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5315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178547</w:t>
            </w:r>
          </w:p>
        </w:tc>
      </w:tr>
      <w:tr w:rsidR="00AF483E" w14:paraId="666BE70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C560F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ACF1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CAD9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12925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12AE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6197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BFDE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93272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D118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6582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ADB0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581289</w:t>
            </w:r>
          </w:p>
        </w:tc>
      </w:tr>
      <w:tr w:rsidR="00AF483E" w14:paraId="10B31E2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489C5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7C5B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DC09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4489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53BE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45858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CD21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30096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97DF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77155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669D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5201657</w:t>
            </w:r>
          </w:p>
        </w:tc>
      </w:tr>
      <w:tr w:rsidR="00AF483E" w14:paraId="4546F30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29925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4DC1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0863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6726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DCD3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84900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A9C3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8236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CAE4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8823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B664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815706</w:t>
            </w:r>
          </w:p>
        </w:tc>
      </w:tr>
      <w:tr w:rsidR="00AF483E" w14:paraId="0DB0C27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DE54C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C6BD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64B2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498742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185F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368590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0FE3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61883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9003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80183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EBA8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9353480</w:t>
            </w:r>
          </w:p>
        </w:tc>
      </w:tr>
      <w:tr w:rsidR="00AF483E" w14:paraId="4A5E2F5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12210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DAF9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B4FA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5051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FA3A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36276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B220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385759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94FE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3686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01C7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8356861</w:t>
            </w:r>
          </w:p>
        </w:tc>
      </w:tr>
      <w:tr w:rsidR="00AF483E" w14:paraId="30401BA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A4C3C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2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BB12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B85A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9126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768E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2869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3F85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03743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F1A7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5629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AAA9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011000</w:t>
            </w:r>
          </w:p>
        </w:tc>
      </w:tr>
      <w:tr w:rsidR="00AF483E" w14:paraId="3A6CC66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67084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A803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91FD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9397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BCC1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372435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4960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87845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036A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96547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0DA4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7793964</w:t>
            </w:r>
          </w:p>
        </w:tc>
      </w:tr>
      <w:tr w:rsidR="00AF483E" w14:paraId="1CC0A3F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A031E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BE94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6103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8235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C4A8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7814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8007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79579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BF73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5463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C32D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016603</w:t>
            </w:r>
          </w:p>
        </w:tc>
      </w:tr>
      <w:tr w:rsidR="00AF483E" w14:paraId="2F43B23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55FA8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DD96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EE13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8193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60B3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65415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DBBF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16516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4070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1096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161C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198701</w:t>
            </w:r>
          </w:p>
        </w:tc>
      </w:tr>
      <w:tr w:rsidR="00AF483E" w14:paraId="02CA372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31856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ADC0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CA5F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9785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CCE1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91583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ED1B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29372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540B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9880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57F7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843611</w:t>
            </w:r>
          </w:p>
        </w:tc>
      </w:tr>
      <w:tr w:rsidR="00AF483E" w14:paraId="06CFD5C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2B1EE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04E1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3A99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46654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1210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488669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FFE8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02212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7B95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90151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2969E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0758239</w:t>
            </w:r>
          </w:p>
        </w:tc>
      </w:tr>
      <w:tr w:rsidR="00AF483E" w14:paraId="3D8EE60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E47E7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8E3D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DDC0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85092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3EC2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870523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C7CE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01960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5CAD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34917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6BAB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3918674</w:t>
            </w:r>
          </w:p>
        </w:tc>
      </w:tr>
      <w:tr w:rsidR="00AF483E" w14:paraId="6CA117C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E1C34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1CA4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EE77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3030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6A43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33971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9C6C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09632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FE05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5542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170E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125193</w:t>
            </w:r>
          </w:p>
        </w:tc>
      </w:tr>
      <w:tr w:rsidR="00AF483E" w14:paraId="2EBB0A0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B195C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FF47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5513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81076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E124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41249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45DD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56951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4A4C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6785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6751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146400</w:t>
            </w:r>
          </w:p>
        </w:tc>
      </w:tr>
      <w:tr w:rsidR="00AF483E" w14:paraId="4A2B22E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87DA5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3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3F7D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B773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0676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E638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059767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1F54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15300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F45F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2714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0D45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7923899</w:t>
            </w:r>
          </w:p>
        </w:tc>
      </w:tr>
      <w:tr w:rsidR="00AF483E" w14:paraId="041003C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3E7E0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23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AF7C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5AD4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41936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98C2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33812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5CE3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49187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9557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6211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4402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055058</w:t>
            </w:r>
          </w:p>
        </w:tc>
      </w:tr>
      <w:tr w:rsidR="00AF483E" w14:paraId="5A68B48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56D5B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6AB3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6ADF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396693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02E3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041780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EEE0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92514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34D8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52956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5AB1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5539978</w:t>
            </w:r>
          </w:p>
        </w:tc>
      </w:tr>
      <w:tr w:rsidR="00AF483E" w14:paraId="1502C5C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DE27A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7AE5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BC2C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288531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FCFB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357657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5532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47234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9187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258580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09E0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1295138</w:t>
            </w:r>
          </w:p>
        </w:tc>
      </w:tr>
      <w:tr w:rsidR="00AF483E" w14:paraId="4694D23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6698B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2425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B193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8390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6F6D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57344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C193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32656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32E5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48012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ABF2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666755</w:t>
            </w:r>
          </w:p>
        </w:tc>
      </w:tr>
      <w:tr w:rsidR="00AF483E" w14:paraId="61CD1CC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6512B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F8C4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A9AE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0599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8E71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3895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9D22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6704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5033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7347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DD81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044287</w:t>
            </w:r>
          </w:p>
        </w:tc>
      </w:tr>
      <w:tr w:rsidR="00AF483E" w14:paraId="17FD5F1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4D628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E656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9F6B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7567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FC1E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1111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2B89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76456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4485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9258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C523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296377</w:t>
            </w:r>
          </w:p>
        </w:tc>
      </w:tr>
      <w:tr w:rsidR="00AF483E" w14:paraId="77563A1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E363A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6BE9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F40EC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5871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E689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857426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39DF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70129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3DCD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39257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05D8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3222791</w:t>
            </w:r>
          </w:p>
        </w:tc>
      </w:tr>
      <w:tr w:rsidR="00AF483E" w14:paraId="084EAF9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2005F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5C79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B9B88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5646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E964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493188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CB9C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16327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4D35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85821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05B0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1281601</w:t>
            </w:r>
          </w:p>
        </w:tc>
      </w:tr>
      <w:tr w:rsidR="00AF483E" w14:paraId="2D1E6D1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DB364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24C1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1E1E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3030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94AB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4482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7427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8547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2623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6565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225B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239883</w:t>
            </w:r>
          </w:p>
        </w:tc>
      </w:tr>
      <w:tr w:rsidR="00AF483E" w14:paraId="1C7E688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34BC8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54B2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5095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9397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758E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31878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F099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6209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2FAF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5165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6CAE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121059</w:t>
            </w:r>
          </w:p>
        </w:tc>
      </w:tr>
      <w:tr w:rsidR="00AF483E" w14:paraId="33764E3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87CB4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4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2B01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DAB5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3030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5FDF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33372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FFCC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30307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4411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7704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5F27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897004</w:t>
            </w:r>
          </w:p>
        </w:tc>
      </w:tr>
      <w:tr w:rsidR="00AF483E" w14:paraId="3790B86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CA463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8A5A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CE20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28738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B7B9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507355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5708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21996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DDD2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55789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EC5B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4568168</w:t>
            </w:r>
          </w:p>
        </w:tc>
      </w:tr>
      <w:tr w:rsidR="00AF483E" w14:paraId="0AF048A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5FFC8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C431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AFDD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56271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CAA7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597603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7854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03488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597C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97366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FDF6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2215460</w:t>
            </w:r>
          </w:p>
        </w:tc>
      </w:tr>
      <w:tr w:rsidR="00AF483E" w14:paraId="1B0B19D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F2099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BE99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2212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8235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350F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380128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A87E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70222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F896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849409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BC68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9108480</w:t>
            </w:r>
          </w:p>
        </w:tc>
      </w:tr>
      <w:tr w:rsidR="00AF483E" w14:paraId="1374701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3EA23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6B02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5C07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91783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8860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9785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FC76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31997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6AB5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7332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C81FB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223890</w:t>
            </w:r>
          </w:p>
        </w:tc>
      </w:tr>
      <w:tr w:rsidR="00AF483E" w14:paraId="587071B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4FDE5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6688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9331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6069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D410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5159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9572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60909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450D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36527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26AA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379064</w:t>
            </w:r>
          </w:p>
        </w:tc>
      </w:tr>
      <w:tr w:rsidR="00AF483E" w14:paraId="5332CE0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CC86D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1D9B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E042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38863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63C7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515118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F59A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87352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3251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08667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6664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9435593</w:t>
            </w:r>
          </w:p>
        </w:tc>
      </w:tr>
      <w:tr w:rsidR="00AF483E" w14:paraId="4286617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F1674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75A9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007B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8492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7FC6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45276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EB20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36035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3E58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3651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D543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540392</w:t>
            </w:r>
          </w:p>
        </w:tc>
      </w:tr>
      <w:tr w:rsidR="00AF483E" w14:paraId="7970C03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854DB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8615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03DE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4079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6D07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33378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C5BB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0742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AB7D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3485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F985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318985</w:t>
            </w:r>
          </w:p>
        </w:tc>
      </w:tr>
      <w:tr w:rsidR="00AF483E" w14:paraId="59BCB34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58C09E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64B4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73BE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14474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542E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662933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970F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51818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35EB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17273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98A9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1531350</w:t>
            </w:r>
          </w:p>
        </w:tc>
      </w:tr>
      <w:tr w:rsidR="00AF483E" w14:paraId="4027594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737A4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5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9D9C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86FE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04568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E42C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991399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91D0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5428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F38D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63811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95A6A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3446889</w:t>
            </w:r>
          </w:p>
        </w:tc>
      </w:tr>
      <w:tr w:rsidR="00AF483E" w14:paraId="1CEBE32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09959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FA3A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A397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12925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07F4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08685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3CB7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47943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488A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1501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04A2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023564</w:t>
            </w:r>
          </w:p>
        </w:tc>
      </w:tr>
      <w:tr w:rsidR="00AF483E" w14:paraId="7B10FC4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075FC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5ED0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70B2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8558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80DF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75384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162F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08980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259F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9033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6C2D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604361</w:t>
            </w:r>
          </w:p>
        </w:tc>
      </w:tr>
      <w:tr w:rsidR="00AF483E" w14:paraId="4C3DB16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5AB8F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A856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120D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78239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AC35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06727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950B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417566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EB5B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21288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346C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005709</w:t>
            </w:r>
          </w:p>
        </w:tc>
      </w:tr>
      <w:tr w:rsidR="00AF483E" w14:paraId="3E276C4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5CCD0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64F5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26A0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28738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E13C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10795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EC74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57659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44B3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5868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9473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629057</w:t>
            </w:r>
          </w:p>
        </w:tc>
      </w:tr>
      <w:tr w:rsidR="00AF483E" w14:paraId="62C3A99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9728A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33A5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564A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61715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7340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1238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84DC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49523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FDA9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4747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4BCB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773051</w:t>
            </w:r>
          </w:p>
        </w:tc>
      </w:tr>
      <w:tr w:rsidR="00AF483E" w14:paraId="35E6DE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74E8E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C093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E706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385720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EEE3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087196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96FC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70147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532E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51081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24B9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6635743</w:t>
            </w:r>
          </w:p>
        </w:tc>
      </w:tr>
      <w:tr w:rsidR="00AF483E" w14:paraId="5058324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50202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233C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CF2A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6536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91E6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19824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3B00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354459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86E4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9599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0A6F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436494</w:t>
            </w:r>
          </w:p>
        </w:tc>
      </w:tr>
      <w:tr w:rsidR="00AF483E" w14:paraId="07D60BC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28E47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552F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17A3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49229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FA02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585287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2DF6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09299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5C52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084360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D6505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862135</w:t>
            </w:r>
          </w:p>
        </w:tc>
      </w:tr>
      <w:tr w:rsidR="00AF483E" w14:paraId="7E8C28C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98DAA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CA44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AD13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3700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CD2C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826626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24C6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68961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E1703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34936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9A4D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3038921</w:t>
            </w:r>
          </w:p>
        </w:tc>
      </w:tr>
      <w:tr w:rsidR="00AF483E" w14:paraId="649303A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205F1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6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1C06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37C8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1034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177B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58786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EBFE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651561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A0C6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2070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FD89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968673</w:t>
            </w:r>
          </w:p>
        </w:tc>
      </w:tr>
      <w:tr w:rsidR="00AF483E" w14:paraId="55AAFF1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6FFC2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E242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2A12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44707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2342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80120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B9AB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16695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EE25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1698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1AFE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432593</w:t>
            </w:r>
          </w:p>
        </w:tc>
      </w:tr>
      <w:tr w:rsidR="00AF483E" w14:paraId="0233133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C09B1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E7D3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AE69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31123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1B05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858226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A150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5301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AB8B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2208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1E94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943724</w:t>
            </w:r>
          </w:p>
        </w:tc>
      </w:tr>
      <w:tr w:rsidR="00AF483E" w14:paraId="4912145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C7416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9D20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EF23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3030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2BAA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6727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299E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06302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A184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7189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6642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626573</w:t>
            </w:r>
          </w:p>
        </w:tc>
      </w:tr>
      <w:tr w:rsidR="00AF483E" w14:paraId="47FA64D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5A276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27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9EE3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9B6F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3030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2321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24359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C0BD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30594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25F7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2492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9BBE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237959</w:t>
            </w:r>
          </w:p>
        </w:tc>
      </w:tr>
      <w:tr w:rsidR="00AF483E" w14:paraId="1432627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BFAAA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7089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672B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24094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F7CE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14766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AC84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67382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664C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0057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8BE0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289563</w:t>
            </w:r>
          </w:p>
        </w:tc>
      </w:tr>
      <w:tr w:rsidR="00AF483E" w14:paraId="2308677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BF8D9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C3CF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0086F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79799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4760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06573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45E2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99141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113C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0127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3B75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118705</w:t>
            </w:r>
          </w:p>
        </w:tc>
      </w:tr>
      <w:tr w:rsidR="00AF483E" w14:paraId="62A3429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4765E8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1640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A25F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0789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2627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36196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BDC4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37169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2E30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5632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FA41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160684</w:t>
            </w:r>
          </w:p>
        </w:tc>
      </w:tr>
      <w:tr w:rsidR="00AF483E" w14:paraId="0930657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C3ECD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4F89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63AD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82929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0842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61893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E5F7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16739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6078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0982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003C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139635</w:t>
            </w:r>
          </w:p>
        </w:tc>
      </w:tr>
      <w:tr w:rsidR="00AF483E" w14:paraId="3BF7C61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0B253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34E0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8D57F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1379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756E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47353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16A2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43356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65BA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3412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BF3F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605814</w:t>
            </w:r>
          </w:p>
        </w:tc>
      </w:tr>
      <w:tr w:rsidR="00AF483E" w14:paraId="14AC251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B76733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7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2DB9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2B8A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39278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6E54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88112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9D5B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39532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C5CF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8492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BD0D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912990</w:t>
            </w:r>
          </w:p>
        </w:tc>
      </w:tr>
      <w:tr w:rsidR="00AF483E" w14:paraId="06D64D7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B18A9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34C0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CBDB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1361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C20D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6501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9A922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4860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E6BF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0970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556A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203209</w:t>
            </w:r>
          </w:p>
        </w:tc>
      </w:tr>
      <w:tr w:rsidR="00AF483E" w14:paraId="24B6740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66756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6B7F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FE54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7567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FF9B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89732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086F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38594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98F0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2573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60B9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537347</w:t>
            </w:r>
          </w:p>
        </w:tc>
      </w:tr>
      <w:tr w:rsidR="00AF483E" w14:paraId="2FE924D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68DD3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F622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85DB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9785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545A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48892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2F8D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45103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49F7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07879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A17A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899058</w:t>
            </w:r>
          </w:p>
        </w:tc>
      </w:tr>
      <w:tr w:rsidR="00AF483E" w14:paraId="7B58266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E3602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011E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EAB9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1071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DC63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5995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F387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44924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AC5B6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0540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3C03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145129</w:t>
            </w:r>
          </w:p>
        </w:tc>
      </w:tr>
      <w:tr w:rsidR="00AF483E" w14:paraId="6964612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FC5E7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3EC3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EA921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3030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F2AD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9742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F251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06712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2238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2937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DD21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654651</w:t>
            </w:r>
          </w:p>
        </w:tc>
      </w:tr>
      <w:tr w:rsidR="00AF483E" w14:paraId="62C4721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AF0A5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F9F7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8AD1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79799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9DC3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41302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5C90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35668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1288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8524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01CA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973620</w:t>
            </w:r>
          </w:p>
        </w:tc>
      </w:tr>
      <w:tr w:rsidR="00AF483E" w14:paraId="429708A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55ABC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F0A9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AB95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4520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A21F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40738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9D4D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10446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B40A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18042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F88F1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010535</w:t>
            </w:r>
          </w:p>
        </w:tc>
      </w:tr>
      <w:tr w:rsidR="00AF483E" w14:paraId="08AA307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734B7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60591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47F8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9319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213B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4028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00D5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5291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0E9D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2073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B779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598268</w:t>
            </w:r>
          </w:p>
        </w:tc>
      </w:tr>
      <w:tr w:rsidR="00AF483E" w14:paraId="19EFE43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412574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AAA6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B7760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3353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36DF0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88112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16E1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24542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C7F4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8492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FBA4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912990</w:t>
            </w:r>
          </w:p>
        </w:tc>
      </w:tr>
      <w:tr w:rsidR="00AF483E" w14:paraId="0676439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312BB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8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A13D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AEE1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26254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1A42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750274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857D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1226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249D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27173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B0CB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2288124</w:t>
            </w:r>
          </w:p>
        </w:tc>
      </w:tr>
      <w:tr w:rsidR="00AF483E" w14:paraId="31F59AE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20CE1E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4375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FF58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8439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EFAB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09402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9BFA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69037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F44A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34440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D442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8436351</w:t>
            </w:r>
          </w:p>
        </w:tc>
      </w:tr>
      <w:tr w:rsidR="00AF483E" w14:paraId="76AD737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645392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AEA3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B6C1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2687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2C0D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2618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1461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09930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EBC2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04991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96A7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473712</w:t>
            </w:r>
          </w:p>
        </w:tc>
      </w:tr>
      <w:tr w:rsidR="00AF483E" w14:paraId="61BBF2E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733A7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BA0C6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7B12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32728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7BEA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632927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DA48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30564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1C2D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09769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FBB0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1681557</w:t>
            </w:r>
          </w:p>
        </w:tc>
      </w:tr>
      <w:tr w:rsidR="00AF483E" w14:paraId="574C56D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261AC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2699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E95C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6878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9141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6567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7B6A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79688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A6D6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1361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71D6D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177342</w:t>
            </w:r>
          </w:p>
        </w:tc>
      </w:tr>
      <w:tr w:rsidR="00AF483E" w14:paraId="327E7FB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6AB5F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8707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2748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7568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0DC1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14323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C39F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76136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D00C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16496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8BC7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121508</w:t>
            </w:r>
          </w:p>
        </w:tc>
      </w:tr>
      <w:tr w:rsidR="00AF483E" w14:paraId="0604A50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9F645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D81E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097A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2229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A9E9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69907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6EFD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05238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07E3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16673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AF31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231421</w:t>
            </w:r>
          </w:p>
        </w:tc>
      </w:tr>
      <w:tr w:rsidR="00AF483E" w14:paraId="1AF14F3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B3CEA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0661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C41F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289781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E939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551651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5496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65383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2265F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04598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AD99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573223</w:t>
            </w:r>
          </w:p>
        </w:tc>
      </w:tr>
      <w:tr w:rsidR="00AF483E" w14:paraId="7251009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678EE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6A8E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D6F7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1701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DD52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47698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BF5B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35997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3521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9988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5CC0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540865</w:t>
            </w:r>
          </w:p>
        </w:tc>
      </w:tr>
      <w:tr w:rsidR="00AF483E" w14:paraId="4C510A4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8901C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9153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43E0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8036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1100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69474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5F8C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1089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B02C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02702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B9A0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362463</w:t>
            </w:r>
          </w:p>
        </w:tc>
      </w:tr>
      <w:tr w:rsidR="00AF483E" w14:paraId="632936C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C0423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29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D0F4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5115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7723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B2641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50335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B737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22690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E38A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3298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3A06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676878</w:t>
            </w:r>
          </w:p>
        </w:tc>
      </w:tr>
      <w:tr w:rsidR="00AF483E" w14:paraId="326BE96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F2720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29B3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C5C5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150323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3A3E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435227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8DA4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71509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FB12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01889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0ED0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8515625</w:t>
            </w:r>
          </w:p>
        </w:tc>
      </w:tr>
      <w:tr w:rsidR="00AF483E" w14:paraId="47E877B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0E644D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ED16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7782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00156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D45D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14535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01BA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287028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6CC0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6240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1C4D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666636</w:t>
            </w:r>
          </w:p>
        </w:tc>
      </w:tr>
      <w:tr w:rsidR="00AF483E" w14:paraId="45D874B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C467A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D78A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E260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367340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A0D4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837777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0BDD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83563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4892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4535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2E1B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5301999</w:t>
            </w:r>
          </w:p>
        </w:tc>
      </w:tr>
      <w:tr w:rsidR="00AF483E" w14:paraId="3E1D4FB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C0169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2F39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B162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01505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1877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99554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B366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31549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6ABA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4748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8958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516262</w:t>
            </w:r>
          </w:p>
        </w:tc>
      </w:tr>
      <w:tr w:rsidR="00AF483E" w14:paraId="57B6671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58783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CAFB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2E32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40354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4A5B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69871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9B81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16632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B8E2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17374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C64E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659937</w:t>
            </w:r>
          </w:p>
        </w:tc>
      </w:tr>
      <w:tr w:rsidR="00AF483E" w14:paraId="00BA6FA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B9DC1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0259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3F7C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60762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A3EA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00033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5A31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39240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3A62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21051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F14A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790160</w:t>
            </w:r>
          </w:p>
        </w:tc>
      </w:tr>
      <w:tr w:rsidR="00AF483E" w14:paraId="2F4064E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B5999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6C5D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433B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1776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5A29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1111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EBD6D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293347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9D77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9258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FF61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296377</w:t>
            </w:r>
          </w:p>
        </w:tc>
      </w:tr>
      <w:tr w:rsidR="00AF483E" w14:paraId="76C2134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46BAC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30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B4B9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4ACA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9929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4540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96138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CCD9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49684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AD82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4457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680C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476989</w:t>
            </w:r>
          </w:p>
        </w:tc>
      </w:tr>
      <w:tr w:rsidR="00AF483E" w14:paraId="5D8CF59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E6BB12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786E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39C0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9397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A290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81369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8F94C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28739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4AD1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2860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45EC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341342</w:t>
            </w:r>
          </w:p>
        </w:tc>
      </w:tr>
      <w:tr w:rsidR="00AF483E" w14:paraId="3CE5556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3B645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0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81CBB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7221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35143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7A02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896751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ADDC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45467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F6DF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11045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E4C8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6830535</w:t>
            </w:r>
          </w:p>
        </w:tc>
      </w:tr>
      <w:tr w:rsidR="00AF483E" w14:paraId="3BB846B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509BD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AD93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0C9D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9319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0DC7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9785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B94A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9533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7347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7332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80A7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223890</w:t>
            </w:r>
          </w:p>
        </w:tc>
      </w:tr>
      <w:tr w:rsidR="00AF483E" w14:paraId="32228FB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77D6C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B3FB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C894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296012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EB0E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99346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99E1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03334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6936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40822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65B0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5787116</w:t>
            </w:r>
          </w:p>
        </w:tc>
      </w:tr>
      <w:tr w:rsidR="00AF483E" w14:paraId="2F550DD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2EF71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EFE8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BFFF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2687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B26E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66862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4398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63998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3984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8578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AF26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479438</w:t>
            </w:r>
          </w:p>
        </w:tc>
      </w:tr>
      <w:tr w:rsidR="00AF483E" w14:paraId="762C513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D0077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E8C8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541D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0599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EDFF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502323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74CD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79632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055D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07583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E64D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9288130</w:t>
            </w:r>
          </w:p>
        </w:tc>
      </w:tr>
      <w:tr w:rsidR="00AF483E" w14:paraId="30C9DF7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D3504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0021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0E69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4284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E2C7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19253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0CC7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84968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5BD9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65534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A76B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7297136</w:t>
            </w:r>
          </w:p>
        </w:tc>
      </w:tr>
      <w:tr w:rsidR="00AF483E" w14:paraId="687060C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B8EF6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8FB84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9CE3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4489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C87E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14077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B82D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63081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C662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4708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B798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810669</w:t>
            </w:r>
          </w:p>
        </w:tc>
      </w:tr>
      <w:tr w:rsidR="00AF483E" w14:paraId="23D69B5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A3C99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D469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CE7FD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81878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0A774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66862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8FA0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81501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1CDF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8578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BB63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479438</w:t>
            </w:r>
          </w:p>
        </w:tc>
      </w:tr>
      <w:tr w:rsidR="00AF483E" w14:paraId="7DC1A22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B1234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820C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378F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1942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770E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4255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631B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02313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1D5D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4250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AA49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8426100</w:t>
            </w:r>
          </w:p>
        </w:tc>
      </w:tr>
      <w:tr w:rsidR="00AF483E" w14:paraId="265C8A4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877C7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3CD9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66B7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4337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94C8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2542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DE55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48205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9493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6882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EDC2F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820344</w:t>
            </w:r>
          </w:p>
        </w:tc>
      </w:tr>
      <w:tr w:rsidR="00AF483E" w14:paraId="676E900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73130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1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109B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3BFF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30765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CFBC0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5868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6DFA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251030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3ED1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0559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EF39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117765</w:t>
            </w:r>
          </w:p>
        </w:tc>
      </w:tr>
      <w:tr w:rsidR="00AF483E" w14:paraId="27477F7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797765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A3CA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A574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3582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61E3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17472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6DEB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21835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026C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6058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0A2C0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743639</w:t>
            </w:r>
          </w:p>
        </w:tc>
      </w:tr>
      <w:tr w:rsidR="00AF483E" w14:paraId="0EA7597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CF245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73A6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B9AB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6878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05EF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45483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C4CF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676695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4891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1463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11EC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763349</w:t>
            </w:r>
          </w:p>
        </w:tc>
      </w:tr>
      <w:tr w:rsidR="00AF483E" w14:paraId="5B57B7B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520754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4054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0209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404923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3EC2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13459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B20D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91463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CDD94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60705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1637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6621467</w:t>
            </w:r>
          </w:p>
        </w:tc>
      </w:tr>
      <w:tr w:rsidR="00AF483E" w14:paraId="66E038F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F2EDC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C4E3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6464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6122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7056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83641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AD51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57757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2131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9339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64B0D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738879</w:t>
            </w:r>
          </w:p>
        </w:tc>
      </w:tr>
      <w:tr w:rsidR="00AF483E" w14:paraId="3913AFF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2F70D7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CB5F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0D15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5871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FEEF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10861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3B86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75214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B5BA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5042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C560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712932</w:t>
            </w:r>
          </w:p>
        </w:tc>
      </w:tr>
      <w:tr w:rsidR="00AF483E" w14:paraId="5DF5432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35384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10266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9E24D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11924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F759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20275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2767E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083501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C9F4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64477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B91F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7607249</w:t>
            </w:r>
          </w:p>
        </w:tc>
      </w:tr>
      <w:tr w:rsidR="00AF483E" w14:paraId="539C31D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51EC9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2AB6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B78E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50351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DC71F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51364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0C69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39898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25B45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5464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83568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480781</w:t>
            </w:r>
          </w:p>
        </w:tc>
      </w:tr>
      <w:tr w:rsidR="00AF483E" w14:paraId="53B6CEA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A31F8E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2674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60C5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67921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83915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33378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6B71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16545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F98C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34858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81B2D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318985</w:t>
            </w:r>
          </w:p>
        </w:tc>
      </w:tr>
      <w:tr w:rsidR="00AF483E" w14:paraId="3631F07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723BB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D3A8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0146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03486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F89D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674835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C948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36002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FFE5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84394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1E94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5057278</w:t>
            </w:r>
          </w:p>
        </w:tc>
      </w:tr>
      <w:tr w:rsidR="00AF483E" w14:paraId="63A378D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4E30C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2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6838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4F79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06252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F6223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76383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8C2AB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08613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5097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18216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DBCF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345504</w:t>
            </w:r>
          </w:p>
        </w:tc>
      </w:tr>
      <w:tr w:rsidR="00AF483E" w14:paraId="7BC048A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160D79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3C31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53F1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7568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6BED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95619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896E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819933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6E37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9001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4F2EB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9012242</w:t>
            </w:r>
          </w:p>
        </w:tc>
      </w:tr>
      <w:tr w:rsidR="00AF483E" w14:paraId="5A0DF80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AB0C3A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4FB1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6957B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839050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55FA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4883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7966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29021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6901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5997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58C1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376937</w:t>
            </w:r>
          </w:p>
        </w:tc>
      </w:tr>
      <w:tr w:rsidR="00AF483E" w14:paraId="7FB1746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4F037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A01DB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A1535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7736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072AA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688241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FC91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410879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65C75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23295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9E37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1435252</w:t>
            </w:r>
          </w:p>
        </w:tc>
      </w:tr>
      <w:tr w:rsidR="00AF483E" w14:paraId="72A9721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5CCBA6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174F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5AF5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43379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873D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76333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46BA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632954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6764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93330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87C55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593371</w:t>
            </w:r>
          </w:p>
        </w:tc>
      </w:tr>
      <w:tr w:rsidR="00AF483E" w14:paraId="7A12998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98AC9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4DED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9E16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03486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CF51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71915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6CF5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76294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14A1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0832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865F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355035</w:t>
            </w:r>
          </w:p>
        </w:tc>
      </w:tr>
      <w:tr w:rsidR="00AF483E" w14:paraId="4096FD8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69849F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5ABA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AD35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26874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DC83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20275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A8661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32412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61825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64477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D2BC8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7607249</w:t>
            </w:r>
          </w:p>
        </w:tc>
      </w:tr>
      <w:tr w:rsidR="00AF483E" w14:paraId="6AC75D8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B88FB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1BFD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D143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8625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0CA9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42379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DA7A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4387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8E21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4476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B005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399925</w:t>
            </w:r>
          </w:p>
        </w:tc>
      </w:tr>
      <w:tr w:rsidR="00AF483E" w14:paraId="67BF8D2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D5C74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F934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5B8D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51180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3F63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72328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CB75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33947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65DC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0263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C424A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420203</w:t>
            </w:r>
          </w:p>
        </w:tc>
      </w:tr>
      <w:tr w:rsidR="00AF483E" w14:paraId="65D87C2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A9649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8D14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4DBF2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9397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ABED7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323717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C229C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17025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C983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90884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C94E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385870</w:t>
            </w:r>
          </w:p>
        </w:tc>
      </w:tr>
      <w:tr w:rsidR="00AF483E" w14:paraId="0A967C3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D20A0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3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AF3D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E8FA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82929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D955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4953896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BD13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5124605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9B5B8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323835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14087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66694385</w:t>
            </w:r>
          </w:p>
        </w:tc>
      </w:tr>
      <w:tr w:rsidR="00AF483E" w14:paraId="13CAA73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A2793B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5B59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8B4B0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44707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C988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4294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97004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80412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F3951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9080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AC5F2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950948</w:t>
            </w:r>
          </w:p>
        </w:tc>
      </w:tr>
      <w:tr w:rsidR="00AF483E" w14:paraId="4460F57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07ED4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34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9DEC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7A7E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52897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62FD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44312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A2BC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99141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175E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3152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7E326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571004</w:t>
            </w:r>
          </w:p>
        </w:tc>
      </w:tr>
      <w:tr w:rsidR="00AF483E" w14:paraId="1CF0C0B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6B65B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EFAB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998C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6878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A81C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68490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695C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183880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0E81A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19768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91A8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1721329</w:t>
            </w:r>
          </w:p>
        </w:tc>
      </w:tr>
      <w:tr w:rsidR="00AF483E" w14:paraId="67A7CAD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B1E3D6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260A6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6A12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39990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63B0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139081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6CCDE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26082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24FF0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61079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5861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6673718</w:t>
            </w:r>
          </w:p>
        </w:tc>
      </w:tr>
      <w:tr w:rsidR="00AF483E" w14:paraId="7A8F98D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B1C8A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046F0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2504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172854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1C98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68490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0C4C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8794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DDEB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197680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9AA3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1721329</w:t>
            </w:r>
          </w:p>
        </w:tc>
      </w:tr>
      <w:tr w:rsidR="00AF483E" w14:paraId="30E0602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1E706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E32F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ACAE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60811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B4E97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450644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6DB8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157468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509A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5964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49F2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7416443</w:t>
            </w:r>
          </w:p>
        </w:tc>
      </w:tr>
      <w:tr w:rsidR="00AF483E" w14:paraId="6EB48A7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AD5108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E807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82E7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191341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F347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055912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0192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14249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65FA8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2243667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48DF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8681563</w:t>
            </w:r>
          </w:p>
        </w:tc>
      </w:tr>
      <w:tr w:rsidR="00AF483E" w14:paraId="2AF3BAB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F30250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099A3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6E28E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205535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2479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2918152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4DF56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28738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CB80D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208704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1AF3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7492588</w:t>
            </w:r>
          </w:p>
        </w:tc>
      </w:tr>
      <w:tr w:rsidR="00AF483E" w14:paraId="663A74C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34FDD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F4F0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BB48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2772031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C5F83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6311120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D177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85908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DBC7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97803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8DE2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2841911</w:t>
            </w:r>
          </w:p>
        </w:tc>
      </w:tr>
      <w:tr w:rsidR="00AF483E" w14:paraId="627B51D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B9EB96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4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3C81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35BC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129254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97CEB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905717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E1698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223537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9AD3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29953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9EDC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5119007</w:t>
            </w:r>
          </w:p>
        </w:tc>
      </w:tr>
      <w:tr w:rsidR="00AF483E" w14:paraId="7CFAB20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FFF4B7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FF14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BFB7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9939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028B2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54708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A219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24468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B97A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42724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8E0FA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666920</w:t>
            </w:r>
          </w:p>
        </w:tc>
      </w:tr>
      <w:tr w:rsidR="00AF483E" w14:paraId="41D72AF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88CEA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10B5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15280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060726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AE3B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18383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2ED52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12311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B51A7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475873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C4BE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8918066</w:t>
            </w:r>
          </w:p>
        </w:tc>
      </w:tr>
      <w:tr w:rsidR="00AF483E" w14:paraId="68D9CD5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697FD5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DE50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CF188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49418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ED9C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56897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9FC52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337290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5B47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78104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C76E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5327486</w:t>
            </w:r>
          </w:p>
        </w:tc>
      </w:tr>
      <w:tr w:rsidR="00AF483E" w14:paraId="1018250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6A6A5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3AED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C9189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12289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C23C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7729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881E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04559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FDDD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57853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21F74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760476</w:t>
            </w:r>
          </w:p>
        </w:tc>
      </w:tr>
      <w:tr w:rsidR="00AF483E" w14:paraId="275D903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950527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791E9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973B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8235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D39E7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61974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73B8D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97961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87CA8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6582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7097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581289</w:t>
            </w:r>
          </w:p>
        </w:tc>
      </w:tr>
      <w:tr w:rsidR="00AF483E" w14:paraId="0D215E6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B71CD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D3002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B988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77236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BC0F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5786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B676C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21937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F855C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7125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FFEC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444769</w:t>
            </w:r>
          </w:p>
        </w:tc>
      </w:tr>
      <w:tr w:rsidR="00AF483E" w14:paraId="15B3E46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42F057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F13F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1494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60762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81999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217156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EDCC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460952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CD653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832788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B0AB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6015242</w:t>
            </w:r>
          </w:p>
        </w:tc>
      </w:tr>
      <w:tr w:rsidR="00AF483E" w14:paraId="7C5F518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14DF26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5908A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ACA6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67264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7229E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002804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BE88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16445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88049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648003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262B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3576064</w:t>
            </w:r>
          </w:p>
        </w:tc>
      </w:tr>
      <w:tr w:rsidR="00AF483E" w14:paraId="643F760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FC83A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738E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2CA01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699292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05F2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17843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241EA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71855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B830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49354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23BE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863328</w:t>
            </w:r>
          </w:p>
        </w:tc>
      </w:tr>
      <w:tr w:rsidR="00AF483E" w14:paraId="0F7BB5C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1A0D5C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5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36BD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0B72E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.976782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44B54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2027506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EB541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543493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04B98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644776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4EA0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7607249</w:t>
            </w:r>
          </w:p>
        </w:tc>
      </w:tr>
      <w:tr w:rsidR="00AF483E" w14:paraId="17CAB37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7F8B2C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EFA4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8CA0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3779229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F5C4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15026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92CEC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62896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12F92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620118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ED906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6804143</w:t>
            </w:r>
          </w:p>
        </w:tc>
      </w:tr>
      <w:tr w:rsidR="00AF483E" w14:paraId="29B5416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652A3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5B5B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E2A58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61715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F4433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55169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C390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538013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95656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7703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5EFA4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333002</w:t>
            </w:r>
          </w:p>
        </w:tc>
      </w:tr>
      <w:tr w:rsidR="00AF483E" w14:paraId="4A1798B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9BCA5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AE39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F32B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29526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E6F4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64918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2FB7C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6460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AB275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85899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0FFAD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708383</w:t>
            </w:r>
          </w:p>
        </w:tc>
      </w:tr>
      <w:tr w:rsidR="00AF483E" w14:paraId="75CEBFA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64BB4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594A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7AB8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8036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08CAA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7782769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53594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49790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951FA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451924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EC5D9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046298</w:t>
            </w:r>
          </w:p>
        </w:tc>
      </w:tr>
      <w:tr w:rsidR="00AF483E" w14:paraId="6D375DD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79BF9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B44A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9298C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99396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FCD8D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04209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17D7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95187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B8BF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14175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A9B2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942433</w:t>
            </w:r>
          </w:p>
        </w:tc>
      </w:tr>
      <w:tr w:rsidR="00AF483E" w14:paraId="57907E6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0183BF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C1C0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F9870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13792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BE2A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142606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6AAC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828814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57A99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03190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12068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7820220</w:t>
            </w:r>
          </w:p>
        </w:tc>
      </w:tr>
      <w:tr w:rsidR="00AF483E" w14:paraId="2B3932E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D4EBCD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B05D0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ECA65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35008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B6FDB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648657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2F939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298567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3EFB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199579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37B57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0977354</w:t>
            </w:r>
          </w:p>
        </w:tc>
      </w:tr>
      <w:tr w:rsidR="00AF483E" w14:paraId="0FDEF4B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C639D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A74E3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70D6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5247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E18E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50866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1CAA0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0160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B31BF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5373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44BBA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479959</w:t>
            </w:r>
          </w:p>
        </w:tc>
      </w:tr>
      <w:tr w:rsidR="00AF483E" w14:paraId="6FF25FB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75EF98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97A33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5D09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9397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34583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022697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29CB7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52872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6E849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665242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E18D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3801532</w:t>
            </w:r>
          </w:p>
        </w:tc>
      </w:tr>
      <w:tr w:rsidR="00AF483E" w14:paraId="6983273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04E3A2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6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18F79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DFB3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075649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EA86B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788112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3EF67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71246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831BB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48492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CAEA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0912990</w:t>
            </w:r>
          </w:p>
        </w:tc>
      </w:tr>
      <w:tr w:rsidR="00AF483E" w14:paraId="54485AF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784E91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EEC4F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07E92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2404740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87CBA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781980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9C29F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62276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01FAD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936252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FFC5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16277081</w:t>
            </w:r>
          </w:p>
        </w:tc>
      </w:tr>
      <w:tr w:rsidR="00AF483E" w14:paraId="23CF074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6D7DBE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1B082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1489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280368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F26C9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38952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3CC64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95858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8F81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73475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6571E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5044287</w:t>
            </w:r>
          </w:p>
        </w:tc>
      </w:tr>
      <w:tr w:rsidR="00AF483E" w14:paraId="4FD03A9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85610C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CE2C5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879FC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524417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08981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062129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BF703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5182043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3FC65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29075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A9D15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7951838</w:t>
            </w:r>
          </w:p>
        </w:tc>
      </w:tr>
      <w:tr w:rsidR="00AF483E" w14:paraId="214570A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26479B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9F1B0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DDC84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7568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59DEC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010847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C469F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225398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21CAF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74186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748C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2603011</w:t>
            </w:r>
          </w:p>
        </w:tc>
      </w:tr>
      <w:tr w:rsidR="00AF483E" w14:paraId="37EA0E7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FFEE1F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4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30EA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91A1AB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358234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F3D5D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656732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5F863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029849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AC3E5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1361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E0C4C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9177342</w:t>
            </w:r>
          </w:p>
        </w:tc>
      </w:tr>
      <w:tr w:rsidR="00AF483E" w14:paraId="43DAA00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38BA1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375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48420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18C99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49397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F9E28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699989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72FF2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20601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B232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82822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37559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0171570</w:t>
            </w:r>
          </w:p>
        </w:tc>
      </w:tr>
      <w:tr w:rsidR="00AF483E" w14:paraId="3EA0C78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538F17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6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938D4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9F1DE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668105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4BFE1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635798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5F8EE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032307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F9DF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32583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03ECC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9457567</w:t>
            </w:r>
          </w:p>
        </w:tc>
      </w:tr>
      <w:tr w:rsidR="00AF483E" w14:paraId="42F3968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914139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7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3F3C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06952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94050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93F14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91111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9AEB0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82938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386AE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49258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68F7B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3296377</w:t>
            </w:r>
          </w:p>
        </w:tc>
      </w:tr>
      <w:tr w:rsidR="00AF483E" w14:paraId="3103A31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5E350C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8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9DB21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C4E14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035458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028BD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345302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BAF83E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6901559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D22D2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4789705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1B07B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9008993</w:t>
            </w:r>
          </w:p>
        </w:tc>
      </w:tr>
      <w:tr w:rsidR="00AF483E" w14:paraId="75AABFB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394784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79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D639B8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71151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262541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431DF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065381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E1B4A6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243996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DBF9F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1969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10E1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8933825</w:t>
            </w:r>
          </w:p>
        </w:tc>
      </w:tr>
      <w:tr w:rsidR="00AF483E" w14:paraId="3D90A58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28A7F77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80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48CEE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3713A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041016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F967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3618888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083D6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157787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29B7E4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956489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80AD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7672878</w:t>
            </w:r>
          </w:p>
        </w:tc>
      </w:tr>
      <w:tr w:rsidR="00AF483E" w14:paraId="47FA15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12A981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81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1A5E3D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9E0B93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8448902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2ECFD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3237174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E7F88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521172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35CD7F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59088478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197069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385870</w:t>
            </w:r>
          </w:p>
        </w:tc>
      </w:tr>
      <w:tr w:rsidR="00AF483E" w14:paraId="3603C88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017D9E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82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0EF7F1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4A928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6446223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E4CEF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9578653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E4A5EE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686757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BE9140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6712537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D70C68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2444769</w:t>
            </w:r>
          </w:p>
        </w:tc>
      </w:tr>
      <w:tr w:rsidR="00AF483E" w14:paraId="3EA22DB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319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A3189BC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383</w:t>
            </w:r>
          </w:p>
        </w:tc>
        <w:tc>
          <w:tcPr>
            <w:tcW w:w="125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7DDA32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289565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90158345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F80660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1469015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19840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8689330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EB5471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7687991</w:t>
            </w:r>
          </w:p>
        </w:tc>
        <w:tc>
          <w:tcPr>
            <w:tcW w:w="1196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13409A" w14:textId="77777777" w:rsidR="00AF483E" w:rsidRDefault="00AF483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75250040</w:t>
            </w:r>
          </w:p>
        </w:tc>
      </w:tr>
    </w:tbl>
    <w:p w14:paraId="6EC069D1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66A87ACC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766"/>
        <w:gridCol w:w="1208"/>
      </w:tblGrid>
      <w:tr w:rsidR="00AF483E" w14:paraId="5257B12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87BD852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82" w:name="IDX74"/>
            <w:bookmarkEnd w:id="82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m of Residuals</w:t>
            </w:r>
          </w:p>
        </w:tc>
        <w:tc>
          <w:tcPr>
            <w:tcW w:w="120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26B76C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000000</w:t>
            </w:r>
          </w:p>
        </w:tc>
      </w:tr>
      <w:tr w:rsidR="00AF483E" w14:paraId="4075ABE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93510CC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m of Squared Residuals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D228D7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.93775037</w:t>
            </w:r>
          </w:p>
        </w:tc>
      </w:tr>
      <w:tr w:rsidR="00AF483E" w14:paraId="4ABF7E1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D518B8B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m of Squared Residuals - Error SS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635BA4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000000</w:t>
            </w:r>
          </w:p>
        </w:tc>
      </w:tr>
      <w:tr w:rsidR="00AF483E" w14:paraId="3DDE262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F5423B3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ESS Statistic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EA557B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.60907700</w:t>
            </w:r>
          </w:p>
        </w:tc>
      </w:tr>
      <w:tr w:rsidR="00AF483E" w14:paraId="08FCA21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E6A712D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irst Order Autocorrelation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847802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3661491</w:t>
            </w:r>
          </w:p>
        </w:tc>
      </w:tr>
      <w:tr w:rsidR="00AF483E" w14:paraId="703A2F6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3766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EE3437D" w14:textId="77777777" w:rsidR="00AF483E" w:rsidRDefault="00AF483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urbin-Watson D</w:t>
            </w:r>
          </w:p>
        </w:tc>
        <w:tc>
          <w:tcPr>
            <w:tcW w:w="1208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A10B45" w14:textId="77777777" w:rsidR="00AF483E" w:rsidRDefault="00AF483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.07059238</w:t>
            </w:r>
          </w:p>
        </w:tc>
      </w:tr>
    </w:tbl>
    <w:p w14:paraId="033889DD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2B0D8CDF" w14:textId="77777777" w:rsidR="00AF483E" w:rsidRDefault="00AF483E">
      <w:pPr>
        <w:adjustRightInd w:val="0"/>
        <w:rPr>
          <w:rFonts w:ascii="Times" w:hAnsi="Times" w:cs="Times"/>
          <w:color w:val="000000"/>
        </w:rPr>
      </w:pPr>
    </w:p>
    <w:p w14:paraId="41E21996" w14:textId="5231F473" w:rsidR="00AF483E" w:rsidRDefault="00DC37B3">
      <w:pPr>
        <w:adjustRightInd w:val="0"/>
        <w:jc w:val="center"/>
        <w:rPr>
          <w:sz w:val="24"/>
          <w:szCs w:val="24"/>
        </w:rPr>
      </w:pPr>
      <w:bookmarkStart w:id="83" w:name="IDX75"/>
      <w:bookmarkEnd w:id="83"/>
      <w:r>
        <w:rPr>
          <w:noProof/>
          <w:sz w:val="24"/>
          <w:szCs w:val="24"/>
        </w:rPr>
        <w:lastRenderedPageBreak/>
        <w:drawing>
          <wp:inline distT="0" distB="0" distL="0" distR="0" wp14:anchorId="6026D9ED" wp14:editId="54DD8B33">
            <wp:extent cx="6096000" cy="60960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609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FC606B" w14:textId="77777777" w:rsidR="00AF483E" w:rsidRDefault="00AF483E">
      <w:pPr>
        <w:adjustRightInd w:val="0"/>
        <w:rPr>
          <w:sz w:val="24"/>
          <w:szCs w:val="24"/>
        </w:rPr>
      </w:pPr>
    </w:p>
    <w:p w14:paraId="020BA2F2" w14:textId="77777777" w:rsidR="00AF483E" w:rsidRDefault="00AF483E">
      <w:pPr>
        <w:adjustRightInd w:val="0"/>
        <w:rPr>
          <w:sz w:val="24"/>
          <w:szCs w:val="24"/>
        </w:rPr>
      </w:pPr>
    </w:p>
    <w:p w14:paraId="1376C8A0" w14:textId="7DBE9360" w:rsidR="00AF483E" w:rsidRDefault="00DC37B3">
      <w:pPr>
        <w:adjustRightInd w:val="0"/>
        <w:jc w:val="center"/>
        <w:rPr>
          <w:sz w:val="24"/>
          <w:szCs w:val="24"/>
        </w:rPr>
      </w:pPr>
      <w:bookmarkStart w:id="84" w:name="IDX76"/>
      <w:bookmarkEnd w:id="84"/>
      <w:r>
        <w:rPr>
          <w:noProof/>
          <w:sz w:val="24"/>
          <w:szCs w:val="24"/>
        </w:rPr>
        <w:lastRenderedPageBreak/>
        <w:drawing>
          <wp:inline distT="0" distB="0" distL="0" distR="0" wp14:anchorId="4D834957" wp14:editId="032D5911">
            <wp:extent cx="6096000" cy="45720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FB6A22" w14:textId="77777777" w:rsidR="00AF483E" w:rsidRDefault="00AF483E">
      <w:pPr>
        <w:adjustRightInd w:val="0"/>
        <w:jc w:val="center"/>
        <w:rPr>
          <w:sz w:val="24"/>
          <w:szCs w:val="24"/>
        </w:rPr>
      </w:pPr>
    </w:p>
    <w:p w14:paraId="1E237A30" w14:textId="77777777" w:rsidR="00AF483E" w:rsidRDefault="00AF483E">
      <w:pPr>
        <w:adjustRightInd w:val="0"/>
        <w:jc w:val="center"/>
        <w:rPr>
          <w:sz w:val="24"/>
          <w:szCs w:val="24"/>
        </w:rPr>
      </w:pPr>
    </w:p>
    <w:p w14:paraId="52134320" w14:textId="483E7F71" w:rsidR="00AF483E" w:rsidRDefault="00DC37B3">
      <w:pPr>
        <w:adjustRightInd w:val="0"/>
        <w:jc w:val="center"/>
        <w:rPr>
          <w:sz w:val="24"/>
          <w:szCs w:val="24"/>
        </w:rPr>
      </w:pPr>
      <w:bookmarkStart w:id="85" w:name="IDX77"/>
      <w:bookmarkEnd w:id="85"/>
      <w:r>
        <w:rPr>
          <w:noProof/>
          <w:sz w:val="24"/>
          <w:szCs w:val="24"/>
        </w:rPr>
        <w:lastRenderedPageBreak/>
        <w:drawing>
          <wp:inline distT="0" distB="0" distL="0" distR="0" wp14:anchorId="40A16C31" wp14:editId="156113BA">
            <wp:extent cx="6096000" cy="45720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F483E">
      <w:headerReference w:type="default" r:id="rId73"/>
      <w:footerReference w:type="default" r:id="rId74"/>
      <w:pgSz w:w="12240" w:h="15840"/>
      <w:pgMar w:top="360" w:right="360" w:bottom="360" w:left="360" w:header="720" w:footer="36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5" w:author="Andrew Nguyen" w:date="2018-08-02T20:35:00Z" w:initials="AN">
    <w:p w14:paraId="3FEFCEDA" w14:textId="77777777" w:rsidR="00AF483E" w:rsidRDefault="00AF483E">
      <w:pPr>
        <w:pStyle w:val="CommentText"/>
      </w:pPr>
      <w:r>
        <w:rPr>
          <w:rStyle w:val="CommentReference"/>
        </w:rPr>
        <w:annotationRef/>
      </w:r>
      <w:r>
        <w:t>Linear regression, untransformed</w:t>
      </w:r>
    </w:p>
  </w:comment>
  <w:comment w:id="17" w:author="Andrew Nguyen" w:date="2018-08-02T20:36:00Z" w:initials="AN">
    <w:p w14:paraId="6DDF67FF" w14:textId="77777777" w:rsidR="00AF483E" w:rsidRDefault="00AF483E">
      <w:pPr>
        <w:pStyle w:val="CommentText"/>
      </w:pPr>
      <w:r>
        <w:rPr>
          <w:rStyle w:val="CommentReference"/>
        </w:rPr>
        <w:annotationRef/>
      </w:r>
      <w:r>
        <w:t>Home size limited to those below 4000 sq. ft.</w:t>
      </w:r>
    </w:p>
  </w:comment>
  <w:comment w:id="29" w:author="Andrew Nguyen" w:date="2018-08-02T20:38:00Z" w:initials="AN">
    <w:p w14:paraId="2EA58392" w14:textId="77777777" w:rsidR="00AF483E" w:rsidRDefault="00AF483E">
      <w:pPr>
        <w:pStyle w:val="CommentText"/>
      </w:pPr>
      <w:r>
        <w:rPr>
          <w:rStyle w:val="CommentReference"/>
        </w:rPr>
        <w:annotationRef/>
      </w:r>
      <w:r>
        <w:t>Homes limited to those that are less than $300,000</w:t>
      </w:r>
    </w:p>
  </w:comment>
  <w:comment w:id="41" w:author="Andrew Nguyen" w:date="2018-08-02T20:39:00Z" w:initials="AN">
    <w:p w14:paraId="1EB53B1A" w14:textId="77777777" w:rsidR="00AF483E" w:rsidRDefault="00AF483E">
      <w:pPr>
        <w:pStyle w:val="CommentText"/>
      </w:pPr>
      <w:r>
        <w:rPr>
          <w:rStyle w:val="CommentReference"/>
        </w:rPr>
        <w:annotationRef/>
      </w:r>
      <w:r>
        <w:t>Homes limited to those that are less than $300,000 and 4000 sq. ft.</w:t>
      </w:r>
    </w:p>
    <w:p w14:paraId="29A91DBA" w14:textId="77777777" w:rsidR="00AF483E" w:rsidRDefault="00AF483E">
      <w:pPr>
        <w:pStyle w:val="CommentText"/>
      </w:pPr>
      <w:r>
        <w:t>I think this is the best model to use.</w:t>
      </w:r>
      <w:bookmarkStart w:id="42" w:name="_GoBack"/>
      <w:bookmarkEnd w:id="42"/>
    </w:p>
    <w:p w14:paraId="57E634C5" w14:textId="77777777" w:rsidR="00AF483E" w:rsidRDefault="00AF483E">
      <w:pPr>
        <w:pStyle w:val="CommentText"/>
      </w:pPr>
    </w:p>
  </w:comment>
  <w:comment w:id="54" w:author="Andrew Nguyen" w:date="2018-08-02T20:40:00Z" w:initials="AN">
    <w:p w14:paraId="35835F5B" w14:textId="77777777" w:rsidR="00AF483E" w:rsidRDefault="00AF483E">
      <w:pPr>
        <w:pStyle w:val="CommentText"/>
      </w:pPr>
      <w:r>
        <w:rPr>
          <w:rStyle w:val="CommentReference"/>
        </w:rPr>
        <w:annotationRef/>
      </w:r>
      <w:r>
        <w:t>Log-linear transformation</w:t>
      </w:r>
    </w:p>
  </w:comment>
  <w:comment w:id="66" w:author="Andrew Nguyen" w:date="2018-08-02T20:41:00Z" w:initials="AN">
    <w:p w14:paraId="0BEDEE38" w14:textId="77777777" w:rsidR="00AF483E" w:rsidRDefault="00AF483E">
      <w:pPr>
        <w:pStyle w:val="CommentText"/>
      </w:pPr>
      <w:r>
        <w:rPr>
          <w:rStyle w:val="CommentReference"/>
        </w:rPr>
        <w:annotationRef/>
      </w:r>
      <w:r>
        <w:t>Linear-log transformation</w:t>
      </w:r>
    </w:p>
  </w:comment>
  <w:comment w:id="78" w:author="Andrew Nguyen" w:date="2018-08-02T20:41:00Z" w:initials="AN">
    <w:p w14:paraId="41D88ABF" w14:textId="77777777" w:rsidR="00AF483E" w:rsidRDefault="00AF483E">
      <w:pPr>
        <w:pStyle w:val="CommentText"/>
      </w:pPr>
      <w:r>
        <w:rPr>
          <w:rStyle w:val="CommentReference"/>
        </w:rPr>
        <w:annotationRef/>
      </w:r>
      <w:r>
        <w:t>Log-log transformat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FEFCEDA" w15:done="0"/>
  <w15:commentEx w15:paraId="6DDF67FF" w15:done="0"/>
  <w15:commentEx w15:paraId="2EA58392" w15:done="0"/>
  <w15:commentEx w15:paraId="57E634C5" w15:done="0"/>
  <w15:commentEx w15:paraId="35835F5B" w15:done="0"/>
  <w15:commentEx w15:paraId="0BEDEE38" w15:done="0"/>
  <w15:commentEx w15:paraId="41D88AB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FEFCEDA" w16cid:durableId="1F0DE97D"/>
  <w16cid:commentId w16cid:paraId="6DDF67FF" w16cid:durableId="1F0DE9C2"/>
  <w16cid:commentId w16cid:paraId="2EA58392" w16cid:durableId="1F0DEA36"/>
  <w16cid:commentId w16cid:paraId="57E634C5" w16cid:durableId="1F0DEA99"/>
  <w16cid:commentId w16cid:paraId="35835F5B" w16cid:durableId="1F0DEACB"/>
  <w16cid:commentId w16cid:paraId="0BEDEE38" w16cid:durableId="1F0DEAF2"/>
  <w16cid:commentId w16cid:paraId="41D88ABF" w16cid:durableId="1F0DEB0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8E54C9" w14:textId="77777777" w:rsidR="003A4903" w:rsidRDefault="003A4903">
      <w:r>
        <w:separator/>
      </w:r>
    </w:p>
  </w:endnote>
  <w:endnote w:type="continuationSeparator" w:id="0">
    <w:p w14:paraId="46DF0444" w14:textId="77777777" w:rsidR="003A4903" w:rsidRDefault="003A49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036857" w14:textId="77777777" w:rsidR="00AF483E" w:rsidRDefault="00AF483E">
    <w:pPr>
      <w:adjustRightInd w:val="0"/>
      <w:jc w:val="center"/>
      <w:rPr>
        <w:sz w:val="24"/>
        <w:szCs w:val="24"/>
      </w:rPr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3C2A18" w14:textId="77777777" w:rsidR="00AF483E" w:rsidRDefault="00AF483E">
    <w:pPr>
      <w:adjustRightInd w:val="0"/>
      <w:jc w:val="center"/>
      <w:rPr>
        <w:sz w:val="24"/>
        <w:szCs w:val="24"/>
      </w:rPr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42DDFD" w14:textId="77777777" w:rsidR="00AF483E" w:rsidRDefault="00AF483E">
    <w:pPr>
      <w:adjustRightInd w:val="0"/>
      <w:jc w:val="center"/>
      <w:rPr>
        <w:sz w:val="24"/>
        <w:szCs w:val="24"/>
      </w:rPr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FB11E4" w14:textId="77777777" w:rsidR="00AF483E" w:rsidRDefault="00AF483E">
    <w:pPr>
      <w:adjustRightInd w:val="0"/>
      <w:jc w:val="center"/>
      <w:rPr>
        <w:sz w:val="24"/>
        <w:szCs w:val="24"/>
      </w:rPr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AEEC6" w14:textId="77777777" w:rsidR="00AF483E" w:rsidRDefault="00AF483E">
    <w:pPr>
      <w:adjustRightInd w:val="0"/>
      <w:jc w:val="center"/>
      <w:rPr>
        <w:sz w:val="24"/>
        <w:szCs w:val="24"/>
      </w:rPr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9F3263" w14:textId="77777777" w:rsidR="00AF483E" w:rsidRDefault="00AF483E">
    <w:pPr>
      <w:adjustRightInd w:val="0"/>
      <w:jc w:val="center"/>
      <w:rPr>
        <w:sz w:val="24"/>
        <w:szCs w:val="24"/>
      </w:rPr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563A19" w14:textId="77777777" w:rsidR="00AF483E" w:rsidRDefault="00AF483E">
    <w:pPr>
      <w:adjustRightInd w:val="0"/>
      <w:jc w:val="center"/>
      <w:rPr>
        <w:sz w:val="24"/>
        <w:szCs w:val="24"/>
      </w:rPr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E28D69" w14:textId="77777777" w:rsidR="00AF483E" w:rsidRDefault="00AF483E">
    <w:pPr>
      <w:adjustRightInd w:val="0"/>
      <w:jc w:val="center"/>
      <w:rPr>
        <w:sz w:val="24"/>
        <w:szCs w:val="24"/>
      </w:rPr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073539" w14:textId="77777777" w:rsidR="00AF483E" w:rsidRDefault="00AF483E">
    <w:pPr>
      <w:adjustRightInd w:val="0"/>
      <w:jc w:val="center"/>
      <w:rPr>
        <w:sz w:val="24"/>
        <w:szCs w:val="24"/>
      </w:rPr>
    </w:pP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11FF3B" w14:textId="77777777" w:rsidR="00AF483E" w:rsidRDefault="00AF483E">
    <w:pPr>
      <w:adjustRightInd w:val="0"/>
      <w:jc w:val="center"/>
      <w:rPr>
        <w:sz w:val="24"/>
        <w:szCs w:val="24"/>
      </w:rPr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4B7AFD" w14:textId="77777777" w:rsidR="00AF483E" w:rsidRDefault="00AF483E">
    <w:pPr>
      <w:adjustRightInd w:val="0"/>
      <w:jc w:val="center"/>
      <w:rPr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5F5AFE" w14:textId="77777777" w:rsidR="00AF483E" w:rsidRDefault="00AF483E">
    <w:pPr>
      <w:adjustRightInd w:val="0"/>
      <w:jc w:val="center"/>
      <w:rPr>
        <w:sz w:val="24"/>
        <w:szCs w:val="24"/>
      </w:rPr>
    </w:pP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FEC360" w14:textId="77777777" w:rsidR="00AF483E" w:rsidRDefault="00AF483E">
    <w:pPr>
      <w:adjustRightInd w:val="0"/>
      <w:jc w:val="center"/>
      <w:rPr>
        <w:sz w:val="24"/>
        <w:szCs w:val="24"/>
      </w:rPr>
    </w:pP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D62E46" w14:textId="77777777" w:rsidR="00AF483E" w:rsidRDefault="00AF483E">
    <w:pPr>
      <w:adjustRightInd w:val="0"/>
      <w:jc w:val="center"/>
      <w:rPr>
        <w:sz w:val="24"/>
        <w:szCs w:val="24"/>
      </w:rPr>
    </w:pPr>
  </w:p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C470B8" w14:textId="77777777" w:rsidR="00AF483E" w:rsidRDefault="00AF483E">
    <w:pPr>
      <w:adjustRightInd w:val="0"/>
      <w:jc w:val="center"/>
      <w:rPr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C59C91" w14:textId="77777777" w:rsidR="00AF483E" w:rsidRDefault="00AF483E">
    <w:pPr>
      <w:adjustRightInd w:val="0"/>
      <w:jc w:val="center"/>
      <w:rPr>
        <w:sz w:val="24"/>
        <w:szCs w:val="24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5259AA" w14:textId="77777777" w:rsidR="00AF483E" w:rsidRDefault="00AF483E">
    <w:pPr>
      <w:adjustRightInd w:val="0"/>
      <w:jc w:val="center"/>
      <w:rPr>
        <w:sz w:val="24"/>
        <w:szCs w:val="24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5994DE" w14:textId="77777777" w:rsidR="00AF483E" w:rsidRDefault="00AF483E">
    <w:pPr>
      <w:adjustRightInd w:val="0"/>
      <w:jc w:val="center"/>
      <w:rPr>
        <w:sz w:val="24"/>
        <w:szCs w:val="24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E502B7" w14:textId="77777777" w:rsidR="00AF483E" w:rsidRDefault="00AF483E">
    <w:pPr>
      <w:adjustRightInd w:val="0"/>
      <w:jc w:val="center"/>
      <w:rPr>
        <w:sz w:val="24"/>
        <w:szCs w:val="24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3A0E94" w14:textId="77777777" w:rsidR="00AF483E" w:rsidRDefault="00AF483E">
    <w:pPr>
      <w:adjustRightInd w:val="0"/>
      <w:jc w:val="center"/>
      <w:rPr>
        <w:sz w:val="24"/>
        <w:szCs w:val="24"/>
      </w:rPr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A3C250" w14:textId="77777777" w:rsidR="00AF483E" w:rsidRDefault="00AF483E">
    <w:pPr>
      <w:adjustRightInd w:val="0"/>
      <w:jc w:val="center"/>
      <w:rPr>
        <w:sz w:val="24"/>
        <w:szCs w:val="24"/>
      </w:rPr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CD086C" w14:textId="77777777" w:rsidR="00AF483E" w:rsidRDefault="00AF483E">
    <w:pPr>
      <w:adjustRightInd w:val="0"/>
      <w:jc w:val="center"/>
      <w:rPr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FD0EC1" w14:textId="77777777" w:rsidR="003A4903" w:rsidRDefault="003A4903">
      <w:r>
        <w:separator/>
      </w:r>
    </w:p>
  </w:footnote>
  <w:footnote w:type="continuationSeparator" w:id="0">
    <w:p w14:paraId="7A997D35" w14:textId="77777777" w:rsidR="003A4903" w:rsidRDefault="003A49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B92133" w14:textId="77777777" w:rsidR="00AF483E" w:rsidRDefault="00AF483E">
    <w:pPr>
      <w:framePr w:wrap="auto" w:hAnchor="margin" w:xAlign="right" w:y="1"/>
      <w:adjustRightInd w:val="0"/>
      <w:jc w:val="right"/>
      <w:rPr>
        <w:rFonts w:ascii="Times" w:hAnsi="Times" w:cs="Times"/>
        <w:b/>
        <w:bCs/>
        <w:color w:val="000000"/>
      </w:rPr>
    </w:pPr>
    <w:r>
      <w:rPr>
        <w:rFonts w:ascii="Times" w:hAnsi="Times" w:cs="Times"/>
        <w:color w:val="000000"/>
      </w:rPr>
      <w:t xml:space="preserve">Thursday, August  2, 2018 08:33:46 PM  </w:t>
    </w:r>
    <w:r>
      <w:rPr>
        <w:rFonts w:ascii="Times" w:hAnsi="Times" w:cs="Times"/>
        <w:b/>
        <w:bCs/>
        <w:color w:val="000000"/>
      </w:rPr>
      <w:fldChar w:fldCharType="begin"/>
    </w:r>
    <w:r>
      <w:rPr>
        <w:rFonts w:ascii="Times" w:hAnsi="Times" w:cs="Times"/>
        <w:b/>
        <w:bCs/>
        <w:color w:val="000000"/>
      </w:rPr>
      <w:instrText xml:space="preserve"> PAGE </w:instrText>
    </w:r>
    <w:r>
      <w:rPr>
        <w:rFonts w:ascii="Times" w:hAnsi="Times" w:cs="Times"/>
        <w:b/>
        <w:bCs/>
        <w:color w:val="000000"/>
      </w:rPr>
      <w:fldChar w:fldCharType="separate"/>
    </w:r>
    <w:r>
      <w:rPr>
        <w:rFonts w:ascii="Times" w:hAnsi="Times" w:cs="Times"/>
        <w:b/>
        <w:bCs/>
        <w:noProof/>
        <w:color w:val="000000"/>
      </w:rPr>
      <w:t>1</w:t>
    </w:r>
    <w:r>
      <w:rPr>
        <w:rFonts w:ascii="Times" w:hAnsi="Times" w:cs="Times"/>
        <w:b/>
        <w:bCs/>
        <w:color w:val="000000"/>
      </w:rPr>
      <w:fldChar w:fldCharType="end"/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939D15" w14:textId="77777777" w:rsidR="00AF483E" w:rsidRDefault="00AF483E">
    <w:pPr>
      <w:framePr w:wrap="auto" w:hAnchor="margin" w:xAlign="right" w:y="1"/>
      <w:adjustRightInd w:val="0"/>
      <w:jc w:val="right"/>
      <w:rPr>
        <w:rFonts w:ascii="Times" w:hAnsi="Times" w:cs="Times"/>
        <w:b/>
        <w:bCs/>
        <w:color w:val="000000"/>
      </w:rPr>
    </w:pPr>
    <w:r>
      <w:rPr>
        <w:rFonts w:ascii="Times" w:hAnsi="Times" w:cs="Times"/>
        <w:color w:val="000000"/>
      </w:rPr>
      <w:t xml:space="preserve">Thursday, August  2, 2018 08:33:53 PM  </w:t>
    </w:r>
    <w:r>
      <w:rPr>
        <w:rFonts w:ascii="Times" w:hAnsi="Times" w:cs="Times"/>
        <w:b/>
        <w:bCs/>
        <w:color w:val="000000"/>
      </w:rPr>
      <w:fldChar w:fldCharType="begin"/>
    </w:r>
    <w:r>
      <w:rPr>
        <w:rFonts w:ascii="Times" w:hAnsi="Times" w:cs="Times"/>
        <w:b/>
        <w:bCs/>
        <w:color w:val="000000"/>
      </w:rPr>
      <w:instrText xml:space="preserve"> PAGE </w:instrText>
    </w:r>
    <w:r>
      <w:rPr>
        <w:rFonts w:ascii="Times" w:hAnsi="Times" w:cs="Times"/>
        <w:b/>
        <w:bCs/>
        <w:color w:val="000000"/>
      </w:rPr>
      <w:fldChar w:fldCharType="separate"/>
    </w:r>
    <w:r>
      <w:rPr>
        <w:rFonts w:ascii="Times" w:hAnsi="Times" w:cs="Times"/>
        <w:b/>
        <w:bCs/>
        <w:noProof/>
        <w:color w:val="000000"/>
      </w:rPr>
      <w:t>38</w:t>
    </w:r>
    <w:r>
      <w:rPr>
        <w:rFonts w:ascii="Times" w:hAnsi="Times" w:cs="Times"/>
        <w:b/>
        <w:bCs/>
        <w:color w:val="000000"/>
      </w:rPr>
      <w:fldChar w:fldCharType="end"/>
    </w:r>
  </w:p>
  <w:tbl>
    <w:tblPr>
      <w:tblW w:w="0" w:type="auto"/>
      <w:jc w:val="center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2127"/>
    </w:tblGrid>
    <w:tr w:rsidR="00AF483E" w14:paraId="57A6EE2B" w14:textId="77777777">
      <w:tblPrEx>
        <w:tblCellMar>
          <w:top w:w="0" w:type="dxa"/>
          <w:left w:w="0" w:type="dxa"/>
          <w:bottom w:w="0" w:type="dxa"/>
          <w:right w:w="0" w:type="dxa"/>
        </w:tblCellMar>
      </w:tblPrEx>
      <w:trPr>
        <w:cantSplit/>
        <w:jc w:val="center"/>
      </w:trPr>
      <w:tc>
        <w:tcPr>
          <w:tcW w:w="2127" w:type="dxa"/>
          <w:tcBorders>
            <w:top w:val="nil"/>
            <w:left w:val="nil"/>
            <w:bottom w:val="nil"/>
            <w:right w:val="nil"/>
          </w:tcBorders>
          <w:shd w:val="clear" w:color="auto" w:fill="FFFFFF"/>
          <w:tcMar>
            <w:left w:w="10" w:type="dxa"/>
            <w:right w:w="10" w:type="dxa"/>
          </w:tcMar>
        </w:tcPr>
        <w:p w14:paraId="70FDE77F" w14:textId="77777777" w:rsidR="00AF483E" w:rsidRDefault="00AF483E">
          <w:pPr>
            <w:adjustRightInd w:val="0"/>
            <w:spacing w:before="10" w:after="10"/>
            <w:jc w:val="center"/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</w:pPr>
          <w:r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  <w:t>The GLM Procedure</w:t>
          </w:r>
        </w:p>
      </w:tc>
    </w:tr>
  </w:tbl>
  <w:p w14:paraId="3A0BCB5A" w14:textId="77777777" w:rsidR="00AF483E" w:rsidRDefault="00AF483E">
    <w:pPr>
      <w:adjustRightInd w:val="0"/>
      <w:rPr>
        <w:rFonts w:ascii="Times" w:hAnsi="Times" w:cs="Times"/>
        <w:b/>
        <w:bCs/>
        <w:i/>
        <w:iCs/>
        <w:color w:val="000000"/>
        <w:sz w:val="24"/>
        <w:szCs w:val="24"/>
      </w:rPr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75A69D" w14:textId="77777777" w:rsidR="00AF483E" w:rsidRDefault="00AF483E">
    <w:pPr>
      <w:framePr w:wrap="auto" w:hAnchor="margin" w:xAlign="right" w:y="1"/>
      <w:adjustRightInd w:val="0"/>
      <w:jc w:val="right"/>
      <w:rPr>
        <w:rFonts w:ascii="Times" w:hAnsi="Times" w:cs="Times"/>
        <w:b/>
        <w:bCs/>
        <w:color w:val="000000"/>
      </w:rPr>
    </w:pPr>
    <w:r>
      <w:rPr>
        <w:rFonts w:ascii="Times" w:hAnsi="Times" w:cs="Times"/>
        <w:color w:val="000000"/>
      </w:rPr>
      <w:t xml:space="preserve">Thursday, August  2, 2018 08:33:56 PM  </w:t>
    </w:r>
    <w:r>
      <w:rPr>
        <w:rFonts w:ascii="Times" w:hAnsi="Times" w:cs="Times"/>
        <w:b/>
        <w:bCs/>
        <w:color w:val="000000"/>
      </w:rPr>
      <w:fldChar w:fldCharType="begin"/>
    </w:r>
    <w:r>
      <w:rPr>
        <w:rFonts w:ascii="Times" w:hAnsi="Times" w:cs="Times"/>
        <w:b/>
        <w:bCs/>
        <w:color w:val="000000"/>
      </w:rPr>
      <w:instrText xml:space="preserve"> PAGE </w:instrText>
    </w:r>
    <w:r>
      <w:rPr>
        <w:rFonts w:ascii="Times" w:hAnsi="Times" w:cs="Times"/>
        <w:b/>
        <w:bCs/>
        <w:color w:val="000000"/>
      </w:rPr>
      <w:fldChar w:fldCharType="separate"/>
    </w:r>
    <w:r>
      <w:rPr>
        <w:rFonts w:ascii="Times" w:hAnsi="Times" w:cs="Times"/>
        <w:b/>
        <w:bCs/>
        <w:noProof/>
        <w:color w:val="000000"/>
      </w:rPr>
      <w:t>53</w:t>
    </w:r>
    <w:r>
      <w:rPr>
        <w:rFonts w:ascii="Times" w:hAnsi="Times" w:cs="Times"/>
        <w:b/>
        <w:bCs/>
        <w:color w:val="000000"/>
      </w:rPr>
      <w:fldChar w:fldCharType="end"/>
    </w:r>
  </w:p>
  <w:tbl>
    <w:tblPr>
      <w:tblW w:w="0" w:type="auto"/>
      <w:jc w:val="center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2127"/>
    </w:tblGrid>
    <w:tr w:rsidR="00AF483E" w14:paraId="6876315C" w14:textId="77777777">
      <w:tblPrEx>
        <w:tblCellMar>
          <w:top w:w="0" w:type="dxa"/>
          <w:left w:w="0" w:type="dxa"/>
          <w:bottom w:w="0" w:type="dxa"/>
          <w:right w:w="0" w:type="dxa"/>
        </w:tblCellMar>
      </w:tblPrEx>
      <w:trPr>
        <w:cantSplit/>
        <w:jc w:val="center"/>
      </w:trPr>
      <w:tc>
        <w:tcPr>
          <w:tcW w:w="2127" w:type="dxa"/>
          <w:tcBorders>
            <w:top w:val="nil"/>
            <w:left w:val="nil"/>
            <w:bottom w:val="nil"/>
            <w:right w:val="nil"/>
          </w:tcBorders>
          <w:shd w:val="clear" w:color="auto" w:fill="FFFFFF"/>
          <w:tcMar>
            <w:left w:w="10" w:type="dxa"/>
            <w:right w:w="10" w:type="dxa"/>
          </w:tcMar>
        </w:tcPr>
        <w:p w14:paraId="7385A0C9" w14:textId="77777777" w:rsidR="00AF483E" w:rsidRDefault="00AF483E">
          <w:pPr>
            <w:adjustRightInd w:val="0"/>
            <w:spacing w:before="10" w:after="10"/>
            <w:jc w:val="center"/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</w:pPr>
          <w:r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  <w:t>The GLM Procedure</w:t>
          </w:r>
        </w:p>
      </w:tc>
    </w:tr>
  </w:tbl>
  <w:p w14:paraId="19507775" w14:textId="77777777" w:rsidR="00AF483E" w:rsidRDefault="00AF483E">
    <w:pPr>
      <w:adjustRightInd w:val="0"/>
      <w:rPr>
        <w:rFonts w:ascii="Times" w:hAnsi="Times" w:cs="Times"/>
        <w:b/>
        <w:bCs/>
        <w:i/>
        <w:iCs/>
        <w:color w:val="000000"/>
        <w:sz w:val="24"/>
        <w:szCs w:val="24"/>
      </w:rPr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5BADD3" w14:textId="77777777" w:rsidR="00AF483E" w:rsidRDefault="00AF483E">
    <w:pPr>
      <w:framePr w:wrap="auto" w:hAnchor="margin" w:xAlign="right" w:y="1"/>
      <w:adjustRightInd w:val="0"/>
      <w:jc w:val="right"/>
      <w:rPr>
        <w:rFonts w:ascii="Times" w:hAnsi="Times" w:cs="Times"/>
        <w:b/>
        <w:bCs/>
        <w:color w:val="000000"/>
      </w:rPr>
    </w:pPr>
    <w:r>
      <w:rPr>
        <w:rFonts w:ascii="Times" w:hAnsi="Times" w:cs="Times"/>
        <w:color w:val="000000"/>
      </w:rPr>
      <w:t xml:space="preserve">Thursday, August  2, 2018 08:33:56 PM  </w:t>
    </w:r>
    <w:r>
      <w:rPr>
        <w:rFonts w:ascii="Times" w:hAnsi="Times" w:cs="Times"/>
        <w:b/>
        <w:bCs/>
        <w:color w:val="000000"/>
      </w:rPr>
      <w:fldChar w:fldCharType="begin"/>
    </w:r>
    <w:r>
      <w:rPr>
        <w:rFonts w:ascii="Times" w:hAnsi="Times" w:cs="Times"/>
        <w:b/>
        <w:bCs/>
        <w:color w:val="000000"/>
      </w:rPr>
      <w:instrText xml:space="preserve"> PAGE </w:instrText>
    </w:r>
    <w:r>
      <w:rPr>
        <w:rFonts w:ascii="Times" w:hAnsi="Times" w:cs="Times"/>
        <w:b/>
        <w:bCs/>
        <w:color w:val="000000"/>
      </w:rPr>
      <w:fldChar w:fldCharType="separate"/>
    </w:r>
    <w:r>
      <w:rPr>
        <w:rFonts w:ascii="Times" w:hAnsi="Times" w:cs="Times"/>
        <w:b/>
        <w:bCs/>
        <w:noProof/>
        <w:color w:val="000000"/>
      </w:rPr>
      <w:t>54</w:t>
    </w:r>
    <w:r>
      <w:rPr>
        <w:rFonts w:ascii="Times" w:hAnsi="Times" w:cs="Times"/>
        <w:b/>
        <w:bCs/>
        <w:color w:val="000000"/>
      </w:rPr>
      <w:fldChar w:fldCharType="end"/>
    </w:r>
  </w:p>
  <w:tbl>
    <w:tblPr>
      <w:tblW w:w="0" w:type="auto"/>
      <w:jc w:val="center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2127"/>
    </w:tblGrid>
    <w:tr w:rsidR="00AF483E" w14:paraId="5E7B7D9D" w14:textId="77777777">
      <w:tblPrEx>
        <w:tblCellMar>
          <w:top w:w="0" w:type="dxa"/>
          <w:left w:w="0" w:type="dxa"/>
          <w:bottom w:w="0" w:type="dxa"/>
          <w:right w:w="0" w:type="dxa"/>
        </w:tblCellMar>
      </w:tblPrEx>
      <w:trPr>
        <w:cantSplit/>
        <w:jc w:val="center"/>
      </w:trPr>
      <w:tc>
        <w:tcPr>
          <w:tcW w:w="2127" w:type="dxa"/>
          <w:tcBorders>
            <w:top w:val="nil"/>
            <w:left w:val="nil"/>
            <w:bottom w:val="nil"/>
            <w:right w:val="nil"/>
          </w:tcBorders>
          <w:shd w:val="clear" w:color="auto" w:fill="FFFFFF"/>
          <w:tcMar>
            <w:left w:w="10" w:type="dxa"/>
            <w:right w:w="10" w:type="dxa"/>
          </w:tcMar>
        </w:tcPr>
        <w:p w14:paraId="56282E0D" w14:textId="77777777" w:rsidR="00AF483E" w:rsidRDefault="00AF483E">
          <w:pPr>
            <w:adjustRightInd w:val="0"/>
            <w:spacing w:before="10" w:after="10"/>
            <w:jc w:val="center"/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</w:pPr>
          <w:r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  <w:t>The GLM Procedure</w:t>
          </w:r>
        </w:p>
      </w:tc>
    </w:tr>
  </w:tbl>
  <w:p w14:paraId="428EE885" w14:textId="77777777" w:rsidR="00AF483E" w:rsidRDefault="00AF483E">
    <w:pPr>
      <w:adjustRightInd w:val="0"/>
      <w:rPr>
        <w:rFonts w:ascii="Times" w:hAnsi="Times" w:cs="Times"/>
        <w:b/>
        <w:bCs/>
        <w:i/>
        <w:iCs/>
        <w:color w:val="000000"/>
        <w:sz w:val="24"/>
        <w:szCs w:val="24"/>
      </w:rPr>
    </w:pPr>
  </w:p>
  <w:tbl>
    <w:tblPr>
      <w:tblW w:w="0" w:type="auto"/>
      <w:jc w:val="center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3147"/>
    </w:tblGrid>
    <w:tr w:rsidR="00AF483E" w14:paraId="2F9A9B08" w14:textId="77777777">
      <w:tblPrEx>
        <w:tblCellMar>
          <w:top w:w="0" w:type="dxa"/>
          <w:left w:w="0" w:type="dxa"/>
          <w:bottom w:w="0" w:type="dxa"/>
          <w:right w:w="0" w:type="dxa"/>
        </w:tblCellMar>
      </w:tblPrEx>
      <w:trPr>
        <w:cantSplit/>
        <w:jc w:val="center"/>
      </w:trPr>
      <w:tc>
        <w:tcPr>
          <w:tcW w:w="3147" w:type="dxa"/>
          <w:tcBorders>
            <w:top w:val="nil"/>
            <w:left w:val="nil"/>
            <w:bottom w:val="nil"/>
            <w:right w:val="nil"/>
          </w:tcBorders>
          <w:shd w:val="clear" w:color="auto" w:fill="FFFFFF"/>
          <w:tcMar>
            <w:left w:w="10" w:type="dxa"/>
            <w:right w:w="10" w:type="dxa"/>
          </w:tcMar>
        </w:tcPr>
        <w:p w14:paraId="7F7B1326" w14:textId="77777777" w:rsidR="00AF483E" w:rsidRDefault="00AF483E">
          <w:pPr>
            <w:adjustRightInd w:val="0"/>
            <w:spacing w:before="10" w:after="10"/>
            <w:jc w:val="center"/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</w:pPr>
          <w:r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  <w:t>Dependent Variable: SalePrice</w:t>
          </w:r>
        </w:p>
      </w:tc>
    </w:tr>
  </w:tbl>
  <w:p w14:paraId="593A500E" w14:textId="77777777" w:rsidR="00AF483E" w:rsidRDefault="00AF483E">
    <w:pPr>
      <w:adjustRightInd w:val="0"/>
      <w:rPr>
        <w:rFonts w:ascii="Times" w:hAnsi="Times" w:cs="Times"/>
        <w:b/>
        <w:bCs/>
        <w:i/>
        <w:iCs/>
        <w:color w:val="000000"/>
        <w:sz w:val="24"/>
        <w:szCs w:val="24"/>
      </w:rPr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3FD112" w14:textId="77777777" w:rsidR="00AF483E" w:rsidRDefault="00AF483E">
    <w:pPr>
      <w:framePr w:wrap="auto" w:hAnchor="margin" w:xAlign="right" w:y="1"/>
      <w:adjustRightInd w:val="0"/>
      <w:jc w:val="right"/>
      <w:rPr>
        <w:rFonts w:ascii="Times" w:hAnsi="Times" w:cs="Times"/>
        <w:b/>
        <w:bCs/>
        <w:color w:val="000000"/>
      </w:rPr>
    </w:pPr>
    <w:r>
      <w:rPr>
        <w:rFonts w:ascii="Times" w:hAnsi="Times" w:cs="Times"/>
        <w:color w:val="000000"/>
      </w:rPr>
      <w:t xml:space="preserve">Thursday, August  2, 2018 08:33:56 PM  </w:t>
    </w:r>
    <w:r>
      <w:rPr>
        <w:rFonts w:ascii="Times" w:hAnsi="Times" w:cs="Times"/>
        <w:b/>
        <w:bCs/>
        <w:color w:val="000000"/>
      </w:rPr>
      <w:fldChar w:fldCharType="begin"/>
    </w:r>
    <w:r>
      <w:rPr>
        <w:rFonts w:ascii="Times" w:hAnsi="Times" w:cs="Times"/>
        <w:b/>
        <w:bCs/>
        <w:color w:val="000000"/>
      </w:rPr>
      <w:instrText xml:space="preserve"> PAGE </w:instrText>
    </w:r>
    <w:r>
      <w:rPr>
        <w:rFonts w:ascii="Times" w:hAnsi="Times" w:cs="Times"/>
        <w:b/>
        <w:bCs/>
        <w:color w:val="000000"/>
      </w:rPr>
      <w:fldChar w:fldCharType="separate"/>
    </w:r>
    <w:r>
      <w:rPr>
        <w:rFonts w:ascii="Times" w:hAnsi="Times" w:cs="Times"/>
        <w:b/>
        <w:bCs/>
        <w:noProof/>
        <w:color w:val="000000"/>
      </w:rPr>
      <w:t>55</w:t>
    </w:r>
    <w:r>
      <w:rPr>
        <w:rFonts w:ascii="Times" w:hAnsi="Times" w:cs="Times"/>
        <w:b/>
        <w:bCs/>
        <w:color w:val="000000"/>
      </w:rPr>
      <w:fldChar w:fldCharType="end"/>
    </w:r>
  </w:p>
  <w:tbl>
    <w:tblPr>
      <w:tblW w:w="0" w:type="auto"/>
      <w:jc w:val="center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2127"/>
    </w:tblGrid>
    <w:tr w:rsidR="00AF483E" w14:paraId="2AA715CE" w14:textId="77777777">
      <w:tblPrEx>
        <w:tblCellMar>
          <w:top w:w="0" w:type="dxa"/>
          <w:left w:w="0" w:type="dxa"/>
          <w:bottom w:w="0" w:type="dxa"/>
          <w:right w:w="0" w:type="dxa"/>
        </w:tblCellMar>
      </w:tblPrEx>
      <w:trPr>
        <w:cantSplit/>
        <w:jc w:val="center"/>
      </w:trPr>
      <w:tc>
        <w:tcPr>
          <w:tcW w:w="2127" w:type="dxa"/>
          <w:tcBorders>
            <w:top w:val="nil"/>
            <w:left w:val="nil"/>
            <w:bottom w:val="nil"/>
            <w:right w:val="nil"/>
          </w:tcBorders>
          <w:shd w:val="clear" w:color="auto" w:fill="FFFFFF"/>
          <w:tcMar>
            <w:left w:w="10" w:type="dxa"/>
            <w:right w:w="10" w:type="dxa"/>
          </w:tcMar>
        </w:tcPr>
        <w:p w14:paraId="1044636D" w14:textId="77777777" w:rsidR="00AF483E" w:rsidRDefault="00AF483E">
          <w:pPr>
            <w:adjustRightInd w:val="0"/>
            <w:spacing w:before="10" w:after="10"/>
            <w:jc w:val="center"/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</w:pPr>
          <w:r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  <w:t>The GLM Procedure</w:t>
          </w:r>
        </w:p>
      </w:tc>
    </w:tr>
  </w:tbl>
  <w:p w14:paraId="66FC4511" w14:textId="77777777" w:rsidR="00AF483E" w:rsidRDefault="00AF483E">
    <w:pPr>
      <w:adjustRightInd w:val="0"/>
      <w:rPr>
        <w:rFonts w:ascii="Times" w:hAnsi="Times" w:cs="Times"/>
        <w:b/>
        <w:bCs/>
        <w:i/>
        <w:iCs/>
        <w:color w:val="000000"/>
        <w:sz w:val="24"/>
        <w:szCs w:val="24"/>
      </w:rPr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CC8534" w14:textId="77777777" w:rsidR="00AF483E" w:rsidRDefault="00AF483E">
    <w:pPr>
      <w:framePr w:wrap="auto" w:hAnchor="margin" w:xAlign="right" w:y="1"/>
      <w:adjustRightInd w:val="0"/>
      <w:jc w:val="right"/>
      <w:rPr>
        <w:rFonts w:ascii="Times" w:hAnsi="Times" w:cs="Times"/>
        <w:b/>
        <w:bCs/>
        <w:color w:val="000000"/>
      </w:rPr>
    </w:pPr>
    <w:r>
      <w:rPr>
        <w:rFonts w:ascii="Times" w:hAnsi="Times" w:cs="Times"/>
        <w:color w:val="000000"/>
      </w:rPr>
      <w:t xml:space="preserve">Thursday, August  2, 2018 08:33:59 PM  </w:t>
    </w:r>
    <w:r>
      <w:rPr>
        <w:rFonts w:ascii="Times" w:hAnsi="Times" w:cs="Times"/>
        <w:b/>
        <w:bCs/>
        <w:color w:val="000000"/>
      </w:rPr>
      <w:fldChar w:fldCharType="begin"/>
    </w:r>
    <w:r>
      <w:rPr>
        <w:rFonts w:ascii="Times" w:hAnsi="Times" w:cs="Times"/>
        <w:b/>
        <w:bCs/>
        <w:color w:val="000000"/>
      </w:rPr>
      <w:instrText xml:space="preserve"> PAGE </w:instrText>
    </w:r>
    <w:r>
      <w:rPr>
        <w:rFonts w:ascii="Times" w:hAnsi="Times" w:cs="Times"/>
        <w:b/>
        <w:bCs/>
        <w:color w:val="000000"/>
      </w:rPr>
      <w:fldChar w:fldCharType="separate"/>
    </w:r>
    <w:r>
      <w:rPr>
        <w:rFonts w:ascii="Times" w:hAnsi="Times" w:cs="Times"/>
        <w:b/>
        <w:bCs/>
        <w:noProof/>
        <w:color w:val="000000"/>
      </w:rPr>
      <w:t>70</w:t>
    </w:r>
    <w:r>
      <w:rPr>
        <w:rFonts w:ascii="Times" w:hAnsi="Times" w:cs="Times"/>
        <w:b/>
        <w:bCs/>
        <w:color w:val="000000"/>
      </w:rPr>
      <w:fldChar w:fldCharType="end"/>
    </w:r>
  </w:p>
  <w:tbl>
    <w:tblPr>
      <w:tblW w:w="0" w:type="auto"/>
      <w:jc w:val="center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2127"/>
    </w:tblGrid>
    <w:tr w:rsidR="00AF483E" w14:paraId="05894FD1" w14:textId="77777777">
      <w:tblPrEx>
        <w:tblCellMar>
          <w:top w:w="0" w:type="dxa"/>
          <w:left w:w="0" w:type="dxa"/>
          <w:bottom w:w="0" w:type="dxa"/>
          <w:right w:w="0" w:type="dxa"/>
        </w:tblCellMar>
      </w:tblPrEx>
      <w:trPr>
        <w:cantSplit/>
        <w:jc w:val="center"/>
      </w:trPr>
      <w:tc>
        <w:tcPr>
          <w:tcW w:w="2127" w:type="dxa"/>
          <w:tcBorders>
            <w:top w:val="nil"/>
            <w:left w:val="nil"/>
            <w:bottom w:val="nil"/>
            <w:right w:val="nil"/>
          </w:tcBorders>
          <w:shd w:val="clear" w:color="auto" w:fill="FFFFFF"/>
          <w:tcMar>
            <w:left w:w="10" w:type="dxa"/>
            <w:right w:w="10" w:type="dxa"/>
          </w:tcMar>
        </w:tcPr>
        <w:p w14:paraId="7E1EFAD2" w14:textId="77777777" w:rsidR="00AF483E" w:rsidRDefault="00AF483E">
          <w:pPr>
            <w:adjustRightInd w:val="0"/>
            <w:spacing w:before="10" w:after="10"/>
            <w:jc w:val="center"/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</w:pPr>
          <w:r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  <w:t>The GLM Procedure</w:t>
          </w:r>
        </w:p>
      </w:tc>
    </w:tr>
  </w:tbl>
  <w:p w14:paraId="7FC7AC69" w14:textId="77777777" w:rsidR="00AF483E" w:rsidRDefault="00AF483E">
    <w:pPr>
      <w:adjustRightInd w:val="0"/>
      <w:rPr>
        <w:rFonts w:ascii="Times" w:hAnsi="Times" w:cs="Times"/>
        <w:b/>
        <w:bCs/>
        <w:i/>
        <w:iCs/>
        <w:color w:val="000000"/>
        <w:sz w:val="24"/>
        <w:szCs w:val="24"/>
      </w:rPr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F98487" w14:textId="77777777" w:rsidR="00AF483E" w:rsidRDefault="00AF483E">
    <w:pPr>
      <w:framePr w:wrap="auto" w:hAnchor="margin" w:xAlign="right" w:y="1"/>
      <w:adjustRightInd w:val="0"/>
      <w:jc w:val="right"/>
      <w:rPr>
        <w:rFonts w:ascii="Times" w:hAnsi="Times" w:cs="Times"/>
        <w:b/>
        <w:bCs/>
        <w:color w:val="000000"/>
      </w:rPr>
    </w:pPr>
    <w:r>
      <w:rPr>
        <w:rFonts w:ascii="Times" w:hAnsi="Times" w:cs="Times"/>
        <w:color w:val="000000"/>
      </w:rPr>
      <w:t xml:space="preserve">Thursday, August  2, 2018 08:33:59 PM  </w:t>
    </w:r>
    <w:r>
      <w:rPr>
        <w:rFonts w:ascii="Times" w:hAnsi="Times" w:cs="Times"/>
        <w:b/>
        <w:bCs/>
        <w:color w:val="000000"/>
      </w:rPr>
      <w:fldChar w:fldCharType="begin"/>
    </w:r>
    <w:r>
      <w:rPr>
        <w:rFonts w:ascii="Times" w:hAnsi="Times" w:cs="Times"/>
        <w:b/>
        <w:bCs/>
        <w:color w:val="000000"/>
      </w:rPr>
      <w:instrText xml:space="preserve"> PAGE </w:instrText>
    </w:r>
    <w:r>
      <w:rPr>
        <w:rFonts w:ascii="Times" w:hAnsi="Times" w:cs="Times"/>
        <w:b/>
        <w:bCs/>
        <w:color w:val="000000"/>
      </w:rPr>
      <w:fldChar w:fldCharType="separate"/>
    </w:r>
    <w:r>
      <w:rPr>
        <w:rFonts w:ascii="Times" w:hAnsi="Times" w:cs="Times"/>
        <w:b/>
        <w:bCs/>
        <w:noProof/>
        <w:color w:val="000000"/>
      </w:rPr>
      <w:t>71</w:t>
    </w:r>
    <w:r>
      <w:rPr>
        <w:rFonts w:ascii="Times" w:hAnsi="Times" w:cs="Times"/>
        <w:b/>
        <w:bCs/>
        <w:color w:val="000000"/>
      </w:rPr>
      <w:fldChar w:fldCharType="end"/>
    </w:r>
  </w:p>
  <w:tbl>
    <w:tblPr>
      <w:tblW w:w="0" w:type="auto"/>
      <w:jc w:val="center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2127"/>
    </w:tblGrid>
    <w:tr w:rsidR="00AF483E" w14:paraId="6DF45054" w14:textId="77777777">
      <w:tblPrEx>
        <w:tblCellMar>
          <w:top w:w="0" w:type="dxa"/>
          <w:left w:w="0" w:type="dxa"/>
          <w:bottom w:w="0" w:type="dxa"/>
          <w:right w:w="0" w:type="dxa"/>
        </w:tblCellMar>
      </w:tblPrEx>
      <w:trPr>
        <w:cantSplit/>
        <w:jc w:val="center"/>
      </w:trPr>
      <w:tc>
        <w:tcPr>
          <w:tcW w:w="2127" w:type="dxa"/>
          <w:tcBorders>
            <w:top w:val="nil"/>
            <w:left w:val="nil"/>
            <w:bottom w:val="nil"/>
            <w:right w:val="nil"/>
          </w:tcBorders>
          <w:shd w:val="clear" w:color="auto" w:fill="FFFFFF"/>
          <w:tcMar>
            <w:left w:w="10" w:type="dxa"/>
            <w:right w:w="10" w:type="dxa"/>
          </w:tcMar>
        </w:tcPr>
        <w:p w14:paraId="185E1FBD" w14:textId="77777777" w:rsidR="00AF483E" w:rsidRDefault="00AF483E">
          <w:pPr>
            <w:adjustRightInd w:val="0"/>
            <w:spacing w:before="10" w:after="10"/>
            <w:jc w:val="center"/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</w:pPr>
          <w:r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  <w:t>The GLM Procedure</w:t>
          </w:r>
        </w:p>
      </w:tc>
    </w:tr>
  </w:tbl>
  <w:p w14:paraId="50BA88F9" w14:textId="77777777" w:rsidR="00AF483E" w:rsidRDefault="00AF483E">
    <w:pPr>
      <w:adjustRightInd w:val="0"/>
      <w:rPr>
        <w:rFonts w:ascii="Times" w:hAnsi="Times" w:cs="Times"/>
        <w:b/>
        <w:bCs/>
        <w:i/>
        <w:iCs/>
        <w:color w:val="000000"/>
        <w:sz w:val="24"/>
        <w:szCs w:val="24"/>
      </w:rPr>
    </w:pPr>
  </w:p>
  <w:tbl>
    <w:tblPr>
      <w:tblW w:w="0" w:type="auto"/>
      <w:jc w:val="center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3460"/>
    </w:tblGrid>
    <w:tr w:rsidR="00AF483E" w14:paraId="7D92D47D" w14:textId="77777777">
      <w:tblPrEx>
        <w:tblCellMar>
          <w:top w:w="0" w:type="dxa"/>
          <w:left w:w="0" w:type="dxa"/>
          <w:bottom w:w="0" w:type="dxa"/>
          <w:right w:w="0" w:type="dxa"/>
        </w:tblCellMar>
      </w:tblPrEx>
      <w:trPr>
        <w:cantSplit/>
        <w:jc w:val="center"/>
      </w:trPr>
      <w:tc>
        <w:tcPr>
          <w:tcW w:w="3460" w:type="dxa"/>
          <w:tcBorders>
            <w:top w:val="nil"/>
            <w:left w:val="nil"/>
            <w:bottom w:val="nil"/>
            <w:right w:val="nil"/>
          </w:tcBorders>
          <w:shd w:val="clear" w:color="auto" w:fill="FFFFFF"/>
          <w:tcMar>
            <w:left w:w="10" w:type="dxa"/>
            <w:right w:w="10" w:type="dxa"/>
          </w:tcMar>
        </w:tcPr>
        <w:p w14:paraId="1F258603" w14:textId="77777777" w:rsidR="00AF483E" w:rsidRDefault="00AF483E">
          <w:pPr>
            <w:adjustRightInd w:val="0"/>
            <w:spacing w:before="10" w:after="10"/>
            <w:jc w:val="center"/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</w:pPr>
          <w:r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  <w:t>Dependent Variable: logSalePrice</w:t>
          </w:r>
        </w:p>
      </w:tc>
    </w:tr>
  </w:tbl>
  <w:p w14:paraId="04EEB07B" w14:textId="77777777" w:rsidR="00AF483E" w:rsidRDefault="00AF483E">
    <w:pPr>
      <w:adjustRightInd w:val="0"/>
      <w:rPr>
        <w:rFonts w:ascii="Times" w:hAnsi="Times" w:cs="Times"/>
        <w:b/>
        <w:bCs/>
        <w:i/>
        <w:iCs/>
        <w:color w:val="000000"/>
        <w:sz w:val="24"/>
        <w:szCs w:val="24"/>
      </w:rPr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9489C" w14:textId="77777777" w:rsidR="00AF483E" w:rsidRDefault="00AF483E">
    <w:pPr>
      <w:framePr w:wrap="auto" w:hAnchor="margin" w:xAlign="right" w:y="1"/>
      <w:adjustRightInd w:val="0"/>
      <w:jc w:val="right"/>
      <w:rPr>
        <w:rFonts w:ascii="Times" w:hAnsi="Times" w:cs="Times"/>
        <w:b/>
        <w:bCs/>
        <w:color w:val="000000"/>
      </w:rPr>
    </w:pPr>
    <w:r>
      <w:rPr>
        <w:rFonts w:ascii="Times" w:hAnsi="Times" w:cs="Times"/>
        <w:color w:val="000000"/>
      </w:rPr>
      <w:t xml:space="preserve">Thursday, August  2, 2018 08:33:59 PM  </w:t>
    </w:r>
    <w:r>
      <w:rPr>
        <w:rFonts w:ascii="Times" w:hAnsi="Times" w:cs="Times"/>
        <w:b/>
        <w:bCs/>
        <w:color w:val="000000"/>
      </w:rPr>
      <w:fldChar w:fldCharType="begin"/>
    </w:r>
    <w:r>
      <w:rPr>
        <w:rFonts w:ascii="Times" w:hAnsi="Times" w:cs="Times"/>
        <w:b/>
        <w:bCs/>
        <w:color w:val="000000"/>
      </w:rPr>
      <w:instrText xml:space="preserve"> PAGE </w:instrText>
    </w:r>
    <w:r>
      <w:rPr>
        <w:rFonts w:ascii="Times" w:hAnsi="Times" w:cs="Times"/>
        <w:b/>
        <w:bCs/>
        <w:color w:val="000000"/>
      </w:rPr>
      <w:fldChar w:fldCharType="separate"/>
    </w:r>
    <w:r>
      <w:rPr>
        <w:rFonts w:ascii="Times" w:hAnsi="Times" w:cs="Times"/>
        <w:b/>
        <w:bCs/>
        <w:noProof/>
        <w:color w:val="000000"/>
      </w:rPr>
      <w:t>72</w:t>
    </w:r>
    <w:r>
      <w:rPr>
        <w:rFonts w:ascii="Times" w:hAnsi="Times" w:cs="Times"/>
        <w:b/>
        <w:bCs/>
        <w:color w:val="000000"/>
      </w:rPr>
      <w:fldChar w:fldCharType="end"/>
    </w:r>
  </w:p>
  <w:tbl>
    <w:tblPr>
      <w:tblW w:w="0" w:type="auto"/>
      <w:jc w:val="center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2127"/>
    </w:tblGrid>
    <w:tr w:rsidR="00AF483E" w14:paraId="63B15C53" w14:textId="77777777">
      <w:tblPrEx>
        <w:tblCellMar>
          <w:top w:w="0" w:type="dxa"/>
          <w:left w:w="0" w:type="dxa"/>
          <w:bottom w:w="0" w:type="dxa"/>
          <w:right w:w="0" w:type="dxa"/>
        </w:tblCellMar>
      </w:tblPrEx>
      <w:trPr>
        <w:cantSplit/>
        <w:jc w:val="center"/>
      </w:trPr>
      <w:tc>
        <w:tcPr>
          <w:tcW w:w="2127" w:type="dxa"/>
          <w:tcBorders>
            <w:top w:val="nil"/>
            <w:left w:val="nil"/>
            <w:bottom w:val="nil"/>
            <w:right w:val="nil"/>
          </w:tcBorders>
          <w:shd w:val="clear" w:color="auto" w:fill="FFFFFF"/>
          <w:tcMar>
            <w:left w:w="10" w:type="dxa"/>
            <w:right w:w="10" w:type="dxa"/>
          </w:tcMar>
        </w:tcPr>
        <w:p w14:paraId="42C3917E" w14:textId="77777777" w:rsidR="00AF483E" w:rsidRDefault="00AF483E">
          <w:pPr>
            <w:adjustRightInd w:val="0"/>
            <w:spacing w:before="10" w:after="10"/>
            <w:jc w:val="center"/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</w:pPr>
          <w:r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  <w:t>The GLM Procedure</w:t>
          </w:r>
        </w:p>
      </w:tc>
    </w:tr>
  </w:tbl>
  <w:p w14:paraId="262FB5EB" w14:textId="77777777" w:rsidR="00AF483E" w:rsidRDefault="00AF483E">
    <w:pPr>
      <w:adjustRightInd w:val="0"/>
      <w:rPr>
        <w:rFonts w:ascii="Times" w:hAnsi="Times" w:cs="Times"/>
        <w:b/>
        <w:bCs/>
        <w:i/>
        <w:iCs/>
        <w:color w:val="000000"/>
        <w:sz w:val="24"/>
        <w:szCs w:val="24"/>
      </w:rPr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A03DB3" w14:textId="77777777" w:rsidR="00AF483E" w:rsidRDefault="00AF483E">
    <w:pPr>
      <w:framePr w:wrap="auto" w:hAnchor="margin" w:xAlign="right" w:y="1"/>
      <w:adjustRightInd w:val="0"/>
      <w:jc w:val="right"/>
      <w:rPr>
        <w:rFonts w:ascii="Times" w:hAnsi="Times" w:cs="Times"/>
        <w:b/>
        <w:bCs/>
        <w:color w:val="000000"/>
      </w:rPr>
    </w:pPr>
    <w:r>
      <w:rPr>
        <w:rFonts w:ascii="Times" w:hAnsi="Times" w:cs="Times"/>
        <w:color w:val="000000"/>
      </w:rPr>
      <w:t xml:space="preserve">Thursday, August  2, 2018 08:34:02 PM  </w:t>
    </w:r>
    <w:r>
      <w:rPr>
        <w:rFonts w:ascii="Times" w:hAnsi="Times" w:cs="Times"/>
        <w:b/>
        <w:bCs/>
        <w:color w:val="000000"/>
      </w:rPr>
      <w:fldChar w:fldCharType="begin"/>
    </w:r>
    <w:r>
      <w:rPr>
        <w:rFonts w:ascii="Times" w:hAnsi="Times" w:cs="Times"/>
        <w:b/>
        <w:bCs/>
        <w:color w:val="000000"/>
      </w:rPr>
      <w:instrText xml:space="preserve"> PAGE </w:instrText>
    </w:r>
    <w:r>
      <w:rPr>
        <w:rFonts w:ascii="Times" w:hAnsi="Times" w:cs="Times"/>
        <w:b/>
        <w:bCs/>
        <w:color w:val="000000"/>
      </w:rPr>
      <w:fldChar w:fldCharType="separate"/>
    </w:r>
    <w:r>
      <w:rPr>
        <w:rFonts w:ascii="Times" w:hAnsi="Times" w:cs="Times"/>
        <w:b/>
        <w:bCs/>
        <w:noProof/>
        <w:color w:val="000000"/>
      </w:rPr>
      <w:t>87</w:t>
    </w:r>
    <w:r>
      <w:rPr>
        <w:rFonts w:ascii="Times" w:hAnsi="Times" w:cs="Times"/>
        <w:b/>
        <w:bCs/>
        <w:color w:val="000000"/>
      </w:rPr>
      <w:fldChar w:fldCharType="end"/>
    </w:r>
  </w:p>
  <w:tbl>
    <w:tblPr>
      <w:tblW w:w="0" w:type="auto"/>
      <w:jc w:val="center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2127"/>
    </w:tblGrid>
    <w:tr w:rsidR="00AF483E" w14:paraId="243B6DE6" w14:textId="77777777">
      <w:tblPrEx>
        <w:tblCellMar>
          <w:top w:w="0" w:type="dxa"/>
          <w:left w:w="0" w:type="dxa"/>
          <w:bottom w:w="0" w:type="dxa"/>
          <w:right w:w="0" w:type="dxa"/>
        </w:tblCellMar>
      </w:tblPrEx>
      <w:trPr>
        <w:cantSplit/>
        <w:jc w:val="center"/>
      </w:trPr>
      <w:tc>
        <w:tcPr>
          <w:tcW w:w="2127" w:type="dxa"/>
          <w:tcBorders>
            <w:top w:val="nil"/>
            <w:left w:val="nil"/>
            <w:bottom w:val="nil"/>
            <w:right w:val="nil"/>
          </w:tcBorders>
          <w:shd w:val="clear" w:color="auto" w:fill="FFFFFF"/>
          <w:tcMar>
            <w:left w:w="10" w:type="dxa"/>
            <w:right w:w="10" w:type="dxa"/>
          </w:tcMar>
        </w:tcPr>
        <w:p w14:paraId="296BB640" w14:textId="77777777" w:rsidR="00AF483E" w:rsidRDefault="00AF483E">
          <w:pPr>
            <w:adjustRightInd w:val="0"/>
            <w:spacing w:before="10" w:after="10"/>
            <w:jc w:val="center"/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</w:pPr>
          <w:r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  <w:t>The GLM Procedure</w:t>
          </w:r>
        </w:p>
      </w:tc>
    </w:tr>
  </w:tbl>
  <w:p w14:paraId="16F3D052" w14:textId="77777777" w:rsidR="00AF483E" w:rsidRDefault="00AF483E">
    <w:pPr>
      <w:adjustRightInd w:val="0"/>
      <w:rPr>
        <w:rFonts w:ascii="Times" w:hAnsi="Times" w:cs="Times"/>
        <w:b/>
        <w:bCs/>
        <w:i/>
        <w:iCs/>
        <w:color w:val="000000"/>
        <w:sz w:val="24"/>
        <w:szCs w:val="24"/>
      </w:rPr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4089BE" w14:textId="77777777" w:rsidR="00AF483E" w:rsidRDefault="00AF483E">
    <w:pPr>
      <w:framePr w:wrap="auto" w:hAnchor="margin" w:xAlign="right" w:y="1"/>
      <w:adjustRightInd w:val="0"/>
      <w:jc w:val="right"/>
      <w:rPr>
        <w:rFonts w:ascii="Times" w:hAnsi="Times" w:cs="Times"/>
        <w:b/>
        <w:bCs/>
        <w:color w:val="000000"/>
      </w:rPr>
    </w:pPr>
    <w:r>
      <w:rPr>
        <w:rFonts w:ascii="Times" w:hAnsi="Times" w:cs="Times"/>
        <w:color w:val="000000"/>
      </w:rPr>
      <w:t xml:space="preserve">Thursday, August  2, 2018 08:34:02 PM  </w:t>
    </w:r>
    <w:r>
      <w:rPr>
        <w:rFonts w:ascii="Times" w:hAnsi="Times" w:cs="Times"/>
        <w:b/>
        <w:bCs/>
        <w:color w:val="000000"/>
      </w:rPr>
      <w:fldChar w:fldCharType="begin"/>
    </w:r>
    <w:r>
      <w:rPr>
        <w:rFonts w:ascii="Times" w:hAnsi="Times" w:cs="Times"/>
        <w:b/>
        <w:bCs/>
        <w:color w:val="000000"/>
      </w:rPr>
      <w:instrText xml:space="preserve"> PAGE </w:instrText>
    </w:r>
    <w:r>
      <w:rPr>
        <w:rFonts w:ascii="Times" w:hAnsi="Times" w:cs="Times"/>
        <w:b/>
        <w:bCs/>
        <w:color w:val="000000"/>
      </w:rPr>
      <w:fldChar w:fldCharType="separate"/>
    </w:r>
    <w:r>
      <w:rPr>
        <w:rFonts w:ascii="Times" w:hAnsi="Times" w:cs="Times"/>
        <w:b/>
        <w:bCs/>
        <w:noProof/>
        <w:color w:val="000000"/>
      </w:rPr>
      <w:t>88</w:t>
    </w:r>
    <w:r>
      <w:rPr>
        <w:rFonts w:ascii="Times" w:hAnsi="Times" w:cs="Times"/>
        <w:b/>
        <w:bCs/>
        <w:color w:val="000000"/>
      </w:rPr>
      <w:fldChar w:fldCharType="end"/>
    </w:r>
  </w:p>
  <w:tbl>
    <w:tblPr>
      <w:tblW w:w="0" w:type="auto"/>
      <w:jc w:val="center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2127"/>
    </w:tblGrid>
    <w:tr w:rsidR="00AF483E" w14:paraId="0A5AC683" w14:textId="77777777">
      <w:tblPrEx>
        <w:tblCellMar>
          <w:top w:w="0" w:type="dxa"/>
          <w:left w:w="0" w:type="dxa"/>
          <w:bottom w:w="0" w:type="dxa"/>
          <w:right w:w="0" w:type="dxa"/>
        </w:tblCellMar>
      </w:tblPrEx>
      <w:trPr>
        <w:cantSplit/>
        <w:jc w:val="center"/>
      </w:trPr>
      <w:tc>
        <w:tcPr>
          <w:tcW w:w="2127" w:type="dxa"/>
          <w:tcBorders>
            <w:top w:val="nil"/>
            <w:left w:val="nil"/>
            <w:bottom w:val="nil"/>
            <w:right w:val="nil"/>
          </w:tcBorders>
          <w:shd w:val="clear" w:color="auto" w:fill="FFFFFF"/>
          <w:tcMar>
            <w:left w:w="10" w:type="dxa"/>
            <w:right w:w="10" w:type="dxa"/>
          </w:tcMar>
        </w:tcPr>
        <w:p w14:paraId="47F12D11" w14:textId="77777777" w:rsidR="00AF483E" w:rsidRDefault="00AF483E">
          <w:pPr>
            <w:adjustRightInd w:val="0"/>
            <w:spacing w:before="10" w:after="10"/>
            <w:jc w:val="center"/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</w:pPr>
          <w:r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  <w:t>The GLM Procedure</w:t>
          </w:r>
        </w:p>
      </w:tc>
    </w:tr>
  </w:tbl>
  <w:p w14:paraId="577E4131" w14:textId="77777777" w:rsidR="00AF483E" w:rsidRDefault="00AF483E">
    <w:pPr>
      <w:adjustRightInd w:val="0"/>
      <w:rPr>
        <w:rFonts w:ascii="Times" w:hAnsi="Times" w:cs="Times"/>
        <w:b/>
        <w:bCs/>
        <w:i/>
        <w:iCs/>
        <w:color w:val="000000"/>
        <w:sz w:val="24"/>
        <w:szCs w:val="24"/>
      </w:rPr>
    </w:pPr>
  </w:p>
  <w:tbl>
    <w:tblPr>
      <w:tblW w:w="0" w:type="auto"/>
      <w:jc w:val="center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3147"/>
    </w:tblGrid>
    <w:tr w:rsidR="00AF483E" w14:paraId="59496AF4" w14:textId="77777777">
      <w:tblPrEx>
        <w:tblCellMar>
          <w:top w:w="0" w:type="dxa"/>
          <w:left w:w="0" w:type="dxa"/>
          <w:bottom w:w="0" w:type="dxa"/>
          <w:right w:w="0" w:type="dxa"/>
        </w:tblCellMar>
      </w:tblPrEx>
      <w:trPr>
        <w:cantSplit/>
        <w:jc w:val="center"/>
      </w:trPr>
      <w:tc>
        <w:tcPr>
          <w:tcW w:w="3147" w:type="dxa"/>
          <w:tcBorders>
            <w:top w:val="nil"/>
            <w:left w:val="nil"/>
            <w:bottom w:val="nil"/>
            <w:right w:val="nil"/>
          </w:tcBorders>
          <w:shd w:val="clear" w:color="auto" w:fill="FFFFFF"/>
          <w:tcMar>
            <w:left w:w="10" w:type="dxa"/>
            <w:right w:w="10" w:type="dxa"/>
          </w:tcMar>
        </w:tcPr>
        <w:p w14:paraId="2197D815" w14:textId="77777777" w:rsidR="00AF483E" w:rsidRDefault="00AF483E">
          <w:pPr>
            <w:adjustRightInd w:val="0"/>
            <w:spacing w:before="10" w:after="10"/>
            <w:jc w:val="center"/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</w:pPr>
          <w:r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  <w:t>Dependent Variable: SalePrice</w:t>
          </w:r>
        </w:p>
      </w:tc>
    </w:tr>
  </w:tbl>
  <w:p w14:paraId="7098FDDC" w14:textId="77777777" w:rsidR="00AF483E" w:rsidRDefault="00AF483E">
    <w:pPr>
      <w:adjustRightInd w:val="0"/>
      <w:rPr>
        <w:rFonts w:ascii="Times" w:hAnsi="Times" w:cs="Times"/>
        <w:b/>
        <w:bCs/>
        <w:i/>
        <w:iCs/>
        <w:color w:val="000000"/>
        <w:sz w:val="24"/>
        <w:szCs w:val="24"/>
      </w:rPr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82DDA7" w14:textId="77777777" w:rsidR="00AF483E" w:rsidRDefault="00AF483E">
    <w:pPr>
      <w:framePr w:wrap="auto" w:hAnchor="margin" w:xAlign="right" w:y="1"/>
      <w:adjustRightInd w:val="0"/>
      <w:jc w:val="right"/>
      <w:rPr>
        <w:rFonts w:ascii="Times" w:hAnsi="Times" w:cs="Times"/>
        <w:b/>
        <w:bCs/>
        <w:color w:val="000000"/>
      </w:rPr>
    </w:pPr>
    <w:r>
      <w:rPr>
        <w:rFonts w:ascii="Times" w:hAnsi="Times" w:cs="Times"/>
        <w:color w:val="000000"/>
      </w:rPr>
      <w:t xml:space="preserve">Thursday, August  2, 2018 08:34:02 PM  </w:t>
    </w:r>
    <w:r>
      <w:rPr>
        <w:rFonts w:ascii="Times" w:hAnsi="Times" w:cs="Times"/>
        <w:b/>
        <w:bCs/>
        <w:color w:val="000000"/>
      </w:rPr>
      <w:fldChar w:fldCharType="begin"/>
    </w:r>
    <w:r>
      <w:rPr>
        <w:rFonts w:ascii="Times" w:hAnsi="Times" w:cs="Times"/>
        <w:b/>
        <w:bCs/>
        <w:color w:val="000000"/>
      </w:rPr>
      <w:instrText xml:space="preserve"> PAGE </w:instrText>
    </w:r>
    <w:r>
      <w:rPr>
        <w:rFonts w:ascii="Times" w:hAnsi="Times" w:cs="Times"/>
        <w:b/>
        <w:bCs/>
        <w:color w:val="000000"/>
      </w:rPr>
      <w:fldChar w:fldCharType="separate"/>
    </w:r>
    <w:r>
      <w:rPr>
        <w:rFonts w:ascii="Times" w:hAnsi="Times" w:cs="Times"/>
        <w:b/>
        <w:bCs/>
        <w:noProof/>
        <w:color w:val="000000"/>
      </w:rPr>
      <w:t>89</w:t>
    </w:r>
    <w:r>
      <w:rPr>
        <w:rFonts w:ascii="Times" w:hAnsi="Times" w:cs="Times"/>
        <w:b/>
        <w:bCs/>
        <w:color w:val="000000"/>
      </w:rPr>
      <w:fldChar w:fldCharType="end"/>
    </w:r>
  </w:p>
  <w:tbl>
    <w:tblPr>
      <w:tblW w:w="0" w:type="auto"/>
      <w:jc w:val="center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2127"/>
    </w:tblGrid>
    <w:tr w:rsidR="00AF483E" w14:paraId="3F69B69C" w14:textId="77777777">
      <w:tblPrEx>
        <w:tblCellMar>
          <w:top w:w="0" w:type="dxa"/>
          <w:left w:w="0" w:type="dxa"/>
          <w:bottom w:w="0" w:type="dxa"/>
          <w:right w:w="0" w:type="dxa"/>
        </w:tblCellMar>
      </w:tblPrEx>
      <w:trPr>
        <w:cantSplit/>
        <w:jc w:val="center"/>
      </w:trPr>
      <w:tc>
        <w:tcPr>
          <w:tcW w:w="2127" w:type="dxa"/>
          <w:tcBorders>
            <w:top w:val="nil"/>
            <w:left w:val="nil"/>
            <w:bottom w:val="nil"/>
            <w:right w:val="nil"/>
          </w:tcBorders>
          <w:shd w:val="clear" w:color="auto" w:fill="FFFFFF"/>
          <w:tcMar>
            <w:left w:w="10" w:type="dxa"/>
            <w:right w:w="10" w:type="dxa"/>
          </w:tcMar>
        </w:tcPr>
        <w:p w14:paraId="027E3952" w14:textId="77777777" w:rsidR="00AF483E" w:rsidRDefault="00AF483E">
          <w:pPr>
            <w:adjustRightInd w:val="0"/>
            <w:spacing w:before="10" w:after="10"/>
            <w:jc w:val="center"/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</w:pPr>
          <w:r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  <w:t>The GLM Procedure</w:t>
          </w:r>
        </w:p>
      </w:tc>
    </w:tr>
  </w:tbl>
  <w:p w14:paraId="558F64E0" w14:textId="77777777" w:rsidR="00AF483E" w:rsidRDefault="00AF483E">
    <w:pPr>
      <w:adjustRightInd w:val="0"/>
      <w:rPr>
        <w:rFonts w:ascii="Times" w:hAnsi="Times" w:cs="Times"/>
        <w:b/>
        <w:bCs/>
        <w:i/>
        <w:iCs/>
        <w:color w:val="000000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C94754" w14:textId="77777777" w:rsidR="00AF483E" w:rsidRDefault="00AF483E">
    <w:pPr>
      <w:framePr w:wrap="auto" w:hAnchor="margin" w:xAlign="right" w:y="1"/>
      <w:adjustRightInd w:val="0"/>
      <w:jc w:val="right"/>
      <w:rPr>
        <w:rFonts w:ascii="Times" w:hAnsi="Times" w:cs="Times"/>
        <w:b/>
        <w:bCs/>
        <w:color w:val="000000"/>
      </w:rPr>
    </w:pPr>
    <w:r>
      <w:rPr>
        <w:rFonts w:ascii="Times" w:hAnsi="Times" w:cs="Times"/>
        <w:color w:val="000000"/>
      </w:rPr>
      <w:t xml:space="preserve">Thursday, August  2, 2018 08:33:47 PM  </w:t>
    </w:r>
    <w:r>
      <w:rPr>
        <w:rFonts w:ascii="Times" w:hAnsi="Times" w:cs="Times"/>
        <w:b/>
        <w:bCs/>
        <w:color w:val="000000"/>
      </w:rPr>
      <w:fldChar w:fldCharType="begin"/>
    </w:r>
    <w:r>
      <w:rPr>
        <w:rFonts w:ascii="Times" w:hAnsi="Times" w:cs="Times"/>
        <w:b/>
        <w:bCs/>
        <w:color w:val="000000"/>
      </w:rPr>
      <w:instrText xml:space="preserve"> PAGE </w:instrText>
    </w:r>
    <w:r>
      <w:rPr>
        <w:rFonts w:ascii="Times" w:hAnsi="Times" w:cs="Times"/>
        <w:b/>
        <w:bCs/>
        <w:color w:val="000000"/>
      </w:rPr>
      <w:fldChar w:fldCharType="separate"/>
    </w:r>
    <w:r>
      <w:rPr>
        <w:rFonts w:ascii="Times" w:hAnsi="Times" w:cs="Times"/>
        <w:b/>
        <w:bCs/>
        <w:noProof/>
        <w:color w:val="000000"/>
      </w:rPr>
      <w:t>2</w:t>
    </w:r>
    <w:r>
      <w:rPr>
        <w:rFonts w:ascii="Times" w:hAnsi="Times" w:cs="Times"/>
        <w:b/>
        <w:bCs/>
        <w:color w:val="000000"/>
      </w:rPr>
      <w:fldChar w:fldCharType="end"/>
    </w:r>
  </w:p>
  <w:tbl>
    <w:tblPr>
      <w:tblW w:w="0" w:type="auto"/>
      <w:jc w:val="center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2127"/>
    </w:tblGrid>
    <w:tr w:rsidR="00AF483E" w14:paraId="745920B7" w14:textId="77777777">
      <w:tblPrEx>
        <w:tblCellMar>
          <w:top w:w="0" w:type="dxa"/>
          <w:left w:w="0" w:type="dxa"/>
          <w:bottom w:w="0" w:type="dxa"/>
          <w:right w:w="0" w:type="dxa"/>
        </w:tblCellMar>
      </w:tblPrEx>
      <w:trPr>
        <w:cantSplit/>
        <w:jc w:val="center"/>
      </w:trPr>
      <w:tc>
        <w:tcPr>
          <w:tcW w:w="2127" w:type="dxa"/>
          <w:tcBorders>
            <w:top w:val="nil"/>
            <w:left w:val="nil"/>
            <w:bottom w:val="nil"/>
            <w:right w:val="nil"/>
          </w:tcBorders>
          <w:shd w:val="clear" w:color="auto" w:fill="FFFFFF"/>
          <w:tcMar>
            <w:left w:w="10" w:type="dxa"/>
            <w:right w:w="10" w:type="dxa"/>
          </w:tcMar>
        </w:tcPr>
        <w:p w14:paraId="7EC2057A" w14:textId="77777777" w:rsidR="00AF483E" w:rsidRDefault="00AF483E">
          <w:pPr>
            <w:adjustRightInd w:val="0"/>
            <w:spacing w:before="10" w:after="10"/>
            <w:jc w:val="center"/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</w:pPr>
          <w:r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  <w:t>The GLM Procedure</w:t>
          </w:r>
        </w:p>
      </w:tc>
    </w:tr>
  </w:tbl>
  <w:p w14:paraId="1A4905F1" w14:textId="77777777" w:rsidR="00AF483E" w:rsidRDefault="00AF483E">
    <w:pPr>
      <w:adjustRightInd w:val="0"/>
      <w:rPr>
        <w:rFonts w:ascii="Times" w:hAnsi="Times" w:cs="Times"/>
        <w:b/>
        <w:bCs/>
        <w:i/>
        <w:iCs/>
        <w:color w:val="000000"/>
        <w:sz w:val="24"/>
        <w:szCs w:val="24"/>
      </w:rPr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0A24A6" w14:textId="77777777" w:rsidR="00AF483E" w:rsidRDefault="00AF483E">
    <w:pPr>
      <w:framePr w:wrap="auto" w:hAnchor="margin" w:xAlign="right" w:y="1"/>
      <w:adjustRightInd w:val="0"/>
      <w:jc w:val="right"/>
      <w:rPr>
        <w:rFonts w:ascii="Times" w:hAnsi="Times" w:cs="Times"/>
        <w:b/>
        <w:bCs/>
        <w:color w:val="000000"/>
      </w:rPr>
    </w:pPr>
    <w:r>
      <w:rPr>
        <w:rFonts w:ascii="Times" w:hAnsi="Times" w:cs="Times"/>
        <w:color w:val="000000"/>
      </w:rPr>
      <w:t xml:space="preserve">Thursday, August  2, 2018 08:34:04 PM  </w:t>
    </w:r>
    <w:r>
      <w:rPr>
        <w:rFonts w:ascii="Times" w:hAnsi="Times" w:cs="Times"/>
        <w:b/>
        <w:bCs/>
        <w:color w:val="000000"/>
      </w:rPr>
      <w:fldChar w:fldCharType="begin"/>
    </w:r>
    <w:r>
      <w:rPr>
        <w:rFonts w:ascii="Times" w:hAnsi="Times" w:cs="Times"/>
        <w:b/>
        <w:bCs/>
        <w:color w:val="000000"/>
      </w:rPr>
      <w:instrText xml:space="preserve"> PAGE </w:instrText>
    </w:r>
    <w:r>
      <w:rPr>
        <w:rFonts w:ascii="Times" w:hAnsi="Times" w:cs="Times"/>
        <w:b/>
        <w:bCs/>
        <w:color w:val="000000"/>
      </w:rPr>
      <w:fldChar w:fldCharType="separate"/>
    </w:r>
    <w:r>
      <w:rPr>
        <w:rFonts w:ascii="Times" w:hAnsi="Times" w:cs="Times"/>
        <w:b/>
        <w:bCs/>
        <w:noProof/>
        <w:color w:val="000000"/>
      </w:rPr>
      <w:t>104</w:t>
    </w:r>
    <w:r>
      <w:rPr>
        <w:rFonts w:ascii="Times" w:hAnsi="Times" w:cs="Times"/>
        <w:b/>
        <w:bCs/>
        <w:color w:val="000000"/>
      </w:rPr>
      <w:fldChar w:fldCharType="end"/>
    </w:r>
  </w:p>
  <w:tbl>
    <w:tblPr>
      <w:tblW w:w="0" w:type="auto"/>
      <w:jc w:val="center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2127"/>
    </w:tblGrid>
    <w:tr w:rsidR="00AF483E" w14:paraId="091A8315" w14:textId="77777777">
      <w:tblPrEx>
        <w:tblCellMar>
          <w:top w:w="0" w:type="dxa"/>
          <w:left w:w="0" w:type="dxa"/>
          <w:bottom w:w="0" w:type="dxa"/>
          <w:right w:w="0" w:type="dxa"/>
        </w:tblCellMar>
      </w:tblPrEx>
      <w:trPr>
        <w:cantSplit/>
        <w:jc w:val="center"/>
      </w:trPr>
      <w:tc>
        <w:tcPr>
          <w:tcW w:w="2127" w:type="dxa"/>
          <w:tcBorders>
            <w:top w:val="nil"/>
            <w:left w:val="nil"/>
            <w:bottom w:val="nil"/>
            <w:right w:val="nil"/>
          </w:tcBorders>
          <w:shd w:val="clear" w:color="auto" w:fill="FFFFFF"/>
          <w:tcMar>
            <w:left w:w="10" w:type="dxa"/>
            <w:right w:w="10" w:type="dxa"/>
          </w:tcMar>
        </w:tcPr>
        <w:p w14:paraId="4F2CEA04" w14:textId="77777777" w:rsidR="00AF483E" w:rsidRDefault="00AF483E">
          <w:pPr>
            <w:adjustRightInd w:val="0"/>
            <w:spacing w:before="10" w:after="10"/>
            <w:jc w:val="center"/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</w:pPr>
          <w:r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  <w:t>The GLM Procedure</w:t>
          </w:r>
        </w:p>
      </w:tc>
    </w:tr>
  </w:tbl>
  <w:p w14:paraId="5923781F" w14:textId="77777777" w:rsidR="00AF483E" w:rsidRDefault="00AF483E">
    <w:pPr>
      <w:adjustRightInd w:val="0"/>
      <w:rPr>
        <w:rFonts w:ascii="Times" w:hAnsi="Times" w:cs="Times"/>
        <w:b/>
        <w:bCs/>
        <w:i/>
        <w:iCs/>
        <w:color w:val="000000"/>
        <w:sz w:val="24"/>
        <w:szCs w:val="24"/>
      </w:rPr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77B63A" w14:textId="77777777" w:rsidR="00AF483E" w:rsidRDefault="00AF483E">
    <w:pPr>
      <w:framePr w:wrap="auto" w:hAnchor="margin" w:xAlign="right" w:y="1"/>
      <w:adjustRightInd w:val="0"/>
      <w:jc w:val="right"/>
      <w:rPr>
        <w:rFonts w:ascii="Times" w:hAnsi="Times" w:cs="Times"/>
        <w:b/>
        <w:bCs/>
        <w:color w:val="000000"/>
      </w:rPr>
    </w:pPr>
    <w:r>
      <w:rPr>
        <w:rFonts w:ascii="Times" w:hAnsi="Times" w:cs="Times"/>
        <w:color w:val="000000"/>
      </w:rPr>
      <w:t xml:space="preserve">Thursday, August  2, 2018 08:34:04 PM  </w:t>
    </w:r>
    <w:r>
      <w:rPr>
        <w:rFonts w:ascii="Times" w:hAnsi="Times" w:cs="Times"/>
        <w:b/>
        <w:bCs/>
        <w:color w:val="000000"/>
      </w:rPr>
      <w:fldChar w:fldCharType="begin"/>
    </w:r>
    <w:r>
      <w:rPr>
        <w:rFonts w:ascii="Times" w:hAnsi="Times" w:cs="Times"/>
        <w:b/>
        <w:bCs/>
        <w:color w:val="000000"/>
      </w:rPr>
      <w:instrText xml:space="preserve"> PAGE </w:instrText>
    </w:r>
    <w:r>
      <w:rPr>
        <w:rFonts w:ascii="Times" w:hAnsi="Times" w:cs="Times"/>
        <w:b/>
        <w:bCs/>
        <w:color w:val="000000"/>
      </w:rPr>
      <w:fldChar w:fldCharType="separate"/>
    </w:r>
    <w:r>
      <w:rPr>
        <w:rFonts w:ascii="Times" w:hAnsi="Times" w:cs="Times"/>
        <w:b/>
        <w:bCs/>
        <w:noProof/>
        <w:color w:val="000000"/>
      </w:rPr>
      <w:t>105</w:t>
    </w:r>
    <w:r>
      <w:rPr>
        <w:rFonts w:ascii="Times" w:hAnsi="Times" w:cs="Times"/>
        <w:b/>
        <w:bCs/>
        <w:color w:val="000000"/>
      </w:rPr>
      <w:fldChar w:fldCharType="end"/>
    </w:r>
  </w:p>
  <w:tbl>
    <w:tblPr>
      <w:tblW w:w="0" w:type="auto"/>
      <w:jc w:val="center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2127"/>
    </w:tblGrid>
    <w:tr w:rsidR="00AF483E" w14:paraId="5F123B68" w14:textId="77777777">
      <w:tblPrEx>
        <w:tblCellMar>
          <w:top w:w="0" w:type="dxa"/>
          <w:left w:w="0" w:type="dxa"/>
          <w:bottom w:w="0" w:type="dxa"/>
          <w:right w:w="0" w:type="dxa"/>
        </w:tblCellMar>
      </w:tblPrEx>
      <w:trPr>
        <w:cantSplit/>
        <w:jc w:val="center"/>
      </w:trPr>
      <w:tc>
        <w:tcPr>
          <w:tcW w:w="2127" w:type="dxa"/>
          <w:tcBorders>
            <w:top w:val="nil"/>
            <w:left w:val="nil"/>
            <w:bottom w:val="nil"/>
            <w:right w:val="nil"/>
          </w:tcBorders>
          <w:shd w:val="clear" w:color="auto" w:fill="FFFFFF"/>
          <w:tcMar>
            <w:left w:w="10" w:type="dxa"/>
            <w:right w:w="10" w:type="dxa"/>
          </w:tcMar>
        </w:tcPr>
        <w:p w14:paraId="399688FE" w14:textId="77777777" w:rsidR="00AF483E" w:rsidRDefault="00AF483E">
          <w:pPr>
            <w:adjustRightInd w:val="0"/>
            <w:spacing w:before="10" w:after="10"/>
            <w:jc w:val="center"/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</w:pPr>
          <w:r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  <w:t>The GLM Procedure</w:t>
          </w:r>
        </w:p>
      </w:tc>
    </w:tr>
  </w:tbl>
  <w:p w14:paraId="597DFB64" w14:textId="77777777" w:rsidR="00AF483E" w:rsidRDefault="00AF483E">
    <w:pPr>
      <w:adjustRightInd w:val="0"/>
      <w:rPr>
        <w:rFonts w:ascii="Times" w:hAnsi="Times" w:cs="Times"/>
        <w:b/>
        <w:bCs/>
        <w:i/>
        <w:iCs/>
        <w:color w:val="000000"/>
        <w:sz w:val="24"/>
        <w:szCs w:val="24"/>
      </w:rPr>
    </w:pPr>
  </w:p>
  <w:tbl>
    <w:tblPr>
      <w:tblW w:w="0" w:type="auto"/>
      <w:jc w:val="center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3460"/>
    </w:tblGrid>
    <w:tr w:rsidR="00AF483E" w14:paraId="244390BB" w14:textId="77777777">
      <w:tblPrEx>
        <w:tblCellMar>
          <w:top w:w="0" w:type="dxa"/>
          <w:left w:w="0" w:type="dxa"/>
          <w:bottom w:w="0" w:type="dxa"/>
          <w:right w:w="0" w:type="dxa"/>
        </w:tblCellMar>
      </w:tblPrEx>
      <w:trPr>
        <w:cantSplit/>
        <w:jc w:val="center"/>
      </w:trPr>
      <w:tc>
        <w:tcPr>
          <w:tcW w:w="3460" w:type="dxa"/>
          <w:tcBorders>
            <w:top w:val="nil"/>
            <w:left w:val="nil"/>
            <w:bottom w:val="nil"/>
            <w:right w:val="nil"/>
          </w:tcBorders>
          <w:shd w:val="clear" w:color="auto" w:fill="FFFFFF"/>
          <w:tcMar>
            <w:left w:w="10" w:type="dxa"/>
            <w:right w:w="10" w:type="dxa"/>
          </w:tcMar>
        </w:tcPr>
        <w:p w14:paraId="512219C6" w14:textId="77777777" w:rsidR="00AF483E" w:rsidRDefault="00AF483E">
          <w:pPr>
            <w:adjustRightInd w:val="0"/>
            <w:spacing w:before="10" w:after="10"/>
            <w:jc w:val="center"/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</w:pPr>
          <w:r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  <w:t>Dependent Variable: logSalePrice</w:t>
          </w:r>
        </w:p>
      </w:tc>
    </w:tr>
  </w:tbl>
  <w:p w14:paraId="4F141A91" w14:textId="77777777" w:rsidR="00AF483E" w:rsidRDefault="00AF483E">
    <w:pPr>
      <w:adjustRightInd w:val="0"/>
      <w:rPr>
        <w:rFonts w:ascii="Times" w:hAnsi="Times" w:cs="Times"/>
        <w:b/>
        <w:bCs/>
        <w:i/>
        <w:iCs/>
        <w:color w:val="000000"/>
        <w:sz w:val="24"/>
        <w:szCs w:val="24"/>
      </w:rPr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F9E3FE" w14:textId="77777777" w:rsidR="00AF483E" w:rsidRDefault="00AF483E">
    <w:pPr>
      <w:framePr w:wrap="auto" w:hAnchor="margin" w:xAlign="right" w:y="1"/>
      <w:adjustRightInd w:val="0"/>
      <w:jc w:val="right"/>
      <w:rPr>
        <w:rFonts w:ascii="Times" w:hAnsi="Times" w:cs="Times"/>
        <w:b/>
        <w:bCs/>
        <w:color w:val="000000"/>
      </w:rPr>
    </w:pPr>
    <w:r>
      <w:rPr>
        <w:rFonts w:ascii="Times" w:hAnsi="Times" w:cs="Times"/>
        <w:color w:val="000000"/>
      </w:rPr>
      <w:t xml:space="preserve">Thursday, August  2, 2018 08:34:04 PM  </w:t>
    </w:r>
    <w:r>
      <w:rPr>
        <w:rFonts w:ascii="Times" w:hAnsi="Times" w:cs="Times"/>
        <w:b/>
        <w:bCs/>
        <w:color w:val="000000"/>
      </w:rPr>
      <w:fldChar w:fldCharType="begin"/>
    </w:r>
    <w:r>
      <w:rPr>
        <w:rFonts w:ascii="Times" w:hAnsi="Times" w:cs="Times"/>
        <w:b/>
        <w:bCs/>
        <w:color w:val="000000"/>
      </w:rPr>
      <w:instrText xml:space="preserve"> PAGE </w:instrText>
    </w:r>
    <w:r>
      <w:rPr>
        <w:rFonts w:ascii="Times" w:hAnsi="Times" w:cs="Times"/>
        <w:b/>
        <w:bCs/>
        <w:color w:val="000000"/>
      </w:rPr>
      <w:fldChar w:fldCharType="separate"/>
    </w:r>
    <w:r>
      <w:rPr>
        <w:rFonts w:ascii="Times" w:hAnsi="Times" w:cs="Times"/>
        <w:b/>
        <w:bCs/>
        <w:noProof/>
        <w:color w:val="000000"/>
      </w:rPr>
      <w:t>106</w:t>
    </w:r>
    <w:r>
      <w:rPr>
        <w:rFonts w:ascii="Times" w:hAnsi="Times" w:cs="Times"/>
        <w:b/>
        <w:bCs/>
        <w:color w:val="000000"/>
      </w:rPr>
      <w:fldChar w:fldCharType="end"/>
    </w:r>
  </w:p>
  <w:tbl>
    <w:tblPr>
      <w:tblW w:w="0" w:type="auto"/>
      <w:jc w:val="center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2127"/>
    </w:tblGrid>
    <w:tr w:rsidR="00AF483E" w14:paraId="43D090C3" w14:textId="77777777">
      <w:tblPrEx>
        <w:tblCellMar>
          <w:top w:w="0" w:type="dxa"/>
          <w:left w:w="0" w:type="dxa"/>
          <w:bottom w:w="0" w:type="dxa"/>
          <w:right w:w="0" w:type="dxa"/>
        </w:tblCellMar>
      </w:tblPrEx>
      <w:trPr>
        <w:cantSplit/>
        <w:jc w:val="center"/>
      </w:trPr>
      <w:tc>
        <w:tcPr>
          <w:tcW w:w="2127" w:type="dxa"/>
          <w:tcBorders>
            <w:top w:val="nil"/>
            <w:left w:val="nil"/>
            <w:bottom w:val="nil"/>
            <w:right w:val="nil"/>
          </w:tcBorders>
          <w:shd w:val="clear" w:color="auto" w:fill="FFFFFF"/>
          <w:tcMar>
            <w:left w:w="10" w:type="dxa"/>
            <w:right w:w="10" w:type="dxa"/>
          </w:tcMar>
        </w:tcPr>
        <w:p w14:paraId="1BAC80A9" w14:textId="77777777" w:rsidR="00AF483E" w:rsidRDefault="00AF483E">
          <w:pPr>
            <w:adjustRightInd w:val="0"/>
            <w:spacing w:before="10" w:after="10"/>
            <w:jc w:val="center"/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</w:pPr>
          <w:r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  <w:t>The GLM Procedure</w:t>
          </w:r>
        </w:p>
      </w:tc>
    </w:tr>
  </w:tbl>
  <w:p w14:paraId="334E599D" w14:textId="77777777" w:rsidR="00AF483E" w:rsidRDefault="00AF483E">
    <w:pPr>
      <w:adjustRightInd w:val="0"/>
      <w:rPr>
        <w:rFonts w:ascii="Times" w:hAnsi="Times" w:cs="Times"/>
        <w:b/>
        <w:bCs/>
        <w:i/>
        <w:iCs/>
        <w:color w:val="000000"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32AB8F" w14:textId="77777777" w:rsidR="00AF483E" w:rsidRDefault="00AF483E">
    <w:pPr>
      <w:framePr w:wrap="auto" w:hAnchor="margin" w:xAlign="right" w:y="1"/>
      <w:adjustRightInd w:val="0"/>
      <w:jc w:val="right"/>
      <w:rPr>
        <w:rFonts w:ascii="Times" w:hAnsi="Times" w:cs="Times"/>
        <w:b/>
        <w:bCs/>
        <w:color w:val="000000"/>
      </w:rPr>
    </w:pPr>
    <w:r>
      <w:rPr>
        <w:rFonts w:ascii="Times" w:hAnsi="Times" w:cs="Times"/>
        <w:color w:val="000000"/>
      </w:rPr>
      <w:t xml:space="preserve">Thursday, August  2, 2018 08:33:47 PM  </w:t>
    </w:r>
    <w:r>
      <w:rPr>
        <w:rFonts w:ascii="Times" w:hAnsi="Times" w:cs="Times"/>
        <w:b/>
        <w:bCs/>
        <w:color w:val="000000"/>
      </w:rPr>
      <w:fldChar w:fldCharType="begin"/>
    </w:r>
    <w:r>
      <w:rPr>
        <w:rFonts w:ascii="Times" w:hAnsi="Times" w:cs="Times"/>
        <w:b/>
        <w:bCs/>
        <w:color w:val="000000"/>
      </w:rPr>
      <w:instrText xml:space="preserve"> PAGE </w:instrText>
    </w:r>
    <w:r>
      <w:rPr>
        <w:rFonts w:ascii="Times" w:hAnsi="Times" w:cs="Times"/>
        <w:b/>
        <w:bCs/>
        <w:color w:val="000000"/>
      </w:rPr>
      <w:fldChar w:fldCharType="separate"/>
    </w:r>
    <w:r>
      <w:rPr>
        <w:rFonts w:ascii="Times" w:hAnsi="Times" w:cs="Times"/>
        <w:b/>
        <w:bCs/>
        <w:noProof/>
        <w:color w:val="000000"/>
      </w:rPr>
      <w:t>3</w:t>
    </w:r>
    <w:r>
      <w:rPr>
        <w:rFonts w:ascii="Times" w:hAnsi="Times" w:cs="Times"/>
        <w:b/>
        <w:bCs/>
        <w:color w:val="000000"/>
      </w:rPr>
      <w:fldChar w:fldCharType="end"/>
    </w:r>
  </w:p>
  <w:tbl>
    <w:tblPr>
      <w:tblW w:w="0" w:type="auto"/>
      <w:jc w:val="center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2127"/>
    </w:tblGrid>
    <w:tr w:rsidR="00AF483E" w14:paraId="25492A6B" w14:textId="77777777">
      <w:tblPrEx>
        <w:tblCellMar>
          <w:top w:w="0" w:type="dxa"/>
          <w:left w:w="0" w:type="dxa"/>
          <w:bottom w:w="0" w:type="dxa"/>
          <w:right w:w="0" w:type="dxa"/>
        </w:tblCellMar>
      </w:tblPrEx>
      <w:trPr>
        <w:cantSplit/>
        <w:jc w:val="center"/>
      </w:trPr>
      <w:tc>
        <w:tcPr>
          <w:tcW w:w="2127" w:type="dxa"/>
          <w:tcBorders>
            <w:top w:val="nil"/>
            <w:left w:val="nil"/>
            <w:bottom w:val="nil"/>
            <w:right w:val="nil"/>
          </w:tcBorders>
          <w:shd w:val="clear" w:color="auto" w:fill="FFFFFF"/>
          <w:tcMar>
            <w:left w:w="10" w:type="dxa"/>
            <w:right w:w="10" w:type="dxa"/>
          </w:tcMar>
        </w:tcPr>
        <w:p w14:paraId="78EC88CD" w14:textId="77777777" w:rsidR="00AF483E" w:rsidRDefault="00AF483E">
          <w:pPr>
            <w:adjustRightInd w:val="0"/>
            <w:spacing w:before="10" w:after="10"/>
            <w:jc w:val="center"/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</w:pPr>
          <w:r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  <w:t>The GLM Procedure</w:t>
          </w:r>
        </w:p>
      </w:tc>
    </w:tr>
  </w:tbl>
  <w:p w14:paraId="02ED0DC9" w14:textId="77777777" w:rsidR="00AF483E" w:rsidRDefault="00AF483E">
    <w:pPr>
      <w:adjustRightInd w:val="0"/>
      <w:rPr>
        <w:rFonts w:ascii="Times" w:hAnsi="Times" w:cs="Times"/>
        <w:b/>
        <w:bCs/>
        <w:i/>
        <w:iCs/>
        <w:color w:val="000000"/>
        <w:sz w:val="24"/>
        <w:szCs w:val="24"/>
      </w:rPr>
    </w:pPr>
  </w:p>
  <w:tbl>
    <w:tblPr>
      <w:tblW w:w="0" w:type="auto"/>
      <w:jc w:val="center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3147"/>
    </w:tblGrid>
    <w:tr w:rsidR="00AF483E" w14:paraId="57C02B3B" w14:textId="77777777">
      <w:tblPrEx>
        <w:tblCellMar>
          <w:top w:w="0" w:type="dxa"/>
          <w:left w:w="0" w:type="dxa"/>
          <w:bottom w:w="0" w:type="dxa"/>
          <w:right w:w="0" w:type="dxa"/>
        </w:tblCellMar>
      </w:tblPrEx>
      <w:trPr>
        <w:cantSplit/>
        <w:jc w:val="center"/>
      </w:trPr>
      <w:tc>
        <w:tcPr>
          <w:tcW w:w="3147" w:type="dxa"/>
          <w:tcBorders>
            <w:top w:val="nil"/>
            <w:left w:val="nil"/>
            <w:bottom w:val="nil"/>
            <w:right w:val="nil"/>
          </w:tcBorders>
          <w:shd w:val="clear" w:color="auto" w:fill="FFFFFF"/>
          <w:tcMar>
            <w:left w:w="10" w:type="dxa"/>
            <w:right w:w="10" w:type="dxa"/>
          </w:tcMar>
        </w:tcPr>
        <w:p w14:paraId="5B36935D" w14:textId="77777777" w:rsidR="00AF483E" w:rsidRDefault="00AF483E">
          <w:pPr>
            <w:adjustRightInd w:val="0"/>
            <w:spacing w:before="10" w:after="10"/>
            <w:jc w:val="center"/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</w:pPr>
          <w:r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  <w:t>Dependent Variable: SalePrice</w:t>
          </w:r>
        </w:p>
      </w:tc>
    </w:tr>
  </w:tbl>
  <w:p w14:paraId="02475C1E" w14:textId="77777777" w:rsidR="00AF483E" w:rsidRDefault="00AF483E">
    <w:pPr>
      <w:adjustRightInd w:val="0"/>
      <w:rPr>
        <w:rFonts w:ascii="Times" w:hAnsi="Times" w:cs="Times"/>
        <w:b/>
        <w:bCs/>
        <w:i/>
        <w:iCs/>
        <w:color w:val="000000"/>
        <w:sz w:val="24"/>
        <w:szCs w:val="24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500A79" w14:textId="77777777" w:rsidR="00AF483E" w:rsidRDefault="00AF483E">
    <w:pPr>
      <w:framePr w:wrap="auto" w:hAnchor="margin" w:xAlign="right" w:y="1"/>
      <w:adjustRightInd w:val="0"/>
      <w:jc w:val="right"/>
      <w:rPr>
        <w:rFonts w:ascii="Times" w:hAnsi="Times" w:cs="Times"/>
        <w:b/>
        <w:bCs/>
        <w:color w:val="000000"/>
      </w:rPr>
    </w:pPr>
    <w:r>
      <w:rPr>
        <w:rFonts w:ascii="Times" w:hAnsi="Times" w:cs="Times"/>
        <w:color w:val="000000"/>
      </w:rPr>
      <w:t xml:space="preserve">Thursday, August  2, 2018 08:33:47 PM  </w:t>
    </w:r>
    <w:r>
      <w:rPr>
        <w:rFonts w:ascii="Times" w:hAnsi="Times" w:cs="Times"/>
        <w:b/>
        <w:bCs/>
        <w:color w:val="000000"/>
      </w:rPr>
      <w:fldChar w:fldCharType="begin"/>
    </w:r>
    <w:r>
      <w:rPr>
        <w:rFonts w:ascii="Times" w:hAnsi="Times" w:cs="Times"/>
        <w:b/>
        <w:bCs/>
        <w:color w:val="000000"/>
      </w:rPr>
      <w:instrText xml:space="preserve"> PAGE </w:instrText>
    </w:r>
    <w:r>
      <w:rPr>
        <w:rFonts w:ascii="Times" w:hAnsi="Times" w:cs="Times"/>
        <w:b/>
        <w:bCs/>
        <w:color w:val="000000"/>
      </w:rPr>
      <w:fldChar w:fldCharType="separate"/>
    </w:r>
    <w:r>
      <w:rPr>
        <w:rFonts w:ascii="Times" w:hAnsi="Times" w:cs="Times"/>
        <w:b/>
        <w:bCs/>
        <w:noProof/>
        <w:color w:val="000000"/>
      </w:rPr>
      <w:t>4</w:t>
    </w:r>
    <w:r>
      <w:rPr>
        <w:rFonts w:ascii="Times" w:hAnsi="Times" w:cs="Times"/>
        <w:b/>
        <w:bCs/>
        <w:color w:val="000000"/>
      </w:rPr>
      <w:fldChar w:fldCharType="end"/>
    </w:r>
  </w:p>
  <w:tbl>
    <w:tblPr>
      <w:tblW w:w="0" w:type="auto"/>
      <w:jc w:val="center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2127"/>
    </w:tblGrid>
    <w:tr w:rsidR="00AF483E" w14:paraId="7B12C8F1" w14:textId="77777777">
      <w:tblPrEx>
        <w:tblCellMar>
          <w:top w:w="0" w:type="dxa"/>
          <w:left w:w="0" w:type="dxa"/>
          <w:bottom w:w="0" w:type="dxa"/>
          <w:right w:w="0" w:type="dxa"/>
        </w:tblCellMar>
      </w:tblPrEx>
      <w:trPr>
        <w:cantSplit/>
        <w:jc w:val="center"/>
      </w:trPr>
      <w:tc>
        <w:tcPr>
          <w:tcW w:w="2127" w:type="dxa"/>
          <w:tcBorders>
            <w:top w:val="nil"/>
            <w:left w:val="nil"/>
            <w:bottom w:val="nil"/>
            <w:right w:val="nil"/>
          </w:tcBorders>
          <w:shd w:val="clear" w:color="auto" w:fill="FFFFFF"/>
          <w:tcMar>
            <w:left w:w="10" w:type="dxa"/>
            <w:right w:w="10" w:type="dxa"/>
          </w:tcMar>
        </w:tcPr>
        <w:p w14:paraId="0DAE8436" w14:textId="77777777" w:rsidR="00AF483E" w:rsidRDefault="00AF483E">
          <w:pPr>
            <w:adjustRightInd w:val="0"/>
            <w:spacing w:before="10" w:after="10"/>
            <w:jc w:val="center"/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</w:pPr>
          <w:r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  <w:t>The GLM Procedure</w:t>
          </w:r>
        </w:p>
      </w:tc>
    </w:tr>
  </w:tbl>
  <w:p w14:paraId="1AB3CC63" w14:textId="77777777" w:rsidR="00AF483E" w:rsidRDefault="00AF483E">
    <w:pPr>
      <w:adjustRightInd w:val="0"/>
      <w:rPr>
        <w:rFonts w:ascii="Times" w:hAnsi="Times" w:cs="Times"/>
        <w:b/>
        <w:bCs/>
        <w:i/>
        <w:iCs/>
        <w:color w:val="000000"/>
        <w:sz w:val="24"/>
        <w:szCs w:val="24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8A0498" w14:textId="77777777" w:rsidR="00AF483E" w:rsidRDefault="00AF483E">
    <w:pPr>
      <w:framePr w:wrap="auto" w:hAnchor="margin" w:xAlign="right" w:y="1"/>
      <w:adjustRightInd w:val="0"/>
      <w:jc w:val="right"/>
      <w:rPr>
        <w:rFonts w:ascii="Times" w:hAnsi="Times" w:cs="Times"/>
        <w:b/>
        <w:bCs/>
        <w:color w:val="000000"/>
      </w:rPr>
    </w:pPr>
    <w:r>
      <w:rPr>
        <w:rFonts w:ascii="Times" w:hAnsi="Times" w:cs="Times"/>
        <w:color w:val="000000"/>
      </w:rPr>
      <w:t xml:space="preserve">Thursday, August  2, 2018 08:33:50 PM  </w:t>
    </w:r>
    <w:r>
      <w:rPr>
        <w:rFonts w:ascii="Times" w:hAnsi="Times" w:cs="Times"/>
        <w:b/>
        <w:bCs/>
        <w:color w:val="000000"/>
      </w:rPr>
      <w:fldChar w:fldCharType="begin"/>
    </w:r>
    <w:r>
      <w:rPr>
        <w:rFonts w:ascii="Times" w:hAnsi="Times" w:cs="Times"/>
        <w:b/>
        <w:bCs/>
        <w:color w:val="000000"/>
      </w:rPr>
      <w:instrText xml:space="preserve"> PAGE </w:instrText>
    </w:r>
    <w:r>
      <w:rPr>
        <w:rFonts w:ascii="Times" w:hAnsi="Times" w:cs="Times"/>
        <w:b/>
        <w:bCs/>
        <w:color w:val="000000"/>
      </w:rPr>
      <w:fldChar w:fldCharType="separate"/>
    </w:r>
    <w:r>
      <w:rPr>
        <w:rFonts w:ascii="Times" w:hAnsi="Times" w:cs="Times"/>
        <w:b/>
        <w:bCs/>
        <w:noProof/>
        <w:color w:val="000000"/>
      </w:rPr>
      <w:t>19</w:t>
    </w:r>
    <w:r>
      <w:rPr>
        <w:rFonts w:ascii="Times" w:hAnsi="Times" w:cs="Times"/>
        <w:b/>
        <w:bCs/>
        <w:color w:val="000000"/>
      </w:rPr>
      <w:fldChar w:fldCharType="end"/>
    </w:r>
  </w:p>
  <w:tbl>
    <w:tblPr>
      <w:tblW w:w="0" w:type="auto"/>
      <w:jc w:val="center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2127"/>
    </w:tblGrid>
    <w:tr w:rsidR="00AF483E" w14:paraId="007C010E" w14:textId="77777777">
      <w:tblPrEx>
        <w:tblCellMar>
          <w:top w:w="0" w:type="dxa"/>
          <w:left w:w="0" w:type="dxa"/>
          <w:bottom w:w="0" w:type="dxa"/>
          <w:right w:w="0" w:type="dxa"/>
        </w:tblCellMar>
      </w:tblPrEx>
      <w:trPr>
        <w:cantSplit/>
        <w:jc w:val="center"/>
      </w:trPr>
      <w:tc>
        <w:tcPr>
          <w:tcW w:w="2127" w:type="dxa"/>
          <w:tcBorders>
            <w:top w:val="nil"/>
            <w:left w:val="nil"/>
            <w:bottom w:val="nil"/>
            <w:right w:val="nil"/>
          </w:tcBorders>
          <w:shd w:val="clear" w:color="auto" w:fill="FFFFFF"/>
          <w:tcMar>
            <w:left w:w="10" w:type="dxa"/>
            <w:right w:w="10" w:type="dxa"/>
          </w:tcMar>
        </w:tcPr>
        <w:p w14:paraId="0FDF3189" w14:textId="77777777" w:rsidR="00AF483E" w:rsidRDefault="00AF483E">
          <w:pPr>
            <w:adjustRightInd w:val="0"/>
            <w:spacing w:before="10" w:after="10"/>
            <w:jc w:val="center"/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</w:pPr>
          <w:r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  <w:t>The GLM Procedure</w:t>
          </w:r>
        </w:p>
      </w:tc>
    </w:tr>
  </w:tbl>
  <w:p w14:paraId="304136FA" w14:textId="77777777" w:rsidR="00AF483E" w:rsidRDefault="00AF483E">
    <w:pPr>
      <w:adjustRightInd w:val="0"/>
      <w:rPr>
        <w:rFonts w:ascii="Times" w:hAnsi="Times" w:cs="Times"/>
        <w:b/>
        <w:bCs/>
        <w:i/>
        <w:iCs/>
        <w:color w:val="000000"/>
        <w:sz w:val="24"/>
        <w:szCs w:val="24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EDD297" w14:textId="77777777" w:rsidR="00AF483E" w:rsidRDefault="00AF483E">
    <w:pPr>
      <w:framePr w:wrap="auto" w:hAnchor="margin" w:xAlign="right" w:y="1"/>
      <w:adjustRightInd w:val="0"/>
      <w:jc w:val="right"/>
      <w:rPr>
        <w:rFonts w:ascii="Times" w:hAnsi="Times" w:cs="Times"/>
        <w:b/>
        <w:bCs/>
        <w:color w:val="000000"/>
      </w:rPr>
    </w:pPr>
    <w:r>
      <w:rPr>
        <w:rFonts w:ascii="Times" w:hAnsi="Times" w:cs="Times"/>
        <w:color w:val="000000"/>
      </w:rPr>
      <w:t xml:space="preserve">Thursday, August  2, 2018 08:33:50 PM  </w:t>
    </w:r>
    <w:r>
      <w:rPr>
        <w:rFonts w:ascii="Times" w:hAnsi="Times" w:cs="Times"/>
        <w:b/>
        <w:bCs/>
        <w:color w:val="000000"/>
      </w:rPr>
      <w:fldChar w:fldCharType="begin"/>
    </w:r>
    <w:r>
      <w:rPr>
        <w:rFonts w:ascii="Times" w:hAnsi="Times" w:cs="Times"/>
        <w:b/>
        <w:bCs/>
        <w:color w:val="000000"/>
      </w:rPr>
      <w:instrText xml:space="preserve"> PAGE </w:instrText>
    </w:r>
    <w:r>
      <w:rPr>
        <w:rFonts w:ascii="Times" w:hAnsi="Times" w:cs="Times"/>
        <w:b/>
        <w:bCs/>
        <w:color w:val="000000"/>
      </w:rPr>
      <w:fldChar w:fldCharType="separate"/>
    </w:r>
    <w:r>
      <w:rPr>
        <w:rFonts w:ascii="Times" w:hAnsi="Times" w:cs="Times"/>
        <w:b/>
        <w:bCs/>
        <w:noProof/>
        <w:color w:val="000000"/>
      </w:rPr>
      <w:t>20</w:t>
    </w:r>
    <w:r>
      <w:rPr>
        <w:rFonts w:ascii="Times" w:hAnsi="Times" w:cs="Times"/>
        <w:b/>
        <w:bCs/>
        <w:color w:val="000000"/>
      </w:rPr>
      <w:fldChar w:fldCharType="end"/>
    </w:r>
  </w:p>
  <w:tbl>
    <w:tblPr>
      <w:tblW w:w="0" w:type="auto"/>
      <w:jc w:val="center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2127"/>
    </w:tblGrid>
    <w:tr w:rsidR="00AF483E" w14:paraId="73128512" w14:textId="77777777">
      <w:tblPrEx>
        <w:tblCellMar>
          <w:top w:w="0" w:type="dxa"/>
          <w:left w:w="0" w:type="dxa"/>
          <w:bottom w:w="0" w:type="dxa"/>
          <w:right w:w="0" w:type="dxa"/>
        </w:tblCellMar>
      </w:tblPrEx>
      <w:trPr>
        <w:cantSplit/>
        <w:jc w:val="center"/>
      </w:trPr>
      <w:tc>
        <w:tcPr>
          <w:tcW w:w="2127" w:type="dxa"/>
          <w:tcBorders>
            <w:top w:val="nil"/>
            <w:left w:val="nil"/>
            <w:bottom w:val="nil"/>
            <w:right w:val="nil"/>
          </w:tcBorders>
          <w:shd w:val="clear" w:color="auto" w:fill="FFFFFF"/>
          <w:tcMar>
            <w:left w:w="10" w:type="dxa"/>
            <w:right w:w="10" w:type="dxa"/>
          </w:tcMar>
        </w:tcPr>
        <w:p w14:paraId="56B4D9C0" w14:textId="77777777" w:rsidR="00AF483E" w:rsidRDefault="00AF483E">
          <w:pPr>
            <w:adjustRightInd w:val="0"/>
            <w:spacing w:before="10" w:after="10"/>
            <w:jc w:val="center"/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</w:pPr>
          <w:r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  <w:t>The GLM Procedure</w:t>
          </w:r>
        </w:p>
      </w:tc>
    </w:tr>
  </w:tbl>
  <w:p w14:paraId="2887FA14" w14:textId="77777777" w:rsidR="00AF483E" w:rsidRDefault="00AF483E">
    <w:pPr>
      <w:adjustRightInd w:val="0"/>
      <w:rPr>
        <w:rFonts w:ascii="Times" w:hAnsi="Times" w:cs="Times"/>
        <w:b/>
        <w:bCs/>
        <w:i/>
        <w:iCs/>
        <w:color w:val="000000"/>
        <w:sz w:val="24"/>
        <w:szCs w:val="24"/>
      </w:rPr>
    </w:pPr>
  </w:p>
  <w:tbl>
    <w:tblPr>
      <w:tblW w:w="0" w:type="auto"/>
      <w:jc w:val="center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3147"/>
    </w:tblGrid>
    <w:tr w:rsidR="00AF483E" w14:paraId="02AF26E7" w14:textId="77777777">
      <w:tblPrEx>
        <w:tblCellMar>
          <w:top w:w="0" w:type="dxa"/>
          <w:left w:w="0" w:type="dxa"/>
          <w:bottom w:w="0" w:type="dxa"/>
          <w:right w:w="0" w:type="dxa"/>
        </w:tblCellMar>
      </w:tblPrEx>
      <w:trPr>
        <w:cantSplit/>
        <w:jc w:val="center"/>
      </w:trPr>
      <w:tc>
        <w:tcPr>
          <w:tcW w:w="3147" w:type="dxa"/>
          <w:tcBorders>
            <w:top w:val="nil"/>
            <w:left w:val="nil"/>
            <w:bottom w:val="nil"/>
            <w:right w:val="nil"/>
          </w:tcBorders>
          <w:shd w:val="clear" w:color="auto" w:fill="FFFFFF"/>
          <w:tcMar>
            <w:left w:w="10" w:type="dxa"/>
            <w:right w:w="10" w:type="dxa"/>
          </w:tcMar>
        </w:tcPr>
        <w:p w14:paraId="03919288" w14:textId="77777777" w:rsidR="00AF483E" w:rsidRDefault="00AF483E">
          <w:pPr>
            <w:adjustRightInd w:val="0"/>
            <w:spacing w:before="10" w:after="10"/>
            <w:jc w:val="center"/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</w:pPr>
          <w:r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  <w:t>Dependent Variable: SalePrice</w:t>
          </w:r>
        </w:p>
      </w:tc>
    </w:tr>
  </w:tbl>
  <w:p w14:paraId="147427F0" w14:textId="77777777" w:rsidR="00AF483E" w:rsidRDefault="00AF483E">
    <w:pPr>
      <w:adjustRightInd w:val="0"/>
      <w:rPr>
        <w:rFonts w:ascii="Times" w:hAnsi="Times" w:cs="Times"/>
        <w:b/>
        <w:bCs/>
        <w:i/>
        <w:iCs/>
        <w:color w:val="000000"/>
        <w:sz w:val="24"/>
        <w:szCs w:val="24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F477A7" w14:textId="77777777" w:rsidR="00AF483E" w:rsidRDefault="00AF483E">
    <w:pPr>
      <w:framePr w:wrap="auto" w:hAnchor="margin" w:xAlign="right" w:y="1"/>
      <w:adjustRightInd w:val="0"/>
      <w:jc w:val="right"/>
      <w:rPr>
        <w:rFonts w:ascii="Times" w:hAnsi="Times" w:cs="Times"/>
        <w:b/>
        <w:bCs/>
        <w:color w:val="000000"/>
      </w:rPr>
    </w:pPr>
    <w:r>
      <w:rPr>
        <w:rFonts w:ascii="Times" w:hAnsi="Times" w:cs="Times"/>
        <w:color w:val="000000"/>
      </w:rPr>
      <w:t xml:space="preserve">Thursday, August  2, 2018 08:33:50 PM  </w:t>
    </w:r>
    <w:r>
      <w:rPr>
        <w:rFonts w:ascii="Times" w:hAnsi="Times" w:cs="Times"/>
        <w:b/>
        <w:bCs/>
        <w:color w:val="000000"/>
      </w:rPr>
      <w:fldChar w:fldCharType="begin"/>
    </w:r>
    <w:r>
      <w:rPr>
        <w:rFonts w:ascii="Times" w:hAnsi="Times" w:cs="Times"/>
        <w:b/>
        <w:bCs/>
        <w:color w:val="000000"/>
      </w:rPr>
      <w:instrText xml:space="preserve"> PAGE </w:instrText>
    </w:r>
    <w:r>
      <w:rPr>
        <w:rFonts w:ascii="Times" w:hAnsi="Times" w:cs="Times"/>
        <w:b/>
        <w:bCs/>
        <w:color w:val="000000"/>
      </w:rPr>
      <w:fldChar w:fldCharType="separate"/>
    </w:r>
    <w:r>
      <w:rPr>
        <w:rFonts w:ascii="Times" w:hAnsi="Times" w:cs="Times"/>
        <w:b/>
        <w:bCs/>
        <w:noProof/>
        <w:color w:val="000000"/>
      </w:rPr>
      <w:t>21</w:t>
    </w:r>
    <w:r>
      <w:rPr>
        <w:rFonts w:ascii="Times" w:hAnsi="Times" w:cs="Times"/>
        <w:b/>
        <w:bCs/>
        <w:color w:val="000000"/>
      </w:rPr>
      <w:fldChar w:fldCharType="end"/>
    </w:r>
  </w:p>
  <w:tbl>
    <w:tblPr>
      <w:tblW w:w="0" w:type="auto"/>
      <w:jc w:val="center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2127"/>
    </w:tblGrid>
    <w:tr w:rsidR="00AF483E" w14:paraId="12450100" w14:textId="77777777">
      <w:tblPrEx>
        <w:tblCellMar>
          <w:top w:w="0" w:type="dxa"/>
          <w:left w:w="0" w:type="dxa"/>
          <w:bottom w:w="0" w:type="dxa"/>
          <w:right w:w="0" w:type="dxa"/>
        </w:tblCellMar>
      </w:tblPrEx>
      <w:trPr>
        <w:cantSplit/>
        <w:jc w:val="center"/>
      </w:trPr>
      <w:tc>
        <w:tcPr>
          <w:tcW w:w="2127" w:type="dxa"/>
          <w:tcBorders>
            <w:top w:val="nil"/>
            <w:left w:val="nil"/>
            <w:bottom w:val="nil"/>
            <w:right w:val="nil"/>
          </w:tcBorders>
          <w:shd w:val="clear" w:color="auto" w:fill="FFFFFF"/>
          <w:tcMar>
            <w:left w:w="10" w:type="dxa"/>
            <w:right w:w="10" w:type="dxa"/>
          </w:tcMar>
        </w:tcPr>
        <w:p w14:paraId="419F2B18" w14:textId="77777777" w:rsidR="00AF483E" w:rsidRDefault="00AF483E">
          <w:pPr>
            <w:adjustRightInd w:val="0"/>
            <w:spacing w:before="10" w:after="10"/>
            <w:jc w:val="center"/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</w:pPr>
          <w:r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  <w:t>The GLM Procedure</w:t>
          </w:r>
        </w:p>
      </w:tc>
    </w:tr>
  </w:tbl>
  <w:p w14:paraId="7C442933" w14:textId="77777777" w:rsidR="00AF483E" w:rsidRDefault="00AF483E">
    <w:pPr>
      <w:adjustRightInd w:val="0"/>
      <w:rPr>
        <w:rFonts w:ascii="Times" w:hAnsi="Times" w:cs="Times"/>
        <w:b/>
        <w:bCs/>
        <w:i/>
        <w:iCs/>
        <w:color w:val="000000"/>
        <w:sz w:val="24"/>
        <w:szCs w:val="24"/>
      </w:rPr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1C7838" w14:textId="77777777" w:rsidR="00AF483E" w:rsidRDefault="00AF483E">
    <w:pPr>
      <w:framePr w:wrap="auto" w:hAnchor="margin" w:xAlign="right" w:y="1"/>
      <w:adjustRightInd w:val="0"/>
      <w:jc w:val="right"/>
      <w:rPr>
        <w:rFonts w:ascii="Times" w:hAnsi="Times" w:cs="Times"/>
        <w:b/>
        <w:bCs/>
        <w:color w:val="000000"/>
      </w:rPr>
    </w:pPr>
    <w:r>
      <w:rPr>
        <w:rFonts w:ascii="Times" w:hAnsi="Times" w:cs="Times"/>
        <w:color w:val="000000"/>
      </w:rPr>
      <w:t xml:space="preserve">Thursday, August  2, 2018 08:33:52 PM  </w:t>
    </w:r>
    <w:r>
      <w:rPr>
        <w:rFonts w:ascii="Times" w:hAnsi="Times" w:cs="Times"/>
        <w:b/>
        <w:bCs/>
        <w:color w:val="000000"/>
      </w:rPr>
      <w:fldChar w:fldCharType="begin"/>
    </w:r>
    <w:r>
      <w:rPr>
        <w:rFonts w:ascii="Times" w:hAnsi="Times" w:cs="Times"/>
        <w:b/>
        <w:bCs/>
        <w:color w:val="000000"/>
      </w:rPr>
      <w:instrText xml:space="preserve"> PAGE </w:instrText>
    </w:r>
    <w:r>
      <w:rPr>
        <w:rFonts w:ascii="Times" w:hAnsi="Times" w:cs="Times"/>
        <w:b/>
        <w:bCs/>
        <w:color w:val="000000"/>
      </w:rPr>
      <w:fldChar w:fldCharType="separate"/>
    </w:r>
    <w:r>
      <w:rPr>
        <w:rFonts w:ascii="Times" w:hAnsi="Times" w:cs="Times"/>
        <w:b/>
        <w:bCs/>
        <w:noProof/>
        <w:color w:val="000000"/>
      </w:rPr>
      <w:t>36</w:t>
    </w:r>
    <w:r>
      <w:rPr>
        <w:rFonts w:ascii="Times" w:hAnsi="Times" w:cs="Times"/>
        <w:b/>
        <w:bCs/>
        <w:color w:val="000000"/>
      </w:rPr>
      <w:fldChar w:fldCharType="end"/>
    </w:r>
  </w:p>
  <w:tbl>
    <w:tblPr>
      <w:tblW w:w="0" w:type="auto"/>
      <w:jc w:val="center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2127"/>
    </w:tblGrid>
    <w:tr w:rsidR="00AF483E" w14:paraId="688D2AC8" w14:textId="77777777">
      <w:tblPrEx>
        <w:tblCellMar>
          <w:top w:w="0" w:type="dxa"/>
          <w:left w:w="0" w:type="dxa"/>
          <w:bottom w:w="0" w:type="dxa"/>
          <w:right w:w="0" w:type="dxa"/>
        </w:tblCellMar>
      </w:tblPrEx>
      <w:trPr>
        <w:cantSplit/>
        <w:jc w:val="center"/>
      </w:trPr>
      <w:tc>
        <w:tcPr>
          <w:tcW w:w="2127" w:type="dxa"/>
          <w:tcBorders>
            <w:top w:val="nil"/>
            <w:left w:val="nil"/>
            <w:bottom w:val="nil"/>
            <w:right w:val="nil"/>
          </w:tcBorders>
          <w:shd w:val="clear" w:color="auto" w:fill="FFFFFF"/>
          <w:tcMar>
            <w:left w:w="10" w:type="dxa"/>
            <w:right w:w="10" w:type="dxa"/>
          </w:tcMar>
        </w:tcPr>
        <w:p w14:paraId="653CCCE4" w14:textId="77777777" w:rsidR="00AF483E" w:rsidRDefault="00AF483E">
          <w:pPr>
            <w:adjustRightInd w:val="0"/>
            <w:spacing w:before="10" w:after="10"/>
            <w:jc w:val="center"/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</w:pPr>
          <w:r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  <w:t>The GLM Procedure</w:t>
          </w:r>
        </w:p>
      </w:tc>
    </w:tr>
  </w:tbl>
  <w:p w14:paraId="0AAF2056" w14:textId="77777777" w:rsidR="00AF483E" w:rsidRDefault="00AF483E">
    <w:pPr>
      <w:adjustRightInd w:val="0"/>
      <w:rPr>
        <w:rFonts w:ascii="Times" w:hAnsi="Times" w:cs="Times"/>
        <w:b/>
        <w:bCs/>
        <w:i/>
        <w:iCs/>
        <w:color w:val="000000"/>
        <w:sz w:val="24"/>
        <w:szCs w:val="24"/>
      </w:rPr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2AEF8E" w14:textId="77777777" w:rsidR="00AF483E" w:rsidRDefault="00AF483E">
    <w:pPr>
      <w:framePr w:wrap="auto" w:hAnchor="margin" w:xAlign="right" w:y="1"/>
      <w:adjustRightInd w:val="0"/>
      <w:jc w:val="right"/>
      <w:rPr>
        <w:rFonts w:ascii="Times" w:hAnsi="Times" w:cs="Times"/>
        <w:b/>
        <w:bCs/>
        <w:color w:val="000000"/>
      </w:rPr>
    </w:pPr>
    <w:r>
      <w:rPr>
        <w:rFonts w:ascii="Times" w:hAnsi="Times" w:cs="Times"/>
        <w:color w:val="000000"/>
      </w:rPr>
      <w:t xml:space="preserve">Thursday, August  2, 2018 08:33:53 PM  </w:t>
    </w:r>
    <w:r>
      <w:rPr>
        <w:rFonts w:ascii="Times" w:hAnsi="Times" w:cs="Times"/>
        <w:b/>
        <w:bCs/>
        <w:color w:val="000000"/>
      </w:rPr>
      <w:fldChar w:fldCharType="begin"/>
    </w:r>
    <w:r>
      <w:rPr>
        <w:rFonts w:ascii="Times" w:hAnsi="Times" w:cs="Times"/>
        <w:b/>
        <w:bCs/>
        <w:color w:val="000000"/>
      </w:rPr>
      <w:instrText xml:space="preserve"> PAGE </w:instrText>
    </w:r>
    <w:r>
      <w:rPr>
        <w:rFonts w:ascii="Times" w:hAnsi="Times" w:cs="Times"/>
        <w:b/>
        <w:bCs/>
        <w:color w:val="000000"/>
      </w:rPr>
      <w:fldChar w:fldCharType="separate"/>
    </w:r>
    <w:r>
      <w:rPr>
        <w:rFonts w:ascii="Times" w:hAnsi="Times" w:cs="Times"/>
        <w:b/>
        <w:bCs/>
        <w:noProof/>
        <w:color w:val="000000"/>
      </w:rPr>
      <w:t>37</w:t>
    </w:r>
    <w:r>
      <w:rPr>
        <w:rFonts w:ascii="Times" w:hAnsi="Times" w:cs="Times"/>
        <w:b/>
        <w:bCs/>
        <w:color w:val="000000"/>
      </w:rPr>
      <w:fldChar w:fldCharType="end"/>
    </w:r>
  </w:p>
  <w:tbl>
    <w:tblPr>
      <w:tblW w:w="0" w:type="auto"/>
      <w:jc w:val="center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2127"/>
    </w:tblGrid>
    <w:tr w:rsidR="00AF483E" w14:paraId="4BA92141" w14:textId="77777777">
      <w:tblPrEx>
        <w:tblCellMar>
          <w:top w:w="0" w:type="dxa"/>
          <w:left w:w="0" w:type="dxa"/>
          <w:bottom w:w="0" w:type="dxa"/>
          <w:right w:w="0" w:type="dxa"/>
        </w:tblCellMar>
      </w:tblPrEx>
      <w:trPr>
        <w:cantSplit/>
        <w:jc w:val="center"/>
      </w:trPr>
      <w:tc>
        <w:tcPr>
          <w:tcW w:w="2127" w:type="dxa"/>
          <w:tcBorders>
            <w:top w:val="nil"/>
            <w:left w:val="nil"/>
            <w:bottom w:val="nil"/>
            <w:right w:val="nil"/>
          </w:tcBorders>
          <w:shd w:val="clear" w:color="auto" w:fill="FFFFFF"/>
          <w:tcMar>
            <w:left w:w="10" w:type="dxa"/>
            <w:right w:w="10" w:type="dxa"/>
          </w:tcMar>
        </w:tcPr>
        <w:p w14:paraId="1F34E7B1" w14:textId="77777777" w:rsidR="00AF483E" w:rsidRDefault="00AF483E">
          <w:pPr>
            <w:adjustRightInd w:val="0"/>
            <w:spacing w:before="10" w:after="10"/>
            <w:jc w:val="center"/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</w:pPr>
          <w:r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  <w:t>The GLM Procedure</w:t>
          </w:r>
        </w:p>
      </w:tc>
    </w:tr>
  </w:tbl>
  <w:p w14:paraId="326D9E0B" w14:textId="77777777" w:rsidR="00AF483E" w:rsidRDefault="00AF483E">
    <w:pPr>
      <w:adjustRightInd w:val="0"/>
      <w:rPr>
        <w:rFonts w:ascii="Times" w:hAnsi="Times" w:cs="Times"/>
        <w:b/>
        <w:bCs/>
        <w:i/>
        <w:iCs/>
        <w:color w:val="000000"/>
        <w:sz w:val="24"/>
        <w:szCs w:val="24"/>
      </w:rPr>
    </w:pPr>
  </w:p>
  <w:tbl>
    <w:tblPr>
      <w:tblW w:w="0" w:type="auto"/>
      <w:jc w:val="center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3147"/>
    </w:tblGrid>
    <w:tr w:rsidR="00AF483E" w14:paraId="7E38B1F4" w14:textId="77777777">
      <w:tblPrEx>
        <w:tblCellMar>
          <w:top w:w="0" w:type="dxa"/>
          <w:left w:w="0" w:type="dxa"/>
          <w:bottom w:w="0" w:type="dxa"/>
          <w:right w:w="0" w:type="dxa"/>
        </w:tblCellMar>
      </w:tblPrEx>
      <w:trPr>
        <w:cantSplit/>
        <w:jc w:val="center"/>
      </w:trPr>
      <w:tc>
        <w:tcPr>
          <w:tcW w:w="3147" w:type="dxa"/>
          <w:tcBorders>
            <w:top w:val="nil"/>
            <w:left w:val="nil"/>
            <w:bottom w:val="nil"/>
            <w:right w:val="nil"/>
          </w:tcBorders>
          <w:shd w:val="clear" w:color="auto" w:fill="FFFFFF"/>
          <w:tcMar>
            <w:left w:w="10" w:type="dxa"/>
            <w:right w:w="10" w:type="dxa"/>
          </w:tcMar>
        </w:tcPr>
        <w:p w14:paraId="3254E743" w14:textId="77777777" w:rsidR="00AF483E" w:rsidRDefault="00AF483E">
          <w:pPr>
            <w:adjustRightInd w:val="0"/>
            <w:spacing w:before="10" w:after="10"/>
            <w:jc w:val="center"/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</w:pPr>
          <w:r>
            <w:rPr>
              <w:rFonts w:ascii="Times" w:hAnsi="Times" w:cs="Times"/>
              <w:b/>
              <w:bCs/>
              <w:i/>
              <w:iCs/>
              <w:color w:val="000000"/>
              <w:sz w:val="24"/>
              <w:szCs w:val="24"/>
            </w:rPr>
            <w:t>Dependent Variable: SalePrice</w:t>
          </w:r>
        </w:p>
      </w:tc>
    </w:tr>
  </w:tbl>
  <w:p w14:paraId="600FDBD1" w14:textId="77777777" w:rsidR="00AF483E" w:rsidRDefault="00AF483E">
    <w:pPr>
      <w:adjustRightInd w:val="0"/>
      <w:rPr>
        <w:rFonts w:ascii="Times" w:hAnsi="Times" w:cs="Times"/>
        <w:b/>
        <w:bCs/>
        <w:i/>
        <w:iCs/>
        <w:color w:val="000000"/>
        <w:sz w:val="24"/>
        <w:szCs w:val="24"/>
      </w:rPr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drew Nguyen">
    <w15:presenceInfo w15:providerId="Windows Live" w15:userId="4aefe39519dc058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3NjYzNzE0NzU3sTRS0lEKTi0uzszPAykwrAUAO+73EywAAAA="/>
  </w:docVars>
  <w:rsids>
    <w:rsidRoot w:val="00AF483E"/>
    <w:rsid w:val="003A4903"/>
    <w:rsid w:val="00AF483E"/>
    <w:rsid w:val="00DC3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DBB45A"/>
  <w14:defaultImageDpi w14:val="0"/>
  <w15:docId w15:val="{31F76BD9-B465-4211-B607-1F5A7327F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autoSpaceDE w:val="0"/>
      <w:autoSpaceDN w:val="0"/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9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F48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483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483E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48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483E"/>
    <w:rPr>
      <w:rFonts w:ascii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483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483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6.emf"/><Relationship Id="rId21" Type="http://schemas.openxmlformats.org/officeDocument/2006/relationships/header" Target="header5.xml"/><Relationship Id="rId42" Type="http://schemas.openxmlformats.org/officeDocument/2006/relationships/footer" Target="footer12.xml"/><Relationship Id="rId47" Type="http://schemas.openxmlformats.org/officeDocument/2006/relationships/footer" Target="footer13.xml"/><Relationship Id="rId63" Type="http://schemas.openxmlformats.org/officeDocument/2006/relationships/image" Target="media/image19.emf"/><Relationship Id="rId68" Type="http://schemas.openxmlformats.org/officeDocument/2006/relationships/header" Target="header21.xml"/><Relationship Id="rId16" Type="http://schemas.openxmlformats.org/officeDocument/2006/relationships/image" Target="media/image2.emf"/><Relationship Id="rId11" Type="http://schemas.openxmlformats.org/officeDocument/2006/relationships/comments" Target="comments.xml"/><Relationship Id="rId24" Type="http://schemas.openxmlformats.org/officeDocument/2006/relationships/footer" Target="footer6.xml"/><Relationship Id="rId32" Type="http://schemas.openxmlformats.org/officeDocument/2006/relationships/header" Target="header9.xml"/><Relationship Id="rId37" Type="http://schemas.openxmlformats.org/officeDocument/2006/relationships/header" Target="header10.xml"/><Relationship Id="rId40" Type="http://schemas.openxmlformats.org/officeDocument/2006/relationships/footer" Target="footer11.xml"/><Relationship Id="rId45" Type="http://schemas.openxmlformats.org/officeDocument/2006/relationships/image" Target="media/image13.emf"/><Relationship Id="rId53" Type="http://schemas.openxmlformats.org/officeDocument/2006/relationships/image" Target="media/image15.emf"/><Relationship Id="rId58" Type="http://schemas.openxmlformats.org/officeDocument/2006/relationships/footer" Target="footer17.xml"/><Relationship Id="rId66" Type="http://schemas.openxmlformats.org/officeDocument/2006/relationships/header" Target="header20.xml"/><Relationship Id="rId74" Type="http://schemas.openxmlformats.org/officeDocument/2006/relationships/footer" Target="footer22.xml"/><Relationship Id="rId5" Type="http://schemas.openxmlformats.org/officeDocument/2006/relationships/endnotes" Target="endnotes.xml"/><Relationship Id="rId61" Type="http://schemas.openxmlformats.org/officeDocument/2006/relationships/image" Target="media/image17.emf"/><Relationship Id="rId19" Type="http://schemas.openxmlformats.org/officeDocument/2006/relationships/header" Target="header4.xml"/><Relationship Id="rId14" Type="http://schemas.openxmlformats.org/officeDocument/2006/relationships/header" Target="header3.xml"/><Relationship Id="rId22" Type="http://schemas.openxmlformats.org/officeDocument/2006/relationships/footer" Target="footer5.xml"/><Relationship Id="rId27" Type="http://schemas.openxmlformats.org/officeDocument/2006/relationships/image" Target="media/image7.emf"/><Relationship Id="rId30" Type="http://schemas.openxmlformats.org/officeDocument/2006/relationships/header" Target="header8.xml"/><Relationship Id="rId35" Type="http://schemas.openxmlformats.org/officeDocument/2006/relationships/image" Target="media/image9.emf"/><Relationship Id="rId43" Type="http://schemas.openxmlformats.org/officeDocument/2006/relationships/image" Target="media/image11.emf"/><Relationship Id="rId48" Type="http://schemas.openxmlformats.org/officeDocument/2006/relationships/header" Target="header14.xml"/><Relationship Id="rId56" Type="http://schemas.openxmlformats.org/officeDocument/2006/relationships/footer" Target="footer16.xml"/><Relationship Id="rId64" Type="http://schemas.openxmlformats.org/officeDocument/2006/relationships/header" Target="header19.xml"/><Relationship Id="rId69" Type="http://schemas.openxmlformats.org/officeDocument/2006/relationships/footer" Target="footer21.xml"/><Relationship Id="rId77" Type="http://schemas.openxmlformats.org/officeDocument/2006/relationships/theme" Target="theme/theme1.xml"/><Relationship Id="rId8" Type="http://schemas.openxmlformats.org/officeDocument/2006/relationships/footer" Target="footer1.xml"/><Relationship Id="rId51" Type="http://schemas.openxmlformats.org/officeDocument/2006/relationships/footer" Target="footer15.xml"/><Relationship Id="rId72" Type="http://schemas.openxmlformats.org/officeDocument/2006/relationships/image" Target="media/image22.emf"/><Relationship Id="rId3" Type="http://schemas.openxmlformats.org/officeDocument/2006/relationships/webSettings" Target="webSettings.xml"/><Relationship Id="rId12" Type="http://schemas.microsoft.com/office/2011/relationships/commentsExtended" Target="commentsExtended.xml"/><Relationship Id="rId17" Type="http://schemas.openxmlformats.org/officeDocument/2006/relationships/image" Target="media/image3.emf"/><Relationship Id="rId25" Type="http://schemas.openxmlformats.org/officeDocument/2006/relationships/image" Target="media/image5.emf"/><Relationship Id="rId33" Type="http://schemas.openxmlformats.org/officeDocument/2006/relationships/footer" Target="footer9.xml"/><Relationship Id="rId38" Type="http://schemas.openxmlformats.org/officeDocument/2006/relationships/footer" Target="footer10.xml"/><Relationship Id="rId46" Type="http://schemas.openxmlformats.org/officeDocument/2006/relationships/header" Target="header13.xml"/><Relationship Id="rId59" Type="http://schemas.openxmlformats.org/officeDocument/2006/relationships/header" Target="header18.xml"/><Relationship Id="rId67" Type="http://schemas.openxmlformats.org/officeDocument/2006/relationships/footer" Target="footer20.xml"/><Relationship Id="rId20" Type="http://schemas.openxmlformats.org/officeDocument/2006/relationships/footer" Target="footer4.xml"/><Relationship Id="rId41" Type="http://schemas.openxmlformats.org/officeDocument/2006/relationships/header" Target="header12.xml"/><Relationship Id="rId54" Type="http://schemas.openxmlformats.org/officeDocument/2006/relationships/image" Target="media/image16.emf"/><Relationship Id="rId62" Type="http://schemas.openxmlformats.org/officeDocument/2006/relationships/image" Target="media/image18.emf"/><Relationship Id="rId70" Type="http://schemas.openxmlformats.org/officeDocument/2006/relationships/image" Target="media/image20.emf"/><Relationship Id="rId75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5" Type="http://schemas.openxmlformats.org/officeDocument/2006/relationships/footer" Target="footer3.xml"/><Relationship Id="rId23" Type="http://schemas.openxmlformats.org/officeDocument/2006/relationships/header" Target="header6.xml"/><Relationship Id="rId28" Type="http://schemas.openxmlformats.org/officeDocument/2006/relationships/header" Target="header7.xml"/><Relationship Id="rId36" Type="http://schemas.openxmlformats.org/officeDocument/2006/relationships/image" Target="media/image10.emf"/><Relationship Id="rId49" Type="http://schemas.openxmlformats.org/officeDocument/2006/relationships/footer" Target="footer14.xml"/><Relationship Id="rId57" Type="http://schemas.openxmlformats.org/officeDocument/2006/relationships/header" Target="header17.xml"/><Relationship Id="rId10" Type="http://schemas.openxmlformats.org/officeDocument/2006/relationships/footer" Target="footer2.xml"/><Relationship Id="rId31" Type="http://schemas.openxmlformats.org/officeDocument/2006/relationships/footer" Target="footer8.xml"/><Relationship Id="rId44" Type="http://schemas.openxmlformats.org/officeDocument/2006/relationships/image" Target="media/image12.emf"/><Relationship Id="rId52" Type="http://schemas.openxmlformats.org/officeDocument/2006/relationships/image" Target="media/image14.emf"/><Relationship Id="rId60" Type="http://schemas.openxmlformats.org/officeDocument/2006/relationships/footer" Target="footer18.xml"/><Relationship Id="rId65" Type="http://schemas.openxmlformats.org/officeDocument/2006/relationships/footer" Target="footer19.xml"/><Relationship Id="rId73" Type="http://schemas.openxmlformats.org/officeDocument/2006/relationships/header" Target="header22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3" Type="http://schemas.microsoft.com/office/2016/09/relationships/commentsIds" Target="commentsIds.xml"/><Relationship Id="rId18" Type="http://schemas.openxmlformats.org/officeDocument/2006/relationships/image" Target="media/image4.emf"/><Relationship Id="rId39" Type="http://schemas.openxmlformats.org/officeDocument/2006/relationships/header" Target="header11.xml"/><Relationship Id="rId34" Type="http://schemas.openxmlformats.org/officeDocument/2006/relationships/image" Target="media/image8.emf"/><Relationship Id="rId50" Type="http://schemas.openxmlformats.org/officeDocument/2006/relationships/header" Target="header15.xml"/><Relationship Id="rId55" Type="http://schemas.openxmlformats.org/officeDocument/2006/relationships/header" Target="header16.xml"/><Relationship Id="rId76" Type="http://schemas.microsoft.com/office/2011/relationships/people" Target="people.xml"/><Relationship Id="rId7" Type="http://schemas.openxmlformats.org/officeDocument/2006/relationships/header" Target="header1.xml"/><Relationship Id="rId71" Type="http://schemas.openxmlformats.org/officeDocument/2006/relationships/image" Target="media/image21.emf"/><Relationship Id="rId2" Type="http://schemas.openxmlformats.org/officeDocument/2006/relationships/settings" Target="settings.xml"/><Relationship Id="rId29" Type="http://schemas.openxmlformats.org/officeDocument/2006/relationships/footer" Target="footer7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0</Pages>
  <Words>27049</Words>
  <Characters>154183</Characters>
  <Application>Microsoft Office Word</Application>
  <DocSecurity>0</DocSecurity>
  <Lines>1284</Lines>
  <Paragraphs>3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rsion 9.4 SAS System Output</vt:lpstr>
    </vt:vector>
  </TitlesOfParts>
  <Company/>
  <LinksUpToDate>false</LinksUpToDate>
  <CharactersWithSpaces>180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sion 9.4 SAS System Output</dc:title>
  <dc:subject/>
  <dc:creator>SAS Version 9.4</dc:creator>
  <cp:keywords/>
  <dc:description/>
  <cp:lastModifiedBy>Andrew Nguyen</cp:lastModifiedBy>
  <cp:revision>2</cp:revision>
  <dcterms:created xsi:type="dcterms:W3CDTF">2018-08-03T01:47:00Z</dcterms:created>
  <dcterms:modified xsi:type="dcterms:W3CDTF">2018-08-03T01:47:00Z</dcterms:modified>
</cp:coreProperties>
</file>